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3BC5" w14:textId="118CC0F3" w:rsidR="002C6215" w:rsidRPr="001E5FD7" w:rsidRDefault="0089607F" w:rsidP="00FA16A2">
      <w:pPr>
        <w:jc w:val="center"/>
        <w:rPr>
          <w:b/>
          <w:bCs/>
          <w:sz w:val="56"/>
          <w:szCs w:val="56"/>
        </w:rPr>
      </w:pPr>
      <w:r w:rsidRPr="001E5FD7">
        <w:rPr>
          <w:b/>
          <w:bCs/>
          <w:sz w:val="56"/>
          <w:szCs w:val="56"/>
        </w:rPr>
        <w:t>Data Science Notes</w:t>
      </w:r>
    </w:p>
    <w:p w14:paraId="08C18E75" w14:textId="310E0E79" w:rsidR="00FC1CAF" w:rsidRPr="00A16017" w:rsidRDefault="00FC1CAF" w:rsidP="00FC1CAF">
      <w:pPr>
        <w:pStyle w:val="Heading1"/>
      </w:pPr>
      <w:r>
        <w:t xml:space="preserve">Machine Learning Algorithms </w:t>
      </w:r>
    </w:p>
    <w:p w14:paraId="76B1B11F" w14:textId="77777777" w:rsidR="00FC1CAF" w:rsidRDefault="00FC1CAF" w:rsidP="00CB66EF">
      <w:pPr>
        <w:spacing w:after="0"/>
      </w:pPr>
    </w:p>
    <w:p w14:paraId="7B678F23" w14:textId="09CA9038" w:rsidR="00CB6E51" w:rsidRDefault="00CB6E51" w:rsidP="00FC1CAF">
      <w:pPr>
        <w:pStyle w:val="Heading3"/>
      </w:pPr>
      <w:r>
        <w:t>Train Test Split</w:t>
      </w:r>
    </w:p>
    <w:p w14:paraId="102241CD" w14:textId="1FFB7164" w:rsidR="008E7BD7" w:rsidRDefault="008E7BD7" w:rsidP="00CB6E51">
      <w:r>
        <w:t xml:space="preserve">Assumes basic libraries and dataset have been imported and </w:t>
      </w:r>
      <w:proofErr w:type="spellStart"/>
      <w:r>
        <w:t>df.head</w:t>
      </w:r>
      <w:proofErr w:type="spellEnd"/>
      <w:r>
        <w:t xml:space="preserve">() has been called. </w:t>
      </w:r>
    </w:p>
    <w:p w14:paraId="0C39DB4E" w14:textId="7B8CE3C8" w:rsidR="00E427C0" w:rsidRDefault="00E427C0" w:rsidP="00E427C0">
      <w:pPr>
        <w:pStyle w:val="Heading3"/>
      </w:pPr>
      <w:r>
        <w:t>Split Features and Labels</w:t>
      </w:r>
    </w:p>
    <w:p w14:paraId="670B6EE2" w14:textId="4A610CDF" w:rsidR="00E427C0" w:rsidRDefault="00E427C0" w:rsidP="00E427C0">
      <w:pPr>
        <w:spacing w:after="0"/>
      </w:pPr>
      <w:r w:rsidRPr="00E427C0">
        <w:rPr>
          <w:b/>
          <w:bCs/>
        </w:rPr>
        <w:t>X</w:t>
      </w:r>
      <w:r>
        <w:t xml:space="preserve"> = </w:t>
      </w:r>
      <w:proofErr w:type="spellStart"/>
      <w:r>
        <w:t>df.drop</w:t>
      </w:r>
      <w:proofErr w:type="spellEnd"/>
      <w:r>
        <w:t>(‘</w:t>
      </w:r>
      <w:proofErr w:type="spellStart"/>
      <w:r>
        <w:t>label_column’,axis</w:t>
      </w:r>
      <w:proofErr w:type="spellEnd"/>
      <w:r>
        <w:t>=1)</w:t>
      </w:r>
    </w:p>
    <w:p w14:paraId="0837A02E" w14:textId="09A28BE6" w:rsidR="00E427C0" w:rsidRDefault="00E427C0" w:rsidP="00CB6E51">
      <w:r w:rsidRPr="00E427C0">
        <w:rPr>
          <w:b/>
          <w:bCs/>
        </w:rPr>
        <w:t>y</w:t>
      </w:r>
      <w:r>
        <w:t xml:space="preserve"> = </w:t>
      </w:r>
      <w:proofErr w:type="spellStart"/>
      <w:r>
        <w:t>df</w:t>
      </w:r>
      <w:proofErr w:type="spellEnd"/>
      <w:r>
        <w:t>[‘</w:t>
      </w:r>
      <w:proofErr w:type="spellStart"/>
      <w:r>
        <w:t>label_column</w:t>
      </w:r>
      <w:proofErr w:type="spellEnd"/>
      <w:r w:rsidR="00C4615E">
        <w:t>’</w:t>
      </w:r>
      <w:r>
        <w:t>]</w:t>
      </w:r>
    </w:p>
    <w:p w14:paraId="2CA2AE5D" w14:textId="13F90CC5" w:rsidR="008E7BD7" w:rsidRPr="00E427C0" w:rsidRDefault="00E427C0" w:rsidP="00CB6E51">
      <w:pPr>
        <w:rPr>
          <w:b/>
          <w:bCs/>
        </w:rPr>
      </w:pPr>
      <w:r w:rsidRPr="00E427C0">
        <w:rPr>
          <w:b/>
          <w:bCs/>
        </w:rPr>
        <w:t xml:space="preserve">from </w:t>
      </w:r>
      <w:proofErr w:type="spellStart"/>
      <w:r w:rsidRPr="00E427C0">
        <w:rPr>
          <w:b/>
          <w:bCs/>
        </w:rPr>
        <w:t>sklearn.model_selection</w:t>
      </w:r>
      <w:proofErr w:type="spellEnd"/>
      <w:r w:rsidRPr="00E427C0">
        <w:rPr>
          <w:b/>
          <w:bCs/>
        </w:rPr>
        <w:t xml:space="preserve"> import </w:t>
      </w:r>
      <w:proofErr w:type="spellStart"/>
      <w:r w:rsidRPr="00E427C0">
        <w:rPr>
          <w:b/>
          <w:bCs/>
        </w:rPr>
        <w:t>train_test_split</w:t>
      </w:r>
      <w:proofErr w:type="spellEnd"/>
    </w:p>
    <w:p w14:paraId="546BAE5E" w14:textId="78A3D969" w:rsidR="00E427C0" w:rsidRDefault="00E427C0" w:rsidP="00CB6E51">
      <w:r w:rsidRPr="00E427C0">
        <w:t># help(</w:t>
      </w:r>
      <w:proofErr w:type="spellStart"/>
      <w:r w:rsidRPr="00E427C0">
        <w:t>train_test_split</w:t>
      </w:r>
      <w:proofErr w:type="spellEnd"/>
      <w:r w:rsidRPr="00E427C0">
        <w:t>)</w:t>
      </w:r>
      <w:r>
        <w:t xml:space="preserve"> # learn more about the hyperparameters of this functions</w:t>
      </w:r>
    </w:p>
    <w:p w14:paraId="2AD86323" w14:textId="60949852" w:rsidR="00E427C0" w:rsidRPr="00CB66EF" w:rsidRDefault="00E427C0" w:rsidP="00CB6E51">
      <w:pPr>
        <w:rPr>
          <w:b/>
          <w:bCs/>
        </w:rPr>
      </w:pPr>
      <w:proofErr w:type="spellStart"/>
      <w:r w:rsidRPr="00E427C0">
        <w:rPr>
          <w:b/>
          <w:bCs/>
        </w:rPr>
        <w:t>X_train</w:t>
      </w:r>
      <w:proofErr w:type="spellEnd"/>
      <w:r w:rsidRPr="00E427C0">
        <w:rPr>
          <w:b/>
          <w:bCs/>
        </w:rPr>
        <w:t xml:space="preserve">, </w:t>
      </w:r>
      <w:proofErr w:type="spellStart"/>
      <w:r w:rsidRPr="00E427C0">
        <w:rPr>
          <w:b/>
          <w:bCs/>
        </w:rPr>
        <w:t>X_test</w:t>
      </w:r>
      <w:proofErr w:type="spellEnd"/>
      <w:r w:rsidRPr="00E427C0">
        <w:rPr>
          <w:b/>
          <w:bCs/>
        </w:rPr>
        <w:t xml:space="preserve">, </w:t>
      </w:r>
      <w:proofErr w:type="spellStart"/>
      <w:r w:rsidRPr="00E427C0">
        <w:rPr>
          <w:b/>
          <w:bCs/>
        </w:rPr>
        <w:t>y_train</w:t>
      </w:r>
      <w:proofErr w:type="spellEnd"/>
      <w:r w:rsidRPr="00E427C0">
        <w:rPr>
          <w:b/>
          <w:bCs/>
        </w:rPr>
        <w:t xml:space="preserve">, </w:t>
      </w:r>
      <w:proofErr w:type="spellStart"/>
      <w:r w:rsidRPr="00E427C0">
        <w:rPr>
          <w:b/>
          <w:bCs/>
        </w:rPr>
        <w:t>y_test</w:t>
      </w:r>
      <w:proofErr w:type="spellEnd"/>
      <w:r w:rsidRPr="00E427C0">
        <w:rPr>
          <w:b/>
          <w:bCs/>
        </w:rPr>
        <w:t xml:space="preserve"> = </w:t>
      </w:r>
      <w:proofErr w:type="spellStart"/>
      <w:r w:rsidRPr="00E427C0">
        <w:rPr>
          <w:b/>
          <w:bCs/>
        </w:rPr>
        <w:t>train_test_split</w:t>
      </w:r>
      <w:proofErr w:type="spellEnd"/>
      <w:r w:rsidRPr="00E427C0">
        <w:rPr>
          <w:b/>
          <w:bCs/>
        </w:rPr>
        <w:t xml:space="preserve">(X, y, </w:t>
      </w:r>
      <w:proofErr w:type="spellStart"/>
      <w:r w:rsidRPr="00E427C0">
        <w:rPr>
          <w:b/>
          <w:bCs/>
        </w:rPr>
        <w:t>test_size</w:t>
      </w:r>
      <w:proofErr w:type="spellEnd"/>
      <w:r w:rsidRPr="00E427C0">
        <w:rPr>
          <w:b/>
          <w:bCs/>
        </w:rPr>
        <w:t xml:space="preserve">=0.3, </w:t>
      </w:r>
      <w:proofErr w:type="spellStart"/>
      <w:r w:rsidRPr="00E427C0">
        <w:rPr>
          <w:b/>
          <w:bCs/>
        </w:rPr>
        <w:t>random_state</w:t>
      </w:r>
      <w:proofErr w:type="spellEnd"/>
      <w:r w:rsidRPr="00E427C0">
        <w:rPr>
          <w:b/>
          <w:bCs/>
        </w:rPr>
        <w:t>=101)</w:t>
      </w:r>
    </w:p>
    <w:p w14:paraId="5927CF21" w14:textId="77777777" w:rsidR="00CB66EF" w:rsidRDefault="00CB66EF" w:rsidP="00CB6E51"/>
    <w:p w14:paraId="474A0358" w14:textId="7D6F3350" w:rsidR="00FC1CAF" w:rsidRDefault="00FC1CAF" w:rsidP="000F48C0"/>
    <w:p w14:paraId="22B01BC0" w14:textId="59255FFA" w:rsidR="00367700" w:rsidRDefault="00367700" w:rsidP="00367700">
      <w:pPr>
        <w:pStyle w:val="Heading1"/>
      </w:pPr>
      <w:r>
        <w:t>Classification Models</w:t>
      </w:r>
    </w:p>
    <w:p w14:paraId="09DFE1C0" w14:textId="63F7EFB9" w:rsidR="00367700" w:rsidRDefault="00367700" w:rsidP="00367700">
      <w:pPr>
        <w:pStyle w:val="Heading2"/>
      </w:pPr>
      <w:r>
        <w:t xml:space="preserve">Classification </w:t>
      </w:r>
      <w:proofErr w:type="spellStart"/>
      <w:r>
        <w:t>Metics</w:t>
      </w:r>
      <w:proofErr w:type="spellEnd"/>
    </w:p>
    <w:p w14:paraId="39B46945" w14:textId="7B424F25" w:rsidR="00367700" w:rsidRDefault="00367700" w:rsidP="00367700">
      <w:r w:rsidRPr="00367700">
        <w:rPr>
          <w:b/>
          <w:bCs/>
        </w:rPr>
        <w:t>Accuracy</w:t>
      </w:r>
      <w:r>
        <w:t xml:space="preserve"> – How often is the model correct? (True Positives + True Negatives) / Total Observations</w:t>
      </w:r>
    </w:p>
    <w:p w14:paraId="39E33DE5" w14:textId="354A8002" w:rsidR="00367700" w:rsidRDefault="00367700" w:rsidP="00367700">
      <w:r w:rsidRPr="00367700">
        <w:rPr>
          <w:b/>
          <w:bCs/>
        </w:rPr>
        <w:t>Recall</w:t>
      </w:r>
      <w:r>
        <w:t xml:space="preserve"> – When positive how often is the model correct? True Positives / Total Positives </w:t>
      </w:r>
    </w:p>
    <w:p w14:paraId="061D93B0" w14:textId="3F2F58D9" w:rsidR="00367700" w:rsidRDefault="00367700" w:rsidP="00367700">
      <w:r w:rsidRPr="00367700">
        <w:rPr>
          <w:b/>
          <w:bCs/>
        </w:rPr>
        <w:t>Precision</w:t>
      </w:r>
      <w:r>
        <w:t xml:space="preserve"> – When positive how often is the prediction correct? Total Positives / Total Predicted Positives </w:t>
      </w:r>
    </w:p>
    <w:p w14:paraId="16706330" w14:textId="64BB7BA6" w:rsidR="00740CA1" w:rsidRDefault="00740CA1" w:rsidP="00367700">
      <w:r w:rsidRPr="00740CA1">
        <w:rPr>
          <w:b/>
          <w:bCs/>
        </w:rPr>
        <w:t>F1 Score</w:t>
      </w:r>
      <w:r>
        <w:t xml:space="preserve"> – F1 Score = 2 X precision X recall / precision + recall</w:t>
      </w:r>
    </w:p>
    <w:p w14:paraId="35DE4A64" w14:textId="77777777" w:rsidR="00367700" w:rsidRPr="00367700" w:rsidRDefault="00367700" w:rsidP="00367700"/>
    <w:p w14:paraId="2E1076EE" w14:textId="0EAEED67" w:rsidR="00FC1CAF" w:rsidRDefault="00FC1CAF" w:rsidP="00FC1CAF">
      <w:pPr>
        <w:pStyle w:val="Heading2"/>
      </w:pPr>
      <w:r>
        <w:t xml:space="preserve">Logistic Regression </w:t>
      </w:r>
      <w:r w:rsidR="00D30E43">
        <w:t xml:space="preserve">– Simple </w:t>
      </w:r>
    </w:p>
    <w:p w14:paraId="637041C6" w14:textId="77777777" w:rsidR="00F847D7" w:rsidRDefault="00FC1CAF" w:rsidP="000F48C0">
      <w:r>
        <w:t>The</w:t>
      </w:r>
    </w:p>
    <w:p w14:paraId="5EB9AF9A" w14:textId="0D78200E" w:rsidR="00FC1CAF" w:rsidRDefault="00F847D7" w:rsidP="00A400F4">
      <w:pPr>
        <w:pStyle w:val="Heading3"/>
      </w:pPr>
      <w:r>
        <w:t>Exploratory Data Analysis</w:t>
      </w:r>
    </w:p>
    <w:p w14:paraId="0DFCC616" w14:textId="77777777" w:rsidR="00F847D7" w:rsidRDefault="00F847D7" w:rsidP="00F847D7">
      <w:pPr>
        <w:spacing w:after="0"/>
      </w:pPr>
      <w:r>
        <w:t xml:space="preserve">import </w:t>
      </w:r>
      <w:proofErr w:type="spellStart"/>
      <w:r>
        <w:t>numpy</w:t>
      </w:r>
      <w:proofErr w:type="spellEnd"/>
      <w:r>
        <w:t xml:space="preserve"> as np</w:t>
      </w:r>
    </w:p>
    <w:p w14:paraId="3547E4A1" w14:textId="77777777" w:rsidR="00F847D7" w:rsidRDefault="00F847D7" w:rsidP="00F847D7">
      <w:pPr>
        <w:spacing w:after="0"/>
      </w:pPr>
      <w:r>
        <w:t>import pandas as pd</w:t>
      </w:r>
    </w:p>
    <w:p w14:paraId="221AB587" w14:textId="37767B0D" w:rsidR="00F847D7" w:rsidRDefault="00F847D7" w:rsidP="00F847D7">
      <w:pPr>
        <w:spacing w:after="0"/>
      </w:pPr>
      <w:r>
        <w:t xml:space="preserve">import seaborn as </w:t>
      </w:r>
      <w:proofErr w:type="spellStart"/>
      <w:r>
        <w:t>sns</w:t>
      </w:r>
      <w:proofErr w:type="spellEnd"/>
    </w:p>
    <w:p w14:paraId="43D79975" w14:textId="291E0F7E" w:rsidR="00F847D7" w:rsidRDefault="00F847D7" w:rsidP="00F847D7">
      <w:pPr>
        <w:spacing w:after="0"/>
      </w:pPr>
      <w:r>
        <w:t xml:space="preserve">import </w:t>
      </w:r>
      <w:proofErr w:type="spellStart"/>
      <w:r>
        <w:t>matplotlib.pyplot</w:t>
      </w:r>
      <w:proofErr w:type="spellEnd"/>
      <w:r>
        <w:t xml:space="preserve"> as </w:t>
      </w:r>
      <w:proofErr w:type="spellStart"/>
      <w:r>
        <w:t>plt</w:t>
      </w:r>
      <w:proofErr w:type="spellEnd"/>
    </w:p>
    <w:p w14:paraId="01451B23" w14:textId="56D76369" w:rsidR="00F847D7" w:rsidRDefault="00F847D7" w:rsidP="00F847D7">
      <w:pPr>
        <w:spacing w:after="0"/>
      </w:pPr>
    </w:p>
    <w:p w14:paraId="200D9826" w14:textId="583B2669" w:rsidR="00F847D7" w:rsidRDefault="00F847D7" w:rsidP="00F847D7">
      <w:pPr>
        <w:spacing w:after="0"/>
      </w:pPr>
      <w:proofErr w:type="spellStart"/>
      <w:r w:rsidRPr="00F847D7">
        <w:t>df</w:t>
      </w:r>
      <w:proofErr w:type="spellEnd"/>
      <w:r w:rsidRPr="00F847D7">
        <w:t xml:space="preserve"> = </w:t>
      </w:r>
      <w:proofErr w:type="spellStart"/>
      <w:r w:rsidRPr="00F847D7">
        <w:t>pd.read_csv</w:t>
      </w:r>
      <w:proofErr w:type="spellEnd"/>
      <w:r w:rsidRPr="00F847D7">
        <w:t>('hearing_test.csv')</w:t>
      </w:r>
    </w:p>
    <w:p w14:paraId="703D7B5C" w14:textId="03C0B959" w:rsidR="00F847D7" w:rsidRDefault="00F847D7" w:rsidP="00F847D7">
      <w:pPr>
        <w:spacing w:after="0"/>
      </w:pPr>
      <w:proofErr w:type="spellStart"/>
      <w:r w:rsidRPr="00F847D7">
        <w:t>df.head</w:t>
      </w:r>
      <w:proofErr w:type="spellEnd"/>
      <w:r w:rsidRPr="00F847D7">
        <w:t>()</w:t>
      </w:r>
    </w:p>
    <w:p w14:paraId="139338D1" w14:textId="70EC912C" w:rsidR="00F847D7" w:rsidRDefault="00F847D7" w:rsidP="00F847D7">
      <w:pPr>
        <w:spacing w:after="0"/>
      </w:pPr>
      <w:proofErr w:type="spellStart"/>
      <w:r w:rsidRPr="00F847D7">
        <w:t>df.describe</w:t>
      </w:r>
      <w:proofErr w:type="spellEnd"/>
      <w:r w:rsidRPr="00F847D7">
        <w:t>()</w:t>
      </w:r>
    </w:p>
    <w:p w14:paraId="3E8A3620" w14:textId="574B4E41" w:rsidR="00F847D7" w:rsidRDefault="00F847D7" w:rsidP="00F847D7">
      <w:pPr>
        <w:spacing w:after="0"/>
      </w:pPr>
    </w:p>
    <w:p w14:paraId="7F05EB47" w14:textId="567E202F" w:rsidR="00F847D7" w:rsidRDefault="00F847D7" w:rsidP="00F847D7">
      <w:pPr>
        <w:spacing w:after="0"/>
      </w:pPr>
      <w:proofErr w:type="spellStart"/>
      <w:r w:rsidRPr="00F847D7">
        <w:t>df</w:t>
      </w:r>
      <w:proofErr w:type="spellEnd"/>
      <w:r w:rsidRPr="00F847D7">
        <w:t>['</w:t>
      </w:r>
      <w:proofErr w:type="spellStart"/>
      <w:r w:rsidRPr="00F847D7">
        <w:t>test_result</w:t>
      </w:r>
      <w:proofErr w:type="spellEnd"/>
      <w:r w:rsidRPr="00F847D7">
        <w:t>'].</w:t>
      </w:r>
      <w:proofErr w:type="spellStart"/>
      <w:r w:rsidRPr="00F847D7">
        <w:t>value_counts</w:t>
      </w:r>
      <w:proofErr w:type="spellEnd"/>
      <w:r w:rsidRPr="00F847D7">
        <w:t>()</w:t>
      </w:r>
    </w:p>
    <w:p w14:paraId="3FA57C39" w14:textId="4A9B65AE" w:rsidR="0000261C" w:rsidRDefault="0000261C" w:rsidP="00F847D7">
      <w:pPr>
        <w:spacing w:after="0"/>
      </w:pPr>
    </w:p>
    <w:p w14:paraId="126DEF86" w14:textId="77777777" w:rsidR="0000261C" w:rsidRDefault="0000261C" w:rsidP="0000261C">
      <w:pPr>
        <w:spacing w:after="0"/>
      </w:pPr>
      <w:proofErr w:type="spellStart"/>
      <w:r>
        <w:t>plt.figure</w:t>
      </w:r>
      <w:proofErr w:type="spellEnd"/>
      <w:r>
        <w:t>(dpi=150)</w:t>
      </w:r>
    </w:p>
    <w:p w14:paraId="4698AF49" w14:textId="48D083C9" w:rsidR="0000261C" w:rsidRDefault="0000261C" w:rsidP="0000261C">
      <w:pPr>
        <w:spacing w:after="0"/>
      </w:pPr>
      <w:proofErr w:type="spellStart"/>
      <w:r>
        <w:t>sns.countplot</w:t>
      </w:r>
      <w:proofErr w:type="spellEnd"/>
      <w:r>
        <w:t>(data=</w:t>
      </w:r>
      <w:proofErr w:type="spellStart"/>
      <w:r>
        <w:t>df</w:t>
      </w:r>
      <w:proofErr w:type="spellEnd"/>
      <w:r>
        <w:t>, x='</w:t>
      </w:r>
      <w:proofErr w:type="spellStart"/>
      <w:r>
        <w:t>test_result</w:t>
      </w:r>
      <w:proofErr w:type="spellEnd"/>
      <w:r>
        <w:t>')</w:t>
      </w:r>
    </w:p>
    <w:p w14:paraId="025C981B" w14:textId="3543EE5E" w:rsidR="0000261C" w:rsidRDefault="0000261C" w:rsidP="0000261C">
      <w:pPr>
        <w:spacing w:after="0"/>
      </w:pPr>
    </w:p>
    <w:p w14:paraId="007A93F9" w14:textId="77777777" w:rsidR="0000261C" w:rsidRDefault="0000261C" w:rsidP="0000261C">
      <w:pPr>
        <w:spacing w:after="0"/>
      </w:pPr>
      <w:proofErr w:type="spellStart"/>
      <w:r>
        <w:t>plt.figure</w:t>
      </w:r>
      <w:proofErr w:type="spellEnd"/>
      <w:r>
        <w:t>(dpi=150)</w:t>
      </w:r>
    </w:p>
    <w:p w14:paraId="0A1C6C96" w14:textId="75ABD7D2" w:rsidR="0000261C" w:rsidRDefault="0000261C" w:rsidP="0000261C">
      <w:pPr>
        <w:spacing w:after="0"/>
      </w:pPr>
      <w:proofErr w:type="spellStart"/>
      <w:r>
        <w:t>sns.boxplot</w:t>
      </w:r>
      <w:proofErr w:type="spellEnd"/>
      <w:r>
        <w:t>(x='</w:t>
      </w:r>
      <w:proofErr w:type="spellStart"/>
      <w:r>
        <w:t>test_result</w:t>
      </w:r>
      <w:proofErr w:type="spellEnd"/>
      <w:r>
        <w:t>', y='age', data=</w:t>
      </w:r>
      <w:proofErr w:type="spellStart"/>
      <w:r>
        <w:t>df</w:t>
      </w:r>
      <w:proofErr w:type="spellEnd"/>
      <w:r>
        <w:t>)</w:t>
      </w:r>
    </w:p>
    <w:p w14:paraId="5C838A59" w14:textId="3D5F6A4C" w:rsidR="0000261C" w:rsidRDefault="0000261C" w:rsidP="0000261C">
      <w:pPr>
        <w:spacing w:after="0"/>
      </w:pPr>
    </w:p>
    <w:p w14:paraId="457B7FB0" w14:textId="77777777" w:rsidR="0000261C" w:rsidRDefault="0000261C" w:rsidP="0000261C">
      <w:pPr>
        <w:spacing w:after="0"/>
      </w:pPr>
      <w:proofErr w:type="spellStart"/>
      <w:r>
        <w:t>plt.figure</w:t>
      </w:r>
      <w:proofErr w:type="spellEnd"/>
      <w:r>
        <w:t>(dpi=150)</w:t>
      </w:r>
    </w:p>
    <w:p w14:paraId="107DCA04" w14:textId="471B6A25" w:rsidR="0000261C" w:rsidRDefault="0000261C" w:rsidP="0000261C">
      <w:pPr>
        <w:spacing w:after="0"/>
      </w:pPr>
      <w:proofErr w:type="spellStart"/>
      <w:r>
        <w:t>sns.boxplot</w:t>
      </w:r>
      <w:proofErr w:type="spellEnd"/>
      <w:r>
        <w:t>(x='</w:t>
      </w:r>
      <w:proofErr w:type="spellStart"/>
      <w:r>
        <w:t>test_result</w:t>
      </w:r>
      <w:proofErr w:type="spellEnd"/>
      <w:r>
        <w:t>', y='</w:t>
      </w:r>
      <w:proofErr w:type="spellStart"/>
      <w:r>
        <w:t>physical_score</w:t>
      </w:r>
      <w:proofErr w:type="spellEnd"/>
      <w:r>
        <w:t>', data=</w:t>
      </w:r>
      <w:proofErr w:type="spellStart"/>
      <w:r>
        <w:t>df</w:t>
      </w:r>
      <w:proofErr w:type="spellEnd"/>
      <w:r>
        <w:t>)</w:t>
      </w:r>
    </w:p>
    <w:p w14:paraId="01C3ED34" w14:textId="546F9C9C" w:rsidR="0000261C" w:rsidRDefault="0000261C" w:rsidP="0000261C">
      <w:pPr>
        <w:spacing w:after="0"/>
      </w:pPr>
    </w:p>
    <w:p w14:paraId="2A606B69" w14:textId="77777777" w:rsidR="0000261C" w:rsidRDefault="0000261C" w:rsidP="0000261C">
      <w:pPr>
        <w:spacing w:after="0"/>
      </w:pPr>
      <w:proofErr w:type="spellStart"/>
      <w:r>
        <w:t>plt.figure</w:t>
      </w:r>
      <w:proofErr w:type="spellEnd"/>
      <w:r>
        <w:t>(dpi=150)</w:t>
      </w:r>
    </w:p>
    <w:p w14:paraId="58D7F9C5" w14:textId="15349844" w:rsidR="0000261C" w:rsidRDefault="0000261C" w:rsidP="0000261C">
      <w:pPr>
        <w:spacing w:after="0"/>
      </w:pPr>
      <w:proofErr w:type="spellStart"/>
      <w:r>
        <w:t>sns.scatterplot</w:t>
      </w:r>
      <w:proofErr w:type="spellEnd"/>
      <w:r>
        <w:t>(x='age', y='</w:t>
      </w:r>
      <w:proofErr w:type="spellStart"/>
      <w:r>
        <w:t>physical_score</w:t>
      </w:r>
      <w:proofErr w:type="spellEnd"/>
      <w:r>
        <w:t>', data=</w:t>
      </w:r>
      <w:proofErr w:type="spellStart"/>
      <w:r>
        <w:t>df</w:t>
      </w:r>
      <w:proofErr w:type="spellEnd"/>
      <w:r>
        <w:t>, hue='</w:t>
      </w:r>
      <w:proofErr w:type="spellStart"/>
      <w:r>
        <w:t>test_result</w:t>
      </w:r>
      <w:proofErr w:type="spellEnd"/>
      <w:r>
        <w:t>', alpha=0.75)</w:t>
      </w:r>
    </w:p>
    <w:p w14:paraId="1DC226D2" w14:textId="3C581005" w:rsidR="0000261C" w:rsidRDefault="0000261C" w:rsidP="0000261C">
      <w:pPr>
        <w:spacing w:after="0"/>
      </w:pPr>
    </w:p>
    <w:p w14:paraId="5C15BEAB" w14:textId="77777777" w:rsidR="0000261C" w:rsidRDefault="0000261C" w:rsidP="0000261C">
      <w:pPr>
        <w:spacing w:after="0"/>
      </w:pPr>
      <w:proofErr w:type="spellStart"/>
      <w:r>
        <w:t>plt.figure</w:t>
      </w:r>
      <w:proofErr w:type="spellEnd"/>
      <w:r>
        <w:t>(dpi=150)</w:t>
      </w:r>
    </w:p>
    <w:p w14:paraId="196B5F78" w14:textId="4E6DA484" w:rsidR="0000261C" w:rsidRDefault="0000261C" w:rsidP="0000261C">
      <w:pPr>
        <w:spacing w:after="0"/>
      </w:pPr>
      <w:proofErr w:type="spellStart"/>
      <w:r>
        <w:t>sns.pairplot</w:t>
      </w:r>
      <w:proofErr w:type="spellEnd"/>
      <w:r>
        <w:t>(data=</w:t>
      </w:r>
      <w:proofErr w:type="spellStart"/>
      <w:r>
        <w:t>df</w:t>
      </w:r>
      <w:proofErr w:type="spellEnd"/>
      <w:r>
        <w:t>, hue='</w:t>
      </w:r>
      <w:proofErr w:type="spellStart"/>
      <w:r>
        <w:t>test_result</w:t>
      </w:r>
      <w:proofErr w:type="spellEnd"/>
      <w:r>
        <w:t>')</w:t>
      </w:r>
    </w:p>
    <w:p w14:paraId="5F4D3C89" w14:textId="311832C8" w:rsidR="0000261C" w:rsidRDefault="0000261C" w:rsidP="0000261C">
      <w:pPr>
        <w:spacing w:after="0"/>
      </w:pPr>
    </w:p>
    <w:p w14:paraId="31D4C6F9" w14:textId="77777777" w:rsidR="0000261C" w:rsidRDefault="0000261C" w:rsidP="0000261C">
      <w:pPr>
        <w:spacing w:after="0"/>
      </w:pPr>
      <w:proofErr w:type="spellStart"/>
      <w:r>
        <w:t>plt.figure</w:t>
      </w:r>
      <w:proofErr w:type="spellEnd"/>
      <w:r>
        <w:t>(dpi=150)</w:t>
      </w:r>
    </w:p>
    <w:p w14:paraId="0860E26D" w14:textId="5C38AAE5" w:rsidR="0000261C" w:rsidRDefault="0000261C" w:rsidP="0000261C">
      <w:pPr>
        <w:spacing w:after="0"/>
      </w:pPr>
      <w:proofErr w:type="spellStart"/>
      <w:r>
        <w:t>sns.heatmap</w:t>
      </w:r>
      <w:proofErr w:type="spellEnd"/>
      <w:r>
        <w:t>(</w:t>
      </w:r>
      <w:proofErr w:type="spellStart"/>
      <w:r>
        <w:t>df.corr</w:t>
      </w:r>
      <w:proofErr w:type="spellEnd"/>
      <w:r>
        <w:t xml:space="preserve">(), </w:t>
      </w:r>
      <w:proofErr w:type="spellStart"/>
      <w:r>
        <w:t>annot</w:t>
      </w:r>
      <w:proofErr w:type="spellEnd"/>
      <w:r>
        <w:t>=True)</w:t>
      </w:r>
    </w:p>
    <w:p w14:paraId="05010396" w14:textId="12F356A7" w:rsidR="0000261C" w:rsidRDefault="0000261C" w:rsidP="0000261C">
      <w:pPr>
        <w:spacing w:after="0"/>
      </w:pPr>
    </w:p>
    <w:p w14:paraId="6FA31076" w14:textId="77777777" w:rsidR="0000261C" w:rsidRDefault="0000261C" w:rsidP="0000261C">
      <w:pPr>
        <w:spacing w:after="0"/>
      </w:pPr>
      <w:r>
        <w:t xml:space="preserve">from mpl_toolkits.mplot3d import Axes3D </w:t>
      </w:r>
    </w:p>
    <w:p w14:paraId="5DBB625F" w14:textId="77777777" w:rsidR="0000261C" w:rsidRDefault="0000261C" w:rsidP="0000261C">
      <w:pPr>
        <w:spacing w:after="0"/>
      </w:pPr>
      <w:r>
        <w:t xml:space="preserve"># </w:t>
      </w:r>
      <w:proofErr w:type="spellStart"/>
      <w:r>
        <w:t>plt.figure</w:t>
      </w:r>
      <w:proofErr w:type="spellEnd"/>
      <w:r>
        <w:t>(dpi=550)</w:t>
      </w:r>
    </w:p>
    <w:p w14:paraId="78B9B8BD" w14:textId="77777777" w:rsidR="0000261C" w:rsidRDefault="0000261C" w:rsidP="0000261C">
      <w:pPr>
        <w:spacing w:after="0"/>
      </w:pPr>
      <w:r>
        <w:t xml:space="preserve">fig = </w:t>
      </w:r>
      <w:proofErr w:type="spellStart"/>
      <w:r>
        <w:t>plt.figure</w:t>
      </w:r>
      <w:proofErr w:type="spellEnd"/>
      <w:r>
        <w:t>()</w:t>
      </w:r>
    </w:p>
    <w:p w14:paraId="07F12FE3" w14:textId="77777777" w:rsidR="0000261C" w:rsidRDefault="0000261C" w:rsidP="0000261C">
      <w:pPr>
        <w:spacing w:after="0"/>
      </w:pPr>
      <w:r>
        <w:t xml:space="preserve">ax = </w:t>
      </w:r>
      <w:proofErr w:type="spellStart"/>
      <w:r>
        <w:t>fig.add_subplot</w:t>
      </w:r>
      <w:proofErr w:type="spellEnd"/>
      <w:r>
        <w:t>(111, projection='3d')</w:t>
      </w:r>
    </w:p>
    <w:p w14:paraId="1C50113F" w14:textId="472AD3CF" w:rsidR="0000261C" w:rsidRDefault="0000261C" w:rsidP="0000261C">
      <w:pPr>
        <w:spacing w:after="0"/>
      </w:pPr>
      <w:r>
        <w:t>ax.scatter(df['age'],df['physical_score'],df['test_result'],c=df['test_result'])</w:t>
      </w:r>
    </w:p>
    <w:p w14:paraId="510C8B48" w14:textId="69483640" w:rsidR="0000261C" w:rsidRDefault="0000261C" w:rsidP="0000261C">
      <w:pPr>
        <w:spacing w:after="0"/>
      </w:pPr>
    </w:p>
    <w:p w14:paraId="12562113" w14:textId="6CAD3537" w:rsidR="0000261C" w:rsidRDefault="0000261C" w:rsidP="0000261C">
      <w:pPr>
        <w:pStyle w:val="Heading3"/>
      </w:pPr>
      <w:r>
        <w:t>Split and Train Logistic Regression Model</w:t>
      </w:r>
    </w:p>
    <w:p w14:paraId="5DE14624" w14:textId="5405D7EA" w:rsidR="0000261C" w:rsidRDefault="0000261C" w:rsidP="0000261C">
      <w:pPr>
        <w:spacing w:after="0"/>
      </w:pPr>
      <w:proofErr w:type="spellStart"/>
      <w:r w:rsidRPr="0000261C">
        <w:t>df.head</w:t>
      </w:r>
      <w:proofErr w:type="spellEnd"/>
      <w:r w:rsidRPr="0000261C">
        <w:t>()</w:t>
      </w:r>
    </w:p>
    <w:p w14:paraId="7F3904F2" w14:textId="7BDF1F35" w:rsidR="0000261C" w:rsidRDefault="0000261C" w:rsidP="0000261C">
      <w:pPr>
        <w:spacing w:after="0"/>
      </w:pPr>
      <w:r w:rsidRPr="0000261C">
        <w:t xml:space="preserve">X = </w:t>
      </w:r>
      <w:proofErr w:type="spellStart"/>
      <w:r w:rsidRPr="0000261C">
        <w:t>df.drop</w:t>
      </w:r>
      <w:proofErr w:type="spellEnd"/>
      <w:r w:rsidRPr="0000261C">
        <w:t>('</w:t>
      </w:r>
      <w:proofErr w:type="spellStart"/>
      <w:r w:rsidRPr="0000261C">
        <w:t>test_result</w:t>
      </w:r>
      <w:proofErr w:type="spellEnd"/>
      <w:r w:rsidRPr="0000261C">
        <w:t>', axis=1)</w:t>
      </w:r>
    </w:p>
    <w:p w14:paraId="39BD386E" w14:textId="6FF2C72D" w:rsidR="0000261C" w:rsidRDefault="0000261C" w:rsidP="0000261C">
      <w:pPr>
        <w:spacing w:after="0"/>
      </w:pPr>
      <w:r w:rsidRPr="0000261C">
        <w:t xml:space="preserve">y = </w:t>
      </w:r>
      <w:proofErr w:type="spellStart"/>
      <w:r w:rsidRPr="0000261C">
        <w:t>df</w:t>
      </w:r>
      <w:proofErr w:type="spellEnd"/>
      <w:r w:rsidRPr="0000261C">
        <w:t>['</w:t>
      </w:r>
      <w:proofErr w:type="spellStart"/>
      <w:r w:rsidRPr="0000261C">
        <w:t>test_result</w:t>
      </w:r>
      <w:proofErr w:type="spellEnd"/>
      <w:r w:rsidRPr="0000261C">
        <w:t>']</w:t>
      </w:r>
    </w:p>
    <w:p w14:paraId="2F965BA2" w14:textId="77777777" w:rsidR="00F762F5" w:rsidRDefault="00F762F5" w:rsidP="00F762F5">
      <w:pPr>
        <w:spacing w:after="0"/>
      </w:pPr>
      <w:r>
        <w:t xml:space="preserve">from </w:t>
      </w:r>
      <w:proofErr w:type="spellStart"/>
      <w:r>
        <w:t>sklearn.model_selection</w:t>
      </w:r>
      <w:proofErr w:type="spellEnd"/>
      <w:r>
        <w:t xml:space="preserve"> import </w:t>
      </w:r>
      <w:proofErr w:type="spellStart"/>
      <w:r>
        <w:t>train_test_split</w:t>
      </w:r>
      <w:proofErr w:type="spellEnd"/>
    </w:p>
    <w:p w14:paraId="4FCFF684" w14:textId="36461CF6" w:rsidR="0000261C" w:rsidRDefault="00F762F5" w:rsidP="00F762F5">
      <w:pPr>
        <w:spacing w:after="0"/>
      </w:pPr>
      <w:r>
        <w:t xml:space="preserve">from </w:t>
      </w:r>
      <w:proofErr w:type="spellStart"/>
      <w:r>
        <w:t>sklearn.preprocessing</w:t>
      </w:r>
      <w:proofErr w:type="spellEnd"/>
      <w:r>
        <w:t xml:space="preserve"> import </w:t>
      </w:r>
      <w:proofErr w:type="spellStart"/>
      <w:r>
        <w:t>StandardScaler</w:t>
      </w:r>
      <w:proofErr w:type="spellEnd"/>
    </w:p>
    <w:p w14:paraId="0E91F53A" w14:textId="77777777" w:rsidR="0000261C" w:rsidRPr="0000261C" w:rsidRDefault="0000261C" w:rsidP="0000261C">
      <w:pPr>
        <w:spacing w:after="0"/>
      </w:pPr>
    </w:p>
    <w:p w14:paraId="78C8B54F" w14:textId="1A5F22F5" w:rsidR="00F847D7" w:rsidRDefault="00F762F5" w:rsidP="00F847D7">
      <w:pPr>
        <w:spacing w:after="0"/>
      </w:pPr>
      <w:proofErr w:type="spellStart"/>
      <w:r w:rsidRPr="00F762F5">
        <w:t>X_train</w:t>
      </w:r>
      <w:proofErr w:type="spellEnd"/>
      <w:r w:rsidRPr="00F762F5">
        <w:t xml:space="preserve">, </w:t>
      </w:r>
      <w:proofErr w:type="spellStart"/>
      <w:r w:rsidRPr="00F762F5">
        <w:t>X_test</w:t>
      </w:r>
      <w:proofErr w:type="spellEnd"/>
      <w:r w:rsidRPr="00F762F5">
        <w:t xml:space="preserve">, </w:t>
      </w:r>
      <w:proofErr w:type="spellStart"/>
      <w:r w:rsidRPr="00F762F5">
        <w:t>y_train</w:t>
      </w:r>
      <w:proofErr w:type="spellEnd"/>
      <w:r w:rsidRPr="00F762F5">
        <w:t xml:space="preserve">, </w:t>
      </w:r>
      <w:proofErr w:type="spellStart"/>
      <w:r w:rsidRPr="00F762F5">
        <w:t>y_test</w:t>
      </w:r>
      <w:proofErr w:type="spellEnd"/>
      <w:r w:rsidRPr="00F762F5">
        <w:t xml:space="preserve"> = </w:t>
      </w:r>
      <w:proofErr w:type="spellStart"/>
      <w:r w:rsidRPr="00F762F5">
        <w:t>train_test_split</w:t>
      </w:r>
      <w:proofErr w:type="spellEnd"/>
      <w:r w:rsidRPr="00F762F5">
        <w:t xml:space="preserve">(X, y, </w:t>
      </w:r>
      <w:proofErr w:type="spellStart"/>
      <w:r w:rsidRPr="00F762F5">
        <w:t>test_size</w:t>
      </w:r>
      <w:proofErr w:type="spellEnd"/>
      <w:r w:rsidRPr="00F762F5">
        <w:t xml:space="preserve">=0.1, </w:t>
      </w:r>
      <w:proofErr w:type="spellStart"/>
      <w:r w:rsidRPr="00F762F5">
        <w:t>random_state</w:t>
      </w:r>
      <w:proofErr w:type="spellEnd"/>
      <w:r w:rsidRPr="00F762F5">
        <w:t>=101)</w:t>
      </w:r>
    </w:p>
    <w:p w14:paraId="4ECCC142" w14:textId="23F1736E" w:rsidR="00F762F5" w:rsidRDefault="00F762F5" w:rsidP="00F847D7">
      <w:pPr>
        <w:spacing w:after="0"/>
      </w:pPr>
      <w:r w:rsidRPr="00F762F5">
        <w:t xml:space="preserve">scaler = </w:t>
      </w:r>
      <w:proofErr w:type="spellStart"/>
      <w:r w:rsidRPr="00F762F5">
        <w:t>StandardScaler</w:t>
      </w:r>
      <w:proofErr w:type="spellEnd"/>
      <w:r w:rsidR="003F28CA">
        <w:t>()</w:t>
      </w:r>
    </w:p>
    <w:p w14:paraId="00E60D25" w14:textId="4251B521" w:rsidR="003F28CA" w:rsidRDefault="003F28CA" w:rsidP="00F847D7">
      <w:pPr>
        <w:spacing w:after="0"/>
      </w:pPr>
      <w:proofErr w:type="spellStart"/>
      <w:r w:rsidRPr="003F28CA">
        <w:t>scaled_X_train</w:t>
      </w:r>
      <w:proofErr w:type="spellEnd"/>
      <w:r w:rsidRPr="003F28CA">
        <w:t xml:space="preserve"> = </w:t>
      </w:r>
      <w:proofErr w:type="spellStart"/>
      <w:r w:rsidRPr="003F28CA">
        <w:t>scaler.fit_transform</w:t>
      </w:r>
      <w:proofErr w:type="spellEnd"/>
      <w:r w:rsidRPr="003F28CA">
        <w:t>(</w:t>
      </w:r>
      <w:proofErr w:type="spellStart"/>
      <w:r w:rsidRPr="003F28CA">
        <w:t>X_train</w:t>
      </w:r>
      <w:proofErr w:type="spellEnd"/>
      <w:r w:rsidRPr="003F28CA">
        <w:t>)</w:t>
      </w:r>
    </w:p>
    <w:p w14:paraId="539E797F" w14:textId="65D59213" w:rsidR="003F28CA" w:rsidRDefault="003F28CA" w:rsidP="00F847D7">
      <w:pPr>
        <w:spacing w:after="0"/>
      </w:pPr>
      <w:proofErr w:type="spellStart"/>
      <w:r w:rsidRPr="003F28CA">
        <w:t>scaled_X_test</w:t>
      </w:r>
      <w:proofErr w:type="spellEnd"/>
      <w:r w:rsidRPr="003F28CA">
        <w:t xml:space="preserve"> = </w:t>
      </w:r>
      <w:proofErr w:type="spellStart"/>
      <w:r w:rsidRPr="003F28CA">
        <w:t>scaler.transform</w:t>
      </w:r>
      <w:proofErr w:type="spellEnd"/>
      <w:r w:rsidRPr="003F28CA">
        <w:t>(</w:t>
      </w:r>
      <w:proofErr w:type="spellStart"/>
      <w:r w:rsidRPr="003F28CA">
        <w:t>X_test</w:t>
      </w:r>
      <w:proofErr w:type="spellEnd"/>
      <w:r w:rsidRPr="003F28CA">
        <w:t>)</w:t>
      </w:r>
    </w:p>
    <w:p w14:paraId="4D51D38E" w14:textId="572DDF47" w:rsidR="003F28CA" w:rsidRDefault="003F28CA" w:rsidP="00F847D7">
      <w:pPr>
        <w:spacing w:after="0"/>
      </w:pPr>
    </w:p>
    <w:p w14:paraId="15DB87D4" w14:textId="1A19623B" w:rsidR="003F28CA" w:rsidRDefault="003F28CA" w:rsidP="00F847D7">
      <w:pPr>
        <w:spacing w:after="0"/>
      </w:pPr>
      <w:r w:rsidRPr="003F28CA">
        <w:t xml:space="preserve">from </w:t>
      </w:r>
      <w:proofErr w:type="spellStart"/>
      <w:r w:rsidRPr="003F28CA">
        <w:t>sklearn.linear_model</w:t>
      </w:r>
      <w:proofErr w:type="spellEnd"/>
      <w:r w:rsidRPr="003F28CA">
        <w:t xml:space="preserve"> import </w:t>
      </w:r>
      <w:proofErr w:type="spellStart"/>
      <w:r w:rsidRPr="003F28CA">
        <w:t>LogisticRegression</w:t>
      </w:r>
      <w:proofErr w:type="spellEnd"/>
    </w:p>
    <w:p w14:paraId="58633745" w14:textId="0DE8E59D" w:rsidR="003F28CA" w:rsidRDefault="003F28CA" w:rsidP="00F847D7">
      <w:pPr>
        <w:spacing w:after="0"/>
      </w:pPr>
      <w:proofErr w:type="spellStart"/>
      <w:r w:rsidRPr="003F28CA">
        <w:t>log_model</w:t>
      </w:r>
      <w:proofErr w:type="spellEnd"/>
      <w:r w:rsidRPr="003F28CA">
        <w:t xml:space="preserve"> = </w:t>
      </w:r>
      <w:proofErr w:type="spellStart"/>
      <w:r w:rsidRPr="003F28CA">
        <w:t>LogisticRegression</w:t>
      </w:r>
      <w:proofErr w:type="spellEnd"/>
      <w:r w:rsidRPr="003F28CA">
        <w:t>()</w:t>
      </w:r>
    </w:p>
    <w:p w14:paraId="3ABD70D5" w14:textId="2AA010BC" w:rsidR="00655362" w:rsidRDefault="00655362" w:rsidP="00F847D7">
      <w:pPr>
        <w:spacing w:after="0"/>
      </w:pPr>
      <w:proofErr w:type="spellStart"/>
      <w:r w:rsidRPr="00655362">
        <w:t>log_model.fit</w:t>
      </w:r>
      <w:proofErr w:type="spellEnd"/>
      <w:r w:rsidRPr="00655362">
        <w:t>(</w:t>
      </w:r>
      <w:proofErr w:type="spellStart"/>
      <w:r w:rsidRPr="00655362">
        <w:t>scaled_X_train</w:t>
      </w:r>
      <w:proofErr w:type="spellEnd"/>
      <w:r w:rsidRPr="00655362">
        <w:t xml:space="preserve">, </w:t>
      </w:r>
      <w:proofErr w:type="spellStart"/>
      <w:r w:rsidRPr="00655362">
        <w:t>y_train</w:t>
      </w:r>
      <w:proofErr w:type="spellEnd"/>
      <w:r w:rsidRPr="00655362">
        <w:t>)</w:t>
      </w:r>
    </w:p>
    <w:p w14:paraId="4EEC192B" w14:textId="69A9229E" w:rsidR="003F28CA" w:rsidRDefault="00655362" w:rsidP="00F847D7">
      <w:pPr>
        <w:spacing w:after="0"/>
      </w:pPr>
      <w:proofErr w:type="spellStart"/>
      <w:r w:rsidRPr="00655362">
        <w:t>log_model.coef</w:t>
      </w:r>
      <w:proofErr w:type="spellEnd"/>
      <w:r w:rsidRPr="00655362">
        <w:t>_</w:t>
      </w:r>
    </w:p>
    <w:p w14:paraId="18A1F65F" w14:textId="18754E5D" w:rsidR="005F1259" w:rsidRDefault="005F1259" w:rsidP="00F847D7">
      <w:pPr>
        <w:spacing w:after="0"/>
      </w:pPr>
    </w:p>
    <w:p w14:paraId="674C13EF" w14:textId="54C4609D" w:rsidR="005F1259" w:rsidRDefault="005F1259" w:rsidP="00F847D7">
      <w:pPr>
        <w:spacing w:after="0"/>
      </w:pPr>
      <w:proofErr w:type="spellStart"/>
      <w:r w:rsidRPr="005F1259">
        <w:t>y_pred</w:t>
      </w:r>
      <w:proofErr w:type="spellEnd"/>
      <w:r w:rsidRPr="005F1259">
        <w:t xml:space="preserve"> = </w:t>
      </w:r>
      <w:proofErr w:type="spellStart"/>
      <w:r w:rsidRPr="005F1259">
        <w:t>log_model.predict</w:t>
      </w:r>
      <w:proofErr w:type="spellEnd"/>
      <w:r w:rsidRPr="005F1259">
        <w:t>(</w:t>
      </w:r>
      <w:proofErr w:type="spellStart"/>
      <w:r w:rsidRPr="005F1259">
        <w:t>scaled_X_test</w:t>
      </w:r>
      <w:proofErr w:type="spellEnd"/>
      <w:r w:rsidRPr="005F1259">
        <w:t>)</w:t>
      </w:r>
    </w:p>
    <w:p w14:paraId="0CBB56FB" w14:textId="0BA69381" w:rsidR="005F1259" w:rsidRDefault="005F1259" w:rsidP="00F847D7">
      <w:pPr>
        <w:spacing w:after="0"/>
      </w:pPr>
      <w:proofErr w:type="spellStart"/>
      <w:r w:rsidRPr="005F1259">
        <w:t>y_pred</w:t>
      </w:r>
      <w:proofErr w:type="spellEnd"/>
    </w:p>
    <w:p w14:paraId="10757DA7" w14:textId="2913D239" w:rsidR="005F1259" w:rsidRDefault="005F1259" w:rsidP="00F847D7">
      <w:pPr>
        <w:spacing w:after="0"/>
      </w:pPr>
      <w:proofErr w:type="spellStart"/>
      <w:r w:rsidRPr="005F1259">
        <w:lastRenderedPageBreak/>
        <w:t>y_pred</w:t>
      </w:r>
      <w:proofErr w:type="spellEnd"/>
      <w:r w:rsidRPr="005F1259">
        <w:t xml:space="preserve"> = </w:t>
      </w:r>
      <w:proofErr w:type="spellStart"/>
      <w:r w:rsidRPr="005F1259">
        <w:t>log_model.predict_proba</w:t>
      </w:r>
      <w:proofErr w:type="spellEnd"/>
      <w:r w:rsidRPr="005F1259">
        <w:t>(</w:t>
      </w:r>
      <w:proofErr w:type="spellStart"/>
      <w:r w:rsidRPr="005F1259">
        <w:t>scaled_X_test</w:t>
      </w:r>
      <w:proofErr w:type="spellEnd"/>
      <w:r w:rsidRPr="005F1259">
        <w:t>)</w:t>
      </w:r>
    </w:p>
    <w:p w14:paraId="3427C175" w14:textId="787499DD" w:rsidR="005F1259" w:rsidRDefault="005F1259" w:rsidP="00F847D7">
      <w:pPr>
        <w:spacing w:after="0"/>
      </w:pPr>
      <w:proofErr w:type="spellStart"/>
      <w:r w:rsidRPr="005F1259">
        <w:t>y_pred</w:t>
      </w:r>
      <w:proofErr w:type="spellEnd"/>
    </w:p>
    <w:p w14:paraId="2C3FA63A" w14:textId="20D8CB20" w:rsidR="005F1259" w:rsidRDefault="005F1259" w:rsidP="00F847D7">
      <w:pPr>
        <w:spacing w:after="0"/>
      </w:pPr>
    </w:p>
    <w:p w14:paraId="37F54C1D" w14:textId="339F4140" w:rsidR="005F1259" w:rsidRDefault="005F1259" w:rsidP="00F847D7">
      <w:pPr>
        <w:spacing w:after="0"/>
      </w:pPr>
      <w:r w:rsidRPr="005F1259">
        <w:t xml:space="preserve">from </w:t>
      </w:r>
      <w:proofErr w:type="spellStart"/>
      <w:r w:rsidRPr="005F1259">
        <w:t>sklearn.metrics</w:t>
      </w:r>
      <w:proofErr w:type="spellEnd"/>
      <w:r w:rsidRPr="005F1259">
        <w:t xml:space="preserve"> import </w:t>
      </w:r>
      <w:proofErr w:type="spellStart"/>
      <w:r w:rsidRPr="005F1259">
        <w:t>accuracy_score</w:t>
      </w:r>
      <w:proofErr w:type="spellEnd"/>
      <w:r w:rsidRPr="005F1259">
        <w:t xml:space="preserve">, </w:t>
      </w:r>
      <w:proofErr w:type="spellStart"/>
      <w:r w:rsidRPr="005F1259">
        <w:t>confusion_matrix</w:t>
      </w:r>
      <w:proofErr w:type="spellEnd"/>
      <w:r w:rsidRPr="005F1259">
        <w:t xml:space="preserve">, </w:t>
      </w:r>
      <w:proofErr w:type="spellStart"/>
      <w:r w:rsidRPr="005F1259">
        <w:t>classification_report</w:t>
      </w:r>
      <w:proofErr w:type="spellEnd"/>
    </w:p>
    <w:p w14:paraId="7F970CBD" w14:textId="4CB9D666" w:rsidR="005F1259" w:rsidRDefault="005F1259" w:rsidP="00F847D7">
      <w:pPr>
        <w:spacing w:after="0"/>
      </w:pPr>
      <w:proofErr w:type="spellStart"/>
      <w:r w:rsidRPr="005F1259">
        <w:t>y_pred</w:t>
      </w:r>
      <w:proofErr w:type="spellEnd"/>
      <w:r w:rsidRPr="005F1259">
        <w:t xml:space="preserve"> = </w:t>
      </w:r>
      <w:proofErr w:type="spellStart"/>
      <w:r w:rsidRPr="005F1259">
        <w:t>log_model.predict</w:t>
      </w:r>
      <w:proofErr w:type="spellEnd"/>
      <w:r w:rsidRPr="005F1259">
        <w:t>(</w:t>
      </w:r>
      <w:proofErr w:type="spellStart"/>
      <w:r w:rsidRPr="005F1259">
        <w:t>scaled_X_test</w:t>
      </w:r>
      <w:proofErr w:type="spellEnd"/>
      <w:r w:rsidRPr="005F1259">
        <w:t>)</w:t>
      </w:r>
    </w:p>
    <w:p w14:paraId="55944170" w14:textId="621345AD" w:rsidR="005F1259" w:rsidRDefault="005F1259" w:rsidP="00F847D7">
      <w:pPr>
        <w:spacing w:after="0"/>
      </w:pPr>
      <w:proofErr w:type="spellStart"/>
      <w:r w:rsidRPr="005F1259">
        <w:t>accuracy_score</w:t>
      </w:r>
      <w:proofErr w:type="spellEnd"/>
      <w:r w:rsidRPr="005F1259">
        <w:t>(</w:t>
      </w:r>
      <w:proofErr w:type="spellStart"/>
      <w:r w:rsidRPr="005F1259">
        <w:t>y_test</w:t>
      </w:r>
      <w:proofErr w:type="spellEnd"/>
      <w:r w:rsidRPr="005F1259">
        <w:t xml:space="preserve">, </w:t>
      </w:r>
      <w:proofErr w:type="spellStart"/>
      <w:r w:rsidRPr="005F1259">
        <w:t>y_pred</w:t>
      </w:r>
      <w:proofErr w:type="spellEnd"/>
      <w:r w:rsidRPr="005F1259">
        <w:t>)</w:t>
      </w:r>
    </w:p>
    <w:p w14:paraId="1864E088" w14:textId="23E3EA0B" w:rsidR="005F1259" w:rsidRDefault="005F1259" w:rsidP="00F847D7">
      <w:pPr>
        <w:spacing w:after="0"/>
      </w:pPr>
      <w:proofErr w:type="spellStart"/>
      <w:r w:rsidRPr="005F1259">
        <w:t>confusion_matrix</w:t>
      </w:r>
      <w:proofErr w:type="spellEnd"/>
      <w:r w:rsidRPr="005F1259">
        <w:t>(</w:t>
      </w:r>
      <w:proofErr w:type="spellStart"/>
      <w:r w:rsidRPr="005F1259">
        <w:t>y_test</w:t>
      </w:r>
      <w:proofErr w:type="spellEnd"/>
      <w:r w:rsidRPr="005F1259">
        <w:t xml:space="preserve">, </w:t>
      </w:r>
      <w:proofErr w:type="spellStart"/>
      <w:r w:rsidRPr="005F1259">
        <w:t>y_pred</w:t>
      </w:r>
      <w:proofErr w:type="spellEnd"/>
      <w:r w:rsidRPr="005F1259">
        <w:t>)</w:t>
      </w:r>
    </w:p>
    <w:p w14:paraId="77606A94" w14:textId="56AA0F7F" w:rsidR="005F1259" w:rsidRDefault="002135AD" w:rsidP="00F847D7">
      <w:pPr>
        <w:spacing w:after="0"/>
      </w:pPr>
      <w:r w:rsidRPr="002135AD">
        <w:t xml:space="preserve">from </w:t>
      </w:r>
      <w:proofErr w:type="spellStart"/>
      <w:r w:rsidRPr="002135AD">
        <w:t>sklearn.metrics</w:t>
      </w:r>
      <w:proofErr w:type="spellEnd"/>
      <w:r w:rsidRPr="002135AD">
        <w:t xml:space="preserve"> import </w:t>
      </w:r>
      <w:proofErr w:type="spellStart"/>
      <w:r w:rsidRPr="002135AD">
        <w:t>plot_confusion_matrix</w:t>
      </w:r>
      <w:proofErr w:type="spellEnd"/>
    </w:p>
    <w:p w14:paraId="2F532022" w14:textId="0A4EF082" w:rsidR="00F847D7" w:rsidRDefault="002135AD" w:rsidP="00F847D7">
      <w:pPr>
        <w:spacing w:after="0"/>
      </w:pPr>
      <w:proofErr w:type="spellStart"/>
      <w:r w:rsidRPr="002135AD">
        <w:t>plot_confusion_matrix</w:t>
      </w:r>
      <w:proofErr w:type="spellEnd"/>
      <w:r w:rsidRPr="002135AD">
        <w:t>(</w:t>
      </w:r>
      <w:proofErr w:type="spellStart"/>
      <w:r w:rsidRPr="002135AD">
        <w:t>log_model</w:t>
      </w:r>
      <w:proofErr w:type="spellEnd"/>
      <w:r w:rsidRPr="002135AD">
        <w:t xml:space="preserve">, </w:t>
      </w:r>
      <w:proofErr w:type="spellStart"/>
      <w:r w:rsidRPr="002135AD">
        <w:t>scaled_X_test</w:t>
      </w:r>
      <w:proofErr w:type="spellEnd"/>
      <w:r w:rsidRPr="002135AD">
        <w:t xml:space="preserve">, </w:t>
      </w:r>
      <w:proofErr w:type="spellStart"/>
      <w:r w:rsidRPr="002135AD">
        <w:t>y_test</w:t>
      </w:r>
      <w:proofErr w:type="spellEnd"/>
      <w:r w:rsidRPr="002135AD">
        <w:t>)</w:t>
      </w:r>
    </w:p>
    <w:p w14:paraId="116D515E" w14:textId="50634BF8" w:rsidR="002135AD" w:rsidRDefault="002135AD" w:rsidP="00F847D7">
      <w:pPr>
        <w:spacing w:after="0"/>
      </w:pPr>
      <w:r w:rsidRPr="002135AD">
        <w:t>print(</w:t>
      </w:r>
      <w:proofErr w:type="spellStart"/>
      <w:r w:rsidRPr="002135AD">
        <w:t>classification_report</w:t>
      </w:r>
      <w:proofErr w:type="spellEnd"/>
      <w:r w:rsidRPr="002135AD">
        <w:t>(</w:t>
      </w:r>
      <w:proofErr w:type="spellStart"/>
      <w:r w:rsidRPr="002135AD">
        <w:t>y_test,y_pred</w:t>
      </w:r>
      <w:proofErr w:type="spellEnd"/>
      <w:r w:rsidRPr="002135AD">
        <w:t>))</w:t>
      </w:r>
    </w:p>
    <w:p w14:paraId="0C664C4D" w14:textId="4B89EC54" w:rsidR="002135AD" w:rsidRDefault="002135AD" w:rsidP="00F847D7">
      <w:pPr>
        <w:spacing w:after="0"/>
      </w:pPr>
    </w:p>
    <w:p w14:paraId="053C41DD" w14:textId="4B7E94E4" w:rsidR="002135AD" w:rsidRDefault="002135AD" w:rsidP="00F847D7">
      <w:pPr>
        <w:spacing w:after="0"/>
      </w:pPr>
      <w:r w:rsidRPr="002135AD">
        <w:t xml:space="preserve">from </w:t>
      </w:r>
      <w:proofErr w:type="spellStart"/>
      <w:r w:rsidRPr="002135AD">
        <w:t>sklearn.metrics</w:t>
      </w:r>
      <w:proofErr w:type="spellEnd"/>
      <w:r w:rsidRPr="002135AD">
        <w:t xml:space="preserve"> import </w:t>
      </w:r>
      <w:proofErr w:type="spellStart"/>
      <w:r w:rsidRPr="002135AD">
        <w:t>precision_score</w:t>
      </w:r>
      <w:proofErr w:type="spellEnd"/>
      <w:r w:rsidRPr="002135AD">
        <w:t xml:space="preserve">, </w:t>
      </w:r>
      <w:proofErr w:type="spellStart"/>
      <w:r w:rsidRPr="002135AD">
        <w:t>recall_score</w:t>
      </w:r>
      <w:proofErr w:type="spellEnd"/>
    </w:p>
    <w:p w14:paraId="5222DB8C" w14:textId="26AAF04B" w:rsidR="002135AD" w:rsidRDefault="002135AD" w:rsidP="00F847D7">
      <w:pPr>
        <w:spacing w:after="0"/>
      </w:pPr>
      <w:proofErr w:type="spellStart"/>
      <w:r w:rsidRPr="002135AD">
        <w:t>precision_score</w:t>
      </w:r>
      <w:proofErr w:type="spellEnd"/>
      <w:r w:rsidRPr="002135AD">
        <w:t>(</w:t>
      </w:r>
      <w:proofErr w:type="spellStart"/>
      <w:r w:rsidRPr="002135AD">
        <w:t>y_test,y_pred</w:t>
      </w:r>
      <w:proofErr w:type="spellEnd"/>
      <w:r w:rsidRPr="002135AD">
        <w:t>)</w:t>
      </w:r>
    </w:p>
    <w:p w14:paraId="06D12BBD" w14:textId="535A31EA" w:rsidR="002135AD" w:rsidRDefault="002135AD" w:rsidP="00F847D7">
      <w:pPr>
        <w:spacing w:after="0"/>
      </w:pPr>
      <w:proofErr w:type="spellStart"/>
      <w:r w:rsidRPr="002135AD">
        <w:t>recall_score</w:t>
      </w:r>
      <w:proofErr w:type="spellEnd"/>
      <w:r w:rsidRPr="002135AD">
        <w:t>(</w:t>
      </w:r>
      <w:proofErr w:type="spellStart"/>
      <w:r w:rsidRPr="002135AD">
        <w:t>y_test,y_pred</w:t>
      </w:r>
      <w:proofErr w:type="spellEnd"/>
      <w:r w:rsidRPr="002135AD">
        <w:t>)</w:t>
      </w:r>
    </w:p>
    <w:p w14:paraId="4639C569" w14:textId="31571A19" w:rsidR="00D30E43" w:rsidRDefault="00D30E43" w:rsidP="00F847D7">
      <w:pPr>
        <w:spacing w:after="0"/>
      </w:pPr>
    </w:p>
    <w:p w14:paraId="7590F976" w14:textId="50859249" w:rsidR="00D30E43" w:rsidRDefault="00D30E43" w:rsidP="00F847D7">
      <w:pPr>
        <w:spacing w:after="0"/>
      </w:pPr>
      <w:r w:rsidRPr="00D30E43">
        <w:t xml:space="preserve">from </w:t>
      </w:r>
      <w:proofErr w:type="spellStart"/>
      <w:r w:rsidRPr="00D30E43">
        <w:t>sklearn.metrics</w:t>
      </w:r>
      <w:proofErr w:type="spellEnd"/>
      <w:r w:rsidRPr="00D30E43">
        <w:t xml:space="preserve"> import </w:t>
      </w:r>
      <w:proofErr w:type="spellStart"/>
      <w:r w:rsidRPr="00D30E43">
        <w:t>plot_precision_recall_curve</w:t>
      </w:r>
      <w:proofErr w:type="spellEnd"/>
      <w:r w:rsidRPr="00D30E43">
        <w:t xml:space="preserve">, </w:t>
      </w:r>
      <w:proofErr w:type="spellStart"/>
      <w:r w:rsidRPr="00D30E43">
        <w:t>plot_roc_curve</w:t>
      </w:r>
      <w:proofErr w:type="spellEnd"/>
    </w:p>
    <w:p w14:paraId="2F49CC7F" w14:textId="77777777" w:rsidR="00D30E43" w:rsidRDefault="00D30E43" w:rsidP="00F847D7">
      <w:pPr>
        <w:spacing w:after="0"/>
      </w:pPr>
    </w:p>
    <w:p w14:paraId="5662EE29" w14:textId="7DF853FF" w:rsidR="00FC1CAF" w:rsidRDefault="00FC1CAF" w:rsidP="000F48C0"/>
    <w:p w14:paraId="3ABB6B7A" w14:textId="4C8A039F" w:rsidR="00AD3E17" w:rsidRDefault="00AD3E17" w:rsidP="00AD3E17">
      <w:pPr>
        <w:pStyle w:val="Heading2"/>
      </w:pPr>
      <w:r>
        <w:t xml:space="preserve">Multiple </w:t>
      </w:r>
      <w:r w:rsidR="00B927EE">
        <w:t>Logistic</w:t>
      </w:r>
      <w:r>
        <w:t xml:space="preserve"> Regression</w:t>
      </w:r>
    </w:p>
    <w:p w14:paraId="416E62FE" w14:textId="77777777" w:rsidR="00AD3E17" w:rsidRDefault="00AD3E17" w:rsidP="00AD3E17">
      <w:pPr>
        <w:spacing w:after="0"/>
      </w:pPr>
      <w:r>
        <w:t xml:space="preserve">import </w:t>
      </w:r>
      <w:proofErr w:type="spellStart"/>
      <w:r>
        <w:t>numpy</w:t>
      </w:r>
      <w:proofErr w:type="spellEnd"/>
      <w:r>
        <w:t xml:space="preserve"> as np</w:t>
      </w:r>
    </w:p>
    <w:p w14:paraId="42D87D12" w14:textId="77777777" w:rsidR="00AD3E17" w:rsidRDefault="00AD3E17" w:rsidP="00AD3E17">
      <w:pPr>
        <w:spacing w:after="0"/>
      </w:pPr>
      <w:r>
        <w:t>import pandas as pd</w:t>
      </w:r>
    </w:p>
    <w:p w14:paraId="0642EA5E" w14:textId="77777777" w:rsidR="00AD3E17" w:rsidRDefault="00AD3E17" w:rsidP="00AD3E17">
      <w:pPr>
        <w:spacing w:after="0"/>
      </w:pPr>
      <w:r>
        <w:t xml:space="preserve">import </w:t>
      </w:r>
      <w:proofErr w:type="spellStart"/>
      <w:r>
        <w:t>matplotlib.pyplot</w:t>
      </w:r>
      <w:proofErr w:type="spellEnd"/>
      <w:r>
        <w:t xml:space="preserve"> as </w:t>
      </w:r>
      <w:proofErr w:type="spellStart"/>
      <w:r>
        <w:t>plt</w:t>
      </w:r>
      <w:proofErr w:type="spellEnd"/>
    </w:p>
    <w:p w14:paraId="7174A2C3" w14:textId="3A3D7D1F" w:rsidR="00AD3E17" w:rsidRDefault="00AD3E17" w:rsidP="00AD3E17">
      <w:pPr>
        <w:spacing w:after="0"/>
      </w:pPr>
      <w:r>
        <w:t xml:space="preserve">import seaborn as </w:t>
      </w:r>
      <w:proofErr w:type="spellStart"/>
      <w:r>
        <w:t>sns</w:t>
      </w:r>
      <w:proofErr w:type="spellEnd"/>
    </w:p>
    <w:p w14:paraId="63F5D764" w14:textId="6954FBF4" w:rsidR="00AD3E17" w:rsidRDefault="00AD3E17" w:rsidP="00AD3E17">
      <w:pPr>
        <w:spacing w:after="0"/>
      </w:pPr>
    </w:p>
    <w:p w14:paraId="7C52BDAB" w14:textId="4020DA3B" w:rsidR="00AD3E17" w:rsidRDefault="00AD3E17" w:rsidP="00AD3E17">
      <w:pPr>
        <w:spacing w:after="0"/>
      </w:pPr>
      <w:proofErr w:type="spellStart"/>
      <w:r w:rsidRPr="00AD3E17">
        <w:t>df</w:t>
      </w:r>
      <w:proofErr w:type="spellEnd"/>
      <w:r w:rsidRPr="00AD3E17">
        <w:t xml:space="preserve"> = </w:t>
      </w:r>
      <w:proofErr w:type="spellStart"/>
      <w:r w:rsidRPr="00AD3E17">
        <w:t>pd.read_csv</w:t>
      </w:r>
      <w:proofErr w:type="spellEnd"/>
      <w:r w:rsidRPr="00AD3E17">
        <w:t>('iris.csv')</w:t>
      </w:r>
    </w:p>
    <w:p w14:paraId="4760EBE4" w14:textId="02A282DA" w:rsidR="00AD3E17" w:rsidRDefault="00AD3E17" w:rsidP="00AD3E17">
      <w:pPr>
        <w:spacing w:after="0"/>
      </w:pPr>
      <w:proofErr w:type="spellStart"/>
      <w:r w:rsidRPr="00AD3E17">
        <w:t>df.head</w:t>
      </w:r>
      <w:proofErr w:type="spellEnd"/>
      <w:r w:rsidRPr="00AD3E17">
        <w:t>()</w:t>
      </w:r>
    </w:p>
    <w:p w14:paraId="2F82929A" w14:textId="266CFED1" w:rsidR="00AD3E17" w:rsidRDefault="00AD3E17" w:rsidP="00AD3E17">
      <w:pPr>
        <w:spacing w:after="0"/>
      </w:pPr>
      <w:proofErr w:type="spellStart"/>
      <w:r w:rsidRPr="00AD3E17">
        <w:t>df.describe</w:t>
      </w:r>
      <w:proofErr w:type="spellEnd"/>
      <w:r w:rsidRPr="00AD3E17">
        <w:t>()</w:t>
      </w:r>
    </w:p>
    <w:p w14:paraId="081C217D" w14:textId="3C6F18F0" w:rsidR="00AD3E17" w:rsidRDefault="00AD3E17" w:rsidP="00AD3E17">
      <w:pPr>
        <w:spacing w:after="0"/>
      </w:pPr>
      <w:r w:rsidRPr="00AD3E17">
        <w:t>df.info()</w:t>
      </w:r>
    </w:p>
    <w:p w14:paraId="0D1C95D8" w14:textId="0991DA84" w:rsidR="00AD3E17" w:rsidRDefault="00AD3E17" w:rsidP="00AD3E17">
      <w:pPr>
        <w:spacing w:after="0"/>
      </w:pPr>
      <w:proofErr w:type="spellStart"/>
      <w:r w:rsidRPr="00AD3E17">
        <w:t>df</w:t>
      </w:r>
      <w:proofErr w:type="spellEnd"/>
      <w:r w:rsidRPr="00AD3E17">
        <w:t>['species'].</w:t>
      </w:r>
      <w:proofErr w:type="spellStart"/>
      <w:r w:rsidRPr="00AD3E17">
        <w:t>value_counts</w:t>
      </w:r>
      <w:proofErr w:type="spellEnd"/>
      <w:r w:rsidRPr="00AD3E17">
        <w:t>()</w:t>
      </w:r>
    </w:p>
    <w:p w14:paraId="3B78A57D" w14:textId="6297AC0E" w:rsidR="00AD3E17" w:rsidRDefault="00AD3E17" w:rsidP="00AD3E17">
      <w:pPr>
        <w:spacing w:after="0"/>
      </w:pPr>
    </w:p>
    <w:p w14:paraId="7CA29E01" w14:textId="77777777" w:rsidR="00DA5804" w:rsidRDefault="00DA5804" w:rsidP="00DA5804">
      <w:pPr>
        <w:spacing w:after="0"/>
      </w:pPr>
      <w:proofErr w:type="spellStart"/>
      <w:r>
        <w:t>plt.figure</w:t>
      </w:r>
      <w:proofErr w:type="spellEnd"/>
      <w:r>
        <w:t>(dpi=150)</w:t>
      </w:r>
    </w:p>
    <w:p w14:paraId="6FB0925D" w14:textId="2F82612E" w:rsidR="00DA5804" w:rsidRDefault="00DA5804" w:rsidP="00DA5804">
      <w:pPr>
        <w:spacing w:after="0"/>
      </w:pPr>
      <w:proofErr w:type="spellStart"/>
      <w:r>
        <w:t>sns.countplot</w:t>
      </w:r>
      <w:proofErr w:type="spellEnd"/>
      <w:r>
        <w:t>(x='species', data=</w:t>
      </w:r>
      <w:proofErr w:type="spellStart"/>
      <w:r>
        <w:t>df</w:t>
      </w:r>
      <w:proofErr w:type="spellEnd"/>
      <w:r>
        <w:t>)</w:t>
      </w:r>
    </w:p>
    <w:p w14:paraId="37D70178" w14:textId="4E6037AD" w:rsidR="00DA5804" w:rsidRDefault="00DA5804" w:rsidP="00DA5804">
      <w:pPr>
        <w:spacing w:after="0"/>
      </w:pPr>
    </w:p>
    <w:p w14:paraId="53DC7537" w14:textId="77777777" w:rsidR="00DA5804" w:rsidRDefault="00DA5804" w:rsidP="00DA5804">
      <w:pPr>
        <w:spacing w:after="0"/>
      </w:pPr>
      <w:proofErr w:type="spellStart"/>
      <w:r>
        <w:t>plt.figure</w:t>
      </w:r>
      <w:proofErr w:type="spellEnd"/>
      <w:r>
        <w:t>(dpi=150)</w:t>
      </w:r>
    </w:p>
    <w:p w14:paraId="5C44D4F1" w14:textId="7C2DDA20" w:rsidR="00DA5804" w:rsidRDefault="00DA5804" w:rsidP="00DA5804">
      <w:pPr>
        <w:spacing w:after="0"/>
      </w:pPr>
      <w:proofErr w:type="spellStart"/>
      <w:r>
        <w:t>sns.scatterplot</w:t>
      </w:r>
      <w:proofErr w:type="spellEnd"/>
      <w:r>
        <w:t>(x='</w:t>
      </w:r>
      <w:proofErr w:type="spellStart"/>
      <w:r>
        <w:t>petal_length</w:t>
      </w:r>
      <w:proofErr w:type="spellEnd"/>
      <w:r>
        <w:t>', y='</w:t>
      </w:r>
      <w:proofErr w:type="spellStart"/>
      <w:r>
        <w:t>petal_width</w:t>
      </w:r>
      <w:proofErr w:type="spellEnd"/>
      <w:r>
        <w:t>', data=</w:t>
      </w:r>
      <w:proofErr w:type="spellStart"/>
      <w:r>
        <w:t>df</w:t>
      </w:r>
      <w:proofErr w:type="spellEnd"/>
      <w:r>
        <w:t>, hue='species')</w:t>
      </w:r>
    </w:p>
    <w:p w14:paraId="0615FA16" w14:textId="1427C63B" w:rsidR="00DA5804" w:rsidRDefault="00DA5804" w:rsidP="00DA5804">
      <w:pPr>
        <w:spacing w:after="0"/>
      </w:pPr>
    </w:p>
    <w:p w14:paraId="2FB1CD22" w14:textId="77777777" w:rsidR="00DA5804" w:rsidRDefault="00DA5804" w:rsidP="00DA5804">
      <w:pPr>
        <w:spacing w:after="0"/>
      </w:pPr>
      <w:proofErr w:type="spellStart"/>
      <w:r>
        <w:t>plt.figure</w:t>
      </w:r>
      <w:proofErr w:type="spellEnd"/>
      <w:r>
        <w:t>(dpi=150)</w:t>
      </w:r>
    </w:p>
    <w:p w14:paraId="54EC8DAA" w14:textId="43A911C9" w:rsidR="00DA5804" w:rsidRDefault="00DA5804" w:rsidP="00DA5804">
      <w:pPr>
        <w:spacing w:after="0"/>
      </w:pPr>
      <w:proofErr w:type="spellStart"/>
      <w:r>
        <w:t>sns.pairplot</w:t>
      </w:r>
      <w:proofErr w:type="spellEnd"/>
      <w:r>
        <w:t>(data=</w:t>
      </w:r>
      <w:proofErr w:type="spellStart"/>
      <w:r>
        <w:t>df</w:t>
      </w:r>
      <w:proofErr w:type="spellEnd"/>
      <w:r>
        <w:t>, hue='species')</w:t>
      </w:r>
    </w:p>
    <w:p w14:paraId="481C1B38" w14:textId="794D0CF4" w:rsidR="00DA5804" w:rsidRDefault="00DA5804" w:rsidP="00DA5804">
      <w:pPr>
        <w:spacing w:after="0"/>
      </w:pPr>
    </w:p>
    <w:p w14:paraId="4E70F4D1" w14:textId="77777777" w:rsidR="00DA5804" w:rsidRDefault="00DA5804" w:rsidP="00DA5804">
      <w:pPr>
        <w:spacing w:after="0"/>
      </w:pPr>
      <w:proofErr w:type="spellStart"/>
      <w:r>
        <w:t>plt.figure</w:t>
      </w:r>
      <w:proofErr w:type="spellEnd"/>
      <w:r>
        <w:t>(dpi=150)</w:t>
      </w:r>
    </w:p>
    <w:p w14:paraId="1BF6F623" w14:textId="0AC0514F" w:rsidR="00DA5804" w:rsidRDefault="00DA5804" w:rsidP="00DA5804">
      <w:pPr>
        <w:spacing w:after="0"/>
      </w:pPr>
      <w:proofErr w:type="spellStart"/>
      <w:r>
        <w:t>sns.heatmap</w:t>
      </w:r>
      <w:proofErr w:type="spellEnd"/>
      <w:r>
        <w:t>(</w:t>
      </w:r>
      <w:proofErr w:type="spellStart"/>
      <w:r>
        <w:t>df.corr</w:t>
      </w:r>
      <w:proofErr w:type="spellEnd"/>
      <w:r>
        <w:t xml:space="preserve">(), </w:t>
      </w:r>
      <w:proofErr w:type="spellStart"/>
      <w:r>
        <w:t>annot</w:t>
      </w:r>
      <w:proofErr w:type="spellEnd"/>
      <w:r>
        <w:t>=True)</w:t>
      </w:r>
    </w:p>
    <w:p w14:paraId="0EFBEE1D" w14:textId="71EA7AAA" w:rsidR="00DA5804" w:rsidRDefault="00DA5804" w:rsidP="00DA5804">
      <w:pPr>
        <w:spacing w:after="0"/>
      </w:pPr>
    </w:p>
    <w:p w14:paraId="4B70CB6F" w14:textId="2C55C848" w:rsidR="00DA5804" w:rsidRDefault="00DA5804" w:rsidP="00DA5804">
      <w:pPr>
        <w:pStyle w:val="Heading4"/>
      </w:pPr>
      <w:proofErr w:type="spellStart"/>
      <w:r>
        <w:lastRenderedPageBreak/>
        <w:t>Train_Test_Split</w:t>
      </w:r>
      <w:proofErr w:type="spellEnd"/>
    </w:p>
    <w:p w14:paraId="4A64CC8D" w14:textId="3C9F3F5F" w:rsidR="00AD3E17" w:rsidRDefault="00DA5804" w:rsidP="00DA5804">
      <w:pPr>
        <w:spacing w:after="0" w:line="276" w:lineRule="auto"/>
      </w:pPr>
      <w:r w:rsidRPr="00DA5804">
        <w:t xml:space="preserve">X = </w:t>
      </w:r>
      <w:proofErr w:type="spellStart"/>
      <w:r w:rsidRPr="00DA5804">
        <w:t>df.drop</w:t>
      </w:r>
      <w:proofErr w:type="spellEnd"/>
      <w:r w:rsidRPr="00DA5804">
        <w:t>('species', axis=1)</w:t>
      </w:r>
    </w:p>
    <w:p w14:paraId="444EEFAF" w14:textId="1FFE8B04" w:rsidR="00DA5804" w:rsidRDefault="00DA5804" w:rsidP="00DA5804">
      <w:pPr>
        <w:spacing w:after="0" w:line="276" w:lineRule="auto"/>
      </w:pPr>
      <w:r w:rsidRPr="00DA5804">
        <w:t xml:space="preserve">y = </w:t>
      </w:r>
      <w:proofErr w:type="spellStart"/>
      <w:r w:rsidRPr="00DA5804">
        <w:t>df</w:t>
      </w:r>
      <w:proofErr w:type="spellEnd"/>
      <w:r w:rsidRPr="00DA5804">
        <w:t>['species']</w:t>
      </w:r>
    </w:p>
    <w:p w14:paraId="0327D752" w14:textId="2A7C277A" w:rsidR="001136AF" w:rsidRDefault="001136AF" w:rsidP="00DA5804">
      <w:pPr>
        <w:spacing w:after="0" w:line="276" w:lineRule="auto"/>
      </w:pPr>
    </w:p>
    <w:p w14:paraId="7803401F" w14:textId="622A0241" w:rsidR="001136AF" w:rsidRDefault="001136AF" w:rsidP="00DA5804">
      <w:pPr>
        <w:spacing w:after="0" w:line="276" w:lineRule="auto"/>
      </w:pPr>
      <w:r w:rsidRPr="001136AF">
        <w:t xml:space="preserve">from </w:t>
      </w:r>
      <w:proofErr w:type="spellStart"/>
      <w:r w:rsidRPr="001136AF">
        <w:t>sklearn.model_selection</w:t>
      </w:r>
      <w:proofErr w:type="spellEnd"/>
      <w:r w:rsidRPr="001136AF">
        <w:t xml:space="preserve"> import </w:t>
      </w:r>
      <w:proofErr w:type="spellStart"/>
      <w:r w:rsidRPr="001136AF">
        <w:t>train_test_split</w:t>
      </w:r>
      <w:proofErr w:type="spellEnd"/>
    </w:p>
    <w:p w14:paraId="00A55C79" w14:textId="43A4F1DB" w:rsidR="001136AF" w:rsidRDefault="001136AF" w:rsidP="00DA5804">
      <w:pPr>
        <w:spacing w:after="0" w:line="276" w:lineRule="auto"/>
      </w:pPr>
      <w:r w:rsidRPr="001136AF">
        <w:t xml:space="preserve">from </w:t>
      </w:r>
      <w:proofErr w:type="spellStart"/>
      <w:r w:rsidRPr="001136AF">
        <w:t>sklearn.preprocessing</w:t>
      </w:r>
      <w:proofErr w:type="spellEnd"/>
      <w:r w:rsidRPr="001136AF">
        <w:t xml:space="preserve"> import </w:t>
      </w:r>
      <w:proofErr w:type="spellStart"/>
      <w:r w:rsidRPr="001136AF">
        <w:t>StandardScaler</w:t>
      </w:r>
      <w:proofErr w:type="spellEnd"/>
    </w:p>
    <w:p w14:paraId="29DF41FD" w14:textId="11E0FAF4" w:rsidR="001136AF" w:rsidRDefault="001136AF" w:rsidP="00DA5804">
      <w:pPr>
        <w:spacing w:after="0" w:line="276" w:lineRule="auto"/>
      </w:pPr>
      <w:proofErr w:type="spellStart"/>
      <w:r w:rsidRPr="001136AF">
        <w:t>X_train</w:t>
      </w:r>
      <w:proofErr w:type="spellEnd"/>
      <w:r w:rsidRPr="001136AF">
        <w:t xml:space="preserve">, </w:t>
      </w:r>
      <w:proofErr w:type="spellStart"/>
      <w:r w:rsidRPr="001136AF">
        <w:t>X_test</w:t>
      </w:r>
      <w:proofErr w:type="spellEnd"/>
      <w:r w:rsidRPr="001136AF">
        <w:t xml:space="preserve">, </w:t>
      </w:r>
      <w:proofErr w:type="spellStart"/>
      <w:r w:rsidRPr="001136AF">
        <w:t>y_train</w:t>
      </w:r>
      <w:proofErr w:type="spellEnd"/>
      <w:r w:rsidRPr="001136AF">
        <w:t xml:space="preserve">, </w:t>
      </w:r>
      <w:proofErr w:type="spellStart"/>
      <w:r w:rsidRPr="001136AF">
        <w:t>y_test</w:t>
      </w:r>
      <w:proofErr w:type="spellEnd"/>
      <w:r w:rsidRPr="001136AF">
        <w:t xml:space="preserve"> = </w:t>
      </w:r>
      <w:proofErr w:type="spellStart"/>
      <w:r w:rsidRPr="001136AF">
        <w:t>train_test_split</w:t>
      </w:r>
      <w:proofErr w:type="spellEnd"/>
      <w:r w:rsidRPr="001136AF">
        <w:t xml:space="preserve">(X, y, </w:t>
      </w:r>
      <w:proofErr w:type="spellStart"/>
      <w:r w:rsidRPr="001136AF">
        <w:t>test_size</w:t>
      </w:r>
      <w:proofErr w:type="spellEnd"/>
      <w:r w:rsidRPr="001136AF">
        <w:t xml:space="preserve">=0.25, </w:t>
      </w:r>
      <w:proofErr w:type="spellStart"/>
      <w:r w:rsidRPr="001136AF">
        <w:t>random_state</w:t>
      </w:r>
      <w:proofErr w:type="spellEnd"/>
      <w:r w:rsidRPr="001136AF">
        <w:t>=101)</w:t>
      </w:r>
    </w:p>
    <w:p w14:paraId="7F081B6F" w14:textId="3D897D51" w:rsidR="002940B1" w:rsidRDefault="002940B1" w:rsidP="00DA5804">
      <w:pPr>
        <w:spacing w:after="0" w:line="276" w:lineRule="auto"/>
      </w:pPr>
      <w:r w:rsidRPr="002940B1">
        <w:t xml:space="preserve">scaler = </w:t>
      </w:r>
      <w:proofErr w:type="spellStart"/>
      <w:r w:rsidRPr="002940B1">
        <w:t>StandardScaler</w:t>
      </w:r>
      <w:proofErr w:type="spellEnd"/>
      <w:r w:rsidRPr="002940B1">
        <w:t>()</w:t>
      </w:r>
    </w:p>
    <w:p w14:paraId="5E995A20" w14:textId="2C6DDE70" w:rsidR="002940B1" w:rsidRDefault="002940B1" w:rsidP="00DA5804">
      <w:pPr>
        <w:spacing w:after="0" w:line="276" w:lineRule="auto"/>
      </w:pPr>
      <w:proofErr w:type="spellStart"/>
      <w:r w:rsidRPr="002940B1">
        <w:t>scaled_X_train</w:t>
      </w:r>
      <w:proofErr w:type="spellEnd"/>
      <w:r w:rsidRPr="002940B1">
        <w:t xml:space="preserve"> = </w:t>
      </w:r>
      <w:proofErr w:type="spellStart"/>
      <w:r w:rsidRPr="002940B1">
        <w:t>scaler.fit_transform</w:t>
      </w:r>
      <w:proofErr w:type="spellEnd"/>
      <w:r w:rsidRPr="002940B1">
        <w:t>(</w:t>
      </w:r>
      <w:proofErr w:type="spellStart"/>
      <w:r w:rsidRPr="002940B1">
        <w:t>X_train</w:t>
      </w:r>
      <w:proofErr w:type="spellEnd"/>
      <w:r w:rsidRPr="002940B1">
        <w:t>)</w:t>
      </w:r>
    </w:p>
    <w:p w14:paraId="0DFB3B31" w14:textId="56A0F26C" w:rsidR="002940B1" w:rsidRDefault="002940B1" w:rsidP="00DA5804">
      <w:pPr>
        <w:spacing w:after="0" w:line="276" w:lineRule="auto"/>
      </w:pPr>
      <w:proofErr w:type="spellStart"/>
      <w:r w:rsidRPr="002940B1">
        <w:t>scaled_X_test</w:t>
      </w:r>
      <w:proofErr w:type="spellEnd"/>
      <w:r w:rsidRPr="002940B1">
        <w:t xml:space="preserve"> = </w:t>
      </w:r>
      <w:proofErr w:type="spellStart"/>
      <w:r w:rsidRPr="002940B1">
        <w:t>scaler.transform</w:t>
      </w:r>
      <w:proofErr w:type="spellEnd"/>
      <w:r w:rsidRPr="002940B1">
        <w:t>(</w:t>
      </w:r>
      <w:proofErr w:type="spellStart"/>
      <w:r w:rsidRPr="002940B1">
        <w:t>X_test</w:t>
      </w:r>
      <w:proofErr w:type="spellEnd"/>
      <w:r w:rsidRPr="002940B1">
        <w:t>)</w:t>
      </w:r>
    </w:p>
    <w:p w14:paraId="676F8954" w14:textId="3CF45A38" w:rsidR="002940B1" w:rsidRDefault="002940B1" w:rsidP="00DA5804">
      <w:pPr>
        <w:spacing w:after="0" w:line="276" w:lineRule="auto"/>
      </w:pPr>
    </w:p>
    <w:p w14:paraId="0535F61B" w14:textId="1975EFCC" w:rsidR="002940B1" w:rsidRDefault="00B927EE" w:rsidP="00DA5804">
      <w:pPr>
        <w:spacing w:after="0" w:line="276" w:lineRule="auto"/>
      </w:pPr>
      <w:r w:rsidRPr="00B927EE">
        <w:t xml:space="preserve">from </w:t>
      </w:r>
      <w:proofErr w:type="spellStart"/>
      <w:r w:rsidRPr="00B927EE">
        <w:t>sklearn.linear_model</w:t>
      </w:r>
      <w:proofErr w:type="spellEnd"/>
      <w:r w:rsidRPr="00B927EE">
        <w:t xml:space="preserve"> import </w:t>
      </w:r>
      <w:proofErr w:type="spellStart"/>
      <w:r w:rsidRPr="00B927EE">
        <w:t>LogisticRegression</w:t>
      </w:r>
      <w:proofErr w:type="spellEnd"/>
    </w:p>
    <w:p w14:paraId="5C7D31FC" w14:textId="2C16ED40" w:rsidR="00B927EE" w:rsidRDefault="00B927EE" w:rsidP="00DA5804">
      <w:pPr>
        <w:spacing w:after="0" w:line="276" w:lineRule="auto"/>
      </w:pPr>
      <w:r w:rsidRPr="00B927EE">
        <w:t xml:space="preserve">from </w:t>
      </w:r>
      <w:proofErr w:type="spellStart"/>
      <w:r w:rsidRPr="00B927EE">
        <w:t>sklearn.model_selection</w:t>
      </w:r>
      <w:proofErr w:type="spellEnd"/>
      <w:r w:rsidRPr="00B927EE">
        <w:t xml:space="preserve"> import </w:t>
      </w:r>
      <w:proofErr w:type="spellStart"/>
      <w:r w:rsidRPr="00B927EE">
        <w:t>GridSearchCV</w:t>
      </w:r>
      <w:proofErr w:type="spellEnd"/>
    </w:p>
    <w:p w14:paraId="06987929" w14:textId="6DB9F1AB" w:rsidR="00B927EE" w:rsidRDefault="00B927EE" w:rsidP="00DA5804">
      <w:pPr>
        <w:spacing w:after="0" w:line="276" w:lineRule="auto"/>
      </w:pPr>
    </w:p>
    <w:p w14:paraId="701F4D73" w14:textId="77777777" w:rsidR="00572A8C" w:rsidRDefault="00572A8C" w:rsidP="00572A8C">
      <w:pPr>
        <w:spacing w:after="0" w:line="276" w:lineRule="auto"/>
      </w:pPr>
      <w:proofErr w:type="spellStart"/>
      <w:r>
        <w:t>log_model</w:t>
      </w:r>
      <w:proofErr w:type="spellEnd"/>
      <w:r>
        <w:t xml:space="preserve"> = </w:t>
      </w:r>
      <w:proofErr w:type="spellStart"/>
      <w:r>
        <w:t>LogisticRegression</w:t>
      </w:r>
      <w:proofErr w:type="spellEnd"/>
      <w:r>
        <w:t xml:space="preserve">(solver='saga', </w:t>
      </w:r>
      <w:proofErr w:type="spellStart"/>
      <w:r>
        <w:t>multi_class</w:t>
      </w:r>
      <w:proofErr w:type="spellEnd"/>
      <w:r>
        <w:t>='</w:t>
      </w:r>
      <w:proofErr w:type="spellStart"/>
      <w:r>
        <w:t>ovr</w:t>
      </w:r>
      <w:proofErr w:type="spellEnd"/>
      <w:r>
        <w:t xml:space="preserve">', </w:t>
      </w:r>
    </w:p>
    <w:p w14:paraId="11792695" w14:textId="08B59A6F" w:rsidR="00572A8C" w:rsidRDefault="00572A8C" w:rsidP="00572A8C">
      <w:pPr>
        <w:spacing w:after="0" w:line="276" w:lineRule="auto"/>
      </w:pPr>
      <w:r>
        <w:t xml:space="preserve">                               </w:t>
      </w:r>
      <w:proofErr w:type="spellStart"/>
      <w:r>
        <w:t>max_iter</w:t>
      </w:r>
      <w:proofErr w:type="spellEnd"/>
      <w:r>
        <w:t>=5000 )</w:t>
      </w:r>
    </w:p>
    <w:p w14:paraId="39F2573C" w14:textId="21097A81" w:rsidR="00572A8C" w:rsidRDefault="00572A8C" w:rsidP="00572A8C">
      <w:pPr>
        <w:spacing w:after="0" w:line="276" w:lineRule="auto"/>
      </w:pPr>
    </w:p>
    <w:p w14:paraId="5333FFAF" w14:textId="77777777" w:rsidR="00572A8C" w:rsidRDefault="00572A8C" w:rsidP="00572A8C">
      <w:pPr>
        <w:spacing w:after="0" w:line="276" w:lineRule="auto"/>
      </w:pPr>
      <w:r>
        <w:t>penalty = ['l1', 'l2', '</w:t>
      </w:r>
      <w:proofErr w:type="spellStart"/>
      <w:r>
        <w:t>elasticnet</w:t>
      </w:r>
      <w:proofErr w:type="spellEnd"/>
      <w:r>
        <w:t>']</w:t>
      </w:r>
    </w:p>
    <w:p w14:paraId="0CE4C687" w14:textId="77777777" w:rsidR="00572A8C" w:rsidRDefault="00572A8C" w:rsidP="00572A8C">
      <w:pPr>
        <w:spacing w:after="0" w:line="276" w:lineRule="auto"/>
      </w:pPr>
      <w:r>
        <w:t xml:space="preserve">l1_ratio = </w:t>
      </w:r>
      <w:proofErr w:type="spellStart"/>
      <w:r>
        <w:t>np.linspace</w:t>
      </w:r>
      <w:proofErr w:type="spellEnd"/>
      <w:r>
        <w:t>(0, 1, 20)</w:t>
      </w:r>
    </w:p>
    <w:p w14:paraId="3FA0D660" w14:textId="77777777" w:rsidR="00572A8C" w:rsidRDefault="00572A8C" w:rsidP="00572A8C">
      <w:pPr>
        <w:spacing w:after="0" w:line="276" w:lineRule="auto"/>
      </w:pPr>
      <w:r>
        <w:t xml:space="preserve">C = </w:t>
      </w:r>
      <w:proofErr w:type="spellStart"/>
      <w:r>
        <w:t>np.logspace</w:t>
      </w:r>
      <w:proofErr w:type="spellEnd"/>
      <w:r>
        <w:t>(0, 10, 20)</w:t>
      </w:r>
    </w:p>
    <w:p w14:paraId="184CF699" w14:textId="77777777" w:rsidR="00572A8C" w:rsidRDefault="00572A8C" w:rsidP="00572A8C">
      <w:pPr>
        <w:spacing w:after="0" w:line="276" w:lineRule="auto"/>
      </w:pPr>
      <w:proofErr w:type="spellStart"/>
      <w:r>
        <w:t>param_grid</w:t>
      </w:r>
      <w:proofErr w:type="spellEnd"/>
      <w:r>
        <w:t xml:space="preserve"> = {'penalty': penalty, </w:t>
      </w:r>
    </w:p>
    <w:p w14:paraId="5B9CF744" w14:textId="77777777" w:rsidR="00572A8C" w:rsidRDefault="00572A8C" w:rsidP="00572A8C">
      <w:pPr>
        <w:spacing w:after="0" w:line="276" w:lineRule="auto"/>
      </w:pPr>
      <w:r>
        <w:t xml:space="preserve">             'l1_ratio': l1_ratio,</w:t>
      </w:r>
    </w:p>
    <w:p w14:paraId="03AD7B50" w14:textId="76FCDE05" w:rsidR="00572A8C" w:rsidRDefault="00572A8C" w:rsidP="00572A8C">
      <w:pPr>
        <w:spacing w:after="0" w:line="276" w:lineRule="auto"/>
      </w:pPr>
      <w:r>
        <w:t xml:space="preserve">              'C': C }</w:t>
      </w:r>
    </w:p>
    <w:p w14:paraId="5DDE59CE" w14:textId="36281492" w:rsidR="00572A8C" w:rsidRDefault="00572A8C" w:rsidP="00572A8C">
      <w:pPr>
        <w:spacing w:after="0" w:line="276" w:lineRule="auto"/>
      </w:pPr>
    </w:p>
    <w:p w14:paraId="3AA9EB9F" w14:textId="27F835E3" w:rsidR="00572A8C" w:rsidRDefault="00572A8C" w:rsidP="00572A8C">
      <w:pPr>
        <w:spacing w:after="0" w:line="276" w:lineRule="auto"/>
      </w:pPr>
      <w:proofErr w:type="spellStart"/>
      <w:r w:rsidRPr="00572A8C">
        <w:t>grid_model</w:t>
      </w:r>
      <w:proofErr w:type="spellEnd"/>
      <w:r w:rsidRPr="00572A8C">
        <w:t xml:space="preserve"> = </w:t>
      </w:r>
      <w:proofErr w:type="spellStart"/>
      <w:r w:rsidRPr="00572A8C">
        <w:t>GridSearchCV</w:t>
      </w:r>
      <w:proofErr w:type="spellEnd"/>
      <w:r w:rsidRPr="00572A8C">
        <w:t>(</w:t>
      </w:r>
      <w:proofErr w:type="spellStart"/>
      <w:r w:rsidRPr="00572A8C">
        <w:t>log_model</w:t>
      </w:r>
      <w:proofErr w:type="spellEnd"/>
      <w:r w:rsidRPr="00572A8C">
        <w:t xml:space="preserve">, </w:t>
      </w:r>
      <w:proofErr w:type="spellStart"/>
      <w:r w:rsidRPr="00572A8C">
        <w:t>param_grid</w:t>
      </w:r>
      <w:proofErr w:type="spellEnd"/>
      <w:r w:rsidRPr="00572A8C">
        <w:t>=</w:t>
      </w:r>
      <w:proofErr w:type="spellStart"/>
      <w:r w:rsidRPr="00572A8C">
        <w:t>param_grid</w:t>
      </w:r>
      <w:proofErr w:type="spellEnd"/>
      <w:r w:rsidRPr="00572A8C">
        <w:t>)</w:t>
      </w:r>
    </w:p>
    <w:p w14:paraId="78381A5B" w14:textId="0606B907" w:rsidR="00572A8C" w:rsidRDefault="00572A8C" w:rsidP="00572A8C">
      <w:pPr>
        <w:spacing w:after="0" w:line="276" w:lineRule="auto"/>
      </w:pPr>
      <w:proofErr w:type="spellStart"/>
      <w:r w:rsidRPr="00572A8C">
        <w:t>grid_model.fit</w:t>
      </w:r>
      <w:proofErr w:type="spellEnd"/>
      <w:r w:rsidRPr="00572A8C">
        <w:t>(</w:t>
      </w:r>
      <w:proofErr w:type="spellStart"/>
      <w:r w:rsidRPr="00572A8C">
        <w:t>scaled_X_train</w:t>
      </w:r>
      <w:proofErr w:type="spellEnd"/>
      <w:r w:rsidRPr="00572A8C">
        <w:t xml:space="preserve">, </w:t>
      </w:r>
      <w:proofErr w:type="spellStart"/>
      <w:r w:rsidRPr="00572A8C">
        <w:t>y_train</w:t>
      </w:r>
      <w:proofErr w:type="spellEnd"/>
      <w:r w:rsidRPr="00572A8C">
        <w:t>)</w:t>
      </w:r>
    </w:p>
    <w:p w14:paraId="4AF4F864" w14:textId="6ED1C161" w:rsidR="00572A8C" w:rsidRDefault="00572A8C" w:rsidP="00572A8C">
      <w:pPr>
        <w:spacing w:after="0" w:line="276" w:lineRule="auto"/>
      </w:pPr>
      <w:r w:rsidRPr="00572A8C">
        <w:t xml:space="preserve">from </w:t>
      </w:r>
      <w:proofErr w:type="spellStart"/>
      <w:r w:rsidRPr="00572A8C">
        <w:t>sklearn.metrics</w:t>
      </w:r>
      <w:proofErr w:type="spellEnd"/>
      <w:r w:rsidRPr="00572A8C">
        <w:t xml:space="preserve"> import </w:t>
      </w:r>
      <w:proofErr w:type="spellStart"/>
      <w:r w:rsidRPr="00572A8C">
        <w:t>accuracy_score</w:t>
      </w:r>
      <w:proofErr w:type="spellEnd"/>
      <w:r w:rsidRPr="00572A8C">
        <w:t xml:space="preserve">, </w:t>
      </w:r>
      <w:proofErr w:type="spellStart"/>
      <w:r w:rsidRPr="00572A8C">
        <w:t>confusion_matrix</w:t>
      </w:r>
      <w:proofErr w:type="spellEnd"/>
      <w:r w:rsidRPr="00572A8C">
        <w:t xml:space="preserve">, </w:t>
      </w:r>
      <w:proofErr w:type="spellStart"/>
      <w:r w:rsidRPr="00572A8C">
        <w:t>classification_report</w:t>
      </w:r>
      <w:proofErr w:type="spellEnd"/>
      <w:r w:rsidRPr="00572A8C">
        <w:t xml:space="preserve">, </w:t>
      </w:r>
      <w:proofErr w:type="spellStart"/>
      <w:r w:rsidRPr="00572A8C">
        <w:t>plot_confusion_matrix</w:t>
      </w:r>
      <w:proofErr w:type="spellEnd"/>
    </w:p>
    <w:p w14:paraId="7FF4980D" w14:textId="77777777" w:rsidR="00572A8C" w:rsidRDefault="00572A8C" w:rsidP="00572A8C">
      <w:pPr>
        <w:spacing w:after="0" w:line="276" w:lineRule="auto"/>
      </w:pPr>
    </w:p>
    <w:p w14:paraId="2E72396D" w14:textId="52E6798C" w:rsidR="00572A8C" w:rsidRDefault="00572A8C" w:rsidP="00572A8C">
      <w:pPr>
        <w:spacing w:after="0" w:line="276" w:lineRule="auto"/>
      </w:pPr>
      <w:proofErr w:type="spellStart"/>
      <w:r w:rsidRPr="00572A8C">
        <w:t>grid_model.best_params</w:t>
      </w:r>
      <w:proofErr w:type="spellEnd"/>
      <w:r w:rsidRPr="00572A8C">
        <w:t>_</w:t>
      </w:r>
    </w:p>
    <w:p w14:paraId="40A87AA2" w14:textId="1D98DB33" w:rsidR="00572A8C" w:rsidRDefault="00572A8C" w:rsidP="00572A8C">
      <w:pPr>
        <w:spacing w:after="0" w:line="276" w:lineRule="auto"/>
      </w:pPr>
      <w:proofErr w:type="spellStart"/>
      <w:r w:rsidRPr="00572A8C">
        <w:t>y_pred</w:t>
      </w:r>
      <w:proofErr w:type="spellEnd"/>
      <w:r w:rsidRPr="00572A8C">
        <w:t xml:space="preserve"> = </w:t>
      </w:r>
      <w:proofErr w:type="spellStart"/>
      <w:r w:rsidRPr="00572A8C">
        <w:t>grid_model.predict</w:t>
      </w:r>
      <w:proofErr w:type="spellEnd"/>
      <w:r w:rsidRPr="00572A8C">
        <w:t>(</w:t>
      </w:r>
      <w:proofErr w:type="spellStart"/>
      <w:r w:rsidRPr="00572A8C">
        <w:t>scaled_X_test</w:t>
      </w:r>
      <w:proofErr w:type="spellEnd"/>
      <w:r w:rsidRPr="00572A8C">
        <w:t>)</w:t>
      </w:r>
    </w:p>
    <w:p w14:paraId="0C1E0128" w14:textId="0E9AA90A" w:rsidR="00572A8C" w:rsidRDefault="00572A8C" w:rsidP="00572A8C">
      <w:pPr>
        <w:spacing w:after="0" w:line="276" w:lineRule="auto"/>
      </w:pPr>
      <w:proofErr w:type="spellStart"/>
      <w:r w:rsidRPr="00572A8C">
        <w:t>y_pred</w:t>
      </w:r>
      <w:proofErr w:type="spellEnd"/>
    </w:p>
    <w:p w14:paraId="5E53970F" w14:textId="197AFA65" w:rsidR="00572A8C" w:rsidRDefault="00572A8C" w:rsidP="00572A8C">
      <w:pPr>
        <w:spacing w:after="0" w:line="276" w:lineRule="auto"/>
      </w:pPr>
      <w:proofErr w:type="spellStart"/>
      <w:r w:rsidRPr="00572A8C">
        <w:t>accuracy_score</w:t>
      </w:r>
      <w:proofErr w:type="spellEnd"/>
      <w:r w:rsidRPr="00572A8C">
        <w:t>(</w:t>
      </w:r>
      <w:proofErr w:type="spellStart"/>
      <w:r w:rsidRPr="00572A8C">
        <w:t>y_test</w:t>
      </w:r>
      <w:proofErr w:type="spellEnd"/>
      <w:r w:rsidRPr="00572A8C">
        <w:t xml:space="preserve">, </w:t>
      </w:r>
      <w:proofErr w:type="spellStart"/>
      <w:r w:rsidRPr="00572A8C">
        <w:t>y_pred</w:t>
      </w:r>
      <w:proofErr w:type="spellEnd"/>
      <w:r w:rsidRPr="00572A8C">
        <w:t>)</w:t>
      </w:r>
    </w:p>
    <w:p w14:paraId="1DE4AE50" w14:textId="2C946BC2" w:rsidR="00572A8C" w:rsidRDefault="00572A8C" w:rsidP="00572A8C">
      <w:pPr>
        <w:spacing w:after="0" w:line="276" w:lineRule="auto"/>
      </w:pPr>
      <w:proofErr w:type="spellStart"/>
      <w:r w:rsidRPr="00572A8C">
        <w:t>confusion_matrix</w:t>
      </w:r>
      <w:proofErr w:type="spellEnd"/>
      <w:r w:rsidRPr="00572A8C">
        <w:t>(</w:t>
      </w:r>
      <w:proofErr w:type="spellStart"/>
      <w:r w:rsidRPr="00572A8C">
        <w:t>y_test</w:t>
      </w:r>
      <w:proofErr w:type="spellEnd"/>
      <w:r w:rsidRPr="00572A8C">
        <w:t xml:space="preserve">, </w:t>
      </w:r>
      <w:proofErr w:type="spellStart"/>
      <w:r w:rsidRPr="00572A8C">
        <w:t>y_pred</w:t>
      </w:r>
      <w:proofErr w:type="spellEnd"/>
      <w:r w:rsidRPr="00572A8C">
        <w:t>)</w:t>
      </w:r>
    </w:p>
    <w:p w14:paraId="27D1B58F" w14:textId="54F6CF10" w:rsidR="00572A8C" w:rsidRDefault="00572A8C" w:rsidP="00572A8C">
      <w:pPr>
        <w:spacing w:after="0" w:line="276" w:lineRule="auto"/>
      </w:pPr>
    </w:p>
    <w:p w14:paraId="292CBC51" w14:textId="77777777" w:rsidR="00572A8C" w:rsidRDefault="00572A8C" w:rsidP="00572A8C">
      <w:pPr>
        <w:spacing w:after="0" w:line="276" w:lineRule="auto"/>
      </w:pPr>
      <w:proofErr w:type="spellStart"/>
      <w:r>
        <w:t>plt.figure</w:t>
      </w:r>
      <w:proofErr w:type="spellEnd"/>
      <w:r>
        <w:t>(dpi=150)</w:t>
      </w:r>
    </w:p>
    <w:p w14:paraId="1B726DA2" w14:textId="457CA035" w:rsidR="00572A8C" w:rsidRDefault="00572A8C" w:rsidP="00572A8C">
      <w:pPr>
        <w:spacing w:after="0" w:line="276" w:lineRule="auto"/>
      </w:pPr>
      <w:proofErr w:type="spellStart"/>
      <w:r>
        <w:t>plot_confusion_matrix</w:t>
      </w:r>
      <w:proofErr w:type="spellEnd"/>
      <w:r>
        <w:t>(</w:t>
      </w:r>
      <w:proofErr w:type="spellStart"/>
      <w:r>
        <w:t>grid_model</w:t>
      </w:r>
      <w:proofErr w:type="spellEnd"/>
      <w:r>
        <w:t xml:space="preserve">, </w:t>
      </w:r>
      <w:proofErr w:type="spellStart"/>
      <w:r>
        <w:t>scaled_X_test</w:t>
      </w:r>
      <w:proofErr w:type="spellEnd"/>
      <w:r>
        <w:t xml:space="preserve">, </w:t>
      </w:r>
      <w:proofErr w:type="spellStart"/>
      <w:r>
        <w:t>y_test</w:t>
      </w:r>
      <w:proofErr w:type="spellEnd"/>
      <w:r>
        <w:t>)</w:t>
      </w:r>
    </w:p>
    <w:p w14:paraId="591ADC42" w14:textId="7680A2FE" w:rsidR="00572A8C" w:rsidRDefault="00572A8C" w:rsidP="00572A8C">
      <w:pPr>
        <w:spacing w:after="0" w:line="276" w:lineRule="auto"/>
      </w:pPr>
    </w:p>
    <w:p w14:paraId="3FF9F45E" w14:textId="716BE4C9" w:rsidR="00572A8C" w:rsidRDefault="00572A8C" w:rsidP="00572A8C">
      <w:pPr>
        <w:spacing w:after="0" w:line="276" w:lineRule="auto"/>
      </w:pPr>
      <w:r w:rsidRPr="00572A8C">
        <w:t>print(</w:t>
      </w:r>
      <w:proofErr w:type="spellStart"/>
      <w:r w:rsidRPr="00572A8C">
        <w:t>classification_report</w:t>
      </w:r>
      <w:proofErr w:type="spellEnd"/>
      <w:r w:rsidRPr="00572A8C">
        <w:t>(</w:t>
      </w:r>
      <w:proofErr w:type="spellStart"/>
      <w:r w:rsidRPr="00572A8C">
        <w:t>y_test</w:t>
      </w:r>
      <w:proofErr w:type="spellEnd"/>
      <w:r w:rsidRPr="00572A8C">
        <w:t xml:space="preserve">, </w:t>
      </w:r>
      <w:proofErr w:type="spellStart"/>
      <w:r w:rsidRPr="00572A8C">
        <w:t>y_pred</w:t>
      </w:r>
      <w:proofErr w:type="spellEnd"/>
      <w:r w:rsidRPr="00572A8C">
        <w:t>))</w:t>
      </w:r>
    </w:p>
    <w:p w14:paraId="654C8223" w14:textId="46962C31" w:rsidR="002940B1" w:rsidRDefault="002940B1" w:rsidP="00DA5804">
      <w:pPr>
        <w:spacing w:after="0" w:line="276" w:lineRule="auto"/>
      </w:pPr>
    </w:p>
    <w:p w14:paraId="0A2A2746" w14:textId="0E31693F" w:rsidR="005A61C4" w:rsidRDefault="005A61C4" w:rsidP="00DA5804">
      <w:pPr>
        <w:spacing w:after="0" w:line="276" w:lineRule="auto"/>
      </w:pPr>
    </w:p>
    <w:p w14:paraId="5BD0B83A" w14:textId="77777777" w:rsidR="005A61C4" w:rsidRDefault="005A61C4" w:rsidP="005A61C4">
      <w:pPr>
        <w:pStyle w:val="Heading2"/>
      </w:pPr>
      <w:r>
        <w:lastRenderedPageBreak/>
        <w:t>KNN – K Nearest Neighbor</w:t>
      </w:r>
    </w:p>
    <w:p w14:paraId="189F4DF0" w14:textId="78054AB3" w:rsidR="005A61C4" w:rsidRDefault="005A61C4" w:rsidP="00DA5804">
      <w:pPr>
        <w:spacing w:after="0" w:line="276" w:lineRule="auto"/>
      </w:pPr>
      <w:r>
        <w:t xml:space="preserve">Can but should not be used for regression, performs poorly </w:t>
      </w:r>
    </w:p>
    <w:p w14:paraId="7E0FBCDE" w14:textId="77777777" w:rsidR="005A61C4" w:rsidRDefault="005A61C4" w:rsidP="00DA5804">
      <w:pPr>
        <w:spacing w:after="0" w:line="276" w:lineRule="auto"/>
      </w:pPr>
    </w:p>
    <w:p w14:paraId="02D36E5B" w14:textId="77777777" w:rsidR="005A61C4" w:rsidRDefault="005A61C4" w:rsidP="005A61C4">
      <w:pPr>
        <w:spacing w:after="0" w:line="240" w:lineRule="auto"/>
      </w:pPr>
      <w:r>
        <w:t xml:space="preserve">import </w:t>
      </w:r>
      <w:proofErr w:type="spellStart"/>
      <w:r>
        <w:t>numpy</w:t>
      </w:r>
      <w:proofErr w:type="spellEnd"/>
      <w:r>
        <w:t xml:space="preserve"> as np</w:t>
      </w:r>
    </w:p>
    <w:p w14:paraId="043D4E69" w14:textId="77777777" w:rsidR="005A61C4" w:rsidRDefault="005A61C4" w:rsidP="005A61C4">
      <w:pPr>
        <w:spacing w:after="0" w:line="240" w:lineRule="auto"/>
      </w:pPr>
      <w:r>
        <w:t>import pandas as pd</w:t>
      </w:r>
    </w:p>
    <w:p w14:paraId="3EF5D236" w14:textId="77777777" w:rsidR="005A61C4" w:rsidRDefault="005A61C4" w:rsidP="005A61C4">
      <w:pPr>
        <w:spacing w:after="0" w:line="240" w:lineRule="auto"/>
      </w:pPr>
      <w:r>
        <w:t xml:space="preserve">import </w:t>
      </w:r>
      <w:proofErr w:type="spellStart"/>
      <w:r>
        <w:t>matplotlib.pyplot</w:t>
      </w:r>
      <w:proofErr w:type="spellEnd"/>
      <w:r>
        <w:t xml:space="preserve"> as </w:t>
      </w:r>
      <w:proofErr w:type="spellStart"/>
      <w:r>
        <w:t>plt</w:t>
      </w:r>
      <w:proofErr w:type="spellEnd"/>
    </w:p>
    <w:p w14:paraId="6B29F159" w14:textId="778E37B3" w:rsidR="001136AF" w:rsidRDefault="005A61C4" w:rsidP="005A61C4">
      <w:pPr>
        <w:spacing w:after="0" w:line="240" w:lineRule="auto"/>
      </w:pPr>
      <w:r>
        <w:t xml:space="preserve">import seaborn as </w:t>
      </w:r>
      <w:proofErr w:type="spellStart"/>
      <w:r>
        <w:t>sns</w:t>
      </w:r>
      <w:proofErr w:type="spellEnd"/>
    </w:p>
    <w:p w14:paraId="4382C4AF" w14:textId="3CCD9CFD" w:rsidR="00DA5804" w:rsidRDefault="00DA5804" w:rsidP="000F48C0"/>
    <w:p w14:paraId="370C77FE" w14:textId="439134E8" w:rsidR="005A61C4" w:rsidRDefault="005A61C4" w:rsidP="005A61C4">
      <w:pPr>
        <w:spacing w:after="0"/>
      </w:pPr>
      <w:proofErr w:type="spellStart"/>
      <w:r w:rsidRPr="005A61C4">
        <w:t>df</w:t>
      </w:r>
      <w:proofErr w:type="spellEnd"/>
      <w:r w:rsidRPr="005A61C4">
        <w:t xml:space="preserve"> = </w:t>
      </w:r>
      <w:proofErr w:type="spellStart"/>
      <w:r w:rsidRPr="005A61C4">
        <w:t>pd.read_csv</w:t>
      </w:r>
      <w:proofErr w:type="spellEnd"/>
      <w:r w:rsidRPr="005A61C4">
        <w:t>('gene_expression.csv')</w:t>
      </w:r>
    </w:p>
    <w:p w14:paraId="34A7935B" w14:textId="325181E0" w:rsidR="005A61C4" w:rsidRDefault="005A61C4" w:rsidP="005A61C4">
      <w:pPr>
        <w:spacing w:after="0"/>
      </w:pPr>
      <w:proofErr w:type="spellStart"/>
      <w:r w:rsidRPr="005A61C4">
        <w:t>df.head</w:t>
      </w:r>
      <w:proofErr w:type="spellEnd"/>
      <w:r w:rsidRPr="005A61C4">
        <w:t>()</w:t>
      </w:r>
    </w:p>
    <w:p w14:paraId="7BF04C2F" w14:textId="2B61BAEE" w:rsidR="005A61C4" w:rsidRDefault="005A61C4" w:rsidP="005A61C4">
      <w:pPr>
        <w:spacing w:after="0"/>
      </w:pPr>
      <w:proofErr w:type="spellStart"/>
      <w:r w:rsidRPr="005A61C4">
        <w:t>df.describe</w:t>
      </w:r>
      <w:proofErr w:type="spellEnd"/>
      <w:r w:rsidRPr="005A61C4">
        <w:t>()</w:t>
      </w:r>
    </w:p>
    <w:p w14:paraId="5F4D0DE8" w14:textId="2A1B6821" w:rsidR="005A61C4" w:rsidRDefault="005A61C4" w:rsidP="005A61C4">
      <w:pPr>
        <w:spacing w:after="0"/>
      </w:pPr>
    </w:p>
    <w:p w14:paraId="0A13D9A4" w14:textId="77777777" w:rsidR="005A61C4" w:rsidRDefault="005A61C4" w:rsidP="005A61C4">
      <w:pPr>
        <w:spacing w:after="0"/>
      </w:pPr>
      <w:proofErr w:type="spellStart"/>
      <w:r>
        <w:t>plt.figure</w:t>
      </w:r>
      <w:proofErr w:type="spellEnd"/>
      <w:r>
        <w:t>(dpi=150)</w:t>
      </w:r>
    </w:p>
    <w:p w14:paraId="3691201A" w14:textId="77777777" w:rsidR="005A61C4" w:rsidRDefault="005A61C4" w:rsidP="005A61C4">
      <w:pPr>
        <w:spacing w:after="0"/>
      </w:pPr>
      <w:proofErr w:type="spellStart"/>
      <w:r>
        <w:t>sns.scatterplot</w:t>
      </w:r>
      <w:proofErr w:type="spellEnd"/>
      <w:r>
        <w:t>(data=</w:t>
      </w:r>
      <w:proofErr w:type="spellStart"/>
      <w:r>
        <w:t>df</w:t>
      </w:r>
      <w:proofErr w:type="spellEnd"/>
      <w:r>
        <w:t xml:space="preserve">, x = 'Gene One', y = 'Gene Two', </w:t>
      </w:r>
    </w:p>
    <w:p w14:paraId="78894FC5" w14:textId="77777777" w:rsidR="005A61C4" w:rsidRDefault="005A61C4" w:rsidP="005A61C4">
      <w:pPr>
        <w:spacing w:after="0"/>
      </w:pPr>
      <w:r>
        <w:t xml:space="preserve">                hue = 'Cancer Present', alpha = 0.75, style='Cancer Present' )</w:t>
      </w:r>
    </w:p>
    <w:p w14:paraId="46C63FF6" w14:textId="77777777" w:rsidR="005A61C4" w:rsidRDefault="005A61C4" w:rsidP="005A61C4">
      <w:pPr>
        <w:spacing w:after="0"/>
      </w:pPr>
    </w:p>
    <w:p w14:paraId="3E90A2E6" w14:textId="77777777" w:rsidR="005A61C4" w:rsidRDefault="005A61C4" w:rsidP="005A61C4">
      <w:pPr>
        <w:spacing w:after="0"/>
      </w:pPr>
      <w:r>
        <w:t xml:space="preserve"># </w:t>
      </w:r>
      <w:proofErr w:type="spellStart"/>
      <w:r>
        <w:t>plt.xlim</w:t>
      </w:r>
      <w:proofErr w:type="spellEnd"/>
      <w:r>
        <w:t>(2, 6)</w:t>
      </w:r>
    </w:p>
    <w:p w14:paraId="78769493" w14:textId="45A9BCCE" w:rsidR="005A61C4" w:rsidRDefault="005A61C4" w:rsidP="005A61C4">
      <w:pPr>
        <w:spacing w:after="0"/>
      </w:pPr>
      <w:r>
        <w:t xml:space="preserve"># </w:t>
      </w:r>
      <w:proofErr w:type="spellStart"/>
      <w:r>
        <w:t>plt.ylim</w:t>
      </w:r>
      <w:proofErr w:type="spellEnd"/>
      <w:r>
        <w:t>(4, 8)</w:t>
      </w:r>
    </w:p>
    <w:p w14:paraId="1BBCFE29" w14:textId="35FD89D6" w:rsidR="005A61C4" w:rsidRDefault="005A61C4" w:rsidP="005A61C4">
      <w:pPr>
        <w:spacing w:after="0"/>
      </w:pPr>
      <w:proofErr w:type="spellStart"/>
      <w:r w:rsidRPr="005A61C4">
        <w:t>len</w:t>
      </w:r>
      <w:proofErr w:type="spellEnd"/>
      <w:r w:rsidRPr="005A61C4">
        <w:t>(</w:t>
      </w:r>
      <w:proofErr w:type="spellStart"/>
      <w:r w:rsidRPr="005A61C4">
        <w:t>df</w:t>
      </w:r>
      <w:proofErr w:type="spellEnd"/>
      <w:r w:rsidRPr="005A61C4">
        <w:t>)</w:t>
      </w:r>
    </w:p>
    <w:p w14:paraId="5A9D984E" w14:textId="6AE8BFB3" w:rsidR="005A61C4" w:rsidRDefault="005A61C4" w:rsidP="005A61C4">
      <w:pPr>
        <w:spacing w:after="0"/>
      </w:pPr>
    </w:p>
    <w:p w14:paraId="7E0F2E49" w14:textId="7F1DAAFC" w:rsidR="005A61C4" w:rsidRDefault="005A61C4" w:rsidP="005A61C4">
      <w:pPr>
        <w:spacing w:after="0"/>
      </w:pPr>
      <w:proofErr w:type="spellStart"/>
      <w:r w:rsidRPr="005A61C4">
        <w:t>sns.pairplot</w:t>
      </w:r>
      <w:proofErr w:type="spellEnd"/>
      <w:r w:rsidRPr="005A61C4">
        <w:t>(data=</w:t>
      </w:r>
      <w:proofErr w:type="spellStart"/>
      <w:r w:rsidRPr="005A61C4">
        <w:t>df</w:t>
      </w:r>
      <w:proofErr w:type="spellEnd"/>
      <w:r w:rsidRPr="005A61C4">
        <w:t>, hue='Cancer Present')</w:t>
      </w:r>
    </w:p>
    <w:p w14:paraId="30358F6B" w14:textId="11CBB7BE" w:rsidR="008A1E09" w:rsidRDefault="008A1E09" w:rsidP="005A61C4">
      <w:pPr>
        <w:spacing w:after="0"/>
      </w:pPr>
    </w:p>
    <w:p w14:paraId="4F54AC85" w14:textId="5FEDEBFE" w:rsidR="008A1E09" w:rsidRDefault="008A1E09" w:rsidP="005A61C4">
      <w:pPr>
        <w:spacing w:after="0"/>
      </w:pPr>
      <w:r w:rsidRPr="008A1E09">
        <w:t xml:space="preserve">from </w:t>
      </w:r>
      <w:proofErr w:type="spellStart"/>
      <w:r w:rsidRPr="008A1E09">
        <w:t>sklearn.model_selection</w:t>
      </w:r>
      <w:proofErr w:type="spellEnd"/>
      <w:r w:rsidRPr="008A1E09">
        <w:t xml:space="preserve"> import </w:t>
      </w:r>
      <w:proofErr w:type="spellStart"/>
      <w:r w:rsidRPr="008A1E09">
        <w:t>train_test_split</w:t>
      </w:r>
      <w:proofErr w:type="spellEnd"/>
    </w:p>
    <w:p w14:paraId="4583692F" w14:textId="31F5BC4E" w:rsidR="008A1E09" w:rsidRDefault="008A1E09" w:rsidP="005A61C4">
      <w:pPr>
        <w:spacing w:after="0"/>
      </w:pPr>
      <w:r w:rsidRPr="008A1E09">
        <w:t xml:space="preserve">from </w:t>
      </w:r>
      <w:proofErr w:type="spellStart"/>
      <w:r w:rsidRPr="008A1E09">
        <w:t>sklearn.preprocessing</w:t>
      </w:r>
      <w:proofErr w:type="spellEnd"/>
      <w:r w:rsidRPr="008A1E09">
        <w:t xml:space="preserve"> import </w:t>
      </w:r>
      <w:proofErr w:type="spellStart"/>
      <w:r w:rsidRPr="008A1E09">
        <w:t>StandardScaler</w:t>
      </w:r>
      <w:proofErr w:type="spellEnd"/>
    </w:p>
    <w:p w14:paraId="3B45CCCF" w14:textId="7FCEFE2F" w:rsidR="008A1E09" w:rsidRDefault="008A1E09" w:rsidP="005A61C4">
      <w:pPr>
        <w:spacing w:after="0"/>
      </w:pPr>
    </w:p>
    <w:p w14:paraId="42FA3AE0" w14:textId="6F8CA645" w:rsidR="008A1E09" w:rsidRDefault="009D133B" w:rsidP="005A61C4">
      <w:pPr>
        <w:spacing w:after="0"/>
      </w:pPr>
      <w:r w:rsidRPr="009D133B">
        <w:t xml:space="preserve">X = </w:t>
      </w:r>
      <w:proofErr w:type="spellStart"/>
      <w:r w:rsidRPr="009D133B">
        <w:t>df.drop</w:t>
      </w:r>
      <w:proofErr w:type="spellEnd"/>
      <w:r w:rsidRPr="009D133B">
        <w:t>('Cancer Present', axis=1)</w:t>
      </w:r>
    </w:p>
    <w:p w14:paraId="01D39CBB" w14:textId="164C1B89" w:rsidR="009D133B" w:rsidRDefault="009D133B" w:rsidP="005A61C4">
      <w:pPr>
        <w:spacing w:after="0"/>
      </w:pPr>
      <w:r w:rsidRPr="009D133B">
        <w:t xml:space="preserve">y = </w:t>
      </w:r>
      <w:proofErr w:type="spellStart"/>
      <w:r w:rsidRPr="009D133B">
        <w:t>df</w:t>
      </w:r>
      <w:proofErr w:type="spellEnd"/>
      <w:r w:rsidRPr="009D133B">
        <w:t>['Cancer Present']</w:t>
      </w:r>
    </w:p>
    <w:p w14:paraId="00C90C46" w14:textId="3BE88111" w:rsidR="009D133B" w:rsidRDefault="009D133B" w:rsidP="005A61C4">
      <w:pPr>
        <w:spacing w:after="0"/>
      </w:pPr>
    </w:p>
    <w:p w14:paraId="61AC4663" w14:textId="124F6B98" w:rsidR="009D133B" w:rsidRDefault="009D133B" w:rsidP="005A61C4">
      <w:pPr>
        <w:spacing w:after="0"/>
      </w:pPr>
      <w:proofErr w:type="spellStart"/>
      <w:r w:rsidRPr="009D133B">
        <w:t>X_train</w:t>
      </w:r>
      <w:proofErr w:type="spellEnd"/>
      <w:r w:rsidRPr="009D133B">
        <w:t xml:space="preserve">, </w:t>
      </w:r>
      <w:proofErr w:type="spellStart"/>
      <w:r w:rsidRPr="009D133B">
        <w:t>X_test</w:t>
      </w:r>
      <w:proofErr w:type="spellEnd"/>
      <w:r w:rsidRPr="009D133B">
        <w:t xml:space="preserve">, </w:t>
      </w:r>
      <w:proofErr w:type="spellStart"/>
      <w:r w:rsidRPr="009D133B">
        <w:t>y_train</w:t>
      </w:r>
      <w:proofErr w:type="spellEnd"/>
      <w:r w:rsidRPr="009D133B">
        <w:t xml:space="preserve">, </w:t>
      </w:r>
      <w:proofErr w:type="spellStart"/>
      <w:r w:rsidRPr="009D133B">
        <w:t>y_test</w:t>
      </w:r>
      <w:proofErr w:type="spellEnd"/>
      <w:r w:rsidRPr="009D133B">
        <w:t xml:space="preserve"> = </w:t>
      </w:r>
      <w:proofErr w:type="spellStart"/>
      <w:r w:rsidRPr="009D133B">
        <w:t>train_test_split</w:t>
      </w:r>
      <w:proofErr w:type="spellEnd"/>
      <w:r w:rsidRPr="009D133B">
        <w:t xml:space="preserve">(X, y, </w:t>
      </w:r>
      <w:proofErr w:type="spellStart"/>
      <w:r w:rsidRPr="009D133B">
        <w:t>test_size</w:t>
      </w:r>
      <w:proofErr w:type="spellEnd"/>
      <w:r w:rsidRPr="009D133B">
        <w:t xml:space="preserve">=0.3, </w:t>
      </w:r>
      <w:proofErr w:type="spellStart"/>
      <w:r w:rsidRPr="009D133B">
        <w:t>random_state</w:t>
      </w:r>
      <w:proofErr w:type="spellEnd"/>
      <w:r w:rsidRPr="009D133B">
        <w:t>=42)</w:t>
      </w:r>
    </w:p>
    <w:p w14:paraId="286A470D" w14:textId="77777777" w:rsidR="00031A1D" w:rsidRDefault="00031A1D" w:rsidP="005A61C4">
      <w:pPr>
        <w:spacing w:after="0"/>
      </w:pPr>
    </w:p>
    <w:p w14:paraId="0BDF69F5" w14:textId="7F9C40AE" w:rsidR="009D133B" w:rsidRDefault="009D133B" w:rsidP="005A61C4">
      <w:pPr>
        <w:spacing w:after="0"/>
      </w:pPr>
      <w:r w:rsidRPr="009D133B">
        <w:t xml:space="preserve">scaler = </w:t>
      </w:r>
      <w:proofErr w:type="spellStart"/>
      <w:r w:rsidRPr="009D133B">
        <w:t>StandardScaler</w:t>
      </w:r>
      <w:proofErr w:type="spellEnd"/>
      <w:r w:rsidRPr="009D133B">
        <w:t>()</w:t>
      </w:r>
    </w:p>
    <w:p w14:paraId="074B7DAB" w14:textId="238D2F9B" w:rsidR="009D133B" w:rsidRDefault="009D133B" w:rsidP="005A61C4">
      <w:pPr>
        <w:spacing w:after="0"/>
      </w:pPr>
      <w:proofErr w:type="spellStart"/>
      <w:r w:rsidRPr="009D133B">
        <w:t>scaled_X_train</w:t>
      </w:r>
      <w:proofErr w:type="spellEnd"/>
      <w:r w:rsidRPr="009D133B">
        <w:t xml:space="preserve"> = </w:t>
      </w:r>
      <w:proofErr w:type="spellStart"/>
      <w:r w:rsidRPr="009D133B">
        <w:t>scaler.fit_transform</w:t>
      </w:r>
      <w:proofErr w:type="spellEnd"/>
      <w:r w:rsidRPr="009D133B">
        <w:t>(</w:t>
      </w:r>
      <w:proofErr w:type="spellStart"/>
      <w:r w:rsidRPr="009D133B">
        <w:t>X_train</w:t>
      </w:r>
      <w:proofErr w:type="spellEnd"/>
      <w:r w:rsidRPr="009D133B">
        <w:t>)</w:t>
      </w:r>
    </w:p>
    <w:p w14:paraId="7A68032E" w14:textId="6DD5A860" w:rsidR="009D133B" w:rsidRDefault="009D133B" w:rsidP="005A61C4">
      <w:pPr>
        <w:spacing w:after="0"/>
      </w:pPr>
      <w:proofErr w:type="spellStart"/>
      <w:r w:rsidRPr="009D133B">
        <w:t>scaled_X_test</w:t>
      </w:r>
      <w:proofErr w:type="spellEnd"/>
      <w:r w:rsidRPr="009D133B">
        <w:t xml:space="preserve"> = </w:t>
      </w:r>
      <w:proofErr w:type="spellStart"/>
      <w:r w:rsidRPr="009D133B">
        <w:t>scaler.transform</w:t>
      </w:r>
      <w:proofErr w:type="spellEnd"/>
      <w:r w:rsidRPr="009D133B">
        <w:t>(</w:t>
      </w:r>
      <w:proofErr w:type="spellStart"/>
      <w:r w:rsidRPr="009D133B">
        <w:t>X_test</w:t>
      </w:r>
      <w:proofErr w:type="spellEnd"/>
      <w:r w:rsidRPr="009D133B">
        <w:t>)</w:t>
      </w:r>
    </w:p>
    <w:p w14:paraId="38A964EF" w14:textId="5591FA9E" w:rsidR="009D133B" w:rsidRDefault="009D133B" w:rsidP="005A61C4">
      <w:pPr>
        <w:spacing w:after="0"/>
      </w:pPr>
    </w:p>
    <w:p w14:paraId="5C485869" w14:textId="5645EAD7" w:rsidR="009D133B" w:rsidRDefault="00752D3C" w:rsidP="005A61C4">
      <w:pPr>
        <w:spacing w:after="0"/>
      </w:pPr>
      <w:r w:rsidRPr="00752D3C">
        <w:t xml:space="preserve">from </w:t>
      </w:r>
      <w:proofErr w:type="spellStart"/>
      <w:r w:rsidRPr="00752D3C">
        <w:t>sklearn.neighbors</w:t>
      </w:r>
      <w:proofErr w:type="spellEnd"/>
      <w:r w:rsidRPr="00752D3C">
        <w:t xml:space="preserve"> import </w:t>
      </w:r>
      <w:proofErr w:type="spellStart"/>
      <w:r w:rsidRPr="00752D3C">
        <w:t>KNeighborsClassifier</w:t>
      </w:r>
      <w:proofErr w:type="spellEnd"/>
    </w:p>
    <w:p w14:paraId="534F14D8" w14:textId="644FFCB8" w:rsidR="00752D3C" w:rsidRDefault="00752D3C" w:rsidP="005A61C4">
      <w:pPr>
        <w:spacing w:after="0"/>
      </w:pPr>
      <w:r w:rsidRPr="00752D3C">
        <w:t># help(</w:t>
      </w:r>
      <w:proofErr w:type="spellStart"/>
      <w:r w:rsidRPr="00752D3C">
        <w:t>KNeighborsClassifier</w:t>
      </w:r>
      <w:proofErr w:type="spellEnd"/>
    </w:p>
    <w:p w14:paraId="6B9EFE60" w14:textId="4D91996B" w:rsidR="00752D3C" w:rsidRDefault="00752D3C" w:rsidP="005A61C4">
      <w:pPr>
        <w:spacing w:after="0"/>
      </w:pPr>
    </w:p>
    <w:p w14:paraId="65B7711D" w14:textId="16BD3BD1" w:rsidR="00752D3C" w:rsidRDefault="00752D3C" w:rsidP="005A61C4">
      <w:pPr>
        <w:spacing w:after="0"/>
      </w:pPr>
      <w:proofErr w:type="spellStart"/>
      <w:r w:rsidRPr="00752D3C">
        <w:t>knn_model</w:t>
      </w:r>
      <w:proofErr w:type="spellEnd"/>
      <w:r w:rsidRPr="00752D3C">
        <w:t xml:space="preserve"> = </w:t>
      </w:r>
      <w:proofErr w:type="spellStart"/>
      <w:r w:rsidRPr="00752D3C">
        <w:t>KNeighborsClassifier</w:t>
      </w:r>
      <w:proofErr w:type="spellEnd"/>
      <w:r w:rsidRPr="00752D3C">
        <w:t>(</w:t>
      </w:r>
      <w:proofErr w:type="spellStart"/>
      <w:r w:rsidRPr="00752D3C">
        <w:t>n_neighbors</w:t>
      </w:r>
      <w:proofErr w:type="spellEnd"/>
      <w:r w:rsidRPr="00752D3C">
        <w:t>=1)</w:t>
      </w:r>
    </w:p>
    <w:p w14:paraId="74AC70BA" w14:textId="55D1F899" w:rsidR="00752D3C" w:rsidRDefault="00752D3C" w:rsidP="005A61C4">
      <w:pPr>
        <w:spacing w:after="0"/>
      </w:pPr>
      <w:proofErr w:type="spellStart"/>
      <w:r w:rsidRPr="00752D3C">
        <w:t>knn_model.fit</w:t>
      </w:r>
      <w:proofErr w:type="spellEnd"/>
      <w:r w:rsidRPr="00752D3C">
        <w:t>(</w:t>
      </w:r>
      <w:proofErr w:type="spellStart"/>
      <w:r w:rsidRPr="00752D3C">
        <w:t>scaled_X_train</w:t>
      </w:r>
      <w:proofErr w:type="spellEnd"/>
      <w:r w:rsidRPr="00752D3C">
        <w:t xml:space="preserve">, </w:t>
      </w:r>
      <w:proofErr w:type="spellStart"/>
      <w:r w:rsidRPr="00752D3C">
        <w:t>y_train</w:t>
      </w:r>
      <w:proofErr w:type="spellEnd"/>
      <w:r w:rsidRPr="00752D3C">
        <w:t>)</w:t>
      </w:r>
    </w:p>
    <w:p w14:paraId="733ADE38" w14:textId="194887C0" w:rsidR="00752D3C" w:rsidRDefault="00752D3C" w:rsidP="005A61C4">
      <w:pPr>
        <w:spacing w:after="0"/>
      </w:pPr>
      <w:proofErr w:type="spellStart"/>
      <w:r w:rsidRPr="00752D3C">
        <w:t>y_pred</w:t>
      </w:r>
      <w:proofErr w:type="spellEnd"/>
      <w:r w:rsidRPr="00752D3C">
        <w:t xml:space="preserve"> = </w:t>
      </w:r>
      <w:proofErr w:type="spellStart"/>
      <w:r w:rsidRPr="00752D3C">
        <w:t>knn_model.predict</w:t>
      </w:r>
      <w:proofErr w:type="spellEnd"/>
      <w:r w:rsidRPr="00752D3C">
        <w:t>(</w:t>
      </w:r>
      <w:proofErr w:type="spellStart"/>
      <w:r w:rsidRPr="00752D3C">
        <w:t>scaled_X_test</w:t>
      </w:r>
      <w:proofErr w:type="spellEnd"/>
      <w:r w:rsidRPr="00752D3C">
        <w:t>)</w:t>
      </w:r>
    </w:p>
    <w:p w14:paraId="60CEFDE5" w14:textId="77777777" w:rsidR="00752D3C" w:rsidRDefault="00752D3C" w:rsidP="005A61C4">
      <w:pPr>
        <w:spacing w:after="0"/>
      </w:pPr>
    </w:p>
    <w:p w14:paraId="0E8C8DE5" w14:textId="5552B3F7" w:rsidR="00752D3C" w:rsidRDefault="00752D3C" w:rsidP="005A61C4">
      <w:pPr>
        <w:spacing w:after="0"/>
      </w:pPr>
      <w:r w:rsidRPr="00752D3C">
        <w:t xml:space="preserve">from </w:t>
      </w:r>
      <w:proofErr w:type="spellStart"/>
      <w:r w:rsidRPr="00752D3C">
        <w:t>sklearn.metrics</w:t>
      </w:r>
      <w:proofErr w:type="spellEnd"/>
      <w:r w:rsidRPr="00752D3C">
        <w:t xml:space="preserve"> import </w:t>
      </w:r>
      <w:proofErr w:type="spellStart"/>
      <w:r w:rsidRPr="00752D3C">
        <w:t>confusion_matrix</w:t>
      </w:r>
      <w:proofErr w:type="spellEnd"/>
      <w:r w:rsidRPr="00752D3C">
        <w:t xml:space="preserve">, </w:t>
      </w:r>
      <w:proofErr w:type="spellStart"/>
      <w:r w:rsidRPr="00752D3C">
        <w:t>classification_repo</w:t>
      </w:r>
      <w:r>
        <w:t>rt</w:t>
      </w:r>
      <w:proofErr w:type="spellEnd"/>
    </w:p>
    <w:p w14:paraId="1049AE88" w14:textId="7FEF1AFF" w:rsidR="00752D3C" w:rsidRDefault="00752D3C" w:rsidP="005A61C4">
      <w:pPr>
        <w:spacing w:after="0"/>
      </w:pPr>
      <w:proofErr w:type="spellStart"/>
      <w:r w:rsidRPr="00752D3C">
        <w:t>confusion_matrix</w:t>
      </w:r>
      <w:proofErr w:type="spellEnd"/>
      <w:r w:rsidRPr="00752D3C">
        <w:t>(</w:t>
      </w:r>
      <w:proofErr w:type="spellStart"/>
      <w:r w:rsidRPr="00752D3C">
        <w:t>y_test</w:t>
      </w:r>
      <w:proofErr w:type="spellEnd"/>
      <w:r w:rsidRPr="00752D3C">
        <w:t xml:space="preserve">, </w:t>
      </w:r>
      <w:proofErr w:type="spellStart"/>
      <w:r w:rsidRPr="00752D3C">
        <w:t>y_pred</w:t>
      </w:r>
      <w:proofErr w:type="spellEnd"/>
      <w:r w:rsidRPr="00752D3C">
        <w:t>)</w:t>
      </w:r>
    </w:p>
    <w:p w14:paraId="12EB9C8E" w14:textId="564FBEA7" w:rsidR="00752D3C" w:rsidRDefault="00752D3C" w:rsidP="005A61C4">
      <w:pPr>
        <w:spacing w:after="0"/>
      </w:pPr>
      <w:r w:rsidRPr="00752D3C">
        <w:t>print(</w:t>
      </w:r>
      <w:proofErr w:type="spellStart"/>
      <w:r w:rsidRPr="00752D3C">
        <w:t>classification_report</w:t>
      </w:r>
      <w:proofErr w:type="spellEnd"/>
      <w:r w:rsidRPr="00752D3C">
        <w:t>(</w:t>
      </w:r>
      <w:proofErr w:type="spellStart"/>
      <w:r w:rsidRPr="00752D3C">
        <w:t>y_test</w:t>
      </w:r>
      <w:proofErr w:type="spellEnd"/>
      <w:r w:rsidRPr="00752D3C">
        <w:t xml:space="preserve">, </w:t>
      </w:r>
      <w:proofErr w:type="spellStart"/>
      <w:r w:rsidRPr="00752D3C">
        <w:t>y_pred</w:t>
      </w:r>
      <w:proofErr w:type="spellEnd"/>
      <w:r w:rsidRPr="00752D3C">
        <w:t>))</w:t>
      </w:r>
    </w:p>
    <w:p w14:paraId="4C51F68B" w14:textId="26CD579C" w:rsidR="00752D3C" w:rsidRDefault="00752D3C" w:rsidP="005A61C4">
      <w:pPr>
        <w:spacing w:after="0"/>
      </w:pPr>
      <w:proofErr w:type="spellStart"/>
      <w:r w:rsidRPr="00752D3C">
        <w:lastRenderedPageBreak/>
        <w:t>df</w:t>
      </w:r>
      <w:proofErr w:type="spellEnd"/>
      <w:r w:rsidRPr="00752D3C">
        <w:t>['Cancer Present'].</w:t>
      </w:r>
      <w:proofErr w:type="spellStart"/>
      <w:r w:rsidRPr="00752D3C">
        <w:t>value_counts</w:t>
      </w:r>
      <w:proofErr w:type="spellEnd"/>
      <w:r w:rsidRPr="00752D3C">
        <w:t>()</w:t>
      </w:r>
    </w:p>
    <w:p w14:paraId="6CE825E7" w14:textId="77777777" w:rsidR="009D133B" w:rsidRDefault="009D133B" w:rsidP="005A61C4">
      <w:pPr>
        <w:spacing w:after="0"/>
      </w:pPr>
    </w:p>
    <w:p w14:paraId="5D18AA5A" w14:textId="3DD73C32" w:rsidR="009D133B" w:rsidRDefault="00591ECD" w:rsidP="005A61C4">
      <w:pPr>
        <w:spacing w:after="0"/>
      </w:pPr>
      <w:r w:rsidRPr="00591ECD">
        <w:t xml:space="preserve">from </w:t>
      </w:r>
      <w:proofErr w:type="spellStart"/>
      <w:r w:rsidRPr="00591ECD">
        <w:t>sklearn.metrics</w:t>
      </w:r>
      <w:proofErr w:type="spellEnd"/>
      <w:r w:rsidRPr="00591ECD">
        <w:t xml:space="preserve"> import </w:t>
      </w:r>
      <w:proofErr w:type="spellStart"/>
      <w:r w:rsidRPr="00591ECD">
        <w:t>accuracy_score</w:t>
      </w:r>
      <w:proofErr w:type="spellEnd"/>
    </w:p>
    <w:p w14:paraId="052D2F05" w14:textId="31719907" w:rsidR="00591ECD" w:rsidRDefault="00591ECD" w:rsidP="005A61C4">
      <w:pPr>
        <w:spacing w:after="0"/>
      </w:pPr>
    </w:p>
    <w:p w14:paraId="68E91380" w14:textId="77777777" w:rsidR="00591ECD" w:rsidRDefault="00591ECD" w:rsidP="00591ECD">
      <w:pPr>
        <w:spacing w:after="0"/>
      </w:pPr>
      <w:r>
        <w:t># Elbow Method to Find the Best K</w:t>
      </w:r>
    </w:p>
    <w:p w14:paraId="509DFA94" w14:textId="77777777" w:rsidR="00591ECD" w:rsidRDefault="00591ECD" w:rsidP="00591ECD">
      <w:pPr>
        <w:spacing w:after="0"/>
      </w:pPr>
      <w:proofErr w:type="spellStart"/>
      <w:r>
        <w:t>test_error_rates</w:t>
      </w:r>
      <w:proofErr w:type="spellEnd"/>
      <w:r>
        <w:t xml:space="preserve"> = []</w:t>
      </w:r>
    </w:p>
    <w:p w14:paraId="57A2DAE1" w14:textId="4C2998EC" w:rsidR="00591ECD" w:rsidRDefault="00591ECD" w:rsidP="00591ECD">
      <w:pPr>
        <w:spacing w:after="0"/>
      </w:pPr>
    </w:p>
    <w:p w14:paraId="72DC7CFC" w14:textId="5F3BBB87" w:rsidR="00591ECD" w:rsidRDefault="00591ECD" w:rsidP="00591ECD">
      <w:pPr>
        <w:spacing w:after="0"/>
      </w:pPr>
      <w:r>
        <w:t># A function to find the best K value</w:t>
      </w:r>
    </w:p>
    <w:p w14:paraId="1DB3BEC9" w14:textId="77777777" w:rsidR="00591ECD" w:rsidRDefault="00591ECD" w:rsidP="00591ECD">
      <w:pPr>
        <w:spacing w:after="0"/>
      </w:pPr>
      <w:proofErr w:type="spellStart"/>
      <w:r>
        <w:t>for k</w:t>
      </w:r>
      <w:proofErr w:type="spellEnd"/>
      <w:r>
        <w:t xml:space="preserve"> in range(1, 30):</w:t>
      </w:r>
    </w:p>
    <w:p w14:paraId="13AADEB8" w14:textId="77777777" w:rsidR="00591ECD" w:rsidRDefault="00591ECD" w:rsidP="00591ECD">
      <w:pPr>
        <w:spacing w:after="0"/>
      </w:pPr>
      <w:r>
        <w:t xml:space="preserve">    </w:t>
      </w:r>
      <w:proofErr w:type="spellStart"/>
      <w:r>
        <w:t>knn_model</w:t>
      </w:r>
      <w:proofErr w:type="spellEnd"/>
      <w:r>
        <w:t xml:space="preserve"> = </w:t>
      </w:r>
      <w:proofErr w:type="spellStart"/>
      <w:r>
        <w:t>KNeighborsClassifier</w:t>
      </w:r>
      <w:proofErr w:type="spellEnd"/>
      <w:r>
        <w:t>(</w:t>
      </w:r>
      <w:proofErr w:type="spellStart"/>
      <w:r>
        <w:t>n_neighbors</w:t>
      </w:r>
      <w:proofErr w:type="spellEnd"/>
      <w:r>
        <w:t>=k)</w:t>
      </w:r>
    </w:p>
    <w:p w14:paraId="1D2EE714" w14:textId="77777777" w:rsidR="00591ECD" w:rsidRDefault="00591ECD" w:rsidP="00591ECD">
      <w:pPr>
        <w:spacing w:after="0"/>
      </w:pPr>
      <w:r>
        <w:t xml:space="preserve">    </w:t>
      </w:r>
      <w:proofErr w:type="spellStart"/>
      <w:r>
        <w:t>knn_model.fit</w:t>
      </w:r>
      <w:proofErr w:type="spellEnd"/>
      <w:r>
        <w:t>(</w:t>
      </w:r>
      <w:proofErr w:type="spellStart"/>
      <w:r>
        <w:t>scaled_X_train</w:t>
      </w:r>
      <w:proofErr w:type="spellEnd"/>
      <w:r>
        <w:t xml:space="preserve">, </w:t>
      </w:r>
      <w:proofErr w:type="spellStart"/>
      <w:r>
        <w:t>y_train</w:t>
      </w:r>
      <w:proofErr w:type="spellEnd"/>
      <w:r>
        <w:t>)</w:t>
      </w:r>
    </w:p>
    <w:p w14:paraId="2B63A084" w14:textId="77777777" w:rsidR="00591ECD" w:rsidRDefault="00591ECD" w:rsidP="00591ECD">
      <w:pPr>
        <w:spacing w:after="0"/>
      </w:pPr>
      <w:r>
        <w:t xml:space="preserve">    </w:t>
      </w:r>
    </w:p>
    <w:p w14:paraId="2811AEE9" w14:textId="77777777" w:rsidR="00591ECD" w:rsidRDefault="00591ECD" w:rsidP="00591ECD">
      <w:pPr>
        <w:spacing w:after="0"/>
      </w:pPr>
      <w:r>
        <w:t xml:space="preserve">    </w:t>
      </w:r>
      <w:proofErr w:type="spellStart"/>
      <w:r>
        <w:t>y_pred_test</w:t>
      </w:r>
      <w:proofErr w:type="spellEnd"/>
      <w:r>
        <w:t xml:space="preserve"> = </w:t>
      </w:r>
      <w:proofErr w:type="spellStart"/>
      <w:r>
        <w:t>knn_model.predict</w:t>
      </w:r>
      <w:proofErr w:type="spellEnd"/>
      <w:r>
        <w:t>(</w:t>
      </w:r>
      <w:proofErr w:type="spellStart"/>
      <w:r>
        <w:t>scaled_X_test</w:t>
      </w:r>
      <w:proofErr w:type="spellEnd"/>
      <w:r>
        <w:t>)</w:t>
      </w:r>
    </w:p>
    <w:p w14:paraId="67FD57D0" w14:textId="211C0CF3" w:rsidR="00591ECD" w:rsidRDefault="00591ECD" w:rsidP="00591ECD">
      <w:pPr>
        <w:spacing w:after="0"/>
      </w:pPr>
      <w:r>
        <w:t xml:space="preserve">    </w:t>
      </w:r>
      <w:proofErr w:type="spellStart"/>
      <w:r>
        <w:t>test_error</w:t>
      </w:r>
      <w:proofErr w:type="spellEnd"/>
      <w:r>
        <w:t xml:space="preserve"> = 1-accuracy_score(</w:t>
      </w:r>
      <w:proofErr w:type="spellStart"/>
      <w:r>
        <w:t>y_test</w:t>
      </w:r>
      <w:proofErr w:type="spellEnd"/>
      <w:r>
        <w:t xml:space="preserve">, </w:t>
      </w:r>
      <w:proofErr w:type="spellStart"/>
      <w:r>
        <w:t>y_pred_test</w:t>
      </w:r>
      <w:proofErr w:type="spellEnd"/>
      <w:r>
        <w:t>)</w:t>
      </w:r>
    </w:p>
    <w:p w14:paraId="6E085C95" w14:textId="119606F5" w:rsidR="00591ECD" w:rsidRDefault="00591ECD" w:rsidP="00591ECD">
      <w:pPr>
        <w:spacing w:after="0"/>
      </w:pPr>
      <w:r>
        <w:t xml:space="preserve">    </w:t>
      </w:r>
      <w:proofErr w:type="spellStart"/>
      <w:r>
        <w:t>test_error_rates.append</w:t>
      </w:r>
      <w:proofErr w:type="spellEnd"/>
      <w:r>
        <w:t>(</w:t>
      </w:r>
      <w:proofErr w:type="spellStart"/>
      <w:r>
        <w:t>test_error</w:t>
      </w:r>
      <w:proofErr w:type="spellEnd"/>
      <w:r>
        <w:t>)</w:t>
      </w:r>
    </w:p>
    <w:p w14:paraId="4395A179" w14:textId="5E6068D6" w:rsidR="00591ECD" w:rsidRDefault="00591ECD" w:rsidP="00591ECD">
      <w:pPr>
        <w:spacing w:after="0"/>
      </w:pPr>
    </w:p>
    <w:p w14:paraId="33A2B754" w14:textId="3EF3EEF1" w:rsidR="00591ECD" w:rsidRDefault="00591ECD" w:rsidP="00591ECD">
      <w:pPr>
        <w:spacing w:after="0"/>
      </w:pPr>
      <w:proofErr w:type="spellStart"/>
      <w:r w:rsidRPr="00591ECD">
        <w:t>test_error_rates</w:t>
      </w:r>
      <w:proofErr w:type="spellEnd"/>
    </w:p>
    <w:p w14:paraId="2F227303" w14:textId="57A2FD4D" w:rsidR="00591ECD" w:rsidRDefault="00591ECD" w:rsidP="00591ECD">
      <w:pPr>
        <w:spacing w:after="0"/>
      </w:pPr>
    </w:p>
    <w:p w14:paraId="6C91E38E" w14:textId="77777777" w:rsidR="00591ECD" w:rsidRDefault="00591ECD" w:rsidP="00591ECD">
      <w:pPr>
        <w:spacing w:after="0"/>
      </w:pPr>
      <w:proofErr w:type="spellStart"/>
      <w:r>
        <w:t>plt.figure</w:t>
      </w:r>
      <w:proofErr w:type="spellEnd"/>
      <w:r>
        <w:t>(dpi=150)</w:t>
      </w:r>
    </w:p>
    <w:p w14:paraId="33D3B4E6" w14:textId="77777777" w:rsidR="00591ECD" w:rsidRDefault="00591ECD" w:rsidP="00591ECD">
      <w:pPr>
        <w:spacing w:after="0"/>
      </w:pPr>
      <w:proofErr w:type="spellStart"/>
      <w:r>
        <w:t>plt.plot</w:t>
      </w:r>
      <w:proofErr w:type="spellEnd"/>
      <w:r>
        <w:t xml:space="preserve">(range(1,30), </w:t>
      </w:r>
      <w:proofErr w:type="spellStart"/>
      <w:r>
        <w:t>test_error_rates</w:t>
      </w:r>
      <w:proofErr w:type="spellEnd"/>
      <w:r>
        <w:t>)</w:t>
      </w:r>
    </w:p>
    <w:p w14:paraId="5BCFAE33" w14:textId="77777777" w:rsidR="00591ECD" w:rsidRDefault="00591ECD" w:rsidP="00591ECD">
      <w:pPr>
        <w:spacing w:after="0"/>
      </w:pPr>
      <w:proofErr w:type="spellStart"/>
      <w:r>
        <w:t>plt.ylabel</w:t>
      </w:r>
      <w:proofErr w:type="spellEnd"/>
      <w:r>
        <w:t>('Error Rate')</w:t>
      </w:r>
    </w:p>
    <w:p w14:paraId="22DC4A31" w14:textId="39C8D4AC" w:rsidR="00591ECD" w:rsidRDefault="00591ECD" w:rsidP="00591ECD">
      <w:pPr>
        <w:spacing w:after="0"/>
      </w:pPr>
      <w:proofErr w:type="spellStart"/>
      <w:r>
        <w:t>plt.xlabel</w:t>
      </w:r>
      <w:proofErr w:type="spellEnd"/>
      <w:r>
        <w:t>('K Neighbors')</w:t>
      </w:r>
    </w:p>
    <w:p w14:paraId="68939B1B" w14:textId="01B245BC" w:rsidR="00591ECD" w:rsidRDefault="00591ECD" w:rsidP="00591ECD">
      <w:pPr>
        <w:spacing w:after="0"/>
      </w:pPr>
    </w:p>
    <w:p w14:paraId="4F428E3E" w14:textId="77777777" w:rsidR="00591ECD" w:rsidRDefault="00591ECD" w:rsidP="00591ECD">
      <w:pPr>
        <w:pStyle w:val="Heading3"/>
        <w:shd w:val="clear" w:color="auto" w:fill="FFFFFF"/>
        <w:spacing w:before="186"/>
        <w:rPr>
          <w:rFonts w:ascii="Helvetica" w:hAnsi="Helvetica" w:cs="Helvetica"/>
          <w:color w:val="000000"/>
        </w:rPr>
      </w:pPr>
      <w:r>
        <w:rPr>
          <w:rFonts w:ascii="Helvetica" w:hAnsi="Helvetica" w:cs="Helvetica"/>
          <w:color w:val="000000"/>
        </w:rPr>
        <w:t>PIPELINE --&gt; GRID SEARCH CV</w:t>
      </w:r>
    </w:p>
    <w:p w14:paraId="2F29F87E" w14:textId="2741A2F2" w:rsidR="00591ECD" w:rsidRDefault="00591ECD" w:rsidP="00591ECD">
      <w:pPr>
        <w:spacing w:after="0"/>
      </w:pPr>
      <w:r w:rsidRPr="00591ECD">
        <w:t xml:space="preserve">scaler = </w:t>
      </w:r>
      <w:proofErr w:type="spellStart"/>
      <w:r w:rsidRPr="00591ECD">
        <w:t>StandardScaler</w:t>
      </w:r>
      <w:proofErr w:type="spellEnd"/>
      <w:r w:rsidRPr="00591ECD">
        <w:t>()</w:t>
      </w:r>
    </w:p>
    <w:p w14:paraId="1C14E4B9" w14:textId="5A2B8A8A" w:rsidR="00591ECD" w:rsidRDefault="00591ECD" w:rsidP="00591ECD">
      <w:pPr>
        <w:spacing w:after="0"/>
      </w:pPr>
      <w:proofErr w:type="spellStart"/>
      <w:r w:rsidRPr="00591ECD">
        <w:t>knn</w:t>
      </w:r>
      <w:proofErr w:type="spellEnd"/>
      <w:r w:rsidRPr="00591ECD">
        <w:t xml:space="preserve"> = </w:t>
      </w:r>
      <w:proofErr w:type="spellStart"/>
      <w:r w:rsidRPr="00591ECD">
        <w:t>KNeighborsClassifier</w:t>
      </w:r>
      <w:proofErr w:type="spellEnd"/>
      <w:r w:rsidRPr="00591ECD">
        <w:t>()</w:t>
      </w:r>
    </w:p>
    <w:p w14:paraId="536EAC72" w14:textId="326C053C" w:rsidR="00591ECD" w:rsidRDefault="00591ECD" w:rsidP="00591ECD">
      <w:pPr>
        <w:spacing w:after="0"/>
      </w:pPr>
      <w:proofErr w:type="spellStart"/>
      <w:r w:rsidRPr="00591ECD">
        <w:t>knn.get_params</w:t>
      </w:r>
      <w:proofErr w:type="spellEnd"/>
      <w:r w:rsidRPr="00591ECD">
        <w:t>().keys()</w:t>
      </w:r>
    </w:p>
    <w:p w14:paraId="7511AC4E" w14:textId="2F8833BF" w:rsidR="00591ECD" w:rsidRDefault="00591ECD" w:rsidP="00591ECD">
      <w:pPr>
        <w:spacing w:after="0"/>
      </w:pPr>
      <w:r w:rsidRPr="00591ECD">
        <w:t>operations = [('scaler', scaler), ('</w:t>
      </w:r>
      <w:proofErr w:type="spellStart"/>
      <w:r w:rsidRPr="00591ECD">
        <w:t>knn</w:t>
      </w:r>
      <w:proofErr w:type="spellEnd"/>
      <w:r w:rsidRPr="00591ECD">
        <w:t xml:space="preserve">', </w:t>
      </w:r>
      <w:proofErr w:type="spellStart"/>
      <w:r w:rsidRPr="00591ECD">
        <w:t>knn</w:t>
      </w:r>
      <w:proofErr w:type="spellEnd"/>
      <w:r w:rsidRPr="00591ECD">
        <w:t>)]</w:t>
      </w:r>
    </w:p>
    <w:p w14:paraId="1735E687" w14:textId="76F7172E" w:rsidR="00591ECD" w:rsidRDefault="00591ECD" w:rsidP="00591ECD">
      <w:pPr>
        <w:spacing w:after="0"/>
      </w:pPr>
      <w:r w:rsidRPr="00591ECD">
        <w:t xml:space="preserve">from </w:t>
      </w:r>
      <w:proofErr w:type="spellStart"/>
      <w:r w:rsidRPr="00591ECD">
        <w:t>sklearn.pipeline</w:t>
      </w:r>
      <w:proofErr w:type="spellEnd"/>
      <w:r w:rsidRPr="00591ECD">
        <w:t xml:space="preserve"> import Pipeline</w:t>
      </w:r>
    </w:p>
    <w:p w14:paraId="2EDB3BE5" w14:textId="32023005" w:rsidR="009D133B" w:rsidRDefault="00591ECD" w:rsidP="005A61C4">
      <w:pPr>
        <w:spacing w:after="0"/>
      </w:pPr>
      <w:r w:rsidRPr="00591ECD">
        <w:t>pipe = Pipeline(operations)</w:t>
      </w:r>
    </w:p>
    <w:p w14:paraId="18F902FD" w14:textId="319CE917" w:rsidR="00591ECD" w:rsidRDefault="00591ECD" w:rsidP="005A61C4">
      <w:pPr>
        <w:spacing w:after="0"/>
      </w:pPr>
      <w:r w:rsidRPr="00591ECD">
        <w:t xml:space="preserve">from </w:t>
      </w:r>
      <w:proofErr w:type="spellStart"/>
      <w:r w:rsidRPr="00591ECD">
        <w:t>sklearn.model_selection</w:t>
      </w:r>
      <w:proofErr w:type="spellEnd"/>
      <w:r w:rsidRPr="00591ECD">
        <w:t xml:space="preserve"> import </w:t>
      </w:r>
      <w:proofErr w:type="spellStart"/>
      <w:r w:rsidRPr="00591ECD">
        <w:t>GridSearchCV</w:t>
      </w:r>
      <w:proofErr w:type="spellEnd"/>
    </w:p>
    <w:p w14:paraId="6BA6E2BB" w14:textId="0CF14211" w:rsidR="00591ECD" w:rsidRDefault="00591ECD" w:rsidP="005A61C4">
      <w:pPr>
        <w:spacing w:after="0"/>
      </w:pPr>
      <w:proofErr w:type="spellStart"/>
      <w:r w:rsidRPr="00591ECD">
        <w:t>k_values</w:t>
      </w:r>
      <w:proofErr w:type="spellEnd"/>
      <w:r w:rsidRPr="00591ECD">
        <w:t xml:space="preserve"> = list(range(1, 20))</w:t>
      </w:r>
    </w:p>
    <w:p w14:paraId="1E804172" w14:textId="68DE8A54" w:rsidR="00591ECD" w:rsidRDefault="00591ECD" w:rsidP="005A61C4">
      <w:pPr>
        <w:spacing w:after="0"/>
      </w:pPr>
      <w:proofErr w:type="spellStart"/>
      <w:r w:rsidRPr="00591ECD">
        <w:t>k_values</w:t>
      </w:r>
      <w:proofErr w:type="spellEnd"/>
    </w:p>
    <w:p w14:paraId="3C6D9D4B" w14:textId="75D1760E" w:rsidR="00591ECD" w:rsidRDefault="00872E0E" w:rsidP="005A61C4">
      <w:pPr>
        <w:spacing w:after="0"/>
      </w:pPr>
      <w:proofErr w:type="spellStart"/>
      <w:r w:rsidRPr="00872E0E">
        <w:t>param_grid</w:t>
      </w:r>
      <w:proofErr w:type="spellEnd"/>
      <w:r w:rsidRPr="00872E0E">
        <w:t xml:space="preserve"> = {'</w:t>
      </w:r>
      <w:proofErr w:type="spellStart"/>
      <w:r w:rsidRPr="00872E0E">
        <w:t>knn</w:t>
      </w:r>
      <w:proofErr w:type="spellEnd"/>
      <w:r w:rsidRPr="00872E0E">
        <w:t>__n_</w:t>
      </w:r>
      <w:proofErr w:type="spellStart"/>
      <w:r w:rsidRPr="00872E0E">
        <w:t>neighboes</w:t>
      </w:r>
      <w:proofErr w:type="spellEnd"/>
      <w:r w:rsidRPr="00872E0E">
        <w:t>':</w:t>
      </w:r>
      <w:proofErr w:type="spellStart"/>
      <w:r w:rsidRPr="00872E0E">
        <w:t>k_values</w:t>
      </w:r>
      <w:proofErr w:type="spellEnd"/>
      <w:r w:rsidRPr="00872E0E">
        <w:t>}</w:t>
      </w:r>
    </w:p>
    <w:p w14:paraId="7FAAEBD3" w14:textId="129D2900" w:rsidR="00872E0E" w:rsidRDefault="00872E0E" w:rsidP="005A61C4">
      <w:pPr>
        <w:spacing w:after="0"/>
      </w:pPr>
      <w:proofErr w:type="spellStart"/>
      <w:r w:rsidRPr="00872E0E">
        <w:t>full_cv_classifier</w:t>
      </w:r>
      <w:proofErr w:type="spellEnd"/>
      <w:r w:rsidRPr="00872E0E">
        <w:t xml:space="preserve"> = </w:t>
      </w:r>
      <w:proofErr w:type="spellStart"/>
      <w:r w:rsidRPr="00872E0E">
        <w:t>GridSearchCV</w:t>
      </w:r>
      <w:proofErr w:type="spellEnd"/>
      <w:r w:rsidRPr="00872E0E">
        <w:t xml:space="preserve">(pipe, </w:t>
      </w:r>
      <w:proofErr w:type="spellStart"/>
      <w:r w:rsidRPr="00872E0E">
        <w:t>param_grid</w:t>
      </w:r>
      <w:proofErr w:type="spellEnd"/>
      <w:r w:rsidRPr="00872E0E">
        <w:t>, cv=5, scoring='accuracy')</w:t>
      </w:r>
    </w:p>
    <w:p w14:paraId="323AADAE" w14:textId="1EE004B1" w:rsidR="00872E0E" w:rsidRDefault="004671C6" w:rsidP="005A61C4">
      <w:pPr>
        <w:spacing w:after="0"/>
      </w:pPr>
      <w:proofErr w:type="spellStart"/>
      <w:r w:rsidRPr="004671C6">
        <w:t>full_cv_classifier.fit</w:t>
      </w:r>
      <w:proofErr w:type="spellEnd"/>
      <w:r w:rsidRPr="004671C6">
        <w:t>(</w:t>
      </w:r>
      <w:proofErr w:type="spellStart"/>
      <w:r w:rsidRPr="004671C6">
        <w:t>X_train</w:t>
      </w:r>
      <w:proofErr w:type="spellEnd"/>
      <w:r w:rsidRPr="004671C6">
        <w:t xml:space="preserve">, </w:t>
      </w:r>
      <w:proofErr w:type="spellStart"/>
      <w:r w:rsidRPr="004671C6">
        <w:t>y_train</w:t>
      </w:r>
      <w:proofErr w:type="spellEnd"/>
      <w:r w:rsidRPr="004671C6">
        <w:t>)</w:t>
      </w:r>
    </w:p>
    <w:p w14:paraId="1320AC35" w14:textId="1D1B947E" w:rsidR="004671C6" w:rsidRDefault="004671C6" w:rsidP="005A61C4">
      <w:pPr>
        <w:spacing w:after="0"/>
      </w:pPr>
      <w:r w:rsidRPr="004671C6">
        <w:t>full_cv_classifier.best_estimator_.</w:t>
      </w:r>
      <w:proofErr w:type="spellStart"/>
      <w:r w:rsidRPr="004671C6">
        <w:t>get_params</w:t>
      </w:r>
      <w:proofErr w:type="spellEnd"/>
      <w:r w:rsidRPr="004671C6">
        <w:t>()</w:t>
      </w:r>
    </w:p>
    <w:p w14:paraId="461C5D12" w14:textId="5F6CD3C4" w:rsidR="004671C6" w:rsidRDefault="004671C6" w:rsidP="005A61C4">
      <w:pPr>
        <w:spacing w:after="0"/>
      </w:pPr>
      <w:proofErr w:type="spellStart"/>
      <w:r w:rsidRPr="004671C6">
        <w:t>full_pred</w:t>
      </w:r>
      <w:proofErr w:type="spellEnd"/>
      <w:r w:rsidRPr="004671C6">
        <w:t xml:space="preserve"> = </w:t>
      </w:r>
      <w:proofErr w:type="spellStart"/>
      <w:r w:rsidRPr="004671C6">
        <w:t>full_cv_classifier.predict</w:t>
      </w:r>
      <w:proofErr w:type="spellEnd"/>
      <w:r w:rsidRPr="004671C6">
        <w:t>(</w:t>
      </w:r>
      <w:proofErr w:type="spellStart"/>
      <w:r w:rsidRPr="004671C6">
        <w:t>X_test</w:t>
      </w:r>
      <w:proofErr w:type="spellEnd"/>
      <w:r w:rsidRPr="004671C6">
        <w:t>)</w:t>
      </w:r>
    </w:p>
    <w:p w14:paraId="6D04E97B" w14:textId="6980850A" w:rsidR="004671C6" w:rsidRDefault="004671C6" w:rsidP="005A61C4">
      <w:pPr>
        <w:spacing w:after="0"/>
      </w:pPr>
      <w:r w:rsidRPr="004671C6">
        <w:t>print(</w:t>
      </w:r>
      <w:proofErr w:type="spellStart"/>
      <w:r w:rsidRPr="004671C6">
        <w:t>classification_report</w:t>
      </w:r>
      <w:proofErr w:type="spellEnd"/>
      <w:r w:rsidRPr="004671C6">
        <w:t>(</w:t>
      </w:r>
      <w:proofErr w:type="spellStart"/>
      <w:r w:rsidRPr="004671C6">
        <w:t>y_test</w:t>
      </w:r>
      <w:proofErr w:type="spellEnd"/>
      <w:r w:rsidRPr="004671C6">
        <w:t xml:space="preserve">, </w:t>
      </w:r>
      <w:proofErr w:type="spellStart"/>
      <w:r w:rsidRPr="004671C6">
        <w:t>full_pred</w:t>
      </w:r>
      <w:proofErr w:type="spellEnd"/>
      <w:r w:rsidRPr="004671C6">
        <w:t>))</w:t>
      </w:r>
    </w:p>
    <w:p w14:paraId="027CCB4B" w14:textId="088FBCFD" w:rsidR="004671C6" w:rsidRDefault="004671C6" w:rsidP="005A61C4">
      <w:pPr>
        <w:spacing w:after="0"/>
      </w:pPr>
    </w:p>
    <w:p w14:paraId="0D51E6FE" w14:textId="0E96435C" w:rsidR="004671C6" w:rsidRDefault="004671C6" w:rsidP="004671C6">
      <w:pPr>
        <w:pStyle w:val="Heading4"/>
      </w:pPr>
      <w:r>
        <w:t xml:space="preserve">New Data Example </w:t>
      </w:r>
    </w:p>
    <w:p w14:paraId="35A2D612" w14:textId="2D7D3D2C" w:rsidR="004671C6" w:rsidRDefault="004671C6" w:rsidP="004671C6">
      <w:pPr>
        <w:spacing w:after="0"/>
      </w:pPr>
      <w:proofErr w:type="spellStart"/>
      <w:r w:rsidRPr="004671C6">
        <w:t>new_patient</w:t>
      </w:r>
      <w:proofErr w:type="spellEnd"/>
      <w:r w:rsidRPr="004671C6">
        <w:t xml:space="preserve"> = [[6.4, 3.8]]</w:t>
      </w:r>
    </w:p>
    <w:p w14:paraId="38A09D39" w14:textId="59B885C4" w:rsidR="004671C6" w:rsidRDefault="004671C6" w:rsidP="004671C6">
      <w:pPr>
        <w:spacing w:after="0"/>
      </w:pPr>
      <w:proofErr w:type="spellStart"/>
      <w:r w:rsidRPr="004671C6">
        <w:t>full_cv_classifier.predict</w:t>
      </w:r>
      <w:proofErr w:type="spellEnd"/>
      <w:r w:rsidRPr="004671C6">
        <w:t>(</w:t>
      </w:r>
      <w:proofErr w:type="spellStart"/>
      <w:r w:rsidRPr="004671C6">
        <w:t>new_patient</w:t>
      </w:r>
      <w:proofErr w:type="spellEnd"/>
      <w:r w:rsidRPr="004671C6">
        <w:t>)</w:t>
      </w:r>
    </w:p>
    <w:p w14:paraId="16F09B5A" w14:textId="6C41C4EA" w:rsidR="004671C6" w:rsidRDefault="004671C6" w:rsidP="004671C6">
      <w:pPr>
        <w:spacing w:after="0"/>
      </w:pPr>
      <w:proofErr w:type="spellStart"/>
      <w:r w:rsidRPr="004671C6">
        <w:lastRenderedPageBreak/>
        <w:t>full_cv_classifier.predict_proba</w:t>
      </w:r>
      <w:proofErr w:type="spellEnd"/>
      <w:r w:rsidRPr="004671C6">
        <w:t>(</w:t>
      </w:r>
      <w:proofErr w:type="spellStart"/>
      <w:r w:rsidRPr="004671C6">
        <w:t>new_patient</w:t>
      </w:r>
      <w:proofErr w:type="spellEnd"/>
      <w:r w:rsidRPr="004671C6">
        <w:t>)</w:t>
      </w:r>
    </w:p>
    <w:p w14:paraId="62967C88" w14:textId="77777777" w:rsidR="005A61C4" w:rsidRDefault="005A61C4" w:rsidP="005A61C4">
      <w:pPr>
        <w:spacing w:after="0"/>
      </w:pPr>
    </w:p>
    <w:p w14:paraId="3C9E21C8" w14:textId="77777777" w:rsidR="00AD3E17" w:rsidRDefault="00AD3E17" w:rsidP="000F48C0"/>
    <w:p w14:paraId="6A46B3EB" w14:textId="77777777" w:rsidR="00AC48B7" w:rsidRDefault="00AC48B7" w:rsidP="00AC48B7">
      <w:pPr>
        <w:pStyle w:val="Heading2"/>
      </w:pPr>
      <w:r>
        <w:t>EDA (Exploratory Data Analysis)</w:t>
      </w:r>
    </w:p>
    <w:p w14:paraId="35711EE1" w14:textId="77777777" w:rsidR="00AC48B7" w:rsidRDefault="00AC48B7" w:rsidP="00AC48B7">
      <w:r>
        <w:t>The</w:t>
      </w:r>
    </w:p>
    <w:p w14:paraId="4FBA75C7" w14:textId="77777777" w:rsidR="00AC48B7" w:rsidRDefault="00AC48B7" w:rsidP="00AC48B7">
      <w:r>
        <w:t xml:space="preserve">Includes basic visualization </w:t>
      </w:r>
    </w:p>
    <w:p w14:paraId="3F453D8B" w14:textId="77777777" w:rsidR="00AC48B7" w:rsidRDefault="00AC48B7" w:rsidP="00AC48B7">
      <w:pPr>
        <w:pStyle w:val="Heading3"/>
      </w:pPr>
      <w:r>
        <w:t>One Approach to EDA</w:t>
      </w:r>
    </w:p>
    <w:p w14:paraId="5E56C6B3" w14:textId="77777777" w:rsidR="00AC48B7" w:rsidRDefault="00AC48B7" w:rsidP="00AC48B7">
      <w:r>
        <w:t>From a Udemy class that I did not finish, but this may be helpful</w:t>
      </w:r>
    </w:p>
    <w:p w14:paraId="4211ACA0" w14:textId="77777777" w:rsidR="00AC48B7" w:rsidRDefault="00AC48B7" w:rsidP="00AC48B7">
      <w:pPr>
        <w:pStyle w:val="ListParagraph"/>
        <w:numPr>
          <w:ilvl w:val="0"/>
          <w:numId w:val="1"/>
        </w:numPr>
      </w:pPr>
      <w:r>
        <w:t>Variable Identification</w:t>
      </w:r>
    </w:p>
    <w:p w14:paraId="3B1849AC" w14:textId="77777777" w:rsidR="00AC48B7" w:rsidRDefault="00AC48B7" w:rsidP="00AC48B7">
      <w:pPr>
        <w:pStyle w:val="ListParagraph"/>
        <w:numPr>
          <w:ilvl w:val="0"/>
          <w:numId w:val="1"/>
        </w:numPr>
      </w:pPr>
      <w:r>
        <w:t>Univariate Analysis</w:t>
      </w:r>
    </w:p>
    <w:p w14:paraId="2DCF1344" w14:textId="77777777" w:rsidR="00AC48B7" w:rsidRDefault="00AC48B7" w:rsidP="00AC48B7">
      <w:pPr>
        <w:pStyle w:val="ListParagraph"/>
        <w:numPr>
          <w:ilvl w:val="0"/>
          <w:numId w:val="1"/>
        </w:numPr>
      </w:pPr>
      <w:r>
        <w:t>Multivariate Analysis</w:t>
      </w:r>
    </w:p>
    <w:p w14:paraId="7C22F1FD" w14:textId="77777777" w:rsidR="00AC48B7" w:rsidRDefault="00AC48B7" w:rsidP="00AC48B7">
      <w:pPr>
        <w:pStyle w:val="ListParagraph"/>
        <w:numPr>
          <w:ilvl w:val="0"/>
          <w:numId w:val="1"/>
        </w:numPr>
      </w:pPr>
      <w:r>
        <w:t>Missing Values Treatment</w:t>
      </w:r>
    </w:p>
    <w:p w14:paraId="63AA7264" w14:textId="77777777" w:rsidR="00AC48B7" w:rsidRDefault="00AC48B7" w:rsidP="00AC48B7">
      <w:pPr>
        <w:pStyle w:val="ListParagraph"/>
        <w:numPr>
          <w:ilvl w:val="0"/>
          <w:numId w:val="1"/>
        </w:numPr>
      </w:pPr>
      <w:r>
        <w:t>Outlier Treatment</w:t>
      </w:r>
    </w:p>
    <w:p w14:paraId="1CF34D5B" w14:textId="77777777" w:rsidR="00AC48B7" w:rsidRDefault="00AC48B7" w:rsidP="00AC48B7">
      <w:pPr>
        <w:pStyle w:val="ListParagraph"/>
        <w:numPr>
          <w:ilvl w:val="0"/>
          <w:numId w:val="1"/>
        </w:numPr>
      </w:pPr>
      <w:r>
        <w:t xml:space="preserve">Variable Transformation </w:t>
      </w:r>
    </w:p>
    <w:p w14:paraId="3CEB6C88" w14:textId="77777777" w:rsidR="00AC48B7" w:rsidRDefault="00AC48B7" w:rsidP="00AC48B7">
      <w:pPr>
        <w:pStyle w:val="ListParagraph"/>
        <w:numPr>
          <w:ilvl w:val="0"/>
          <w:numId w:val="1"/>
        </w:numPr>
      </w:pPr>
      <w:r>
        <w:t xml:space="preserve">Variable Creation </w:t>
      </w:r>
    </w:p>
    <w:p w14:paraId="2EAF7A65" w14:textId="77777777" w:rsidR="00AC48B7" w:rsidRDefault="00AC48B7" w:rsidP="00AC48B7"/>
    <w:p w14:paraId="6397424A" w14:textId="77777777" w:rsidR="00AC48B7" w:rsidRDefault="00AC48B7" w:rsidP="00AC48B7"/>
    <w:p w14:paraId="48153509" w14:textId="1F269ED7" w:rsidR="001C762F" w:rsidRDefault="00A77652" w:rsidP="00A77652">
      <w:pPr>
        <w:pStyle w:val="Heading1"/>
      </w:pPr>
      <w:r>
        <w:t>Data Cleaning Outline</w:t>
      </w:r>
    </w:p>
    <w:p w14:paraId="27A86F8E" w14:textId="5C22DE58" w:rsidR="00A77652" w:rsidRDefault="00A77652" w:rsidP="00A77652">
      <w:pPr>
        <w:spacing w:after="0" w:line="240" w:lineRule="auto"/>
      </w:pPr>
      <w:r>
        <w:t>The first attempt</w:t>
      </w:r>
    </w:p>
    <w:p w14:paraId="44561815" w14:textId="77777777" w:rsidR="00A77652" w:rsidRDefault="00A77652" w:rsidP="00A77652">
      <w:pPr>
        <w:spacing w:after="0" w:line="240" w:lineRule="auto"/>
      </w:pPr>
      <w:r>
        <w:t>## Basic Data Science Imports</w:t>
      </w:r>
    </w:p>
    <w:p w14:paraId="35E6AD6E" w14:textId="77777777" w:rsidR="00A77652" w:rsidRDefault="00A77652" w:rsidP="00A77652">
      <w:pPr>
        <w:spacing w:after="0" w:line="240" w:lineRule="auto"/>
      </w:pPr>
    </w:p>
    <w:p w14:paraId="6D981998" w14:textId="77777777" w:rsidR="00A77652" w:rsidRDefault="00A77652" w:rsidP="00A77652">
      <w:pPr>
        <w:spacing w:after="0" w:line="240" w:lineRule="auto"/>
      </w:pPr>
      <w:r>
        <w:t xml:space="preserve">import </w:t>
      </w:r>
      <w:proofErr w:type="spellStart"/>
      <w:r>
        <w:t>numpy</w:t>
      </w:r>
      <w:proofErr w:type="spellEnd"/>
      <w:r>
        <w:t xml:space="preserve"> as np</w:t>
      </w:r>
    </w:p>
    <w:p w14:paraId="7F1AC4BD" w14:textId="77777777" w:rsidR="00A77652" w:rsidRDefault="00A77652" w:rsidP="00A77652">
      <w:pPr>
        <w:spacing w:after="0" w:line="240" w:lineRule="auto"/>
      </w:pPr>
      <w:r>
        <w:t>import pandas as pd</w:t>
      </w:r>
    </w:p>
    <w:p w14:paraId="40FA95D9" w14:textId="77777777" w:rsidR="00A77652" w:rsidRDefault="00A77652" w:rsidP="00A77652">
      <w:pPr>
        <w:spacing w:after="0" w:line="240" w:lineRule="auto"/>
      </w:pPr>
      <w:r>
        <w:t xml:space="preserve">import </w:t>
      </w:r>
      <w:proofErr w:type="spellStart"/>
      <w:r>
        <w:t>matplotlib.pyplot</w:t>
      </w:r>
      <w:proofErr w:type="spellEnd"/>
      <w:r>
        <w:t xml:space="preserve"> as </w:t>
      </w:r>
      <w:proofErr w:type="spellStart"/>
      <w:r>
        <w:t>plt</w:t>
      </w:r>
      <w:proofErr w:type="spellEnd"/>
    </w:p>
    <w:p w14:paraId="6853842A" w14:textId="77777777" w:rsidR="00A77652" w:rsidRDefault="00A77652" w:rsidP="00A77652">
      <w:pPr>
        <w:spacing w:after="0" w:line="240" w:lineRule="auto"/>
      </w:pPr>
      <w:r>
        <w:t xml:space="preserve">import seaborn as </w:t>
      </w:r>
      <w:proofErr w:type="spellStart"/>
      <w:r>
        <w:t>sns</w:t>
      </w:r>
      <w:proofErr w:type="spellEnd"/>
    </w:p>
    <w:p w14:paraId="67023365" w14:textId="77777777" w:rsidR="00A77652" w:rsidRDefault="00A77652" w:rsidP="00A77652">
      <w:pPr>
        <w:spacing w:after="0" w:line="240" w:lineRule="auto"/>
      </w:pPr>
    </w:p>
    <w:p w14:paraId="5A7A985C" w14:textId="77777777" w:rsidR="00A77652" w:rsidRDefault="00A77652" w:rsidP="00A77652">
      <w:pPr>
        <w:spacing w:after="0" w:line="240" w:lineRule="auto"/>
      </w:pPr>
      <w:r>
        <w:t>## Load and Test Data</w:t>
      </w:r>
    </w:p>
    <w:p w14:paraId="2C33E621" w14:textId="77777777" w:rsidR="00A77652" w:rsidRDefault="00A77652" w:rsidP="00A77652">
      <w:pPr>
        <w:spacing w:after="0" w:line="240" w:lineRule="auto"/>
      </w:pPr>
      <w:r>
        <w:t># Read In Data</w:t>
      </w:r>
    </w:p>
    <w:p w14:paraId="5E103842" w14:textId="77777777" w:rsidR="00A77652" w:rsidRDefault="00A77652" w:rsidP="00A77652">
      <w:pPr>
        <w:spacing w:after="0" w:line="240" w:lineRule="auto"/>
      </w:pPr>
      <w:proofErr w:type="spellStart"/>
      <w:r>
        <w:t>df</w:t>
      </w:r>
      <w:proofErr w:type="spellEnd"/>
      <w:r>
        <w:t xml:space="preserve"> = </w:t>
      </w:r>
      <w:proofErr w:type="spellStart"/>
      <w:r>
        <w:t>pd.read_csv</w:t>
      </w:r>
      <w:proofErr w:type="spellEnd"/>
      <w:r>
        <w:t xml:space="preserve">('hearing_test.csv') </w:t>
      </w:r>
    </w:p>
    <w:p w14:paraId="2F4B25A0" w14:textId="77777777" w:rsidR="00A77652" w:rsidRDefault="00A77652" w:rsidP="00A77652">
      <w:pPr>
        <w:spacing w:after="0" w:line="240" w:lineRule="auto"/>
      </w:pPr>
    </w:p>
    <w:p w14:paraId="70EF494F" w14:textId="77777777" w:rsidR="00A77652" w:rsidRDefault="00A77652" w:rsidP="00A77652">
      <w:pPr>
        <w:spacing w:after="0" w:line="240" w:lineRule="auto"/>
      </w:pPr>
      <w:proofErr w:type="spellStart"/>
      <w:r>
        <w:t>df.head</w:t>
      </w:r>
      <w:proofErr w:type="spellEnd"/>
      <w:r>
        <w:t>()</w:t>
      </w:r>
    </w:p>
    <w:p w14:paraId="26DC41E7" w14:textId="77777777" w:rsidR="00A77652" w:rsidRDefault="00A77652" w:rsidP="00A77652">
      <w:pPr>
        <w:spacing w:after="0" w:line="240" w:lineRule="auto"/>
      </w:pPr>
      <w:proofErr w:type="spellStart"/>
      <w:r>
        <w:t>df.describe</w:t>
      </w:r>
      <w:proofErr w:type="spellEnd"/>
      <w:r>
        <w:t>()</w:t>
      </w:r>
    </w:p>
    <w:p w14:paraId="6AD90B77" w14:textId="77777777" w:rsidR="00A77652" w:rsidRDefault="00A77652" w:rsidP="00A77652">
      <w:pPr>
        <w:spacing w:after="0" w:line="240" w:lineRule="auto"/>
      </w:pPr>
      <w:proofErr w:type="spellStart"/>
      <w:r>
        <w:t>df.shape</w:t>
      </w:r>
      <w:proofErr w:type="spellEnd"/>
    </w:p>
    <w:p w14:paraId="2399B830" w14:textId="77777777" w:rsidR="00A77652" w:rsidRDefault="00A77652" w:rsidP="00A77652">
      <w:pPr>
        <w:spacing w:after="0" w:line="240" w:lineRule="auto"/>
      </w:pPr>
    </w:p>
    <w:p w14:paraId="5B3BC8E7" w14:textId="77777777" w:rsidR="00A77652" w:rsidRDefault="00A77652" w:rsidP="00A77652">
      <w:pPr>
        <w:spacing w:after="0" w:line="240" w:lineRule="auto"/>
      </w:pPr>
      <w:r>
        <w:t>## Basic Plots</w:t>
      </w:r>
    </w:p>
    <w:p w14:paraId="1F9719FD" w14:textId="77777777" w:rsidR="00A77652" w:rsidRDefault="00A77652" w:rsidP="00A77652">
      <w:pPr>
        <w:spacing w:after="0" w:line="240" w:lineRule="auto"/>
      </w:pPr>
      <w:proofErr w:type="spellStart"/>
      <w:r>
        <w:t>sns.boxplot</w:t>
      </w:r>
      <w:proofErr w:type="spellEnd"/>
      <w:r>
        <w:t>(data=</w:t>
      </w:r>
      <w:proofErr w:type="spellStart"/>
      <w:r>
        <w:t>df</w:t>
      </w:r>
      <w:proofErr w:type="spellEnd"/>
      <w:r>
        <w:t>)</w:t>
      </w:r>
    </w:p>
    <w:p w14:paraId="02CCD11C" w14:textId="77777777" w:rsidR="00A77652" w:rsidRDefault="00A77652" w:rsidP="00A77652">
      <w:pPr>
        <w:spacing w:after="0" w:line="240" w:lineRule="auto"/>
      </w:pPr>
      <w:proofErr w:type="spellStart"/>
      <w:r>
        <w:t>sns.stripplot</w:t>
      </w:r>
      <w:proofErr w:type="spellEnd"/>
      <w:r>
        <w:t>(data=</w:t>
      </w:r>
      <w:proofErr w:type="spellStart"/>
      <w:r>
        <w:t>df</w:t>
      </w:r>
      <w:proofErr w:type="spellEnd"/>
      <w:r>
        <w:t>, marker='o', color='k', alpha=.5)</w:t>
      </w:r>
    </w:p>
    <w:p w14:paraId="067EDC9E" w14:textId="77777777" w:rsidR="00A77652" w:rsidRDefault="00A77652" w:rsidP="00A77652">
      <w:pPr>
        <w:spacing w:after="0" w:line="240" w:lineRule="auto"/>
      </w:pPr>
    </w:p>
    <w:p w14:paraId="4BE24AC7" w14:textId="77777777" w:rsidR="00A77652" w:rsidRDefault="00A77652" w:rsidP="00A77652">
      <w:pPr>
        <w:spacing w:after="0" w:line="240" w:lineRule="auto"/>
      </w:pPr>
      <w:r>
        <w:t># Plotting 1st Round</w:t>
      </w:r>
    </w:p>
    <w:p w14:paraId="435B99A9" w14:textId="77777777" w:rsidR="00A77652" w:rsidRDefault="00A77652" w:rsidP="00A77652">
      <w:pPr>
        <w:spacing w:after="0" w:line="240" w:lineRule="auto"/>
      </w:pPr>
      <w:proofErr w:type="spellStart"/>
      <w:r>
        <w:t>sns.pairplot</w:t>
      </w:r>
      <w:proofErr w:type="spellEnd"/>
      <w:r>
        <w:t>(</w:t>
      </w:r>
      <w:proofErr w:type="spellStart"/>
      <w:r>
        <w:t>df</w:t>
      </w:r>
      <w:proofErr w:type="spellEnd"/>
      <w:r>
        <w:t>);</w:t>
      </w:r>
    </w:p>
    <w:p w14:paraId="2C22D019" w14:textId="77777777" w:rsidR="00A77652" w:rsidRDefault="00A77652" w:rsidP="00A77652">
      <w:pPr>
        <w:spacing w:after="0" w:line="240" w:lineRule="auto"/>
      </w:pPr>
    </w:p>
    <w:p w14:paraId="4E96118B" w14:textId="77777777" w:rsidR="00A77652" w:rsidRDefault="00A77652" w:rsidP="00A77652">
      <w:pPr>
        <w:spacing w:after="0" w:line="240" w:lineRule="auto"/>
      </w:pPr>
      <w:proofErr w:type="spellStart"/>
      <w:r>
        <w:lastRenderedPageBreak/>
        <w:t>df.corr</w:t>
      </w:r>
      <w:proofErr w:type="spellEnd"/>
      <w:r>
        <w:t>()</w:t>
      </w:r>
    </w:p>
    <w:p w14:paraId="6E2BDFC1" w14:textId="77777777" w:rsidR="00A77652" w:rsidRDefault="00A77652" w:rsidP="00A77652">
      <w:pPr>
        <w:spacing w:after="0" w:line="240" w:lineRule="auto"/>
      </w:pPr>
    </w:p>
    <w:p w14:paraId="2433DC49" w14:textId="77777777" w:rsidR="00A77652" w:rsidRDefault="00A77652" w:rsidP="00A77652">
      <w:pPr>
        <w:spacing w:after="0" w:line="240" w:lineRule="auto"/>
      </w:pPr>
    </w:p>
    <w:p w14:paraId="7496A905" w14:textId="77777777" w:rsidR="00A77652" w:rsidRDefault="00A77652" w:rsidP="00A77652">
      <w:pPr>
        <w:spacing w:after="0" w:line="240" w:lineRule="auto"/>
      </w:pPr>
      <w:r>
        <w:t># Check For Repeated Rows</w:t>
      </w:r>
    </w:p>
    <w:p w14:paraId="52DF101D" w14:textId="77777777" w:rsidR="00A77652" w:rsidRDefault="00A77652" w:rsidP="00A77652">
      <w:pPr>
        <w:spacing w:after="0" w:line="240" w:lineRule="auto"/>
      </w:pPr>
      <w:proofErr w:type="spellStart"/>
      <w:r>
        <w:t>areRepeats</w:t>
      </w:r>
      <w:proofErr w:type="spellEnd"/>
      <w:r>
        <w:t xml:space="preserve"> = </w:t>
      </w:r>
      <w:proofErr w:type="spellStart"/>
      <w:r>
        <w:t>df.duplicated</w:t>
      </w:r>
      <w:proofErr w:type="spellEnd"/>
      <w:r>
        <w:t>()</w:t>
      </w:r>
    </w:p>
    <w:p w14:paraId="527A0692" w14:textId="77777777" w:rsidR="00A77652" w:rsidRDefault="00A77652" w:rsidP="00A77652">
      <w:pPr>
        <w:spacing w:after="0" w:line="240" w:lineRule="auto"/>
      </w:pPr>
      <w:r>
        <w:t>print(</w:t>
      </w:r>
      <w:proofErr w:type="spellStart"/>
      <w:r>
        <w:t>f'There</w:t>
      </w:r>
      <w:proofErr w:type="spellEnd"/>
      <w:r>
        <w:t xml:space="preserve"> are {</w:t>
      </w:r>
      <w:proofErr w:type="spellStart"/>
      <w:r>
        <w:t>np.sum</w:t>
      </w:r>
      <w:proofErr w:type="spellEnd"/>
      <w:r>
        <w:t>(</w:t>
      </w:r>
      <w:proofErr w:type="spellStart"/>
      <w:r>
        <w:t>areRepeats</w:t>
      </w:r>
      <w:proofErr w:type="spellEnd"/>
      <w:r>
        <w:t>)} repeated rows.')</w:t>
      </w:r>
    </w:p>
    <w:p w14:paraId="2E5AE74E" w14:textId="77777777" w:rsidR="00A77652" w:rsidRDefault="00A77652" w:rsidP="00A77652">
      <w:pPr>
        <w:spacing w:after="0" w:line="240" w:lineRule="auto"/>
      </w:pPr>
    </w:p>
    <w:p w14:paraId="70687420" w14:textId="77777777" w:rsidR="00A77652" w:rsidRDefault="00A77652" w:rsidP="00A77652">
      <w:pPr>
        <w:spacing w:after="0" w:line="240" w:lineRule="auto"/>
      </w:pPr>
    </w:p>
    <w:p w14:paraId="723BD2D4" w14:textId="77777777" w:rsidR="00A77652" w:rsidRDefault="00A77652" w:rsidP="00A77652">
      <w:pPr>
        <w:spacing w:after="0" w:line="240" w:lineRule="auto"/>
      </w:pPr>
      <w:r>
        <w:t xml:space="preserve"># </w:t>
      </w:r>
      <w:proofErr w:type="spellStart"/>
      <w:r>
        <w:t>df</w:t>
      </w:r>
      <w:proofErr w:type="spellEnd"/>
      <w:r>
        <w:t xml:space="preserve"> = </w:t>
      </w:r>
      <w:proofErr w:type="spellStart"/>
      <w:r>
        <w:t>df.drop_duplicates</w:t>
      </w:r>
      <w:proofErr w:type="spellEnd"/>
      <w:r>
        <w:t>()</w:t>
      </w:r>
    </w:p>
    <w:p w14:paraId="7C13FBBC" w14:textId="77777777" w:rsidR="00A77652" w:rsidRDefault="00A77652" w:rsidP="00A77652">
      <w:pPr>
        <w:spacing w:after="0" w:line="240" w:lineRule="auto"/>
      </w:pPr>
      <w:proofErr w:type="spellStart"/>
      <w:r>
        <w:t>df.shape</w:t>
      </w:r>
      <w:proofErr w:type="spellEnd"/>
    </w:p>
    <w:p w14:paraId="25AD4AB8" w14:textId="77777777" w:rsidR="00A77652" w:rsidRDefault="00A77652" w:rsidP="00A77652">
      <w:pPr>
        <w:spacing w:after="0" w:line="240" w:lineRule="auto"/>
      </w:pPr>
    </w:p>
    <w:p w14:paraId="04182C38" w14:textId="77777777" w:rsidR="00A77652" w:rsidRDefault="00A77652" w:rsidP="00A77652">
      <w:pPr>
        <w:spacing w:after="0" w:line="240" w:lineRule="auto"/>
      </w:pPr>
      <w:r>
        <w:t># create new columns as z-scored versions</w:t>
      </w:r>
    </w:p>
    <w:p w14:paraId="2E651CBD" w14:textId="77777777" w:rsidR="00A77652" w:rsidRDefault="00A77652" w:rsidP="00A77652">
      <w:pPr>
        <w:spacing w:after="0" w:line="240" w:lineRule="auto"/>
      </w:pPr>
      <w:r>
        <w:t xml:space="preserve"># Remember this only works with numbers  </w:t>
      </w:r>
    </w:p>
    <w:p w14:paraId="780C4191" w14:textId="77777777" w:rsidR="00A77652" w:rsidRDefault="00A77652" w:rsidP="00A77652">
      <w:pPr>
        <w:spacing w:after="0" w:line="240" w:lineRule="auto"/>
      </w:pPr>
    </w:p>
    <w:p w14:paraId="093C5FC0" w14:textId="77777777" w:rsidR="00A77652" w:rsidRDefault="00A77652" w:rsidP="00A77652">
      <w:pPr>
        <w:spacing w:after="0" w:line="240" w:lineRule="auto"/>
      </w:pPr>
      <w:r>
        <w:t># create a lambda function (a simple one-line function)</w:t>
      </w:r>
    </w:p>
    <w:p w14:paraId="6C31F6D4" w14:textId="77777777" w:rsidR="00A77652" w:rsidRDefault="00A77652" w:rsidP="00A77652">
      <w:pPr>
        <w:spacing w:after="0" w:line="240" w:lineRule="auto"/>
      </w:pPr>
      <w:proofErr w:type="spellStart"/>
      <w:r>
        <w:t>zscore</w:t>
      </w:r>
      <w:proofErr w:type="spellEnd"/>
      <w:r>
        <w:t xml:space="preserve"> = lambda x: (x-</w:t>
      </w:r>
      <w:proofErr w:type="spellStart"/>
      <w:r>
        <w:t>x.mean</w:t>
      </w:r>
      <w:proofErr w:type="spellEnd"/>
      <w:r>
        <w:t xml:space="preserve">()) / </w:t>
      </w:r>
      <w:proofErr w:type="spellStart"/>
      <w:r>
        <w:t>x.std</w:t>
      </w:r>
      <w:proofErr w:type="spellEnd"/>
      <w:r>
        <w:t>()</w:t>
      </w:r>
    </w:p>
    <w:p w14:paraId="53D7180E" w14:textId="77777777" w:rsidR="00A77652" w:rsidRDefault="00A77652" w:rsidP="00A77652">
      <w:pPr>
        <w:spacing w:after="0" w:line="240" w:lineRule="auto"/>
      </w:pPr>
    </w:p>
    <w:p w14:paraId="7DC2A06E" w14:textId="77777777" w:rsidR="00A77652" w:rsidRDefault="00A77652" w:rsidP="00A77652">
      <w:pPr>
        <w:spacing w:after="0" w:line="240" w:lineRule="auto"/>
      </w:pPr>
      <w:r>
        <w:t xml:space="preserve"># loop through the variables in the </w:t>
      </w:r>
      <w:proofErr w:type="spellStart"/>
      <w:r>
        <w:t>dataframe</w:t>
      </w:r>
      <w:proofErr w:type="spellEnd"/>
    </w:p>
    <w:p w14:paraId="2E91A9E0" w14:textId="77777777" w:rsidR="00A77652" w:rsidRDefault="00A77652" w:rsidP="00A77652">
      <w:pPr>
        <w:spacing w:after="0" w:line="240" w:lineRule="auto"/>
      </w:pPr>
      <w:r>
        <w:t xml:space="preserve">for c in </w:t>
      </w:r>
      <w:proofErr w:type="spellStart"/>
      <w:r>
        <w:t>df.columns</w:t>
      </w:r>
      <w:proofErr w:type="spellEnd"/>
      <w:r>
        <w:t>:</w:t>
      </w:r>
    </w:p>
    <w:p w14:paraId="252ED16A" w14:textId="77777777" w:rsidR="00A77652" w:rsidRDefault="00A77652" w:rsidP="00A77652">
      <w:pPr>
        <w:spacing w:after="0" w:line="240" w:lineRule="auto"/>
      </w:pPr>
      <w:r>
        <w:t xml:space="preserve">  # apply the </w:t>
      </w:r>
      <w:proofErr w:type="spellStart"/>
      <w:r>
        <w:t>zscore</w:t>
      </w:r>
      <w:proofErr w:type="spellEnd"/>
      <w:r>
        <w:t xml:space="preserve"> function and map to a new column</w:t>
      </w:r>
    </w:p>
    <w:p w14:paraId="10249D96" w14:textId="77777777" w:rsidR="00A77652" w:rsidRDefault="00A77652" w:rsidP="00A77652">
      <w:pPr>
        <w:spacing w:after="0" w:line="240" w:lineRule="auto"/>
      </w:pPr>
      <w:r>
        <w:t xml:space="preserve">  </w:t>
      </w:r>
      <w:proofErr w:type="spellStart"/>
      <w:r>
        <w:t>df</w:t>
      </w:r>
      <w:proofErr w:type="spellEnd"/>
      <w:r>
        <w:t xml:space="preserve">[c + '_z'] = </w:t>
      </w:r>
      <w:proofErr w:type="spellStart"/>
      <w:r>
        <w:t>zscore</w:t>
      </w:r>
      <w:proofErr w:type="spellEnd"/>
      <w:r>
        <w:t>(</w:t>
      </w:r>
      <w:proofErr w:type="spellStart"/>
      <w:r>
        <w:t>df</w:t>
      </w:r>
      <w:proofErr w:type="spellEnd"/>
      <w:r>
        <w:t>[c])</w:t>
      </w:r>
    </w:p>
    <w:p w14:paraId="67BE414E" w14:textId="77777777" w:rsidR="00A77652" w:rsidRDefault="00A77652" w:rsidP="00A77652">
      <w:pPr>
        <w:spacing w:after="0" w:line="240" w:lineRule="auto"/>
      </w:pPr>
    </w:p>
    <w:p w14:paraId="08DC47EC" w14:textId="77777777" w:rsidR="00A77652" w:rsidRDefault="00A77652" w:rsidP="00A77652">
      <w:pPr>
        <w:spacing w:after="0" w:line="240" w:lineRule="auto"/>
      </w:pPr>
      <w:r>
        <w:t># let's have a look!</w:t>
      </w:r>
    </w:p>
    <w:p w14:paraId="05BFE282" w14:textId="77777777" w:rsidR="00A77652" w:rsidRDefault="00A77652" w:rsidP="00A77652">
      <w:pPr>
        <w:spacing w:after="0" w:line="240" w:lineRule="auto"/>
      </w:pPr>
      <w:r>
        <w:t xml:space="preserve">print( </w:t>
      </w:r>
      <w:proofErr w:type="spellStart"/>
      <w:r>
        <w:t>df</w:t>
      </w:r>
      <w:proofErr w:type="spellEnd"/>
      <w:r>
        <w:t xml:space="preserve"> )</w:t>
      </w:r>
    </w:p>
    <w:p w14:paraId="2D614A6D" w14:textId="77777777" w:rsidR="00A77652" w:rsidRDefault="00A77652" w:rsidP="00A77652">
      <w:pPr>
        <w:spacing w:after="0" w:line="240" w:lineRule="auto"/>
      </w:pPr>
      <w:r>
        <w:t xml:space="preserve"># </w:t>
      </w:r>
      <w:proofErr w:type="spellStart"/>
      <w:r>
        <w:t>df.describe</w:t>
      </w:r>
      <w:proofErr w:type="spellEnd"/>
      <w:r>
        <w:t>()</w:t>
      </w:r>
    </w:p>
    <w:p w14:paraId="08711017" w14:textId="77777777" w:rsidR="00A77652" w:rsidRDefault="00A77652" w:rsidP="00A77652">
      <w:pPr>
        <w:spacing w:after="0" w:line="240" w:lineRule="auto"/>
      </w:pPr>
    </w:p>
    <w:p w14:paraId="748309AF" w14:textId="77777777" w:rsidR="00A77652" w:rsidRDefault="00A77652" w:rsidP="00A77652">
      <w:pPr>
        <w:spacing w:after="0" w:line="240" w:lineRule="auto"/>
      </w:pPr>
      <w:r>
        <w:t>## Remove Outliers</w:t>
      </w:r>
    </w:p>
    <w:p w14:paraId="62177BC7" w14:textId="77777777" w:rsidR="00A77652" w:rsidRDefault="00A77652" w:rsidP="00A77652">
      <w:pPr>
        <w:spacing w:after="0" w:line="240" w:lineRule="auto"/>
      </w:pPr>
    </w:p>
    <w:p w14:paraId="39F46F37" w14:textId="77777777" w:rsidR="00A77652" w:rsidRDefault="00A77652" w:rsidP="00A77652">
      <w:pPr>
        <w:spacing w:after="0" w:line="240" w:lineRule="auto"/>
      </w:pPr>
    </w:p>
    <w:p w14:paraId="715B565D" w14:textId="77777777" w:rsidR="00A77652" w:rsidRDefault="00A77652" w:rsidP="00A77652">
      <w:pPr>
        <w:spacing w:after="0" w:line="240" w:lineRule="auto"/>
      </w:pPr>
      <w:proofErr w:type="spellStart"/>
      <w:r>
        <w:t>zThresh</w:t>
      </w:r>
      <w:proofErr w:type="spellEnd"/>
      <w:r>
        <w:t xml:space="preserve"> = 3</w:t>
      </w:r>
    </w:p>
    <w:p w14:paraId="580D0F44" w14:textId="77777777" w:rsidR="00A77652" w:rsidRDefault="00A77652" w:rsidP="00A77652">
      <w:pPr>
        <w:spacing w:after="0" w:line="240" w:lineRule="auto"/>
      </w:pPr>
      <w:proofErr w:type="spellStart"/>
      <w:r>
        <w:t>np.abs</w:t>
      </w:r>
      <w:proofErr w:type="spellEnd"/>
      <w:r>
        <w:t>(</w:t>
      </w:r>
      <w:proofErr w:type="spellStart"/>
      <w:r>
        <w:t>df</w:t>
      </w:r>
      <w:proofErr w:type="spellEnd"/>
      <w:r>
        <w:t xml:space="preserve">) &gt; </w:t>
      </w:r>
      <w:proofErr w:type="spellStart"/>
      <w:r>
        <w:t>zThresh</w:t>
      </w:r>
      <w:proofErr w:type="spellEnd"/>
    </w:p>
    <w:p w14:paraId="080F89AF" w14:textId="77777777" w:rsidR="00A77652" w:rsidRDefault="00A77652" w:rsidP="00A77652">
      <w:pPr>
        <w:spacing w:after="0" w:line="240" w:lineRule="auto"/>
      </w:pPr>
      <w:r>
        <w:t># find outliers</w:t>
      </w:r>
    </w:p>
    <w:p w14:paraId="5721BA37" w14:textId="77777777" w:rsidR="00A77652" w:rsidRDefault="00A77652" w:rsidP="00A77652">
      <w:pPr>
        <w:spacing w:after="0" w:line="240" w:lineRule="auto"/>
      </w:pPr>
    </w:p>
    <w:p w14:paraId="43F1C04C" w14:textId="77777777" w:rsidR="00A77652" w:rsidRDefault="00A77652" w:rsidP="00A77652">
      <w:pPr>
        <w:spacing w:after="0" w:line="240" w:lineRule="auto"/>
      </w:pPr>
      <w:r>
        <w:t xml:space="preserve">row2kill = </w:t>
      </w:r>
      <w:proofErr w:type="spellStart"/>
      <w:r>
        <w:t>np.array</w:t>
      </w:r>
      <w:proofErr w:type="spellEnd"/>
      <w:r>
        <w:t>([])</w:t>
      </w:r>
    </w:p>
    <w:p w14:paraId="2C6B082A" w14:textId="77777777" w:rsidR="00A77652" w:rsidRDefault="00A77652" w:rsidP="00A77652">
      <w:pPr>
        <w:spacing w:after="0" w:line="240" w:lineRule="auto"/>
      </w:pPr>
    </w:p>
    <w:p w14:paraId="212503F5" w14:textId="77777777" w:rsidR="00A77652" w:rsidRDefault="00A77652" w:rsidP="00A77652">
      <w:pPr>
        <w:spacing w:after="0" w:line="240" w:lineRule="auto"/>
      </w:pPr>
      <w:r>
        <w:t xml:space="preserve">for c in </w:t>
      </w:r>
      <w:proofErr w:type="spellStart"/>
      <w:r>
        <w:t>df.columns</w:t>
      </w:r>
      <w:proofErr w:type="spellEnd"/>
      <w:r>
        <w:t>:</w:t>
      </w:r>
    </w:p>
    <w:p w14:paraId="24159989" w14:textId="77777777" w:rsidR="00A77652" w:rsidRDefault="00A77652" w:rsidP="00A77652">
      <w:pPr>
        <w:spacing w:after="0" w:line="240" w:lineRule="auto"/>
      </w:pPr>
      <w:r>
        <w:t xml:space="preserve">  if c[-1]=='z':</w:t>
      </w:r>
    </w:p>
    <w:p w14:paraId="6BAFD3D7" w14:textId="77777777" w:rsidR="00A77652" w:rsidRDefault="00A77652" w:rsidP="00A77652">
      <w:pPr>
        <w:spacing w:after="0" w:line="240" w:lineRule="auto"/>
      </w:pPr>
    </w:p>
    <w:p w14:paraId="535ECC5A" w14:textId="77777777" w:rsidR="00A77652" w:rsidRDefault="00A77652" w:rsidP="00A77652">
      <w:pPr>
        <w:spacing w:after="0" w:line="240" w:lineRule="auto"/>
      </w:pPr>
      <w:r>
        <w:t xml:space="preserve">    # find the outliers and update the list of rows to reject</w:t>
      </w:r>
    </w:p>
    <w:p w14:paraId="76D26C3D" w14:textId="77777777" w:rsidR="00A77652" w:rsidRDefault="00A77652" w:rsidP="00A77652">
      <w:pPr>
        <w:spacing w:after="0" w:line="240" w:lineRule="auto"/>
      </w:pPr>
      <w:r>
        <w:t xml:space="preserve">    </w:t>
      </w:r>
      <w:proofErr w:type="spellStart"/>
      <w:r>
        <w:t>hasoutliers</w:t>
      </w:r>
      <w:proofErr w:type="spellEnd"/>
      <w:r>
        <w:t xml:space="preserve"> = </w:t>
      </w:r>
      <w:proofErr w:type="spellStart"/>
      <w:r>
        <w:t>np.where</w:t>
      </w:r>
      <w:proofErr w:type="spellEnd"/>
      <w:r>
        <w:t>(</w:t>
      </w:r>
      <w:proofErr w:type="spellStart"/>
      <w:r>
        <w:t>np.abs</w:t>
      </w:r>
      <w:proofErr w:type="spellEnd"/>
      <w:r>
        <w:t>(</w:t>
      </w:r>
      <w:proofErr w:type="spellStart"/>
      <w:r>
        <w:t>df</w:t>
      </w:r>
      <w:proofErr w:type="spellEnd"/>
      <w:r>
        <w:t>[c])&gt;</w:t>
      </w:r>
      <w:proofErr w:type="spellStart"/>
      <w:r>
        <w:t>zThresh</w:t>
      </w:r>
      <w:proofErr w:type="spellEnd"/>
      <w:r>
        <w:t>)[0]</w:t>
      </w:r>
    </w:p>
    <w:p w14:paraId="018F4E4F" w14:textId="77777777" w:rsidR="00A77652" w:rsidRDefault="00A77652" w:rsidP="00A77652">
      <w:pPr>
        <w:spacing w:after="0" w:line="240" w:lineRule="auto"/>
      </w:pPr>
      <w:r>
        <w:t xml:space="preserve">    row2kill = </w:t>
      </w:r>
      <w:proofErr w:type="spellStart"/>
      <w:r>
        <w:t>np.append</w:t>
      </w:r>
      <w:proofErr w:type="spellEnd"/>
      <w:r>
        <w:t>(row2kill,hasoutliers)</w:t>
      </w:r>
    </w:p>
    <w:p w14:paraId="71BBE0C6" w14:textId="77777777" w:rsidR="00A77652" w:rsidRDefault="00A77652" w:rsidP="00A77652">
      <w:pPr>
        <w:spacing w:after="0" w:line="240" w:lineRule="auto"/>
      </w:pPr>
    </w:p>
    <w:p w14:paraId="4FAAEEFC" w14:textId="77777777" w:rsidR="00A77652" w:rsidRDefault="00A77652" w:rsidP="00A77652">
      <w:pPr>
        <w:spacing w:after="0" w:line="240" w:lineRule="auto"/>
      </w:pPr>
      <w:r>
        <w:t xml:space="preserve">    # print a message</w:t>
      </w:r>
    </w:p>
    <w:p w14:paraId="6B9F23DE" w14:textId="77777777" w:rsidR="00A77652" w:rsidRDefault="00A77652" w:rsidP="00A77652">
      <w:pPr>
        <w:spacing w:after="0" w:line="240" w:lineRule="auto"/>
      </w:pPr>
      <w:r>
        <w:t xml:space="preserve">    print(f'{c[:-2]} has an outlier (z&gt;{</w:t>
      </w:r>
      <w:proofErr w:type="spellStart"/>
      <w:r>
        <w:t>zThresh</w:t>
      </w:r>
      <w:proofErr w:type="spellEnd"/>
      <w:r>
        <w:t>}) in row(s) {</w:t>
      </w:r>
      <w:proofErr w:type="spellStart"/>
      <w:r>
        <w:t>hasoutliers</w:t>
      </w:r>
      <w:proofErr w:type="spellEnd"/>
      <w:r>
        <w:t>}')</w:t>
      </w:r>
    </w:p>
    <w:p w14:paraId="532FF22F" w14:textId="77777777" w:rsidR="00A77652" w:rsidRDefault="00A77652" w:rsidP="00A77652">
      <w:pPr>
        <w:spacing w:after="0" w:line="240" w:lineRule="auto"/>
      </w:pPr>
    </w:p>
    <w:p w14:paraId="716ADCB3" w14:textId="77777777" w:rsidR="00A77652" w:rsidRDefault="00A77652" w:rsidP="00A77652">
      <w:pPr>
        <w:spacing w:after="0" w:line="240" w:lineRule="auto"/>
      </w:pPr>
    </w:p>
    <w:p w14:paraId="2BA1A0E3" w14:textId="77777777" w:rsidR="00A77652" w:rsidRDefault="00A77652" w:rsidP="00A77652">
      <w:pPr>
        <w:spacing w:after="0" w:line="240" w:lineRule="auto"/>
      </w:pPr>
      <w:r>
        <w:t># let's see all the rows to reject:</w:t>
      </w:r>
    </w:p>
    <w:p w14:paraId="72A5E0A1" w14:textId="77777777" w:rsidR="00A77652" w:rsidRDefault="00A77652" w:rsidP="00A77652">
      <w:pPr>
        <w:spacing w:after="0" w:line="240" w:lineRule="auto"/>
      </w:pPr>
      <w:r>
        <w:t>row2kill</w:t>
      </w:r>
    </w:p>
    <w:p w14:paraId="60A77B38" w14:textId="77777777" w:rsidR="00A77652" w:rsidRDefault="00A77652" w:rsidP="00A77652">
      <w:pPr>
        <w:spacing w:after="0" w:line="240" w:lineRule="auto"/>
      </w:pPr>
    </w:p>
    <w:p w14:paraId="142F0191" w14:textId="77777777" w:rsidR="00A77652" w:rsidRDefault="00A77652" w:rsidP="00A77652">
      <w:pPr>
        <w:spacing w:after="0" w:line="240" w:lineRule="auto"/>
      </w:pPr>
      <w:r>
        <w:t># remove those rows</w:t>
      </w:r>
    </w:p>
    <w:p w14:paraId="6A5BD291" w14:textId="77777777" w:rsidR="00A77652" w:rsidRDefault="00A77652" w:rsidP="00A77652">
      <w:pPr>
        <w:spacing w:after="0" w:line="240" w:lineRule="auto"/>
      </w:pPr>
      <w:proofErr w:type="spellStart"/>
      <w:r>
        <w:t>df_dropped</w:t>
      </w:r>
      <w:proofErr w:type="spellEnd"/>
      <w:r>
        <w:t xml:space="preserve"> = </w:t>
      </w:r>
      <w:proofErr w:type="spellStart"/>
      <w:r>
        <w:t>df.drop</w:t>
      </w:r>
      <w:proofErr w:type="spellEnd"/>
      <w:r>
        <w:t>(row2kill)</w:t>
      </w:r>
    </w:p>
    <w:p w14:paraId="5FA9FC09" w14:textId="77777777" w:rsidR="00A77652" w:rsidRDefault="00A77652" w:rsidP="00A77652">
      <w:pPr>
        <w:spacing w:after="0" w:line="240" w:lineRule="auto"/>
      </w:pPr>
    </w:p>
    <w:p w14:paraId="1736CCAC" w14:textId="77777777" w:rsidR="00A77652" w:rsidRDefault="00A77652" w:rsidP="00A77652">
      <w:pPr>
        <w:spacing w:after="0" w:line="240" w:lineRule="auto"/>
      </w:pPr>
      <w:proofErr w:type="spellStart"/>
      <w:r>
        <w:t>df_dropped.describe</w:t>
      </w:r>
      <w:proofErr w:type="spellEnd"/>
      <w:r>
        <w:t>()</w:t>
      </w:r>
    </w:p>
    <w:p w14:paraId="2C56AF70" w14:textId="77777777" w:rsidR="00A77652" w:rsidRDefault="00A77652" w:rsidP="00A77652">
      <w:pPr>
        <w:spacing w:after="0" w:line="240" w:lineRule="auto"/>
      </w:pPr>
      <w:proofErr w:type="spellStart"/>
      <w:r>
        <w:t>df_na_dropped</w:t>
      </w:r>
      <w:proofErr w:type="spellEnd"/>
      <w:r>
        <w:t xml:space="preserve"> = </w:t>
      </w:r>
      <w:proofErr w:type="spellStart"/>
      <w:r>
        <w:t>df_dropped.dropna</w:t>
      </w:r>
      <w:proofErr w:type="spellEnd"/>
      <w:r>
        <w:t>()</w:t>
      </w:r>
    </w:p>
    <w:p w14:paraId="14952412" w14:textId="77777777" w:rsidR="00A77652" w:rsidRDefault="00A77652" w:rsidP="00A77652">
      <w:pPr>
        <w:spacing w:after="0" w:line="240" w:lineRule="auto"/>
      </w:pPr>
    </w:p>
    <w:p w14:paraId="0914E6D2" w14:textId="7B1C657D" w:rsidR="00A77652" w:rsidRDefault="00A77652" w:rsidP="00A77652">
      <w:pPr>
        <w:spacing w:after="0" w:line="240" w:lineRule="auto"/>
      </w:pPr>
      <w:proofErr w:type="spellStart"/>
      <w:r>
        <w:t>df_na_dropped</w:t>
      </w:r>
      <w:proofErr w:type="spellEnd"/>
    </w:p>
    <w:p w14:paraId="0B6E6B91" w14:textId="26215698" w:rsidR="003D283A" w:rsidRDefault="003D283A" w:rsidP="00A77652">
      <w:pPr>
        <w:spacing w:after="0" w:line="240" w:lineRule="auto"/>
      </w:pPr>
    </w:p>
    <w:p w14:paraId="6803D28B" w14:textId="39891E1D" w:rsidR="003D283A" w:rsidRDefault="003D283A" w:rsidP="003D283A">
      <w:pPr>
        <w:pStyle w:val="Heading1"/>
      </w:pPr>
      <w:r>
        <w:t>Visualization</w:t>
      </w:r>
    </w:p>
    <w:p w14:paraId="5C550857" w14:textId="543BF9DC" w:rsidR="003D283A" w:rsidRDefault="003D283A" w:rsidP="003D283A">
      <w:pPr>
        <w:pStyle w:val="Heading2"/>
      </w:pPr>
      <w:r>
        <w:t>Seaborn</w:t>
      </w:r>
    </w:p>
    <w:p w14:paraId="1BED50A7" w14:textId="665F4D53" w:rsidR="003D283A" w:rsidRDefault="003D283A" w:rsidP="003D283A">
      <w:r>
        <w:t xml:space="preserve">Import seaborn as </w:t>
      </w:r>
      <w:proofErr w:type="spellStart"/>
      <w:r>
        <w:t>sns</w:t>
      </w:r>
      <w:proofErr w:type="spellEnd"/>
    </w:p>
    <w:p w14:paraId="71264DB4" w14:textId="0393CBF5" w:rsidR="006414DF" w:rsidRDefault="006414DF" w:rsidP="003D283A">
      <w:proofErr w:type="spellStart"/>
      <w:r w:rsidRPr="006414DF">
        <w:t>plt.figure</w:t>
      </w:r>
      <w:proofErr w:type="spellEnd"/>
      <w:r w:rsidRPr="006414DF">
        <w:t>(dpi=150)</w:t>
      </w:r>
      <w:r>
        <w:t xml:space="preserve"> # provides a bit better chart</w:t>
      </w:r>
    </w:p>
    <w:p w14:paraId="0B338010" w14:textId="767588CA" w:rsidR="003D283A" w:rsidRDefault="003D283A" w:rsidP="003D283A">
      <w:pPr>
        <w:pStyle w:val="Heading3"/>
      </w:pPr>
      <w:r>
        <w:t>Line Plot</w:t>
      </w:r>
    </w:p>
    <w:p w14:paraId="722930B9" w14:textId="56300A6C" w:rsidR="003D283A" w:rsidRDefault="003D283A" w:rsidP="003D283A">
      <w:proofErr w:type="spellStart"/>
      <w:r>
        <w:t>sns.lineplot</w:t>
      </w:r>
      <w:proofErr w:type="spellEnd"/>
      <w:r>
        <w:t>(data=</w:t>
      </w:r>
      <w:proofErr w:type="spellStart"/>
      <w:r>
        <w:t>pokemon</w:t>
      </w:r>
      <w:proofErr w:type="spellEnd"/>
      <w:r>
        <w:t>, x=”HP”, y=”Attack”)</w:t>
      </w:r>
    </w:p>
    <w:p w14:paraId="0C0CC24E" w14:textId="689B231B" w:rsidR="003D283A" w:rsidRDefault="003D283A" w:rsidP="003D283A">
      <w:pPr>
        <w:pStyle w:val="Heading3"/>
      </w:pPr>
      <w:r>
        <w:t>Scatter Plot</w:t>
      </w:r>
    </w:p>
    <w:p w14:paraId="35C6CBA5" w14:textId="678AF5EA" w:rsidR="003D283A" w:rsidRDefault="003D283A" w:rsidP="003D283A">
      <w:proofErr w:type="spellStart"/>
      <w:r>
        <w:t>sns.scatterplot</w:t>
      </w:r>
      <w:proofErr w:type="spellEnd"/>
      <w:r>
        <w:t>(data=</w:t>
      </w:r>
      <w:proofErr w:type="spellStart"/>
      <w:r>
        <w:t>pokemon</w:t>
      </w:r>
      <w:proofErr w:type="spellEnd"/>
      <w:r>
        <w:t>, x=”HP”, y=”Attack”, (optional) hue=”Type”, col=”Type”)</w:t>
      </w:r>
    </w:p>
    <w:p w14:paraId="73097574" w14:textId="145B2C97" w:rsidR="003D283A" w:rsidRDefault="003D283A" w:rsidP="003D283A">
      <w:pPr>
        <w:pStyle w:val="Heading3"/>
      </w:pPr>
      <w:r>
        <w:t>Relationship Plot</w:t>
      </w:r>
    </w:p>
    <w:p w14:paraId="576F7C68" w14:textId="5937DAFA" w:rsidR="003D283A" w:rsidRPr="003D283A" w:rsidRDefault="003D283A" w:rsidP="003D283A">
      <w:proofErr w:type="spellStart"/>
      <w:r>
        <w:t>sns.relplot</w:t>
      </w:r>
      <w:proofErr w:type="spellEnd"/>
      <w:r>
        <w:t>(data=</w:t>
      </w:r>
      <w:proofErr w:type="spellStart"/>
      <w:r>
        <w:t>pokemon</w:t>
      </w:r>
      <w:proofErr w:type="spellEnd"/>
      <w:r>
        <w:t xml:space="preserve">, x=”HP”, y=”Attack”, (optional) hue=”Type”, col=”Type”, </w:t>
      </w:r>
      <w:proofErr w:type="spellStart"/>
      <w:r>
        <w:t>col_wrap</w:t>
      </w:r>
      <w:proofErr w:type="spellEnd"/>
      <w:r>
        <w:t>=3)</w:t>
      </w:r>
    </w:p>
    <w:p w14:paraId="08CA641E" w14:textId="58B803AA" w:rsidR="003D283A" w:rsidRDefault="00F075AC" w:rsidP="00F075AC">
      <w:pPr>
        <w:pStyle w:val="Heading3"/>
      </w:pPr>
      <w:r>
        <w:t xml:space="preserve">Regression Plot – </w:t>
      </w:r>
      <w:r>
        <w:rPr>
          <w:shd w:val="clear" w:color="auto" w:fill="FFFFFF"/>
        </w:rPr>
        <w:t xml:space="preserve">Plot data and a linear regression model </w:t>
      </w:r>
      <w:r w:rsidRPr="00F075AC">
        <w:t>fit</w:t>
      </w:r>
      <w:r>
        <w:rPr>
          <w:shd w:val="clear" w:color="auto" w:fill="FFFFFF"/>
        </w:rPr>
        <w:t>.</w:t>
      </w:r>
    </w:p>
    <w:p w14:paraId="628C851C" w14:textId="22ACEDB7" w:rsidR="00F075AC" w:rsidRDefault="00F075AC" w:rsidP="003D283A">
      <w:proofErr w:type="spellStart"/>
      <w:r>
        <w:t>sns.regplot</w:t>
      </w:r>
      <w:proofErr w:type="spellEnd"/>
      <w:r>
        <w:t>(data=</w:t>
      </w:r>
      <w:proofErr w:type="spellStart"/>
      <w:r>
        <w:t>pokemon</w:t>
      </w:r>
      <w:proofErr w:type="spellEnd"/>
      <w:r>
        <w:t>, x=”HP”, y=”Attack”)</w:t>
      </w:r>
    </w:p>
    <w:p w14:paraId="5F285AD2" w14:textId="7DFC99E2" w:rsidR="00F075AC" w:rsidRDefault="00F075AC" w:rsidP="00F075AC">
      <w:pPr>
        <w:pStyle w:val="Heading3"/>
      </w:pPr>
      <w:r>
        <w:t>Pair Plot – relationships of all numeric features</w:t>
      </w:r>
    </w:p>
    <w:p w14:paraId="3436F31D" w14:textId="58042715" w:rsidR="00F075AC" w:rsidRDefault="00F075AC" w:rsidP="003D283A">
      <w:proofErr w:type="spellStart"/>
      <w:r>
        <w:t>sns.pairplot</w:t>
      </w:r>
      <w:proofErr w:type="spellEnd"/>
      <w:r>
        <w:t>(</w:t>
      </w:r>
      <w:proofErr w:type="spellStart"/>
      <w:r>
        <w:t>pokemon</w:t>
      </w:r>
      <w:proofErr w:type="spellEnd"/>
      <w:r>
        <w:t>)</w:t>
      </w:r>
    </w:p>
    <w:p w14:paraId="325C297F" w14:textId="18921AAB" w:rsidR="006414DF" w:rsidRDefault="006414DF" w:rsidP="006414DF">
      <w:proofErr w:type="spellStart"/>
      <w:r>
        <w:t>sns.scatterplot</w:t>
      </w:r>
      <w:proofErr w:type="spellEnd"/>
      <w:r>
        <w:t>(x='age', y='</w:t>
      </w:r>
      <w:proofErr w:type="spellStart"/>
      <w:r>
        <w:t>physical_score</w:t>
      </w:r>
      <w:proofErr w:type="spellEnd"/>
      <w:r>
        <w:t>', data=</w:t>
      </w:r>
      <w:proofErr w:type="spellStart"/>
      <w:r>
        <w:t>df</w:t>
      </w:r>
      <w:proofErr w:type="spellEnd"/>
      <w:r>
        <w:t>, hue='</w:t>
      </w:r>
      <w:proofErr w:type="spellStart"/>
      <w:r>
        <w:t>test_result</w:t>
      </w:r>
      <w:proofErr w:type="spellEnd"/>
      <w:r>
        <w:t>', alpha=0.8)</w:t>
      </w:r>
    </w:p>
    <w:p w14:paraId="76A22192" w14:textId="71824999" w:rsidR="00271B0A" w:rsidRDefault="00890194" w:rsidP="00271B0A">
      <w:pPr>
        <w:pStyle w:val="Heading3"/>
      </w:pPr>
      <w:r>
        <w:t>Histogram</w:t>
      </w:r>
      <w:r w:rsidR="00271B0A">
        <w:t xml:space="preserve"> Plot</w:t>
      </w:r>
    </w:p>
    <w:p w14:paraId="5AA1E1C5" w14:textId="701A9288" w:rsidR="00271B0A" w:rsidRDefault="00271B0A" w:rsidP="003D283A">
      <w:proofErr w:type="spellStart"/>
      <w:r w:rsidRPr="00271B0A">
        <w:t>sns.histplot</w:t>
      </w:r>
      <w:proofErr w:type="spellEnd"/>
      <w:r w:rsidRPr="00271B0A">
        <w:t>(data=</w:t>
      </w:r>
      <w:proofErr w:type="spellStart"/>
      <w:r w:rsidRPr="00271B0A">
        <w:t>pokemon</w:t>
      </w:r>
      <w:proofErr w:type="spellEnd"/>
      <w:r w:rsidRPr="00271B0A">
        <w:t>, x="Attack")</w:t>
      </w:r>
      <w:r w:rsidR="0032630D">
        <w:t xml:space="preserve"> (optional bins=10 or other number)</w:t>
      </w:r>
    </w:p>
    <w:p w14:paraId="46746923" w14:textId="4D8EE4AC" w:rsidR="0032630D" w:rsidRDefault="0032630D" w:rsidP="00890194">
      <w:pPr>
        <w:pStyle w:val="Heading3"/>
      </w:pPr>
      <w:r>
        <w:t>Kernel Density Estimate Plot</w:t>
      </w:r>
    </w:p>
    <w:p w14:paraId="7DE76C61" w14:textId="4D5465D3" w:rsidR="0032630D" w:rsidRDefault="00890194" w:rsidP="003D283A">
      <w:proofErr w:type="spellStart"/>
      <w:r w:rsidRPr="00890194">
        <w:t>sns.kdeplot</w:t>
      </w:r>
      <w:proofErr w:type="spellEnd"/>
      <w:r w:rsidRPr="00890194">
        <w:t>(data=</w:t>
      </w:r>
      <w:proofErr w:type="spellStart"/>
      <w:r w:rsidRPr="00890194">
        <w:t>pokemon</w:t>
      </w:r>
      <w:proofErr w:type="spellEnd"/>
      <w:r w:rsidRPr="00890194">
        <w:t>, x="Attack")</w:t>
      </w:r>
    </w:p>
    <w:p w14:paraId="39D3406C" w14:textId="42C98795" w:rsidR="00890194" w:rsidRDefault="00890194" w:rsidP="00890194">
      <w:pPr>
        <w:pStyle w:val="Heading3"/>
      </w:pPr>
      <w:r>
        <w:t>Combined Histogram and KDE Plot</w:t>
      </w:r>
    </w:p>
    <w:p w14:paraId="486342B5" w14:textId="2E4E5809" w:rsidR="00890194" w:rsidRDefault="00890194" w:rsidP="003D283A">
      <w:proofErr w:type="spellStart"/>
      <w:r w:rsidRPr="00890194">
        <w:t>sns.histplot</w:t>
      </w:r>
      <w:proofErr w:type="spellEnd"/>
      <w:r w:rsidRPr="00890194">
        <w:t>(data=</w:t>
      </w:r>
      <w:proofErr w:type="spellStart"/>
      <w:r w:rsidRPr="00890194">
        <w:t>pokemon</w:t>
      </w:r>
      <w:proofErr w:type="spellEnd"/>
      <w:r w:rsidRPr="00890194">
        <w:t xml:space="preserve">, x="Attack", bins=8, </w:t>
      </w:r>
      <w:proofErr w:type="spellStart"/>
      <w:r w:rsidRPr="00890194">
        <w:t>kde</w:t>
      </w:r>
      <w:proofErr w:type="spellEnd"/>
      <w:r w:rsidRPr="00890194">
        <w:t>=True)</w:t>
      </w:r>
    </w:p>
    <w:p w14:paraId="0E942904" w14:textId="291997BB" w:rsidR="00890194" w:rsidRDefault="00890194" w:rsidP="00890194">
      <w:pPr>
        <w:pStyle w:val="Heading3"/>
      </w:pPr>
      <w:r>
        <w:t>Distribution Plot</w:t>
      </w:r>
    </w:p>
    <w:p w14:paraId="55DEA305" w14:textId="29244131" w:rsidR="00890194" w:rsidRDefault="00890194" w:rsidP="003D283A">
      <w:proofErr w:type="spellStart"/>
      <w:r w:rsidRPr="00890194">
        <w:t>sns.displot</w:t>
      </w:r>
      <w:proofErr w:type="spellEnd"/>
      <w:r w:rsidRPr="00890194">
        <w:t>(data=</w:t>
      </w:r>
      <w:proofErr w:type="spellStart"/>
      <w:r w:rsidRPr="00890194">
        <w:t>pokemon</w:t>
      </w:r>
      <w:proofErr w:type="spellEnd"/>
      <w:r w:rsidRPr="00890194">
        <w:t xml:space="preserve">, x="Attack", bins=10, col="Type", </w:t>
      </w:r>
      <w:proofErr w:type="spellStart"/>
      <w:r w:rsidRPr="00890194">
        <w:t>col_wrap</w:t>
      </w:r>
      <w:proofErr w:type="spellEnd"/>
      <w:r w:rsidRPr="00890194">
        <w:t>=3)</w:t>
      </w:r>
    </w:p>
    <w:p w14:paraId="32F55589" w14:textId="0BCD56A6" w:rsidR="00271B0A" w:rsidRDefault="00B17DD7" w:rsidP="00B17DD7">
      <w:pPr>
        <w:pStyle w:val="Heading3"/>
      </w:pPr>
      <w:r>
        <w:t>Categorical Plots</w:t>
      </w:r>
    </w:p>
    <w:p w14:paraId="5F81E602" w14:textId="58649BE6" w:rsidR="00B17DD7" w:rsidRDefault="00B17DD7" w:rsidP="00B17DD7">
      <w:proofErr w:type="spellStart"/>
      <w:r w:rsidRPr="00B17DD7">
        <w:t>sns.stripplot</w:t>
      </w:r>
      <w:proofErr w:type="spellEnd"/>
      <w:r w:rsidRPr="00B17DD7">
        <w:t>(data=</w:t>
      </w:r>
      <w:proofErr w:type="spellStart"/>
      <w:r w:rsidRPr="00B17DD7">
        <w:t>pokemon</w:t>
      </w:r>
      <w:proofErr w:type="spellEnd"/>
      <w:r w:rsidRPr="00B17DD7">
        <w:t>, x='Type', y='Attack')</w:t>
      </w:r>
    </w:p>
    <w:p w14:paraId="26BDAE7B" w14:textId="187A2BB2" w:rsidR="00B17DD7" w:rsidRPr="00B17DD7" w:rsidRDefault="00B17DD7" w:rsidP="00B17DD7">
      <w:proofErr w:type="spellStart"/>
      <w:r w:rsidRPr="00B17DD7">
        <w:t>sns.catplot</w:t>
      </w:r>
      <w:proofErr w:type="spellEnd"/>
      <w:r w:rsidRPr="00B17DD7">
        <w:t>(kind='strip', data=</w:t>
      </w:r>
      <w:proofErr w:type="spellStart"/>
      <w:r w:rsidRPr="00B17DD7">
        <w:t>pokemon</w:t>
      </w:r>
      <w:proofErr w:type="spellEnd"/>
      <w:r w:rsidRPr="00B17DD7">
        <w:t>, x='Type', y='Attack', aspect=2)</w:t>
      </w:r>
    </w:p>
    <w:p w14:paraId="6DD23EF9" w14:textId="60136A3D" w:rsidR="003D283A" w:rsidRDefault="00FE12B5" w:rsidP="00FE12B5">
      <w:pPr>
        <w:pStyle w:val="Heading3"/>
      </w:pPr>
      <w:r>
        <w:lastRenderedPageBreak/>
        <w:t>Categorical Box Plot</w:t>
      </w:r>
    </w:p>
    <w:p w14:paraId="63DF9F05" w14:textId="69FDA55E" w:rsidR="00FE12B5" w:rsidRDefault="00FE12B5" w:rsidP="003D283A">
      <w:proofErr w:type="spellStart"/>
      <w:r w:rsidRPr="00FE12B5">
        <w:t>sns.catplot</w:t>
      </w:r>
      <w:proofErr w:type="spellEnd"/>
      <w:r w:rsidRPr="00FE12B5">
        <w:t>(kind='box', data=</w:t>
      </w:r>
      <w:proofErr w:type="spellStart"/>
      <w:r w:rsidRPr="00FE12B5">
        <w:t>pokemon</w:t>
      </w:r>
      <w:proofErr w:type="spellEnd"/>
      <w:r w:rsidRPr="00FE12B5">
        <w:t>, x='Type', y='Attack', aspect=2)</w:t>
      </w:r>
    </w:p>
    <w:p w14:paraId="0F7A75E1" w14:textId="736EDFA8" w:rsidR="00FE12B5" w:rsidRDefault="00FE12B5" w:rsidP="00FE12B5">
      <w:pPr>
        <w:pStyle w:val="Heading3"/>
      </w:pPr>
      <w:r>
        <w:t>Categorical Violin Plot</w:t>
      </w:r>
    </w:p>
    <w:p w14:paraId="7F8718B4" w14:textId="7B52E510" w:rsidR="00FE12B5" w:rsidRDefault="00FE12B5" w:rsidP="00FE12B5">
      <w:proofErr w:type="spellStart"/>
      <w:r w:rsidRPr="00FE12B5">
        <w:t>sns.catplot</w:t>
      </w:r>
      <w:proofErr w:type="spellEnd"/>
      <w:r w:rsidRPr="00FE12B5">
        <w:t>(kind='violin', data=</w:t>
      </w:r>
      <w:proofErr w:type="spellStart"/>
      <w:r w:rsidRPr="00FE12B5">
        <w:t>pokemon</w:t>
      </w:r>
      <w:proofErr w:type="spellEnd"/>
      <w:r w:rsidRPr="00FE12B5">
        <w:t>, x='Type', y='Attack', aspect=2)</w:t>
      </w:r>
    </w:p>
    <w:p w14:paraId="190A7C22" w14:textId="024B9D57" w:rsidR="006F38CA" w:rsidRDefault="006F38CA" w:rsidP="006F38CA">
      <w:pPr>
        <w:pStyle w:val="Heading3"/>
      </w:pPr>
      <w:r>
        <w:t>Categorical Bar Plot</w:t>
      </w:r>
    </w:p>
    <w:p w14:paraId="29DFC063" w14:textId="42662AE6" w:rsidR="006F38CA" w:rsidRDefault="006F38CA" w:rsidP="006F38CA">
      <w:proofErr w:type="spellStart"/>
      <w:r w:rsidRPr="006F38CA">
        <w:t>sns.catplot</w:t>
      </w:r>
      <w:proofErr w:type="spellEnd"/>
      <w:r w:rsidRPr="006F38CA">
        <w:t>(kind='bar', data=</w:t>
      </w:r>
      <w:proofErr w:type="spellStart"/>
      <w:r w:rsidRPr="006F38CA">
        <w:t>pokemon</w:t>
      </w:r>
      <w:proofErr w:type="spellEnd"/>
      <w:r w:rsidRPr="006F38CA">
        <w:t>, x='Type', y='Attack', aspect=2)</w:t>
      </w:r>
    </w:p>
    <w:p w14:paraId="60D40727" w14:textId="0BEE3F42" w:rsidR="006F38CA" w:rsidRDefault="006F38CA" w:rsidP="006F38CA">
      <w:pPr>
        <w:pStyle w:val="Heading3"/>
      </w:pPr>
      <w:r>
        <w:t>Categorical Count Plot</w:t>
      </w:r>
    </w:p>
    <w:p w14:paraId="2140AAD7" w14:textId="67CDED77" w:rsidR="006F38CA" w:rsidRDefault="006F38CA" w:rsidP="006F38CA">
      <w:proofErr w:type="spellStart"/>
      <w:r w:rsidRPr="006F38CA">
        <w:t>sns.catplot</w:t>
      </w:r>
      <w:proofErr w:type="spellEnd"/>
      <w:r w:rsidRPr="006F38CA">
        <w:t>(kind='count', data=</w:t>
      </w:r>
      <w:proofErr w:type="spellStart"/>
      <w:r w:rsidRPr="006F38CA">
        <w:t>pokemon</w:t>
      </w:r>
      <w:proofErr w:type="spellEnd"/>
      <w:r w:rsidRPr="006F38CA">
        <w:t>, x='Type', aspect=2)</w:t>
      </w:r>
    </w:p>
    <w:p w14:paraId="621BD987" w14:textId="4F0716BF" w:rsidR="00223C60" w:rsidRDefault="00223C60" w:rsidP="00223C60">
      <w:pPr>
        <w:pStyle w:val="Heading3"/>
      </w:pPr>
      <w:r>
        <w:t>Count Plot</w:t>
      </w:r>
    </w:p>
    <w:p w14:paraId="5E007AAC" w14:textId="63E1E9BD" w:rsidR="00223C60" w:rsidRDefault="00223C60" w:rsidP="006F38CA">
      <w:proofErr w:type="spellStart"/>
      <w:r w:rsidRPr="00223C60">
        <w:t>sns.countplot</w:t>
      </w:r>
      <w:proofErr w:type="spellEnd"/>
      <w:r w:rsidRPr="00223C60">
        <w:t>(data=</w:t>
      </w:r>
      <w:proofErr w:type="spellStart"/>
      <w:r w:rsidRPr="00223C60">
        <w:t>df</w:t>
      </w:r>
      <w:proofErr w:type="spellEnd"/>
      <w:r w:rsidRPr="00223C60">
        <w:t>, x='</w:t>
      </w:r>
      <w:proofErr w:type="spellStart"/>
      <w:r w:rsidRPr="00223C60">
        <w:t>test_result</w:t>
      </w:r>
      <w:proofErr w:type="spellEnd"/>
      <w:r w:rsidRPr="00223C60">
        <w:t>')</w:t>
      </w:r>
    </w:p>
    <w:p w14:paraId="6CD0F490" w14:textId="10E9C884" w:rsidR="00223C60" w:rsidRDefault="00223C60" w:rsidP="006414DF">
      <w:pPr>
        <w:pStyle w:val="Heading3"/>
      </w:pPr>
      <w:r>
        <w:t>Box Plot</w:t>
      </w:r>
    </w:p>
    <w:p w14:paraId="73BE3ACE" w14:textId="65EBE3F9" w:rsidR="00223C60" w:rsidRDefault="006414DF" w:rsidP="006F38CA">
      <w:proofErr w:type="spellStart"/>
      <w:r w:rsidRPr="006414DF">
        <w:t>sns.boxplot</w:t>
      </w:r>
      <w:proofErr w:type="spellEnd"/>
      <w:r w:rsidRPr="006414DF">
        <w:t>(x='</w:t>
      </w:r>
      <w:proofErr w:type="spellStart"/>
      <w:r w:rsidRPr="006414DF">
        <w:t>test_result</w:t>
      </w:r>
      <w:proofErr w:type="spellEnd"/>
      <w:r w:rsidRPr="006414DF">
        <w:t>', y='</w:t>
      </w:r>
      <w:proofErr w:type="spellStart"/>
      <w:r w:rsidRPr="006414DF">
        <w:t>physical_score</w:t>
      </w:r>
      <w:proofErr w:type="spellEnd"/>
      <w:r w:rsidRPr="006414DF">
        <w:t>', data=</w:t>
      </w:r>
      <w:proofErr w:type="spellStart"/>
      <w:r w:rsidRPr="006414DF">
        <w:t>df</w:t>
      </w:r>
      <w:proofErr w:type="spellEnd"/>
      <w:r w:rsidRPr="006414DF">
        <w:t>)</w:t>
      </w:r>
    </w:p>
    <w:p w14:paraId="2595C736" w14:textId="7E0830D7" w:rsidR="006414DF" w:rsidRDefault="006414DF" w:rsidP="006F38CA"/>
    <w:p w14:paraId="1B469A39" w14:textId="245F5DB0" w:rsidR="006414DF" w:rsidRDefault="006414DF" w:rsidP="006414DF">
      <w:pPr>
        <w:pStyle w:val="Heading2"/>
      </w:pPr>
      <w:proofErr w:type="spellStart"/>
      <w:r>
        <w:t>MatPlotLib</w:t>
      </w:r>
      <w:proofErr w:type="spellEnd"/>
      <w:r>
        <w:t xml:space="preserve"> </w:t>
      </w:r>
      <w:proofErr w:type="spellStart"/>
      <w:r>
        <w:t>Pyplot</w:t>
      </w:r>
      <w:proofErr w:type="spellEnd"/>
    </w:p>
    <w:p w14:paraId="7999FC1B" w14:textId="283C0588" w:rsidR="006414DF" w:rsidRPr="006414DF" w:rsidRDefault="006414DF" w:rsidP="006414DF">
      <w:pPr>
        <w:pStyle w:val="Heading3"/>
      </w:pPr>
      <w:r>
        <w:t>3d Scatter Plot</w:t>
      </w:r>
    </w:p>
    <w:p w14:paraId="072249F5" w14:textId="77777777" w:rsidR="006414DF" w:rsidRDefault="006414DF" w:rsidP="006414DF">
      <w:pPr>
        <w:spacing w:after="0"/>
      </w:pPr>
      <w:r>
        <w:t xml:space="preserve">from mpl_toolkits.mplot3d import Axes3D </w:t>
      </w:r>
    </w:p>
    <w:p w14:paraId="497BDFD2" w14:textId="77777777" w:rsidR="006414DF" w:rsidRDefault="006414DF" w:rsidP="006414DF">
      <w:pPr>
        <w:spacing w:after="0"/>
      </w:pPr>
      <w:r>
        <w:t xml:space="preserve">fig = </w:t>
      </w:r>
      <w:proofErr w:type="spellStart"/>
      <w:r>
        <w:t>plt.figure</w:t>
      </w:r>
      <w:proofErr w:type="spellEnd"/>
      <w:r>
        <w:t>()</w:t>
      </w:r>
    </w:p>
    <w:p w14:paraId="30464E63" w14:textId="77777777" w:rsidR="006414DF" w:rsidRDefault="006414DF" w:rsidP="006414DF">
      <w:pPr>
        <w:spacing w:after="0"/>
      </w:pPr>
      <w:r>
        <w:t xml:space="preserve">ax = </w:t>
      </w:r>
      <w:proofErr w:type="spellStart"/>
      <w:r>
        <w:t>fig.add_subplot</w:t>
      </w:r>
      <w:proofErr w:type="spellEnd"/>
      <w:r>
        <w:t>(111, projection='3d')</w:t>
      </w:r>
    </w:p>
    <w:p w14:paraId="09943DB6" w14:textId="1439F04D" w:rsidR="006414DF" w:rsidRPr="006F38CA" w:rsidRDefault="006414DF" w:rsidP="006414DF">
      <w:pPr>
        <w:spacing w:after="0"/>
      </w:pPr>
      <w:r>
        <w:t>ax.scatter(df['age'],df['physical_score'],df['test_result'],c=df['test_result'])</w:t>
      </w:r>
    </w:p>
    <w:p w14:paraId="362A8A5A" w14:textId="77777777" w:rsidR="006F38CA" w:rsidRPr="00FE12B5" w:rsidRDefault="006F38CA" w:rsidP="00FE12B5"/>
    <w:p w14:paraId="42BE0960" w14:textId="5F9E3B24" w:rsidR="00FE12B5" w:rsidRDefault="00F940A4" w:rsidP="00F940A4">
      <w:pPr>
        <w:pStyle w:val="Heading2"/>
      </w:pPr>
      <w:r>
        <w:t xml:space="preserve">Naïve Bays </w:t>
      </w:r>
    </w:p>
    <w:p w14:paraId="544FD04F" w14:textId="4DEB6BE0" w:rsidR="00F940A4" w:rsidRDefault="00F940A4" w:rsidP="003D283A">
      <w:r>
        <w:t>By The Lazy Programmer</w:t>
      </w:r>
    </w:p>
    <w:p w14:paraId="5B964438" w14:textId="3124969B" w:rsidR="00F940A4" w:rsidRDefault="00F940A4" w:rsidP="00F940A4">
      <w:pPr>
        <w:pStyle w:val="Heading3"/>
      </w:pPr>
      <w:r>
        <w:t>Key Concepts</w:t>
      </w:r>
    </w:p>
    <w:p w14:paraId="63B28795" w14:textId="006E6DDC" w:rsidR="00F940A4" w:rsidRDefault="00F940A4" w:rsidP="00F940A4">
      <w:pPr>
        <w:pStyle w:val="ListParagraph"/>
        <w:numPr>
          <w:ilvl w:val="0"/>
          <w:numId w:val="20"/>
        </w:numPr>
      </w:pPr>
      <w:r>
        <w:t>Applied machine learning is nothing but geometry.</w:t>
      </w:r>
    </w:p>
    <w:p w14:paraId="107D4A1D" w14:textId="76185F69" w:rsidR="00F940A4" w:rsidRDefault="00F940A4" w:rsidP="00F940A4">
      <w:pPr>
        <w:pStyle w:val="ListParagraph"/>
        <w:numPr>
          <w:ilvl w:val="0"/>
          <w:numId w:val="20"/>
        </w:numPr>
      </w:pPr>
      <w:r>
        <w:t>All data is the same</w:t>
      </w:r>
    </w:p>
    <w:p w14:paraId="201136E2" w14:textId="6D342850" w:rsidR="00F940A4" w:rsidRDefault="00F940A4" w:rsidP="00F940A4">
      <w:pPr>
        <w:pStyle w:val="ListParagraph"/>
        <w:numPr>
          <w:ilvl w:val="1"/>
          <w:numId w:val="20"/>
        </w:numPr>
      </w:pPr>
      <w:r>
        <w:t xml:space="preserve">Naïve Bays will work on any data in any field. </w:t>
      </w:r>
    </w:p>
    <w:p w14:paraId="04FB6CFE" w14:textId="4A189CFC" w:rsidR="00F940A4" w:rsidRDefault="00F940A4" w:rsidP="00F940A4">
      <w:pPr>
        <w:pStyle w:val="ListParagraph"/>
        <w:numPr>
          <w:ilvl w:val="0"/>
          <w:numId w:val="20"/>
        </w:numPr>
      </w:pPr>
      <w:r>
        <w:t>Where does data come from</w:t>
      </w:r>
    </w:p>
    <w:p w14:paraId="2D4B4BC9" w14:textId="3B385D11" w:rsidR="00F940A4" w:rsidRDefault="00F940A4" w:rsidP="00F940A4">
      <w:pPr>
        <w:pStyle w:val="ListParagraph"/>
        <w:numPr>
          <w:ilvl w:val="1"/>
          <w:numId w:val="20"/>
        </w:numPr>
      </w:pPr>
      <w:r>
        <w:t>Kaggle</w:t>
      </w:r>
    </w:p>
    <w:p w14:paraId="7C572D37" w14:textId="3AF91AE8" w:rsidR="00F940A4" w:rsidRDefault="00F940A4" w:rsidP="00F940A4">
      <w:pPr>
        <w:pStyle w:val="ListParagraph"/>
        <w:numPr>
          <w:ilvl w:val="1"/>
          <w:numId w:val="20"/>
        </w:numPr>
      </w:pPr>
      <w:r>
        <w:t>Survey and experiments</w:t>
      </w:r>
    </w:p>
    <w:p w14:paraId="018A1957" w14:textId="272B60FD" w:rsidR="00F940A4" w:rsidRDefault="00F940A4" w:rsidP="00F940A4">
      <w:pPr>
        <w:pStyle w:val="ListParagraph"/>
        <w:numPr>
          <w:ilvl w:val="1"/>
          <w:numId w:val="20"/>
        </w:numPr>
      </w:pPr>
      <w:r>
        <w:t>Automated data collection</w:t>
      </w:r>
    </w:p>
    <w:p w14:paraId="46348BC6" w14:textId="0576A748" w:rsidR="00F940A4" w:rsidRDefault="00F940A4" w:rsidP="00F940A4">
      <w:pPr>
        <w:pStyle w:val="ListParagraph"/>
        <w:numPr>
          <w:ilvl w:val="1"/>
          <w:numId w:val="20"/>
        </w:numPr>
      </w:pPr>
      <w:r>
        <w:t>Where can I find data</w:t>
      </w:r>
    </w:p>
    <w:p w14:paraId="33FC2363" w14:textId="3F3A6F5E" w:rsidR="00F940A4" w:rsidRDefault="00F940A4" w:rsidP="00F940A4">
      <w:pPr>
        <w:pStyle w:val="ListParagraph"/>
        <w:numPr>
          <w:ilvl w:val="2"/>
          <w:numId w:val="20"/>
        </w:numPr>
      </w:pPr>
      <w:r>
        <w:t>Work</w:t>
      </w:r>
    </w:p>
    <w:p w14:paraId="30406575" w14:textId="26B3101D" w:rsidR="00F940A4" w:rsidRDefault="00F940A4" w:rsidP="00F940A4">
      <w:pPr>
        <w:pStyle w:val="ListParagraph"/>
        <w:numPr>
          <w:ilvl w:val="2"/>
          <w:numId w:val="20"/>
        </w:numPr>
      </w:pPr>
      <w:r>
        <w:t>Google</w:t>
      </w:r>
    </w:p>
    <w:p w14:paraId="3E7DF5B6" w14:textId="0B51B2F1" w:rsidR="0052370A" w:rsidRDefault="0052370A" w:rsidP="0052370A"/>
    <w:p w14:paraId="37BB069A" w14:textId="3F15A834" w:rsidR="0052370A" w:rsidRDefault="0052370A" w:rsidP="00270C76">
      <w:pPr>
        <w:pStyle w:val="Heading2"/>
      </w:pPr>
      <w:r>
        <w:t>Unsupervised Machine Learning</w:t>
      </w:r>
    </w:p>
    <w:p w14:paraId="3FD739E8" w14:textId="02442F38" w:rsidR="0052370A" w:rsidRDefault="0052370A" w:rsidP="00270C76">
      <w:pPr>
        <w:pStyle w:val="Heading3"/>
      </w:pPr>
      <w:r>
        <w:t xml:space="preserve">K Means </w:t>
      </w:r>
      <w:r w:rsidRPr="0052370A">
        <w:rPr>
          <w:rStyle w:val="Heading3Char"/>
        </w:rPr>
        <w:t>Clustering</w:t>
      </w:r>
    </w:p>
    <w:p w14:paraId="6DD4A52A" w14:textId="77777777" w:rsidR="0052370A" w:rsidRDefault="0052370A" w:rsidP="0052370A">
      <w:pPr>
        <w:spacing w:after="0" w:line="240" w:lineRule="auto"/>
      </w:pPr>
      <w:r>
        <w:t xml:space="preserve">import </w:t>
      </w:r>
      <w:proofErr w:type="spellStart"/>
      <w:r>
        <w:t>numpy</w:t>
      </w:r>
      <w:proofErr w:type="spellEnd"/>
      <w:r>
        <w:t xml:space="preserve"> as np</w:t>
      </w:r>
    </w:p>
    <w:p w14:paraId="11D129E2" w14:textId="77777777" w:rsidR="0052370A" w:rsidRDefault="0052370A" w:rsidP="0052370A">
      <w:pPr>
        <w:spacing w:after="0" w:line="240" w:lineRule="auto"/>
      </w:pPr>
      <w:r>
        <w:lastRenderedPageBreak/>
        <w:t>import pandas as pd</w:t>
      </w:r>
    </w:p>
    <w:p w14:paraId="20406CB0" w14:textId="77777777" w:rsidR="0052370A" w:rsidRDefault="0052370A" w:rsidP="0052370A">
      <w:pPr>
        <w:spacing w:after="0" w:line="240" w:lineRule="auto"/>
      </w:pPr>
      <w:r>
        <w:t xml:space="preserve">import </w:t>
      </w:r>
      <w:proofErr w:type="spellStart"/>
      <w:r>
        <w:t>matplotlib.pyplot</w:t>
      </w:r>
      <w:proofErr w:type="spellEnd"/>
      <w:r>
        <w:t xml:space="preserve"> as </w:t>
      </w:r>
      <w:proofErr w:type="spellStart"/>
      <w:r>
        <w:t>plt</w:t>
      </w:r>
      <w:proofErr w:type="spellEnd"/>
    </w:p>
    <w:p w14:paraId="6887A60D" w14:textId="62966E82" w:rsidR="0052370A" w:rsidRPr="003D283A" w:rsidRDefault="0052370A" w:rsidP="0052370A">
      <w:pPr>
        <w:spacing w:after="0" w:line="240" w:lineRule="auto"/>
      </w:pPr>
      <w:r>
        <w:t xml:space="preserve">import seaborn as </w:t>
      </w:r>
      <w:proofErr w:type="spellStart"/>
      <w:r>
        <w:t>sns</w:t>
      </w:r>
      <w:proofErr w:type="spellEnd"/>
    </w:p>
    <w:p w14:paraId="401A5182" w14:textId="025B4B7B" w:rsidR="0052370A" w:rsidRDefault="0052370A"/>
    <w:p w14:paraId="036B5866" w14:textId="7C3E47FA" w:rsidR="0052370A" w:rsidRDefault="0052370A" w:rsidP="0052370A">
      <w:pPr>
        <w:spacing w:after="0"/>
      </w:pPr>
      <w:proofErr w:type="spellStart"/>
      <w:r w:rsidRPr="0052370A">
        <w:t>df</w:t>
      </w:r>
      <w:proofErr w:type="spellEnd"/>
      <w:r w:rsidRPr="0052370A">
        <w:t xml:space="preserve"> = </w:t>
      </w:r>
      <w:proofErr w:type="spellStart"/>
      <w:r w:rsidRPr="0052370A">
        <w:t>pd.read_csv</w:t>
      </w:r>
      <w:proofErr w:type="spellEnd"/>
      <w:r w:rsidRPr="0052370A">
        <w:t>('bank-full.csv')</w:t>
      </w:r>
    </w:p>
    <w:p w14:paraId="7C5C3E6C" w14:textId="4D63D7D9" w:rsidR="0052370A" w:rsidRDefault="0052370A" w:rsidP="0052370A">
      <w:pPr>
        <w:spacing w:after="0"/>
      </w:pPr>
      <w:proofErr w:type="spellStart"/>
      <w:r w:rsidRPr="0052370A">
        <w:t>df.head</w:t>
      </w:r>
      <w:proofErr w:type="spellEnd"/>
      <w:r w:rsidRPr="0052370A">
        <w:t>()</w:t>
      </w:r>
    </w:p>
    <w:p w14:paraId="0A5C8284" w14:textId="046B1DAA" w:rsidR="0052370A" w:rsidRDefault="0052370A" w:rsidP="0052370A">
      <w:pPr>
        <w:spacing w:after="0"/>
      </w:pPr>
      <w:proofErr w:type="spellStart"/>
      <w:r w:rsidRPr="0052370A">
        <w:t>df.describe</w:t>
      </w:r>
      <w:proofErr w:type="spellEnd"/>
      <w:r w:rsidRPr="0052370A">
        <w:t>()</w:t>
      </w:r>
    </w:p>
    <w:p w14:paraId="1C5DC034" w14:textId="2402CC5C" w:rsidR="0052370A" w:rsidRDefault="0052370A" w:rsidP="0052370A">
      <w:pPr>
        <w:spacing w:after="0"/>
      </w:pPr>
      <w:r w:rsidRPr="0052370A">
        <w:t>df.info()</w:t>
      </w:r>
    </w:p>
    <w:p w14:paraId="1A66AC02" w14:textId="6FE1803F" w:rsidR="0052370A" w:rsidRDefault="0052370A"/>
    <w:p w14:paraId="3901E194" w14:textId="1655A96B" w:rsidR="0052370A" w:rsidRDefault="0052370A">
      <w:r w:rsidRPr="0052370A">
        <w:t xml:space="preserve"># </w:t>
      </w:r>
      <w:proofErr w:type="spellStart"/>
      <w:r w:rsidRPr="0052370A">
        <w:t>sns.pairplot</w:t>
      </w:r>
      <w:proofErr w:type="spellEnd"/>
      <w:r w:rsidRPr="0052370A">
        <w:t>(data=</w:t>
      </w:r>
      <w:proofErr w:type="spellStart"/>
      <w:r w:rsidRPr="0052370A">
        <w:t>df</w:t>
      </w:r>
      <w:proofErr w:type="spellEnd"/>
      <w:r w:rsidRPr="0052370A">
        <w:t>)</w:t>
      </w:r>
    </w:p>
    <w:p w14:paraId="1FBA9B7C" w14:textId="77777777" w:rsidR="0052370A" w:rsidRDefault="0052370A" w:rsidP="0052370A">
      <w:pPr>
        <w:spacing w:after="0"/>
      </w:pPr>
      <w:proofErr w:type="spellStart"/>
      <w:r>
        <w:t>plt.figure</w:t>
      </w:r>
      <w:proofErr w:type="spellEnd"/>
      <w:r>
        <w:t>(</w:t>
      </w:r>
      <w:proofErr w:type="spellStart"/>
      <w:r>
        <w:t>figsize</w:t>
      </w:r>
      <w:proofErr w:type="spellEnd"/>
      <w:r>
        <w:t xml:space="preserve">=(12, 6), dpi=200) </w:t>
      </w:r>
    </w:p>
    <w:p w14:paraId="6F511BF3" w14:textId="00771639" w:rsidR="0052370A" w:rsidRDefault="0052370A" w:rsidP="0052370A">
      <w:pPr>
        <w:spacing w:after="0"/>
      </w:pPr>
      <w:proofErr w:type="spellStart"/>
      <w:r>
        <w:t>sns.histplot</w:t>
      </w:r>
      <w:proofErr w:type="spellEnd"/>
      <w:r>
        <w:t>(data=</w:t>
      </w:r>
      <w:proofErr w:type="spellStart"/>
      <w:r>
        <w:t>df</w:t>
      </w:r>
      <w:proofErr w:type="spellEnd"/>
      <w:r>
        <w:t xml:space="preserve">, x = 'age', bins=40, hue='loan', </w:t>
      </w:r>
      <w:proofErr w:type="spellStart"/>
      <w:r>
        <w:t>kde</w:t>
      </w:r>
      <w:proofErr w:type="spellEnd"/>
      <w:r>
        <w:t>=True)</w:t>
      </w:r>
    </w:p>
    <w:p w14:paraId="739C2EFE" w14:textId="49C3BF82" w:rsidR="0052370A" w:rsidRDefault="0052370A" w:rsidP="0052370A">
      <w:pPr>
        <w:spacing w:after="0"/>
      </w:pPr>
    </w:p>
    <w:p w14:paraId="24299BCB" w14:textId="77777777" w:rsidR="0052370A" w:rsidRDefault="0052370A" w:rsidP="0052370A">
      <w:pPr>
        <w:spacing w:after="0"/>
      </w:pPr>
      <w:proofErr w:type="spellStart"/>
      <w:r>
        <w:t>plt.figure</w:t>
      </w:r>
      <w:proofErr w:type="spellEnd"/>
      <w:r>
        <w:t>(</w:t>
      </w:r>
      <w:proofErr w:type="spellStart"/>
      <w:r>
        <w:t>figsize</w:t>
      </w:r>
      <w:proofErr w:type="spellEnd"/>
      <w:r>
        <w:t>=(12, 6), dpi=200)</w:t>
      </w:r>
    </w:p>
    <w:p w14:paraId="6B4A9016" w14:textId="77777777" w:rsidR="0052370A" w:rsidRDefault="0052370A" w:rsidP="0052370A">
      <w:pPr>
        <w:spacing w:after="0"/>
      </w:pPr>
      <w:proofErr w:type="spellStart"/>
      <w:r>
        <w:t>sns.countplot</w:t>
      </w:r>
      <w:proofErr w:type="spellEnd"/>
      <w:r>
        <w:t>(data=</w:t>
      </w:r>
      <w:proofErr w:type="spellStart"/>
      <w:r>
        <w:t>df</w:t>
      </w:r>
      <w:proofErr w:type="spellEnd"/>
      <w:r>
        <w:t>, x='job', order=</w:t>
      </w:r>
      <w:proofErr w:type="spellStart"/>
      <w:r>
        <w:t>df</w:t>
      </w:r>
      <w:proofErr w:type="spellEnd"/>
      <w:r>
        <w:t>['job'].</w:t>
      </w:r>
      <w:proofErr w:type="spellStart"/>
      <w:r>
        <w:t>value_counts</w:t>
      </w:r>
      <w:proofErr w:type="spellEnd"/>
      <w:r>
        <w:t>().index)</w:t>
      </w:r>
    </w:p>
    <w:p w14:paraId="7596BF8E" w14:textId="268697ED" w:rsidR="0052370A" w:rsidRDefault="0052370A" w:rsidP="0052370A">
      <w:pPr>
        <w:spacing w:after="0"/>
      </w:pPr>
      <w:proofErr w:type="spellStart"/>
      <w:r>
        <w:t>plt.xticks</w:t>
      </w:r>
      <w:proofErr w:type="spellEnd"/>
      <w:r>
        <w:t>(rotation=90);</w:t>
      </w:r>
    </w:p>
    <w:p w14:paraId="0390D208" w14:textId="77777777" w:rsidR="00F60E9A" w:rsidRDefault="00F60E9A"/>
    <w:p w14:paraId="4F58C16D" w14:textId="11CEBD03" w:rsidR="00F60E9A" w:rsidRDefault="00F60E9A" w:rsidP="00F60E9A">
      <w:pPr>
        <w:spacing w:after="0"/>
      </w:pPr>
      <w:r>
        <w:t>rotation=90);</w:t>
      </w:r>
      <w:proofErr w:type="spellStart"/>
      <w:r>
        <w:t>plt.figure</w:t>
      </w:r>
      <w:proofErr w:type="spellEnd"/>
      <w:r>
        <w:t>(</w:t>
      </w:r>
      <w:proofErr w:type="spellStart"/>
      <w:r>
        <w:t>figsize</w:t>
      </w:r>
      <w:proofErr w:type="spellEnd"/>
      <w:r>
        <w:t>=(12, 6), dpi=200)</w:t>
      </w:r>
    </w:p>
    <w:p w14:paraId="1B014C11" w14:textId="77777777" w:rsidR="00F60E9A" w:rsidRDefault="00F60E9A" w:rsidP="00F60E9A">
      <w:pPr>
        <w:spacing w:after="0"/>
      </w:pPr>
      <w:proofErr w:type="spellStart"/>
      <w:r>
        <w:t>sns.countplot</w:t>
      </w:r>
      <w:proofErr w:type="spellEnd"/>
      <w:r>
        <w:t>(data=</w:t>
      </w:r>
      <w:proofErr w:type="spellStart"/>
      <w:r>
        <w:t>df</w:t>
      </w:r>
      <w:proofErr w:type="spellEnd"/>
      <w:r>
        <w:t>, x='education', hue='default', order=</w:t>
      </w:r>
      <w:proofErr w:type="spellStart"/>
      <w:r>
        <w:t>df</w:t>
      </w:r>
      <w:proofErr w:type="spellEnd"/>
      <w:r>
        <w:t>['education'].</w:t>
      </w:r>
      <w:proofErr w:type="spellStart"/>
      <w:r>
        <w:t>value_counts</w:t>
      </w:r>
      <w:proofErr w:type="spellEnd"/>
      <w:r>
        <w:t>().index)</w:t>
      </w:r>
    </w:p>
    <w:p w14:paraId="74381DC1" w14:textId="189FE409" w:rsidR="0052370A" w:rsidRDefault="00F60E9A" w:rsidP="00F60E9A">
      <w:pPr>
        <w:spacing w:after="0"/>
      </w:pPr>
      <w:proofErr w:type="spellStart"/>
      <w:r>
        <w:t>plt.xticks</w:t>
      </w:r>
      <w:proofErr w:type="spellEnd"/>
      <w:r>
        <w:t>(</w:t>
      </w:r>
      <w:r w:rsidRPr="00F60E9A">
        <w:t>rotation=90);</w:t>
      </w:r>
    </w:p>
    <w:p w14:paraId="48FBE7B7" w14:textId="02F52509" w:rsidR="00F60E9A" w:rsidRDefault="00F60E9A" w:rsidP="00F60E9A">
      <w:pPr>
        <w:spacing w:after="0"/>
      </w:pPr>
    </w:p>
    <w:p w14:paraId="119A7DAC" w14:textId="5F3FD591" w:rsidR="00F60E9A" w:rsidRDefault="00F60E9A" w:rsidP="00F60E9A">
      <w:pPr>
        <w:spacing w:after="0"/>
      </w:pPr>
      <w:proofErr w:type="spellStart"/>
      <w:r w:rsidRPr="00F60E9A">
        <w:t>sns.countplot</w:t>
      </w:r>
      <w:proofErr w:type="spellEnd"/>
      <w:r w:rsidRPr="00F60E9A">
        <w:t>(data=</w:t>
      </w:r>
      <w:proofErr w:type="spellStart"/>
      <w:r w:rsidRPr="00F60E9A">
        <w:t>df</w:t>
      </w:r>
      <w:proofErr w:type="spellEnd"/>
      <w:r w:rsidRPr="00F60E9A">
        <w:t>, x='default')</w:t>
      </w:r>
    </w:p>
    <w:p w14:paraId="59AAA994" w14:textId="471C02BC" w:rsidR="00F60E9A" w:rsidRDefault="00F60E9A" w:rsidP="00F60E9A">
      <w:pPr>
        <w:spacing w:after="0"/>
      </w:pPr>
      <w:proofErr w:type="spellStart"/>
      <w:r w:rsidRPr="00F60E9A">
        <w:t>df</w:t>
      </w:r>
      <w:proofErr w:type="spellEnd"/>
      <w:r w:rsidRPr="00F60E9A">
        <w:t>['default'].</w:t>
      </w:r>
      <w:proofErr w:type="spellStart"/>
      <w:r w:rsidRPr="00F60E9A">
        <w:t>value_counts</w:t>
      </w:r>
      <w:proofErr w:type="spellEnd"/>
      <w:r w:rsidRPr="00F60E9A">
        <w:t>()</w:t>
      </w:r>
    </w:p>
    <w:p w14:paraId="03FE68BA" w14:textId="4CF0790A" w:rsidR="0052370A" w:rsidRDefault="008738F8">
      <w:proofErr w:type="spellStart"/>
      <w:r w:rsidRPr="008738F8">
        <w:t>df</w:t>
      </w:r>
      <w:proofErr w:type="spellEnd"/>
      <w:r w:rsidRPr="008738F8">
        <w:t>['loan'].</w:t>
      </w:r>
      <w:proofErr w:type="spellStart"/>
      <w:r w:rsidRPr="008738F8">
        <w:t>value_counts</w:t>
      </w:r>
      <w:proofErr w:type="spellEnd"/>
      <w:r w:rsidRPr="008738F8">
        <w:t>()</w:t>
      </w:r>
    </w:p>
    <w:p w14:paraId="40605AC3" w14:textId="77777777" w:rsidR="00D36479" w:rsidRDefault="00D36479"/>
    <w:p w14:paraId="0C22CD2A" w14:textId="390EF413" w:rsidR="0052370A" w:rsidRPr="00D36479" w:rsidRDefault="00D36479" w:rsidP="00D36479">
      <w:pPr>
        <w:spacing w:after="0"/>
        <w:rPr>
          <w:b/>
          <w:bCs/>
        </w:rPr>
      </w:pPr>
      <w:r w:rsidRPr="00D36479">
        <w:rPr>
          <w:b/>
          <w:bCs/>
        </w:rPr>
        <w:t>Deal with Categorical Variables</w:t>
      </w:r>
      <w:r w:rsidR="002E192E">
        <w:rPr>
          <w:b/>
          <w:bCs/>
        </w:rPr>
        <w:t xml:space="preserve"> – convert to dummy variable</w:t>
      </w:r>
    </w:p>
    <w:p w14:paraId="0F20D4C1" w14:textId="0F0E2CF7" w:rsidR="00D36479" w:rsidRDefault="00D36479" w:rsidP="00D36479">
      <w:pPr>
        <w:spacing w:after="0"/>
      </w:pPr>
      <w:proofErr w:type="spellStart"/>
      <w:r w:rsidRPr="00D36479">
        <w:t>df.head</w:t>
      </w:r>
      <w:proofErr w:type="spellEnd"/>
      <w:r w:rsidRPr="00D36479">
        <w:t>()</w:t>
      </w:r>
    </w:p>
    <w:p w14:paraId="2DDFB36F" w14:textId="22127614" w:rsidR="00D36479" w:rsidRDefault="00D36479" w:rsidP="00D36479">
      <w:pPr>
        <w:spacing w:after="0"/>
      </w:pPr>
      <w:r w:rsidRPr="00D36479">
        <w:t xml:space="preserve">X = </w:t>
      </w:r>
      <w:proofErr w:type="spellStart"/>
      <w:r w:rsidRPr="00D36479">
        <w:t>pd.get_dummies</w:t>
      </w:r>
      <w:proofErr w:type="spellEnd"/>
      <w:r w:rsidRPr="00D36479">
        <w:t>(</w:t>
      </w:r>
      <w:proofErr w:type="spellStart"/>
      <w:r w:rsidRPr="00D36479">
        <w:t>df</w:t>
      </w:r>
      <w:proofErr w:type="spellEnd"/>
      <w:r w:rsidRPr="00D36479">
        <w:t>)</w:t>
      </w:r>
    </w:p>
    <w:p w14:paraId="394891CB" w14:textId="4B86B46B" w:rsidR="00D36479" w:rsidRDefault="00D36479" w:rsidP="00D36479">
      <w:pPr>
        <w:spacing w:after="0"/>
      </w:pPr>
      <w:r>
        <w:t>X</w:t>
      </w:r>
    </w:p>
    <w:p w14:paraId="09C454F3" w14:textId="0C67B867" w:rsidR="00D36479" w:rsidRDefault="00D36479" w:rsidP="00D36479">
      <w:pPr>
        <w:spacing w:after="0"/>
      </w:pPr>
    </w:p>
    <w:p w14:paraId="021A1007" w14:textId="771FE7A3" w:rsidR="002E192E" w:rsidRPr="002E192E" w:rsidRDefault="002E192E" w:rsidP="00D36479">
      <w:pPr>
        <w:spacing w:after="0"/>
        <w:rPr>
          <w:b/>
          <w:bCs/>
        </w:rPr>
      </w:pPr>
      <w:r w:rsidRPr="002E192E">
        <w:rPr>
          <w:b/>
          <w:bCs/>
        </w:rPr>
        <w:t>Scale Data to Bring Constant</w:t>
      </w:r>
    </w:p>
    <w:p w14:paraId="1E0652F3" w14:textId="1EB68144" w:rsidR="002E192E" w:rsidRDefault="002E192E" w:rsidP="00D36479">
      <w:pPr>
        <w:spacing w:after="0"/>
      </w:pPr>
      <w:r w:rsidRPr="002E192E">
        <w:t xml:space="preserve">from </w:t>
      </w:r>
      <w:proofErr w:type="spellStart"/>
      <w:r w:rsidRPr="002E192E">
        <w:t>sklearn.preprocessing</w:t>
      </w:r>
      <w:proofErr w:type="spellEnd"/>
      <w:r w:rsidRPr="002E192E">
        <w:t xml:space="preserve"> import </w:t>
      </w:r>
      <w:proofErr w:type="spellStart"/>
      <w:r w:rsidRPr="002E192E">
        <w:t>StandardScaler</w:t>
      </w:r>
      <w:proofErr w:type="spellEnd"/>
    </w:p>
    <w:p w14:paraId="5A89D269" w14:textId="78C8E5FD" w:rsidR="002E192E" w:rsidRDefault="002E192E" w:rsidP="00D36479">
      <w:pPr>
        <w:spacing w:after="0"/>
      </w:pPr>
      <w:r w:rsidRPr="002E192E">
        <w:t xml:space="preserve">scaler = </w:t>
      </w:r>
      <w:proofErr w:type="spellStart"/>
      <w:r w:rsidRPr="002E192E">
        <w:t>StandardScaler</w:t>
      </w:r>
      <w:proofErr w:type="spellEnd"/>
      <w:r w:rsidRPr="002E192E">
        <w:t>()</w:t>
      </w:r>
    </w:p>
    <w:p w14:paraId="4E2C1AF6" w14:textId="6ECD34A6" w:rsidR="002E192E" w:rsidRDefault="002E192E" w:rsidP="00D36479">
      <w:pPr>
        <w:spacing w:after="0"/>
      </w:pPr>
      <w:proofErr w:type="spellStart"/>
      <w:r w:rsidRPr="002E192E">
        <w:t>scaled_X</w:t>
      </w:r>
      <w:proofErr w:type="spellEnd"/>
      <w:r w:rsidRPr="002E192E">
        <w:t xml:space="preserve"> = </w:t>
      </w:r>
      <w:proofErr w:type="spellStart"/>
      <w:r w:rsidRPr="002E192E">
        <w:t>scaler.fit_transform</w:t>
      </w:r>
      <w:proofErr w:type="spellEnd"/>
      <w:r w:rsidRPr="002E192E">
        <w:t>(X)</w:t>
      </w:r>
    </w:p>
    <w:p w14:paraId="11310700" w14:textId="20E653AF" w:rsidR="00D36479" w:rsidRDefault="00D36479" w:rsidP="00D36479">
      <w:pPr>
        <w:spacing w:after="0"/>
      </w:pPr>
    </w:p>
    <w:p w14:paraId="3F251B65" w14:textId="1D77627F" w:rsidR="00D36479" w:rsidRPr="002E192E" w:rsidRDefault="002E192E" w:rsidP="00D36479">
      <w:pPr>
        <w:spacing w:after="0"/>
        <w:rPr>
          <w:b/>
          <w:bCs/>
        </w:rPr>
      </w:pPr>
      <w:r w:rsidRPr="002E192E">
        <w:rPr>
          <w:b/>
          <w:bCs/>
        </w:rPr>
        <w:t>Build Cluster Model</w:t>
      </w:r>
    </w:p>
    <w:p w14:paraId="1FE0BAB5" w14:textId="78827188" w:rsidR="002E192E" w:rsidRDefault="002E192E" w:rsidP="00D36479">
      <w:pPr>
        <w:spacing w:after="0"/>
      </w:pPr>
      <w:r w:rsidRPr="002E192E">
        <w:t xml:space="preserve">from </w:t>
      </w:r>
      <w:proofErr w:type="spellStart"/>
      <w:r w:rsidRPr="002E192E">
        <w:t>sklearn.cluster</w:t>
      </w:r>
      <w:proofErr w:type="spellEnd"/>
      <w:r w:rsidRPr="002E192E">
        <w:t xml:space="preserve"> import </w:t>
      </w:r>
      <w:proofErr w:type="spellStart"/>
      <w:r w:rsidRPr="002E192E">
        <w:t>KMeans</w:t>
      </w:r>
      <w:proofErr w:type="spellEnd"/>
    </w:p>
    <w:p w14:paraId="37666D5E" w14:textId="0055C22F" w:rsidR="00D36479" w:rsidRDefault="002E192E" w:rsidP="00D36479">
      <w:pPr>
        <w:spacing w:after="0"/>
      </w:pPr>
      <w:r>
        <w:t xml:space="preserve"># </w:t>
      </w:r>
      <w:r w:rsidRPr="002E192E">
        <w:t>help(</w:t>
      </w:r>
      <w:proofErr w:type="spellStart"/>
      <w:r w:rsidRPr="002E192E">
        <w:t>KMeans</w:t>
      </w:r>
      <w:proofErr w:type="spellEnd"/>
      <w:r w:rsidRPr="002E192E">
        <w:t>)</w:t>
      </w:r>
    </w:p>
    <w:p w14:paraId="75074270" w14:textId="42D8AC87" w:rsidR="00BD634B" w:rsidRDefault="00BD634B" w:rsidP="00D36479">
      <w:pPr>
        <w:spacing w:after="0"/>
      </w:pPr>
      <w:r w:rsidRPr="00BD634B">
        <w:t xml:space="preserve">model = </w:t>
      </w:r>
      <w:proofErr w:type="spellStart"/>
      <w:r w:rsidRPr="00BD634B">
        <w:t>KMeans</w:t>
      </w:r>
      <w:proofErr w:type="spellEnd"/>
      <w:r w:rsidRPr="00BD634B">
        <w:t>(</w:t>
      </w:r>
      <w:proofErr w:type="spellStart"/>
      <w:r w:rsidRPr="00BD634B">
        <w:t>n_clusters</w:t>
      </w:r>
      <w:proofErr w:type="spellEnd"/>
      <w:r w:rsidRPr="00BD634B">
        <w:t>=2)</w:t>
      </w:r>
    </w:p>
    <w:p w14:paraId="0D5F8220" w14:textId="7D13E9C4" w:rsidR="00BD634B" w:rsidRDefault="00BD634B" w:rsidP="00D36479">
      <w:pPr>
        <w:spacing w:after="0"/>
      </w:pPr>
      <w:proofErr w:type="spellStart"/>
      <w:r w:rsidRPr="00BD634B">
        <w:t>cluster_labels</w:t>
      </w:r>
      <w:proofErr w:type="spellEnd"/>
      <w:r w:rsidRPr="00BD634B">
        <w:t xml:space="preserve"> = </w:t>
      </w:r>
      <w:proofErr w:type="spellStart"/>
      <w:r w:rsidRPr="00BD634B">
        <w:t>model.fit_predict</w:t>
      </w:r>
      <w:proofErr w:type="spellEnd"/>
      <w:r w:rsidRPr="00BD634B">
        <w:t>(</w:t>
      </w:r>
      <w:proofErr w:type="spellStart"/>
      <w:r w:rsidRPr="00BD634B">
        <w:t>scaled_X</w:t>
      </w:r>
      <w:proofErr w:type="spellEnd"/>
      <w:r w:rsidRPr="00BD634B">
        <w:t>)</w:t>
      </w:r>
    </w:p>
    <w:p w14:paraId="7FFC0ED1" w14:textId="120DBA32" w:rsidR="00BD634B" w:rsidRDefault="00BD634B" w:rsidP="00D36479">
      <w:pPr>
        <w:spacing w:after="0"/>
      </w:pPr>
      <w:proofErr w:type="spellStart"/>
      <w:r w:rsidRPr="00BD634B">
        <w:t>cluster_labels</w:t>
      </w:r>
      <w:proofErr w:type="spellEnd"/>
    </w:p>
    <w:p w14:paraId="33ACBC39" w14:textId="30C87827" w:rsidR="00BD634B" w:rsidRDefault="00BD634B" w:rsidP="00D36479">
      <w:pPr>
        <w:spacing w:after="0"/>
      </w:pPr>
      <w:r w:rsidRPr="00BD634B">
        <w:lastRenderedPageBreak/>
        <w:t xml:space="preserve">X['Cluster'] = </w:t>
      </w:r>
      <w:proofErr w:type="spellStart"/>
      <w:r w:rsidRPr="00BD634B">
        <w:t>cluster_labels</w:t>
      </w:r>
      <w:proofErr w:type="spellEnd"/>
      <w:r>
        <w:t xml:space="preserve"> </w:t>
      </w:r>
    </w:p>
    <w:p w14:paraId="15B642F7" w14:textId="0C33CC8F" w:rsidR="00BD634B" w:rsidRDefault="00BD634B" w:rsidP="00D36479">
      <w:pPr>
        <w:spacing w:after="0"/>
      </w:pPr>
    </w:p>
    <w:p w14:paraId="3A3B40B9" w14:textId="09861D96" w:rsidR="00BD634B" w:rsidRPr="00BD634B" w:rsidRDefault="00BD634B" w:rsidP="00D36479">
      <w:pPr>
        <w:spacing w:after="0"/>
        <w:rPr>
          <w:b/>
          <w:bCs/>
        </w:rPr>
      </w:pPr>
      <w:r w:rsidRPr="00BD634B">
        <w:rPr>
          <w:b/>
          <w:bCs/>
        </w:rPr>
        <w:t>Review Model Results</w:t>
      </w:r>
    </w:p>
    <w:p w14:paraId="625D5A79" w14:textId="7929AF2C" w:rsidR="00D36479" w:rsidRDefault="00BD634B" w:rsidP="00D36479">
      <w:pPr>
        <w:spacing w:after="0"/>
      </w:pPr>
      <w:r>
        <w:t>X</w:t>
      </w:r>
    </w:p>
    <w:p w14:paraId="4F322737" w14:textId="47708DB0" w:rsidR="00BD634B" w:rsidRDefault="00BD634B" w:rsidP="00D36479">
      <w:pPr>
        <w:spacing w:after="0"/>
      </w:pPr>
      <w:proofErr w:type="spellStart"/>
      <w:r w:rsidRPr="00BD634B">
        <w:t>X.corr</w:t>
      </w:r>
      <w:proofErr w:type="spellEnd"/>
      <w:r w:rsidRPr="00BD634B">
        <w:t>()['Cluster'].</w:t>
      </w:r>
      <w:proofErr w:type="spellStart"/>
      <w:r w:rsidRPr="00BD634B">
        <w:t>iloc</w:t>
      </w:r>
      <w:proofErr w:type="spellEnd"/>
      <w:r w:rsidRPr="00BD634B">
        <w:t>[:-1].</w:t>
      </w:r>
      <w:proofErr w:type="spellStart"/>
      <w:r w:rsidRPr="00BD634B">
        <w:t>sort_values</w:t>
      </w:r>
      <w:proofErr w:type="spellEnd"/>
      <w:r w:rsidRPr="00BD634B">
        <w:t>()</w:t>
      </w:r>
    </w:p>
    <w:p w14:paraId="4BDA0D6C" w14:textId="77777777" w:rsidR="00BD634B" w:rsidRDefault="00BD634B" w:rsidP="00BD634B">
      <w:pPr>
        <w:spacing w:after="0"/>
      </w:pPr>
      <w:proofErr w:type="spellStart"/>
      <w:r>
        <w:t>plt.figure</w:t>
      </w:r>
      <w:proofErr w:type="spellEnd"/>
      <w:r>
        <w:t>(</w:t>
      </w:r>
      <w:proofErr w:type="spellStart"/>
      <w:r>
        <w:t>figsize</w:t>
      </w:r>
      <w:proofErr w:type="spellEnd"/>
      <w:r>
        <w:t>=(12,6), dpi=200)</w:t>
      </w:r>
    </w:p>
    <w:p w14:paraId="43F877B9" w14:textId="7F9CD1A2" w:rsidR="00BD634B" w:rsidRDefault="00BD634B" w:rsidP="00BD634B">
      <w:pPr>
        <w:spacing w:after="0"/>
      </w:pPr>
      <w:proofErr w:type="spellStart"/>
      <w:r>
        <w:t>X.corr</w:t>
      </w:r>
      <w:proofErr w:type="spellEnd"/>
      <w:r>
        <w:t>()['Cluster'].</w:t>
      </w:r>
      <w:proofErr w:type="spellStart"/>
      <w:r>
        <w:t>iloc</w:t>
      </w:r>
      <w:proofErr w:type="spellEnd"/>
      <w:r>
        <w:t>[:-1].</w:t>
      </w:r>
      <w:proofErr w:type="spellStart"/>
      <w:r>
        <w:t>sort_values</w:t>
      </w:r>
      <w:proofErr w:type="spellEnd"/>
      <w:r>
        <w:t>().plot(kind='bar')</w:t>
      </w:r>
    </w:p>
    <w:p w14:paraId="3E232DD6" w14:textId="66A2397D" w:rsidR="00BD634B" w:rsidRDefault="00BD634B" w:rsidP="00BD634B">
      <w:pPr>
        <w:spacing w:after="0"/>
      </w:pPr>
    </w:p>
    <w:p w14:paraId="78846CF0" w14:textId="446A5277" w:rsidR="00BD634B" w:rsidRPr="00BD634B" w:rsidRDefault="00BD634B" w:rsidP="00BD634B">
      <w:pPr>
        <w:spacing w:after="0"/>
        <w:rPr>
          <w:b/>
          <w:bCs/>
        </w:rPr>
      </w:pPr>
      <w:r w:rsidRPr="00BD634B">
        <w:rPr>
          <w:b/>
          <w:bCs/>
        </w:rPr>
        <w:t>SSD – Su</w:t>
      </w:r>
      <w:r>
        <w:rPr>
          <w:b/>
          <w:bCs/>
        </w:rPr>
        <w:t>m of</w:t>
      </w:r>
      <w:r w:rsidRPr="00BD634B">
        <w:rPr>
          <w:b/>
          <w:bCs/>
        </w:rPr>
        <w:t xml:space="preserve"> S</w:t>
      </w:r>
      <w:r>
        <w:rPr>
          <w:b/>
          <w:bCs/>
        </w:rPr>
        <w:t>quared</w:t>
      </w:r>
      <w:r w:rsidRPr="00BD634B">
        <w:rPr>
          <w:b/>
          <w:bCs/>
        </w:rPr>
        <w:t xml:space="preserve"> Distances</w:t>
      </w:r>
    </w:p>
    <w:p w14:paraId="5D7EF135" w14:textId="77777777" w:rsidR="00BD634B" w:rsidRDefault="00BD634B" w:rsidP="00BD634B">
      <w:pPr>
        <w:spacing w:after="0"/>
      </w:pPr>
      <w:proofErr w:type="spellStart"/>
      <w:r>
        <w:t>ssd</w:t>
      </w:r>
      <w:proofErr w:type="spellEnd"/>
      <w:r>
        <w:t xml:space="preserve"> = []</w:t>
      </w:r>
    </w:p>
    <w:p w14:paraId="7A88BDA9" w14:textId="77777777" w:rsidR="00BD634B" w:rsidRDefault="00BD634B" w:rsidP="00BD634B">
      <w:pPr>
        <w:spacing w:after="0"/>
      </w:pPr>
      <w:proofErr w:type="spellStart"/>
      <w:r>
        <w:t>for k</w:t>
      </w:r>
      <w:proofErr w:type="spellEnd"/>
      <w:r>
        <w:t xml:space="preserve"> in range(2, 10):</w:t>
      </w:r>
    </w:p>
    <w:p w14:paraId="6AE0E8AA" w14:textId="77777777" w:rsidR="00BD634B" w:rsidRDefault="00BD634B" w:rsidP="00BD634B">
      <w:pPr>
        <w:spacing w:after="0"/>
      </w:pPr>
      <w:r>
        <w:t xml:space="preserve">    model = </w:t>
      </w:r>
      <w:proofErr w:type="spellStart"/>
      <w:r>
        <w:t>KMeans</w:t>
      </w:r>
      <w:proofErr w:type="spellEnd"/>
      <w:r>
        <w:t>(</w:t>
      </w:r>
      <w:proofErr w:type="spellStart"/>
      <w:r>
        <w:t>n_clusters</w:t>
      </w:r>
      <w:proofErr w:type="spellEnd"/>
      <w:r>
        <w:t>=k)</w:t>
      </w:r>
    </w:p>
    <w:p w14:paraId="38F7AF08" w14:textId="7BFC7460" w:rsidR="00BD634B" w:rsidRDefault="00BD634B" w:rsidP="00BD634B">
      <w:pPr>
        <w:spacing w:after="0"/>
      </w:pPr>
      <w:r>
        <w:t xml:space="preserve">    </w:t>
      </w:r>
      <w:proofErr w:type="spellStart"/>
      <w:r>
        <w:t>model.fit</w:t>
      </w:r>
      <w:proofErr w:type="spellEnd"/>
      <w:r>
        <w:t>(</w:t>
      </w:r>
      <w:proofErr w:type="spellStart"/>
      <w:r>
        <w:t>scaled_X</w:t>
      </w:r>
      <w:proofErr w:type="spellEnd"/>
      <w:r>
        <w:t xml:space="preserve">)  </w:t>
      </w:r>
    </w:p>
    <w:p w14:paraId="2E330275" w14:textId="1102A66B" w:rsidR="00BD634B" w:rsidRDefault="00BD634B" w:rsidP="00BD634B">
      <w:pPr>
        <w:spacing w:after="0"/>
      </w:pPr>
      <w:r>
        <w:t xml:space="preserve">    </w:t>
      </w:r>
      <w:proofErr w:type="spellStart"/>
      <w:r>
        <w:t>ssd.append</w:t>
      </w:r>
      <w:proofErr w:type="spellEnd"/>
      <w:r>
        <w:t>(</w:t>
      </w:r>
      <w:proofErr w:type="spellStart"/>
      <w:r>
        <w:t>model.inertia</w:t>
      </w:r>
      <w:proofErr w:type="spellEnd"/>
      <w:r>
        <w:t>_) # SSD point to cluster center</w:t>
      </w:r>
    </w:p>
    <w:p w14:paraId="67FEB090" w14:textId="77777777" w:rsidR="00BD634B" w:rsidRDefault="00BD634B" w:rsidP="00D36479">
      <w:pPr>
        <w:spacing w:after="0"/>
      </w:pPr>
    </w:p>
    <w:p w14:paraId="5B71FC85" w14:textId="3DEA8489" w:rsidR="00D36479" w:rsidRDefault="00BD634B" w:rsidP="00D36479">
      <w:pPr>
        <w:spacing w:after="0"/>
      </w:pPr>
      <w:proofErr w:type="spellStart"/>
      <w:r w:rsidRPr="00BD634B">
        <w:t>ssd</w:t>
      </w:r>
      <w:proofErr w:type="spellEnd"/>
    </w:p>
    <w:p w14:paraId="68EB456C" w14:textId="24D32F48" w:rsidR="00BD634B" w:rsidRDefault="00BD634B" w:rsidP="00D36479">
      <w:pPr>
        <w:spacing w:after="0"/>
      </w:pPr>
    </w:p>
    <w:p w14:paraId="54C997F9" w14:textId="10E7031F" w:rsidR="00BD634B" w:rsidRDefault="00BD634B" w:rsidP="00D36479">
      <w:pPr>
        <w:spacing w:after="0"/>
      </w:pPr>
      <w:proofErr w:type="spellStart"/>
      <w:r w:rsidRPr="00BD634B">
        <w:t>plt.plot</w:t>
      </w:r>
      <w:proofErr w:type="spellEnd"/>
      <w:r w:rsidRPr="00BD634B">
        <w:t xml:space="preserve">(range(2, 10), </w:t>
      </w:r>
      <w:proofErr w:type="spellStart"/>
      <w:r w:rsidRPr="00BD634B">
        <w:t>ssd</w:t>
      </w:r>
      <w:proofErr w:type="spellEnd"/>
      <w:r w:rsidRPr="00BD634B">
        <w:t>, 'o--')</w:t>
      </w:r>
    </w:p>
    <w:p w14:paraId="096F86CF" w14:textId="16937387" w:rsidR="00BD634B" w:rsidRDefault="00BD634B" w:rsidP="00D36479">
      <w:pPr>
        <w:spacing w:after="0"/>
      </w:pPr>
    </w:p>
    <w:p w14:paraId="31C3C657" w14:textId="3A4F71AF" w:rsidR="00BD634B" w:rsidRDefault="00BD634B" w:rsidP="00D36479">
      <w:pPr>
        <w:spacing w:after="0"/>
      </w:pPr>
      <w:proofErr w:type="spellStart"/>
      <w:r w:rsidRPr="00BD634B">
        <w:t>pd.Series</w:t>
      </w:r>
      <w:proofErr w:type="spellEnd"/>
      <w:r w:rsidRPr="00BD634B">
        <w:t>(</w:t>
      </w:r>
      <w:proofErr w:type="spellStart"/>
      <w:r w:rsidRPr="00BD634B">
        <w:t>ssd</w:t>
      </w:r>
      <w:proofErr w:type="spellEnd"/>
      <w:r w:rsidRPr="00BD634B">
        <w:t>)</w:t>
      </w:r>
    </w:p>
    <w:p w14:paraId="14C924B0" w14:textId="4AC9893A" w:rsidR="00BD634B" w:rsidRDefault="00BD634B" w:rsidP="00D36479">
      <w:pPr>
        <w:spacing w:after="0"/>
      </w:pPr>
      <w:proofErr w:type="spellStart"/>
      <w:r w:rsidRPr="00BD634B">
        <w:t>pd.Series</w:t>
      </w:r>
      <w:proofErr w:type="spellEnd"/>
      <w:r w:rsidRPr="00BD634B">
        <w:t>(</w:t>
      </w:r>
      <w:proofErr w:type="spellStart"/>
      <w:r w:rsidRPr="00BD634B">
        <w:t>ssd</w:t>
      </w:r>
      <w:proofErr w:type="spellEnd"/>
      <w:r w:rsidRPr="00BD634B">
        <w:t>).diff()</w:t>
      </w:r>
    </w:p>
    <w:p w14:paraId="7A2D47A0" w14:textId="77777777" w:rsidR="00BD634B" w:rsidRDefault="00BD634B" w:rsidP="00D36479">
      <w:pPr>
        <w:spacing w:after="0"/>
      </w:pPr>
    </w:p>
    <w:p w14:paraId="4FA8A0FD" w14:textId="1334F4FC" w:rsidR="00D36479" w:rsidRDefault="00D36479" w:rsidP="00D36479">
      <w:pPr>
        <w:spacing w:after="0"/>
      </w:pPr>
    </w:p>
    <w:p w14:paraId="71A730AD" w14:textId="6017FDEE" w:rsidR="00D36479" w:rsidRDefault="006F7B4A" w:rsidP="006F7B4A">
      <w:pPr>
        <w:pStyle w:val="Heading2"/>
      </w:pPr>
      <w:proofErr w:type="spellStart"/>
      <w:r>
        <w:t>Sweetviz</w:t>
      </w:r>
      <w:proofErr w:type="spellEnd"/>
      <w:r>
        <w:t xml:space="preserve"> Data Review </w:t>
      </w:r>
    </w:p>
    <w:p w14:paraId="13758069" w14:textId="3B4006DE" w:rsidR="006F7B4A" w:rsidRDefault="006F7B4A" w:rsidP="00D36479">
      <w:pPr>
        <w:spacing w:after="0"/>
      </w:pPr>
      <w:r w:rsidRPr="006F7B4A">
        <w:t xml:space="preserve">report = </w:t>
      </w:r>
      <w:proofErr w:type="spellStart"/>
      <w:r w:rsidRPr="006F7B4A">
        <w:t>sweetviz.analyze</w:t>
      </w:r>
      <w:proofErr w:type="spellEnd"/>
      <w:r w:rsidRPr="006F7B4A">
        <w:t xml:space="preserve">(dataset, </w:t>
      </w:r>
      <w:proofErr w:type="spellStart"/>
      <w:r w:rsidRPr="006F7B4A">
        <w:t>target_feat</w:t>
      </w:r>
      <w:proofErr w:type="spellEnd"/>
      <w:r w:rsidRPr="006F7B4A">
        <w:t>="PE")</w:t>
      </w:r>
    </w:p>
    <w:p w14:paraId="2254449F" w14:textId="6014B601" w:rsidR="006F7B4A" w:rsidRDefault="006F7B4A" w:rsidP="00D36479">
      <w:pPr>
        <w:spacing w:after="0"/>
      </w:pPr>
      <w:proofErr w:type="spellStart"/>
      <w:r w:rsidRPr="006F7B4A">
        <w:t>report.show_html</w:t>
      </w:r>
      <w:proofErr w:type="spellEnd"/>
      <w:r w:rsidRPr="006F7B4A">
        <w:t>(layout="vertical")</w:t>
      </w:r>
    </w:p>
    <w:p w14:paraId="15971F8E" w14:textId="45AA07CB" w:rsidR="006F7B4A" w:rsidRDefault="006F7B4A" w:rsidP="00D36479">
      <w:pPr>
        <w:spacing w:after="0"/>
      </w:pPr>
      <w:proofErr w:type="spellStart"/>
      <w:r w:rsidRPr="006F7B4A">
        <w:t>report.show_notebook</w:t>
      </w:r>
      <w:proofErr w:type="spellEnd"/>
      <w:r w:rsidRPr="006F7B4A">
        <w:t>()</w:t>
      </w:r>
    </w:p>
    <w:p w14:paraId="26F9CF77" w14:textId="5898BE1A" w:rsidR="006F7B4A" w:rsidRDefault="006F7B4A" w:rsidP="00D36479">
      <w:pPr>
        <w:spacing w:after="0"/>
      </w:pPr>
    </w:p>
    <w:p w14:paraId="76C1DC49" w14:textId="062CCB7E" w:rsidR="006F7B4A" w:rsidRDefault="006F7B4A" w:rsidP="00D36479">
      <w:pPr>
        <w:spacing w:after="0"/>
      </w:pPr>
    </w:p>
    <w:p w14:paraId="7F8754B2" w14:textId="785D07D8" w:rsidR="006F7B4A" w:rsidRDefault="00A01337" w:rsidP="00A01337">
      <w:pPr>
        <w:pStyle w:val="Heading2"/>
      </w:pPr>
      <w:r>
        <w:t xml:space="preserve">Decision Trees </w:t>
      </w:r>
    </w:p>
    <w:p w14:paraId="2402EE52" w14:textId="4A5CDEBC" w:rsidR="00A01337" w:rsidRDefault="00A01337" w:rsidP="00D36479">
      <w:pPr>
        <w:spacing w:after="0"/>
      </w:pPr>
      <w:r>
        <w:t>Th</w:t>
      </w:r>
      <w:r w:rsidR="00FE3C75">
        <w:t>is is the base decision tree model. Rarely used since there are now better tree methods.</w:t>
      </w:r>
    </w:p>
    <w:p w14:paraId="67D9BC05" w14:textId="77777777" w:rsidR="00FE3C75" w:rsidRDefault="00FE3C75" w:rsidP="00D36479">
      <w:pPr>
        <w:spacing w:after="0"/>
      </w:pPr>
    </w:p>
    <w:p w14:paraId="74A413B3" w14:textId="77777777" w:rsidR="00FE3C75" w:rsidRDefault="00FE3C75" w:rsidP="00FE3C75">
      <w:pPr>
        <w:spacing w:after="0"/>
      </w:pPr>
      <w:r>
        <w:t xml:space="preserve">import </w:t>
      </w:r>
      <w:proofErr w:type="spellStart"/>
      <w:r>
        <w:t>numpy</w:t>
      </w:r>
      <w:proofErr w:type="spellEnd"/>
      <w:r>
        <w:t xml:space="preserve"> as np</w:t>
      </w:r>
    </w:p>
    <w:p w14:paraId="5594B0F0" w14:textId="77777777" w:rsidR="00FE3C75" w:rsidRDefault="00FE3C75" w:rsidP="00FE3C75">
      <w:pPr>
        <w:spacing w:after="0"/>
      </w:pPr>
      <w:r>
        <w:t>import pandas as pd</w:t>
      </w:r>
    </w:p>
    <w:p w14:paraId="4454CB38" w14:textId="77777777" w:rsidR="00FE3C75" w:rsidRDefault="00FE3C75" w:rsidP="00FE3C75">
      <w:pPr>
        <w:spacing w:after="0"/>
      </w:pPr>
      <w:r>
        <w:t xml:space="preserve">import </w:t>
      </w:r>
      <w:proofErr w:type="spellStart"/>
      <w:r>
        <w:t>matplotlib.pyplot</w:t>
      </w:r>
      <w:proofErr w:type="spellEnd"/>
      <w:r>
        <w:t xml:space="preserve"> as </w:t>
      </w:r>
      <w:proofErr w:type="spellStart"/>
      <w:r>
        <w:t>plt</w:t>
      </w:r>
      <w:proofErr w:type="spellEnd"/>
    </w:p>
    <w:p w14:paraId="0404E9A1" w14:textId="77777777" w:rsidR="00FE3C75" w:rsidRDefault="00FE3C75" w:rsidP="00FE3C75">
      <w:pPr>
        <w:spacing w:after="0"/>
      </w:pPr>
      <w:r>
        <w:t xml:space="preserve">import seaborn as </w:t>
      </w:r>
      <w:proofErr w:type="spellStart"/>
      <w:r>
        <w:t>sns</w:t>
      </w:r>
      <w:proofErr w:type="spellEnd"/>
    </w:p>
    <w:p w14:paraId="4E32D3D3" w14:textId="270EF0F9" w:rsidR="00A01337" w:rsidRDefault="00FE3C75" w:rsidP="00FE3C75">
      <w:pPr>
        <w:spacing w:after="0"/>
      </w:pPr>
      <w:r>
        <w:t xml:space="preserve">import </w:t>
      </w:r>
      <w:proofErr w:type="spellStart"/>
      <w:r>
        <w:t>sweetviz</w:t>
      </w:r>
      <w:proofErr w:type="spellEnd"/>
    </w:p>
    <w:p w14:paraId="033F3C2E" w14:textId="2BF45B46" w:rsidR="00FE3C75" w:rsidRDefault="00FE3C75" w:rsidP="00FE3C75">
      <w:pPr>
        <w:spacing w:after="0"/>
      </w:pPr>
    </w:p>
    <w:p w14:paraId="585E4680" w14:textId="37866D74" w:rsidR="00FE3C75" w:rsidRDefault="00FE3C75" w:rsidP="00FE3C75">
      <w:pPr>
        <w:spacing w:after="0"/>
      </w:pPr>
      <w:proofErr w:type="spellStart"/>
      <w:r w:rsidRPr="00FE3C75">
        <w:t>df</w:t>
      </w:r>
      <w:proofErr w:type="spellEnd"/>
      <w:r w:rsidRPr="00FE3C75">
        <w:t xml:space="preserve"> = </w:t>
      </w:r>
      <w:proofErr w:type="spellStart"/>
      <w:r w:rsidRPr="00FE3C75">
        <w:t>pd.read_csv</w:t>
      </w:r>
      <w:proofErr w:type="spellEnd"/>
      <w:r w:rsidRPr="00FE3C75">
        <w:t>('penguins_size.csv')</w:t>
      </w:r>
    </w:p>
    <w:p w14:paraId="3B21D415" w14:textId="58FA1430" w:rsidR="00FE3C75" w:rsidRDefault="00FE3C75" w:rsidP="00FE3C75">
      <w:pPr>
        <w:spacing w:after="0"/>
      </w:pPr>
      <w:proofErr w:type="spellStart"/>
      <w:r w:rsidRPr="00FE3C75">
        <w:t>df.head</w:t>
      </w:r>
      <w:proofErr w:type="spellEnd"/>
      <w:r w:rsidRPr="00FE3C75">
        <w:t>()</w:t>
      </w:r>
    </w:p>
    <w:p w14:paraId="0CE55280" w14:textId="3BD3C588" w:rsidR="00FE3C75" w:rsidRDefault="00FE3C75" w:rsidP="00FE3C75">
      <w:pPr>
        <w:spacing w:after="0"/>
      </w:pPr>
      <w:proofErr w:type="spellStart"/>
      <w:r w:rsidRPr="00FE3C75">
        <w:t>df.describe</w:t>
      </w:r>
      <w:proofErr w:type="spellEnd"/>
      <w:r w:rsidRPr="00FE3C75">
        <w:t>()</w:t>
      </w:r>
    </w:p>
    <w:p w14:paraId="464DBADD" w14:textId="60A23986" w:rsidR="00FE3C75" w:rsidRDefault="00FE3C75" w:rsidP="00FE3C75">
      <w:pPr>
        <w:spacing w:after="0"/>
      </w:pPr>
      <w:proofErr w:type="spellStart"/>
      <w:r w:rsidRPr="00FE3C75">
        <w:t>df</w:t>
      </w:r>
      <w:proofErr w:type="spellEnd"/>
      <w:r w:rsidRPr="00FE3C75">
        <w:t>['species'].unique()</w:t>
      </w:r>
    </w:p>
    <w:p w14:paraId="4A85AD09" w14:textId="31242925" w:rsidR="00FE3C75" w:rsidRDefault="00FE3C75" w:rsidP="00FE3C75">
      <w:pPr>
        <w:spacing w:after="0"/>
      </w:pPr>
      <w:proofErr w:type="spellStart"/>
      <w:r w:rsidRPr="00FE3C75">
        <w:t>df.isnull</w:t>
      </w:r>
      <w:proofErr w:type="spellEnd"/>
      <w:r w:rsidRPr="00FE3C75">
        <w:t>().sum()</w:t>
      </w:r>
    </w:p>
    <w:p w14:paraId="534B3440" w14:textId="7BF794FE" w:rsidR="00FE3C75" w:rsidRDefault="00FE3C75" w:rsidP="00FE3C75">
      <w:pPr>
        <w:spacing w:after="0"/>
      </w:pPr>
      <w:r w:rsidRPr="00FE3C75">
        <w:t>df.info()</w:t>
      </w:r>
    </w:p>
    <w:p w14:paraId="641BCEAB" w14:textId="58CE9F36" w:rsidR="00FE3C75" w:rsidRDefault="00FE3C75" w:rsidP="00FE3C75">
      <w:pPr>
        <w:spacing w:after="0"/>
      </w:pPr>
      <w:proofErr w:type="spellStart"/>
      <w:r w:rsidRPr="00FE3C75">
        <w:lastRenderedPageBreak/>
        <w:t>df</w:t>
      </w:r>
      <w:proofErr w:type="spellEnd"/>
      <w:r w:rsidRPr="00FE3C75">
        <w:t xml:space="preserve"> = </w:t>
      </w:r>
      <w:proofErr w:type="spellStart"/>
      <w:r w:rsidRPr="00FE3C75">
        <w:t>df.dropna</w:t>
      </w:r>
      <w:proofErr w:type="spellEnd"/>
      <w:r w:rsidRPr="00FE3C75">
        <w:t>()</w:t>
      </w:r>
    </w:p>
    <w:p w14:paraId="7EFE3FB0" w14:textId="77777777" w:rsidR="00FE3C75" w:rsidRDefault="00FE3C75" w:rsidP="00FE3C75">
      <w:pPr>
        <w:spacing w:after="0"/>
      </w:pPr>
      <w:r w:rsidRPr="00FE3C75">
        <w:t>df.info()</w:t>
      </w:r>
    </w:p>
    <w:p w14:paraId="6EC1E0B4" w14:textId="4A29A6DB" w:rsidR="00FE3C75" w:rsidRDefault="00FE3C75" w:rsidP="00FE3C75">
      <w:pPr>
        <w:spacing w:after="0"/>
      </w:pPr>
      <w:proofErr w:type="spellStart"/>
      <w:r w:rsidRPr="00FE3C75">
        <w:t>df.isnull</w:t>
      </w:r>
      <w:proofErr w:type="spellEnd"/>
      <w:r w:rsidRPr="00FE3C75">
        <w:t>().sum()</w:t>
      </w:r>
    </w:p>
    <w:p w14:paraId="3AF3041D" w14:textId="26A242BD" w:rsidR="00FE3C75" w:rsidRDefault="00FE3C75" w:rsidP="00FE3C75">
      <w:pPr>
        <w:spacing w:after="0"/>
      </w:pPr>
      <w:proofErr w:type="spellStart"/>
      <w:r w:rsidRPr="00FE3C75">
        <w:t>df.head</w:t>
      </w:r>
      <w:proofErr w:type="spellEnd"/>
      <w:r w:rsidRPr="00FE3C75">
        <w:t>()</w:t>
      </w:r>
    </w:p>
    <w:p w14:paraId="39E72035" w14:textId="49C47226" w:rsidR="00FE3C75" w:rsidRDefault="00FE3C75" w:rsidP="00FE3C75">
      <w:pPr>
        <w:spacing w:after="0"/>
      </w:pPr>
      <w:proofErr w:type="spellStart"/>
      <w:r w:rsidRPr="00FE3C75">
        <w:t>df</w:t>
      </w:r>
      <w:proofErr w:type="spellEnd"/>
      <w:r w:rsidRPr="00FE3C75">
        <w:t>['island'].unique()</w:t>
      </w:r>
    </w:p>
    <w:p w14:paraId="105BEF21" w14:textId="39B40C4E" w:rsidR="00FE3C75" w:rsidRDefault="00FE3C75" w:rsidP="00FE3C75">
      <w:pPr>
        <w:spacing w:after="0"/>
      </w:pPr>
      <w:proofErr w:type="spellStart"/>
      <w:r w:rsidRPr="00FE3C75">
        <w:t>df</w:t>
      </w:r>
      <w:proofErr w:type="spellEnd"/>
      <w:r w:rsidRPr="00FE3C75">
        <w:t>['sex'].unique()</w:t>
      </w:r>
    </w:p>
    <w:p w14:paraId="4B48CDE6" w14:textId="14736915" w:rsidR="00FE3C75" w:rsidRDefault="00FE3C75" w:rsidP="00FE3C75">
      <w:pPr>
        <w:spacing w:after="0"/>
      </w:pPr>
      <w:proofErr w:type="spellStart"/>
      <w:r w:rsidRPr="00FE3C75">
        <w:t>df</w:t>
      </w:r>
      <w:proofErr w:type="spellEnd"/>
      <w:r w:rsidRPr="00FE3C75">
        <w:t>[</w:t>
      </w:r>
      <w:proofErr w:type="spellStart"/>
      <w:r w:rsidRPr="00FE3C75">
        <w:t>df</w:t>
      </w:r>
      <w:proofErr w:type="spellEnd"/>
      <w:r w:rsidRPr="00FE3C75">
        <w:t>['sex']=='.']</w:t>
      </w:r>
      <w:r>
        <w:t xml:space="preserve"> # find the data point with bad data “.”</w:t>
      </w:r>
    </w:p>
    <w:p w14:paraId="570B6AFA" w14:textId="2C9A73CD" w:rsidR="00FE3C75" w:rsidRDefault="00FE3C75" w:rsidP="00FE3C75">
      <w:pPr>
        <w:spacing w:after="0"/>
      </w:pPr>
      <w:r w:rsidRPr="00FE3C75">
        <w:t>df[df['species']=='Gentoo'].groupby('sex').describe().transpose()</w:t>
      </w:r>
    </w:p>
    <w:p w14:paraId="53D1A254" w14:textId="5F65DAD7" w:rsidR="00FE3C75" w:rsidRDefault="00FE3C75" w:rsidP="00FE3C75">
      <w:pPr>
        <w:spacing w:after="0"/>
      </w:pPr>
      <w:r w:rsidRPr="00FE3C75">
        <w:t>df.at[336, 'sex'] = 'FEMALE'</w:t>
      </w:r>
    </w:p>
    <w:p w14:paraId="6189636A" w14:textId="3C9A3490" w:rsidR="00FE3C75" w:rsidRDefault="00FE3C75" w:rsidP="00FE3C75">
      <w:pPr>
        <w:spacing w:after="0"/>
      </w:pPr>
      <w:proofErr w:type="spellStart"/>
      <w:r w:rsidRPr="00FE3C75">
        <w:t>df.loc</w:t>
      </w:r>
      <w:proofErr w:type="spellEnd"/>
      <w:r w:rsidRPr="00FE3C75">
        <w:t>[336]</w:t>
      </w:r>
    </w:p>
    <w:p w14:paraId="28C1C475" w14:textId="275FFADC" w:rsidR="00FE3C75" w:rsidRDefault="00FE3C75" w:rsidP="00FE3C75">
      <w:pPr>
        <w:spacing w:after="0"/>
      </w:pPr>
    </w:p>
    <w:p w14:paraId="12F90A91" w14:textId="77777777" w:rsidR="00FE3C75" w:rsidRDefault="00FE3C75" w:rsidP="00FE3C75">
      <w:pPr>
        <w:spacing w:after="0"/>
      </w:pPr>
      <w:r w:rsidRPr="00FE3C75">
        <w:t xml:space="preserve"># report = </w:t>
      </w:r>
      <w:proofErr w:type="spellStart"/>
      <w:r w:rsidRPr="00FE3C75">
        <w:t>sweetviz.analyze</w:t>
      </w:r>
      <w:proofErr w:type="spellEnd"/>
      <w:r w:rsidRPr="00FE3C75">
        <w:t>(</w:t>
      </w:r>
      <w:proofErr w:type="spellStart"/>
      <w:r w:rsidRPr="00FE3C75">
        <w:t>df</w:t>
      </w:r>
      <w:proofErr w:type="spellEnd"/>
      <w:r w:rsidRPr="00FE3C75">
        <w:t xml:space="preserve">, </w:t>
      </w:r>
      <w:proofErr w:type="spellStart"/>
      <w:r w:rsidRPr="00FE3C75">
        <w:t>target_feat</w:t>
      </w:r>
      <w:proofErr w:type="spellEnd"/>
      <w:r w:rsidRPr="00FE3C75">
        <w:t>="</w:t>
      </w:r>
      <w:proofErr w:type="spellStart"/>
      <w:r w:rsidRPr="00FE3C75">
        <w:t>body_mass_g</w:t>
      </w:r>
      <w:proofErr w:type="spellEnd"/>
      <w:r w:rsidRPr="00FE3C75">
        <w:t>")</w:t>
      </w:r>
    </w:p>
    <w:p w14:paraId="771723A1" w14:textId="77777777" w:rsidR="00FE3C75" w:rsidRDefault="00FE3C75" w:rsidP="00FE3C75">
      <w:pPr>
        <w:spacing w:after="0"/>
      </w:pPr>
      <w:r w:rsidRPr="00FE3C75">
        <w:t xml:space="preserve"># </w:t>
      </w:r>
      <w:proofErr w:type="spellStart"/>
      <w:r w:rsidRPr="00FE3C75">
        <w:t>report.show_notebook</w:t>
      </w:r>
      <w:proofErr w:type="spellEnd"/>
      <w:r w:rsidRPr="00FE3C75">
        <w:t>()</w:t>
      </w:r>
    </w:p>
    <w:p w14:paraId="28279E85" w14:textId="2A9314E2" w:rsidR="00FE3C75" w:rsidRDefault="00FE3C75" w:rsidP="00FE3C75">
      <w:pPr>
        <w:spacing w:after="0"/>
      </w:pPr>
    </w:p>
    <w:p w14:paraId="3E725FEA" w14:textId="77777777" w:rsidR="00FE3C75" w:rsidRDefault="00FE3C75" w:rsidP="00FE3C75">
      <w:pPr>
        <w:spacing w:after="0"/>
      </w:pPr>
      <w:proofErr w:type="spellStart"/>
      <w:r>
        <w:t>plt.figure</w:t>
      </w:r>
      <w:proofErr w:type="spellEnd"/>
      <w:r>
        <w:t>(</w:t>
      </w:r>
      <w:proofErr w:type="spellStart"/>
      <w:r>
        <w:t>figsize</w:t>
      </w:r>
      <w:proofErr w:type="spellEnd"/>
      <w:r>
        <w:t>=(12,6), dpi=200)</w:t>
      </w:r>
    </w:p>
    <w:p w14:paraId="6794FC2A" w14:textId="734EF7D6" w:rsidR="00FE3C75" w:rsidRDefault="00FE3C75" w:rsidP="00FE3C75">
      <w:pPr>
        <w:spacing w:after="0"/>
      </w:pPr>
      <w:proofErr w:type="spellStart"/>
      <w:r>
        <w:t>sns.pairplot</w:t>
      </w:r>
      <w:proofErr w:type="spellEnd"/>
      <w:r>
        <w:t>(</w:t>
      </w:r>
      <w:proofErr w:type="spellStart"/>
      <w:r>
        <w:t>df</w:t>
      </w:r>
      <w:proofErr w:type="spellEnd"/>
      <w:r>
        <w:t>, hue='species')</w:t>
      </w:r>
    </w:p>
    <w:p w14:paraId="3786B33F" w14:textId="45973DF2" w:rsidR="00FE3C75" w:rsidRDefault="00FE3C75" w:rsidP="00FE3C75">
      <w:pPr>
        <w:spacing w:after="0"/>
      </w:pPr>
    </w:p>
    <w:p w14:paraId="56304062" w14:textId="076E36E7" w:rsidR="00FE3C75" w:rsidRDefault="00FE3C75" w:rsidP="00FE3C75">
      <w:pPr>
        <w:spacing w:after="0"/>
      </w:pPr>
      <w:proofErr w:type="spellStart"/>
      <w:r w:rsidRPr="00FE3C75">
        <w:t>sns.catplot</w:t>
      </w:r>
      <w:proofErr w:type="spellEnd"/>
      <w:r w:rsidRPr="00FE3C75">
        <w:t>(x='species', y='</w:t>
      </w:r>
      <w:proofErr w:type="spellStart"/>
      <w:r w:rsidRPr="00FE3C75">
        <w:t>culmen_length_mm</w:t>
      </w:r>
      <w:proofErr w:type="spellEnd"/>
      <w:r w:rsidRPr="00FE3C75">
        <w:t>', data=</w:t>
      </w:r>
      <w:proofErr w:type="spellStart"/>
      <w:r w:rsidRPr="00FE3C75">
        <w:t>df</w:t>
      </w:r>
      <w:proofErr w:type="spellEnd"/>
      <w:r w:rsidRPr="00FE3C75">
        <w:t>, kind='box', col='sex')</w:t>
      </w:r>
    </w:p>
    <w:p w14:paraId="2A3CFAA3" w14:textId="0067FF78" w:rsidR="00FE3C75" w:rsidRDefault="00FE3C75" w:rsidP="00FE3C75">
      <w:pPr>
        <w:spacing w:after="0"/>
      </w:pPr>
    </w:p>
    <w:p w14:paraId="30C05BEC" w14:textId="660C095B" w:rsidR="00FE3C75" w:rsidRDefault="00FE3C75" w:rsidP="00FE3C75">
      <w:pPr>
        <w:spacing w:after="0"/>
      </w:pPr>
      <w:r w:rsidRPr="00FE3C75">
        <w:t xml:space="preserve">X = </w:t>
      </w:r>
      <w:proofErr w:type="spellStart"/>
      <w:r w:rsidRPr="00FE3C75">
        <w:t>pd.get_dummies</w:t>
      </w:r>
      <w:proofErr w:type="spellEnd"/>
      <w:r w:rsidRPr="00FE3C75">
        <w:t>(</w:t>
      </w:r>
      <w:proofErr w:type="spellStart"/>
      <w:r w:rsidRPr="00FE3C75">
        <w:t>df.drop</w:t>
      </w:r>
      <w:proofErr w:type="spellEnd"/>
      <w:r w:rsidRPr="00FE3C75">
        <w:t xml:space="preserve">('species', axis=1), </w:t>
      </w:r>
      <w:proofErr w:type="spellStart"/>
      <w:r w:rsidRPr="00FE3C75">
        <w:t>drop_first</w:t>
      </w:r>
      <w:proofErr w:type="spellEnd"/>
      <w:r w:rsidRPr="00FE3C75">
        <w:t>=True)</w:t>
      </w:r>
    </w:p>
    <w:p w14:paraId="76CFE1D0" w14:textId="7E5B88A9" w:rsidR="00FE3C75" w:rsidRDefault="00FE3C75" w:rsidP="00FE3C75">
      <w:pPr>
        <w:spacing w:after="0"/>
      </w:pPr>
      <w:r w:rsidRPr="00FE3C75">
        <w:t xml:space="preserve">y = </w:t>
      </w:r>
      <w:proofErr w:type="spellStart"/>
      <w:r w:rsidRPr="00FE3C75">
        <w:t>df</w:t>
      </w:r>
      <w:proofErr w:type="spellEnd"/>
      <w:r w:rsidRPr="00FE3C75">
        <w:t>['species']</w:t>
      </w:r>
    </w:p>
    <w:p w14:paraId="1896B515" w14:textId="68AD9981" w:rsidR="00FE3C75" w:rsidRDefault="00FE3C75" w:rsidP="00FE3C75">
      <w:pPr>
        <w:spacing w:after="0"/>
      </w:pPr>
    </w:p>
    <w:p w14:paraId="66E6D083" w14:textId="19675CC0" w:rsidR="00FE3C75" w:rsidRDefault="00FE3C75" w:rsidP="00FE3C75">
      <w:pPr>
        <w:spacing w:after="0"/>
      </w:pPr>
      <w:proofErr w:type="spellStart"/>
      <w:r w:rsidRPr="00FE3C75">
        <w:t>X_train</w:t>
      </w:r>
      <w:proofErr w:type="spellEnd"/>
      <w:r w:rsidRPr="00FE3C75">
        <w:t xml:space="preserve">, </w:t>
      </w:r>
      <w:proofErr w:type="spellStart"/>
      <w:r w:rsidRPr="00FE3C75">
        <w:t>X_test</w:t>
      </w:r>
      <w:proofErr w:type="spellEnd"/>
      <w:r w:rsidRPr="00FE3C75">
        <w:t xml:space="preserve">, </w:t>
      </w:r>
      <w:proofErr w:type="spellStart"/>
      <w:r w:rsidRPr="00FE3C75">
        <w:t>y_train</w:t>
      </w:r>
      <w:proofErr w:type="spellEnd"/>
      <w:r w:rsidRPr="00FE3C75">
        <w:t xml:space="preserve">, </w:t>
      </w:r>
      <w:proofErr w:type="spellStart"/>
      <w:r w:rsidRPr="00FE3C75">
        <w:t>y_test</w:t>
      </w:r>
      <w:proofErr w:type="spellEnd"/>
      <w:r w:rsidRPr="00FE3C75">
        <w:t xml:space="preserve"> = </w:t>
      </w:r>
      <w:proofErr w:type="spellStart"/>
      <w:r w:rsidRPr="00FE3C75">
        <w:t>train_test_split</w:t>
      </w:r>
      <w:proofErr w:type="spellEnd"/>
      <w:r w:rsidRPr="00FE3C75">
        <w:t xml:space="preserve">(X, y, </w:t>
      </w:r>
      <w:proofErr w:type="spellStart"/>
      <w:r w:rsidRPr="00FE3C75">
        <w:t>test_size</w:t>
      </w:r>
      <w:proofErr w:type="spellEnd"/>
      <w:r w:rsidRPr="00FE3C75">
        <w:t xml:space="preserve">=0.3, </w:t>
      </w:r>
      <w:proofErr w:type="spellStart"/>
      <w:r w:rsidRPr="00FE3C75">
        <w:t>random_state</w:t>
      </w:r>
      <w:proofErr w:type="spellEnd"/>
      <w:r w:rsidRPr="00FE3C75">
        <w:t>=101)</w:t>
      </w:r>
    </w:p>
    <w:p w14:paraId="2D5E03A6" w14:textId="0ABEBF3D" w:rsidR="00FE3C75" w:rsidRDefault="00FE3C75" w:rsidP="00FE3C75">
      <w:pPr>
        <w:spacing w:after="0"/>
      </w:pPr>
    </w:p>
    <w:p w14:paraId="52BB4905" w14:textId="664B297D" w:rsidR="00FE3C75" w:rsidRDefault="00FE3C75" w:rsidP="00FE3C75">
      <w:pPr>
        <w:spacing w:after="0"/>
      </w:pPr>
      <w:r w:rsidRPr="00FE3C75">
        <w:t xml:space="preserve">from </w:t>
      </w:r>
      <w:proofErr w:type="spellStart"/>
      <w:r w:rsidRPr="00FE3C75">
        <w:t>sklearn.tree</w:t>
      </w:r>
      <w:proofErr w:type="spellEnd"/>
      <w:r w:rsidRPr="00FE3C75">
        <w:t xml:space="preserve"> import </w:t>
      </w:r>
      <w:proofErr w:type="spellStart"/>
      <w:r w:rsidRPr="00FE3C75">
        <w:t>DecisionTreeClassifier</w:t>
      </w:r>
      <w:proofErr w:type="spellEnd"/>
    </w:p>
    <w:p w14:paraId="6C8389D5" w14:textId="4516AD7B" w:rsidR="00FE3C75" w:rsidRDefault="00FE3C75" w:rsidP="00FE3C75">
      <w:pPr>
        <w:spacing w:after="0"/>
      </w:pPr>
      <w:r w:rsidRPr="00FE3C75">
        <w:t xml:space="preserve">model = </w:t>
      </w:r>
      <w:proofErr w:type="spellStart"/>
      <w:r w:rsidRPr="00FE3C75">
        <w:t>DecisionTreeClassifier</w:t>
      </w:r>
      <w:proofErr w:type="spellEnd"/>
      <w:r w:rsidRPr="00FE3C75">
        <w:t>()</w:t>
      </w:r>
    </w:p>
    <w:p w14:paraId="120A1F34" w14:textId="245C82A9" w:rsidR="00FE3C75" w:rsidRDefault="00FE3C75" w:rsidP="00FE3C75">
      <w:pPr>
        <w:spacing w:after="0"/>
      </w:pPr>
      <w:proofErr w:type="spellStart"/>
      <w:r w:rsidRPr="00FE3C75">
        <w:t>model.fit</w:t>
      </w:r>
      <w:proofErr w:type="spellEnd"/>
      <w:r w:rsidRPr="00FE3C75">
        <w:t>(</w:t>
      </w:r>
      <w:proofErr w:type="spellStart"/>
      <w:r w:rsidRPr="00FE3C75">
        <w:t>X_train</w:t>
      </w:r>
      <w:proofErr w:type="spellEnd"/>
      <w:r w:rsidRPr="00FE3C75">
        <w:t xml:space="preserve">, </w:t>
      </w:r>
      <w:proofErr w:type="spellStart"/>
      <w:r w:rsidRPr="00FE3C75">
        <w:t>y_train</w:t>
      </w:r>
      <w:proofErr w:type="spellEnd"/>
      <w:r w:rsidRPr="00FE3C75">
        <w:t>)</w:t>
      </w:r>
    </w:p>
    <w:p w14:paraId="0C0D4BF7" w14:textId="7527E98A" w:rsidR="00FE3C75" w:rsidRDefault="00FE3C75" w:rsidP="00FE3C75">
      <w:pPr>
        <w:spacing w:after="0"/>
      </w:pPr>
    </w:p>
    <w:p w14:paraId="173756C9" w14:textId="30F9F516" w:rsidR="00FE3C75" w:rsidRDefault="00FE3C75" w:rsidP="00FE3C75">
      <w:pPr>
        <w:spacing w:after="0"/>
      </w:pPr>
      <w:proofErr w:type="spellStart"/>
      <w:r w:rsidRPr="00FE3C75">
        <w:t>base_preds</w:t>
      </w:r>
      <w:proofErr w:type="spellEnd"/>
      <w:r w:rsidRPr="00FE3C75">
        <w:t xml:space="preserve"> = </w:t>
      </w:r>
      <w:proofErr w:type="spellStart"/>
      <w:r w:rsidRPr="00FE3C75">
        <w:t>model.predict</w:t>
      </w:r>
      <w:proofErr w:type="spellEnd"/>
      <w:r w:rsidRPr="00FE3C75">
        <w:t>(</w:t>
      </w:r>
      <w:proofErr w:type="spellStart"/>
      <w:r w:rsidRPr="00FE3C75">
        <w:t>X_test</w:t>
      </w:r>
      <w:proofErr w:type="spellEnd"/>
      <w:r w:rsidRPr="00FE3C75">
        <w:t>)</w:t>
      </w:r>
    </w:p>
    <w:p w14:paraId="003C20B1" w14:textId="1DBED5A8" w:rsidR="00FE3C75" w:rsidRDefault="00FE3C75" w:rsidP="00FE3C75">
      <w:pPr>
        <w:spacing w:after="0"/>
      </w:pPr>
    </w:p>
    <w:p w14:paraId="3D176014" w14:textId="067F7D51" w:rsidR="00FE3C75" w:rsidRDefault="00FE3C75" w:rsidP="00FE3C75">
      <w:pPr>
        <w:spacing w:after="0"/>
      </w:pPr>
      <w:r w:rsidRPr="00FE3C75">
        <w:t xml:space="preserve">from </w:t>
      </w:r>
      <w:proofErr w:type="spellStart"/>
      <w:r w:rsidRPr="00FE3C75">
        <w:t>sklearn.metrics</w:t>
      </w:r>
      <w:proofErr w:type="spellEnd"/>
      <w:r w:rsidRPr="00FE3C75">
        <w:t xml:space="preserve"> import </w:t>
      </w:r>
      <w:proofErr w:type="spellStart"/>
      <w:r w:rsidRPr="00FE3C75">
        <w:t>classification_report</w:t>
      </w:r>
      <w:proofErr w:type="spellEnd"/>
      <w:r w:rsidRPr="00FE3C75">
        <w:t xml:space="preserve">, </w:t>
      </w:r>
      <w:proofErr w:type="spellStart"/>
      <w:r w:rsidRPr="00FE3C75">
        <w:t>plot_confusion_matrix</w:t>
      </w:r>
      <w:proofErr w:type="spellEnd"/>
      <w:r w:rsidRPr="00FE3C75">
        <w:t xml:space="preserve">, </w:t>
      </w:r>
      <w:proofErr w:type="spellStart"/>
      <w:r w:rsidRPr="00FE3C75">
        <w:t>ConfusionMatrixDisplay</w:t>
      </w:r>
      <w:proofErr w:type="spellEnd"/>
    </w:p>
    <w:p w14:paraId="63F73B08" w14:textId="59A22BC3" w:rsidR="00FE3C75" w:rsidRDefault="00FE3C75" w:rsidP="00FE3C75">
      <w:pPr>
        <w:spacing w:after="0"/>
      </w:pPr>
      <w:r w:rsidRPr="00FE3C75">
        <w:t>print(</w:t>
      </w:r>
      <w:proofErr w:type="spellStart"/>
      <w:r w:rsidRPr="00FE3C75">
        <w:t>classification_report</w:t>
      </w:r>
      <w:proofErr w:type="spellEnd"/>
      <w:r w:rsidRPr="00FE3C75">
        <w:t>(</w:t>
      </w:r>
      <w:proofErr w:type="spellStart"/>
      <w:r w:rsidRPr="00FE3C75">
        <w:t>y_test</w:t>
      </w:r>
      <w:proofErr w:type="spellEnd"/>
      <w:r w:rsidRPr="00FE3C75">
        <w:t xml:space="preserve">, </w:t>
      </w:r>
      <w:proofErr w:type="spellStart"/>
      <w:r w:rsidRPr="00FE3C75">
        <w:t>base_preds</w:t>
      </w:r>
      <w:proofErr w:type="spellEnd"/>
      <w:r w:rsidRPr="00FE3C75">
        <w:t>))</w:t>
      </w:r>
    </w:p>
    <w:p w14:paraId="3D75CC5B" w14:textId="3A0892D1" w:rsidR="00FE3C75" w:rsidRDefault="00FE3C75" w:rsidP="00FE3C75">
      <w:pPr>
        <w:spacing w:after="0"/>
      </w:pPr>
      <w:proofErr w:type="spellStart"/>
      <w:r w:rsidRPr="00FE3C75">
        <w:t>plot_confusion_matrix</w:t>
      </w:r>
      <w:proofErr w:type="spellEnd"/>
      <w:r w:rsidRPr="00FE3C75">
        <w:t xml:space="preserve">(model, </w:t>
      </w:r>
      <w:proofErr w:type="spellStart"/>
      <w:r w:rsidRPr="00FE3C75">
        <w:t>X_test</w:t>
      </w:r>
      <w:proofErr w:type="spellEnd"/>
      <w:r w:rsidRPr="00FE3C75">
        <w:t xml:space="preserve">, </w:t>
      </w:r>
      <w:proofErr w:type="spellStart"/>
      <w:r w:rsidRPr="00FE3C75">
        <w:t>y_test</w:t>
      </w:r>
      <w:proofErr w:type="spellEnd"/>
      <w:r w:rsidRPr="00FE3C75">
        <w:t>)</w:t>
      </w:r>
      <w:r>
        <w:t xml:space="preserve"> # old method, use next</w:t>
      </w:r>
    </w:p>
    <w:p w14:paraId="408CAFAD" w14:textId="75F53B28" w:rsidR="00FE3C75" w:rsidRDefault="00FE3C75" w:rsidP="00FE3C75">
      <w:pPr>
        <w:spacing w:after="0"/>
      </w:pPr>
      <w:proofErr w:type="spellStart"/>
      <w:r w:rsidRPr="00FE3C75">
        <w:t>ConfusionMatrixDisplay.from_predictions</w:t>
      </w:r>
      <w:proofErr w:type="spellEnd"/>
      <w:r w:rsidRPr="00FE3C75">
        <w:t>(</w:t>
      </w:r>
      <w:proofErr w:type="spellStart"/>
      <w:r w:rsidRPr="00FE3C75">
        <w:t>y_test</w:t>
      </w:r>
      <w:proofErr w:type="spellEnd"/>
      <w:r w:rsidRPr="00FE3C75">
        <w:t xml:space="preserve">, </w:t>
      </w:r>
      <w:proofErr w:type="spellStart"/>
      <w:r w:rsidRPr="00FE3C75">
        <w:t>base_preds</w:t>
      </w:r>
      <w:proofErr w:type="spellEnd"/>
      <w:r w:rsidRPr="00FE3C75">
        <w:t>)</w:t>
      </w:r>
    </w:p>
    <w:p w14:paraId="5BEB6890" w14:textId="5773DCDE" w:rsidR="00FE3C75" w:rsidRDefault="00FE3C75" w:rsidP="00FE3C75">
      <w:pPr>
        <w:spacing w:after="0"/>
      </w:pPr>
      <w:proofErr w:type="spellStart"/>
      <w:r w:rsidRPr="00FE3C75">
        <w:t>model.feature_importances</w:t>
      </w:r>
      <w:proofErr w:type="spellEnd"/>
      <w:r w:rsidRPr="00FE3C75">
        <w:t>_</w:t>
      </w:r>
    </w:p>
    <w:p w14:paraId="12ED1608" w14:textId="35F3B893" w:rsidR="00FE3C75" w:rsidRDefault="00FE3C75" w:rsidP="00FE3C75">
      <w:pPr>
        <w:spacing w:after="0"/>
      </w:pPr>
      <w:proofErr w:type="spellStart"/>
      <w:r w:rsidRPr="00FE3C75">
        <w:t>X.columns</w:t>
      </w:r>
      <w:proofErr w:type="spellEnd"/>
    </w:p>
    <w:p w14:paraId="61FCB651" w14:textId="3D397E67" w:rsidR="00FE3C75" w:rsidRDefault="00FE3C75" w:rsidP="00FE3C75">
      <w:pPr>
        <w:spacing w:after="0"/>
      </w:pPr>
      <w:proofErr w:type="spellStart"/>
      <w:r>
        <w:t>pd.DataFrame</w:t>
      </w:r>
      <w:proofErr w:type="spellEnd"/>
      <w:r>
        <w:t>(index=</w:t>
      </w:r>
      <w:proofErr w:type="spellStart"/>
      <w:r>
        <w:t>X.columns</w:t>
      </w:r>
      <w:proofErr w:type="spellEnd"/>
      <w:r>
        <w:t>, data=</w:t>
      </w:r>
      <w:proofErr w:type="spellStart"/>
      <w:r>
        <w:t>model.feature_importances</w:t>
      </w:r>
      <w:proofErr w:type="spellEnd"/>
      <w:r>
        <w:t>_, columns=['Feature Importance']).</w:t>
      </w:r>
      <w:proofErr w:type="spellStart"/>
      <w:r>
        <w:t>sort_values</w:t>
      </w:r>
      <w:proofErr w:type="spellEnd"/>
      <w:r>
        <w:t>('Feature Importance')</w:t>
      </w:r>
    </w:p>
    <w:p w14:paraId="0D9B615B" w14:textId="61B30CEF" w:rsidR="00FE3C75" w:rsidRDefault="00FE3C75" w:rsidP="00FE3C75">
      <w:pPr>
        <w:spacing w:after="0"/>
      </w:pPr>
    </w:p>
    <w:p w14:paraId="2D040CA9" w14:textId="7095314D" w:rsidR="00FE3C75" w:rsidRDefault="00FE3C75" w:rsidP="00FE3C75">
      <w:pPr>
        <w:spacing w:after="0"/>
      </w:pPr>
      <w:r w:rsidRPr="00FE3C75">
        <w:t xml:space="preserve">from </w:t>
      </w:r>
      <w:proofErr w:type="spellStart"/>
      <w:r w:rsidRPr="00FE3C75">
        <w:t>sklearn.tree</w:t>
      </w:r>
      <w:proofErr w:type="spellEnd"/>
      <w:r w:rsidRPr="00FE3C75">
        <w:t xml:space="preserve"> import </w:t>
      </w:r>
      <w:proofErr w:type="spellStart"/>
      <w:r w:rsidRPr="00FE3C75">
        <w:t>plot_tree</w:t>
      </w:r>
      <w:proofErr w:type="spellEnd"/>
    </w:p>
    <w:p w14:paraId="2691414C" w14:textId="77777777" w:rsidR="00FE3C75" w:rsidRDefault="00FE3C75" w:rsidP="00FE3C75">
      <w:pPr>
        <w:spacing w:after="0"/>
      </w:pPr>
    </w:p>
    <w:p w14:paraId="64886BB7" w14:textId="77777777" w:rsidR="00FE3C75" w:rsidRDefault="00FE3C75" w:rsidP="00FE3C75">
      <w:pPr>
        <w:spacing w:after="0"/>
      </w:pPr>
      <w:proofErr w:type="spellStart"/>
      <w:r>
        <w:t>plt.figure</w:t>
      </w:r>
      <w:proofErr w:type="spellEnd"/>
      <w:r>
        <w:t>(</w:t>
      </w:r>
      <w:proofErr w:type="spellStart"/>
      <w:r>
        <w:t>figsize</w:t>
      </w:r>
      <w:proofErr w:type="spellEnd"/>
      <w:r>
        <w:t>=(12,8), dpi=200)</w:t>
      </w:r>
    </w:p>
    <w:p w14:paraId="507BE0E7" w14:textId="6099350E" w:rsidR="00FE3C75" w:rsidRDefault="00FE3C75" w:rsidP="00FE3C75">
      <w:pPr>
        <w:spacing w:after="0"/>
      </w:pPr>
      <w:proofErr w:type="spellStart"/>
      <w:r>
        <w:t>plot_tree</w:t>
      </w:r>
      <w:proofErr w:type="spellEnd"/>
      <w:r>
        <w:t xml:space="preserve">(model, </w:t>
      </w:r>
      <w:proofErr w:type="spellStart"/>
      <w:r>
        <w:t>feature_names</w:t>
      </w:r>
      <w:proofErr w:type="spellEnd"/>
      <w:r>
        <w:t>=</w:t>
      </w:r>
      <w:proofErr w:type="spellStart"/>
      <w:r>
        <w:t>X.columns</w:t>
      </w:r>
      <w:proofErr w:type="spellEnd"/>
      <w:r>
        <w:t>, filled=True);</w:t>
      </w:r>
    </w:p>
    <w:p w14:paraId="1DCB09E7" w14:textId="3F063DE4" w:rsidR="00FE3C75" w:rsidRDefault="00FE3C75" w:rsidP="00FE3C75">
      <w:pPr>
        <w:spacing w:after="0"/>
      </w:pPr>
      <w:proofErr w:type="spellStart"/>
      <w:r w:rsidRPr="00FE3C75">
        <w:t>len</w:t>
      </w:r>
      <w:proofErr w:type="spellEnd"/>
      <w:r w:rsidRPr="00FE3C75">
        <w:t>(</w:t>
      </w:r>
      <w:proofErr w:type="spellStart"/>
      <w:r w:rsidRPr="00FE3C75">
        <w:t>X_train</w:t>
      </w:r>
      <w:proofErr w:type="spellEnd"/>
      <w:r w:rsidRPr="00FE3C75">
        <w:t>)</w:t>
      </w:r>
    </w:p>
    <w:p w14:paraId="6D813C5A" w14:textId="11F53173" w:rsidR="00FE3C75" w:rsidRDefault="00FE3C75" w:rsidP="00FE3C75">
      <w:pPr>
        <w:spacing w:after="0"/>
      </w:pPr>
    </w:p>
    <w:p w14:paraId="2572090B" w14:textId="77777777" w:rsidR="00FE3C75" w:rsidRDefault="00FE3C75" w:rsidP="00FE3C75">
      <w:pPr>
        <w:spacing w:after="0"/>
      </w:pPr>
      <w:r>
        <w:t xml:space="preserve">def </w:t>
      </w:r>
      <w:proofErr w:type="spellStart"/>
      <w:r>
        <w:t>report_model</w:t>
      </w:r>
      <w:proofErr w:type="spellEnd"/>
      <w:r>
        <w:t>(model):</w:t>
      </w:r>
    </w:p>
    <w:p w14:paraId="22D1A8E4" w14:textId="77777777" w:rsidR="00FE3C75" w:rsidRDefault="00FE3C75" w:rsidP="00FE3C75">
      <w:pPr>
        <w:spacing w:after="0"/>
      </w:pPr>
      <w:r>
        <w:t xml:space="preserve">    </w:t>
      </w:r>
      <w:proofErr w:type="spellStart"/>
      <w:r>
        <w:t>model_preds</w:t>
      </w:r>
      <w:proofErr w:type="spellEnd"/>
      <w:r>
        <w:t xml:space="preserve"> = </w:t>
      </w:r>
      <w:proofErr w:type="spellStart"/>
      <w:r>
        <w:t>model.predict</w:t>
      </w:r>
      <w:proofErr w:type="spellEnd"/>
      <w:r>
        <w:t>(</w:t>
      </w:r>
      <w:proofErr w:type="spellStart"/>
      <w:r>
        <w:t>X_test</w:t>
      </w:r>
      <w:proofErr w:type="spellEnd"/>
      <w:r>
        <w:t>)</w:t>
      </w:r>
    </w:p>
    <w:p w14:paraId="6048E7A7" w14:textId="77777777" w:rsidR="00FE3C75" w:rsidRDefault="00FE3C75" w:rsidP="00FE3C75">
      <w:pPr>
        <w:spacing w:after="0"/>
      </w:pPr>
      <w:r>
        <w:t xml:space="preserve">    print(</w:t>
      </w:r>
      <w:proofErr w:type="spellStart"/>
      <w:r>
        <w:t>classification_report</w:t>
      </w:r>
      <w:proofErr w:type="spellEnd"/>
      <w:r>
        <w:t>(</w:t>
      </w:r>
      <w:proofErr w:type="spellStart"/>
      <w:r>
        <w:t>y_test</w:t>
      </w:r>
      <w:proofErr w:type="spellEnd"/>
      <w:r>
        <w:t xml:space="preserve">, </w:t>
      </w:r>
      <w:proofErr w:type="spellStart"/>
      <w:r>
        <w:t>model_preds</w:t>
      </w:r>
      <w:proofErr w:type="spellEnd"/>
      <w:r>
        <w:t>))</w:t>
      </w:r>
    </w:p>
    <w:p w14:paraId="67EBCDAE" w14:textId="77777777" w:rsidR="00FE3C75" w:rsidRDefault="00FE3C75" w:rsidP="00FE3C75">
      <w:pPr>
        <w:spacing w:after="0"/>
      </w:pPr>
      <w:r>
        <w:t xml:space="preserve">    print('\n')</w:t>
      </w:r>
    </w:p>
    <w:p w14:paraId="5C3E6826" w14:textId="77777777" w:rsidR="00FE3C75" w:rsidRDefault="00FE3C75" w:rsidP="00FE3C75">
      <w:pPr>
        <w:spacing w:after="0"/>
      </w:pPr>
      <w:r>
        <w:t xml:space="preserve">    </w:t>
      </w:r>
      <w:proofErr w:type="spellStart"/>
      <w:r>
        <w:t>plt.figure</w:t>
      </w:r>
      <w:proofErr w:type="spellEnd"/>
      <w:r>
        <w:t>(</w:t>
      </w:r>
      <w:proofErr w:type="spellStart"/>
      <w:r>
        <w:t>figsize</w:t>
      </w:r>
      <w:proofErr w:type="spellEnd"/>
      <w:r>
        <w:t>=(12,8), dpi=200)</w:t>
      </w:r>
    </w:p>
    <w:p w14:paraId="0676B9DC" w14:textId="4890DB05" w:rsidR="00FE3C75" w:rsidRDefault="00FE3C75" w:rsidP="00FE3C75">
      <w:pPr>
        <w:spacing w:after="0"/>
      </w:pPr>
      <w:r>
        <w:t xml:space="preserve">    </w:t>
      </w:r>
      <w:proofErr w:type="spellStart"/>
      <w:r>
        <w:t>plot_tree</w:t>
      </w:r>
      <w:proofErr w:type="spellEnd"/>
      <w:r>
        <w:t xml:space="preserve">(model, </w:t>
      </w:r>
      <w:proofErr w:type="spellStart"/>
      <w:r>
        <w:t>feature_names</w:t>
      </w:r>
      <w:proofErr w:type="spellEnd"/>
      <w:r>
        <w:t>=</w:t>
      </w:r>
      <w:proofErr w:type="spellStart"/>
      <w:r>
        <w:t>X.columns</w:t>
      </w:r>
      <w:proofErr w:type="spellEnd"/>
      <w:r>
        <w:t>, filled=True);</w:t>
      </w:r>
    </w:p>
    <w:p w14:paraId="782F2787" w14:textId="440C68A5" w:rsidR="00FE3C75" w:rsidRDefault="00FE3C75" w:rsidP="00FE3C75">
      <w:pPr>
        <w:spacing w:after="0"/>
      </w:pPr>
    </w:p>
    <w:p w14:paraId="2B174C7F" w14:textId="092815B5" w:rsidR="00FE3C75" w:rsidRDefault="00FE3C75" w:rsidP="00FE3C75">
      <w:pPr>
        <w:spacing w:after="0"/>
      </w:pPr>
      <w:proofErr w:type="spellStart"/>
      <w:r w:rsidRPr="00FE3C75">
        <w:t>report_model</w:t>
      </w:r>
      <w:proofErr w:type="spellEnd"/>
      <w:r w:rsidRPr="00FE3C75">
        <w:t>(model)</w:t>
      </w:r>
    </w:p>
    <w:p w14:paraId="61D57C3F" w14:textId="560C5F44" w:rsidR="00FE3C75" w:rsidRDefault="00FE3C75" w:rsidP="00FE3C75">
      <w:pPr>
        <w:spacing w:after="0"/>
      </w:pPr>
    </w:p>
    <w:p w14:paraId="33AFA080" w14:textId="00746248" w:rsidR="00FE3C75" w:rsidRDefault="00FE3C75" w:rsidP="00FE3C75">
      <w:pPr>
        <w:spacing w:after="0"/>
      </w:pPr>
      <w:proofErr w:type="spellStart"/>
      <w:r w:rsidRPr="00FE3C75">
        <w:t>pruned_tree</w:t>
      </w:r>
      <w:proofErr w:type="spellEnd"/>
      <w:r w:rsidRPr="00FE3C75">
        <w:t xml:space="preserve"> = </w:t>
      </w:r>
      <w:proofErr w:type="spellStart"/>
      <w:r w:rsidRPr="00FE3C75">
        <w:t>DecisionTreeClassifier</w:t>
      </w:r>
      <w:proofErr w:type="spellEnd"/>
      <w:r w:rsidRPr="00FE3C75">
        <w:t>(</w:t>
      </w:r>
      <w:proofErr w:type="spellStart"/>
      <w:r w:rsidRPr="00FE3C75">
        <w:t>max_depth</w:t>
      </w:r>
      <w:proofErr w:type="spellEnd"/>
      <w:r w:rsidRPr="00FE3C75">
        <w:t>=3)</w:t>
      </w:r>
    </w:p>
    <w:p w14:paraId="0BEB05F4" w14:textId="69F82B06" w:rsidR="00FE3C75" w:rsidRDefault="00FE3C75" w:rsidP="00FE3C75">
      <w:pPr>
        <w:spacing w:after="0"/>
      </w:pPr>
      <w:proofErr w:type="spellStart"/>
      <w:r w:rsidRPr="00FE3C75">
        <w:t>pruned_tree.fit</w:t>
      </w:r>
      <w:proofErr w:type="spellEnd"/>
      <w:r w:rsidRPr="00FE3C75">
        <w:t>(</w:t>
      </w:r>
      <w:proofErr w:type="spellStart"/>
      <w:r w:rsidRPr="00FE3C75">
        <w:t>X_train</w:t>
      </w:r>
      <w:proofErr w:type="spellEnd"/>
      <w:r w:rsidRPr="00FE3C75">
        <w:t xml:space="preserve">, </w:t>
      </w:r>
      <w:proofErr w:type="spellStart"/>
      <w:r w:rsidRPr="00FE3C75">
        <w:t>y_train</w:t>
      </w:r>
      <w:proofErr w:type="spellEnd"/>
      <w:r w:rsidRPr="00FE3C75">
        <w:t>)</w:t>
      </w:r>
    </w:p>
    <w:p w14:paraId="70976C21" w14:textId="4480681E" w:rsidR="00FE3C75" w:rsidRDefault="00FE3C75" w:rsidP="00FE3C75">
      <w:pPr>
        <w:spacing w:after="0"/>
      </w:pPr>
      <w:proofErr w:type="spellStart"/>
      <w:r w:rsidRPr="00FE3C75">
        <w:t>report_model</w:t>
      </w:r>
      <w:proofErr w:type="spellEnd"/>
      <w:r w:rsidRPr="00FE3C75">
        <w:t>(</w:t>
      </w:r>
      <w:proofErr w:type="spellStart"/>
      <w:r w:rsidRPr="00FE3C75">
        <w:t>pruned_tree</w:t>
      </w:r>
      <w:proofErr w:type="spellEnd"/>
      <w:r w:rsidRPr="00FE3C75">
        <w:t>)</w:t>
      </w:r>
    </w:p>
    <w:p w14:paraId="0D270F5C" w14:textId="2E84E256" w:rsidR="00FE3C75" w:rsidRDefault="00FE3C75" w:rsidP="00FE3C75">
      <w:pPr>
        <w:spacing w:after="0"/>
      </w:pPr>
    </w:p>
    <w:p w14:paraId="3AEBD3A3" w14:textId="52A1A6DE" w:rsidR="00FE3C75" w:rsidRDefault="00FE3C75" w:rsidP="00FE3C75">
      <w:pPr>
        <w:spacing w:after="0"/>
      </w:pPr>
      <w:proofErr w:type="spellStart"/>
      <w:r w:rsidRPr="00FE3C75">
        <w:t>max_leaf_tree</w:t>
      </w:r>
      <w:proofErr w:type="spellEnd"/>
      <w:r w:rsidRPr="00FE3C75">
        <w:t xml:space="preserve"> = </w:t>
      </w:r>
      <w:proofErr w:type="spellStart"/>
      <w:r w:rsidRPr="00FE3C75">
        <w:t>DecisionTreeClassifier</w:t>
      </w:r>
      <w:proofErr w:type="spellEnd"/>
      <w:r w:rsidRPr="00FE3C75">
        <w:t>(</w:t>
      </w:r>
      <w:proofErr w:type="spellStart"/>
      <w:r w:rsidRPr="00FE3C75">
        <w:t>max_leaf_nodes</w:t>
      </w:r>
      <w:proofErr w:type="spellEnd"/>
      <w:r w:rsidRPr="00FE3C75">
        <w:t>=3)</w:t>
      </w:r>
    </w:p>
    <w:p w14:paraId="1E8B79C1" w14:textId="44231410" w:rsidR="00FE3C75" w:rsidRDefault="00FE3C75" w:rsidP="00FE3C75">
      <w:pPr>
        <w:spacing w:after="0"/>
      </w:pPr>
      <w:proofErr w:type="spellStart"/>
      <w:r w:rsidRPr="00FE3C75">
        <w:t>max_leaf_tree.fit</w:t>
      </w:r>
      <w:proofErr w:type="spellEnd"/>
      <w:r w:rsidRPr="00FE3C75">
        <w:t>(</w:t>
      </w:r>
      <w:proofErr w:type="spellStart"/>
      <w:r w:rsidRPr="00FE3C75">
        <w:t>X_train</w:t>
      </w:r>
      <w:proofErr w:type="spellEnd"/>
      <w:r w:rsidRPr="00FE3C75">
        <w:t xml:space="preserve">, </w:t>
      </w:r>
      <w:proofErr w:type="spellStart"/>
      <w:r w:rsidRPr="00FE3C75">
        <w:t>y_train</w:t>
      </w:r>
      <w:proofErr w:type="spellEnd"/>
      <w:r w:rsidRPr="00FE3C75">
        <w:t>)</w:t>
      </w:r>
    </w:p>
    <w:p w14:paraId="10C5732C" w14:textId="07B3FCDB" w:rsidR="00FE3C75" w:rsidRDefault="00FE3C75" w:rsidP="00FE3C75">
      <w:pPr>
        <w:spacing w:after="0"/>
      </w:pPr>
      <w:proofErr w:type="spellStart"/>
      <w:r w:rsidRPr="00FE3C75">
        <w:t>report_model</w:t>
      </w:r>
      <w:proofErr w:type="spellEnd"/>
      <w:r w:rsidRPr="00FE3C75">
        <w:t>(</w:t>
      </w:r>
      <w:proofErr w:type="spellStart"/>
      <w:r w:rsidRPr="00FE3C75">
        <w:t>max_leaf_tree</w:t>
      </w:r>
      <w:proofErr w:type="spellEnd"/>
      <w:r w:rsidRPr="00FE3C75">
        <w:t>)</w:t>
      </w:r>
    </w:p>
    <w:p w14:paraId="1EF817A1" w14:textId="2EAF4C90" w:rsidR="00FE3C75" w:rsidRDefault="00FE3C75" w:rsidP="00FE3C75">
      <w:pPr>
        <w:spacing w:after="0"/>
      </w:pPr>
    </w:p>
    <w:p w14:paraId="1618F852" w14:textId="14B30FDF" w:rsidR="00FE3C75" w:rsidRDefault="00FE3C75" w:rsidP="00FE3C75">
      <w:pPr>
        <w:spacing w:after="0"/>
      </w:pPr>
      <w:proofErr w:type="spellStart"/>
      <w:r w:rsidRPr="00FE3C75">
        <w:t>entropy_tree</w:t>
      </w:r>
      <w:proofErr w:type="spellEnd"/>
      <w:r w:rsidRPr="00FE3C75">
        <w:t xml:space="preserve"> = </w:t>
      </w:r>
      <w:proofErr w:type="spellStart"/>
      <w:r w:rsidRPr="00FE3C75">
        <w:t>DecisionTreeClassifier</w:t>
      </w:r>
      <w:proofErr w:type="spellEnd"/>
      <w:r w:rsidRPr="00FE3C75">
        <w:t>(criterion='entropy')</w:t>
      </w:r>
    </w:p>
    <w:p w14:paraId="34748B32" w14:textId="5364959F" w:rsidR="00FE3C75" w:rsidRDefault="00FE3C75" w:rsidP="00FE3C75">
      <w:pPr>
        <w:spacing w:after="0"/>
      </w:pPr>
      <w:proofErr w:type="spellStart"/>
      <w:r w:rsidRPr="00FE3C75">
        <w:t>entropy_tree.fit</w:t>
      </w:r>
      <w:proofErr w:type="spellEnd"/>
      <w:r w:rsidRPr="00FE3C75">
        <w:t>(</w:t>
      </w:r>
      <w:proofErr w:type="spellStart"/>
      <w:r w:rsidRPr="00FE3C75">
        <w:t>X_train</w:t>
      </w:r>
      <w:proofErr w:type="spellEnd"/>
      <w:r w:rsidRPr="00FE3C75">
        <w:t xml:space="preserve">, </w:t>
      </w:r>
      <w:proofErr w:type="spellStart"/>
      <w:r w:rsidRPr="00FE3C75">
        <w:t>y_train</w:t>
      </w:r>
      <w:proofErr w:type="spellEnd"/>
      <w:r w:rsidRPr="00FE3C75">
        <w:t>)</w:t>
      </w:r>
    </w:p>
    <w:p w14:paraId="54CCE77A" w14:textId="320952C7" w:rsidR="00FE3C75" w:rsidRDefault="00FE3C75" w:rsidP="00FE3C75">
      <w:pPr>
        <w:spacing w:after="0"/>
      </w:pPr>
      <w:proofErr w:type="spellStart"/>
      <w:r w:rsidRPr="00FE3C75">
        <w:t>report_model</w:t>
      </w:r>
      <w:proofErr w:type="spellEnd"/>
      <w:r w:rsidRPr="00FE3C75">
        <w:t>(</w:t>
      </w:r>
      <w:proofErr w:type="spellStart"/>
      <w:r w:rsidRPr="00FE3C75">
        <w:t>entropy_tree</w:t>
      </w:r>
      <w:proofErr w:type="spellEnd"/>
      <w:r w:rsidRPr="00FE3C75">
        <w:t>)</w:t>
      </w:r>
    </w:p>
    <w:p w14:paraId="2AB978C2" w14:textId="77777777" w:rsidR="00BA568D" w:rsidRDefault="00BA568D" w:rsidP="00FE3C75">
      <w:pPr>
        <w:spacing w:after="0"/>
      </w:pPr>
    </w:p>
    <w:p w14:paraId="048679AA" w14:textId="35F6344B" w:rsidR="00FE3C75" w:rsidRDefault="00FE3C75" w:rsidP="00FE3C75">
      <w:pPr>
        <w:spacing w:after="0"/>
      </w:pPr>
    </w:p>
    <w:p w14:paraId="4140EA4D" w14:textId="2204AEF4" w:rsidR="00FE3C75" w:rsidRDefault="00D31F76" w:rsidP="00D31F76">
      <w:pPr>
        <w:pStyle w:val="Heading2"/>
      </w:pPr>
      <w:r>
        <w:t>Random Forests</w:t>
      </w:r>
    </w:p>
    <w:p w14:paraId="28B878EB" w14:textId="2938A0C4" w:rsidR="00D31F76" w:rsidRDefault="00D31F76" w:rsidP="00FE3C75">
      <w:pPr>
        <w:spacing w:after="0"/>
      </w:pPr>
      <w:r>
        <w:t>The</w:t>
      </w:r>
      <w:r w:rsidR="003B40CF">
        <w:t xml:space="preserve"> – using </w:t>
      </w:r>
      <w:proofErr w:type="spellStart"/>
      <w:r w:rsidR="003B40CF">
        <w:t>SciKit</w:t>
      </w:r>
      <w:proofErr w:type="spellEnd"/>
      <w:r w:rsidR="003B40CF">
        <w:t xml:space="preserve"> Learn</w:t>
      </w:r>
    </w:p>
    <w:p w14:paraId="510647A3" w14:textId="78F725AF" w:rsidR="00FE3C75" w:rsidRDefault="00FE3C75" w:rsidP="00FE3C75">
      <w:pPr>
        <w:spacing w:after="0"/>
      </w:pPr>
    </w:p>
    <w:p w14:paraId="2685D99E" w14:textId="77777777" w:rsidR="003B40CF" w:rsidRDefault="003B40CF" w:rsidP="003B40CF">
      <w:pPr>
        <w:spacing w:after="0"/>
      </w:pPr>
      <w:r>
        <w:t xml:space="preserve">import </w:t>
      </w:r>
      <w:proofErr w:type="spellStart"/>
      <w:r>
        <w:t>numpy</w:t>
      </w:r>
      <w:proofErr w:type="spellEnd"/>
      <w:r>
        <w:t xml:space="preserve"> as np</w:t>
      </w:r>
    </w:p>
    <w:p w14:paraId="77FA5BEF" w14:textId="77777777" w:rsidR="003B40CF" w:rsidRDefault="003B40CF" w:rsidP="003B40CF">
      <w:pPr>
        <w:spacing w:after="0"/>
      </w:pPr>
      <w:r>
        <w:t>import pandas as pd</w:t>
      </w:r>
    </w:p>
    <w:p w14:paraId="5AA5E259" w14:textId="77777777" w:rsidR="003B40CF" w:rsidRDefault="003B40CF" w:rsidP="003B40CF">
      <w:pPr>
        <w:spacing w:after="0"/>
      </w:pPr>
      <w:r>
        <w:t xml:space="preserve">import </w:t>
      </w:r>
      <w:proofErr w:type="spellStart"/>
      <w:r>
        <w:t>matplotlib.pyplot</w:t>
      </w:r>
      <w:proofErr w:type="spellEnd"/>
      <w:r>
        <w:t xml:space="preserve"> as </w:t>
      </w:r>
      <w:proofErr w:type="spellStart"/>
      <w:r>
        <w:t>plt</w:t>
      </w:r>
      <w:proofErr w:type="spellEnd"/>
    </w:p>
    <w:p w14:paraId="28E95A5B" w14:textId="77777777" w:rsidR="003B40CF" w:rsidRDefault="003B40CF" w:rsidP="003B40CF">
      <w:pPr>
        <w:spacing w:after="0"/>
      </w:pPr>
      <w:r>
        <w:t xml:space="preserve">import seaborn as </w:t>
      </w:r>
      <w:proofErr w:type="spellStart"/>
      <w:r>
        <w:t>sns</w:t>
      </w:r>
      <w:proofErr w:type="spellEnd"/>
    </w:p>
    <w:p w14:paraId="3C6D92E0" w14:textId="6EFF9DCD" w:rsidR="00FE3C75" w:rsidRDefault="003B40CF" w:rsidP="003B40CF">
      <w:pPr>
        <w:spacing w:after="0"/>
      </w:pPr>
      <w:r>
        <w:t xml:space="preserve">import </w:t>
      </w:r>
      <w:proofErr w:type="spellStart"/>
      <w:r>
        <w:t>sweetviz</w:t>
      </w:r>
      <w:proofErr w:type="spellEnd"/>
    </w:p>
    <w:p w14:paraId="5F55BA41" w14:textId="76D74852" w:rsidR="003B40CF" w:rsidRDefault="003B40CF" w:rsidP="003B40CF">
      <w:pPr>
        <w:spacing w:after="0"/>
      </w:pPr>
    </w:p>
    <w:p w14:paraId="3BFE6388" w14:textId="2A0CD0B5" w:rsidR="003B40CF" w:rsidRDefault="003B40CF" w:rsidP="003B40CF">
      <w:pPr>
        <w:spacing w:after="0"/>
      </w:pPr>
      <w:proofErr w:type="spellStart"/>
      <w:r w:rsidRPr="003B40CF">
        <w:t>df</w:t>
      </w:r>
      <w:proofErr w:type="spellEnd"/>
      <w:r w:rsidRPr="003B40CF">
        <w:t xml:space="preserve"> = </w:t>
      </w:r>
      <w:proofErr w:type="spellStart"/>
      <w:r w:rsidRPr="003B40CF">
        <w:t>pd.read_csv</w:t>
      </w:r>
      <w:proofErr w:type="spellEnd"/>
      <w:r w:rsidRPr="003B40CF">
        <w:t>('data_banknote_authentication.csv')</w:t>
      </w:r>
    </w:p>
    <w:p w14:paraId="48AF6B79" w14:textId="344E20FF" w:rsidR="003B40CF" w:rsidRDefault="003B40CF" w:rsidP="003B40CF">
      <w:pPr>
        <w:spacing w:after="0"/>
      </w:pPr>
      <w:proofErr w:type="spellStart"/>
      <w:r w:rsidRPr="003B40CF">
        <w:t>df.head</w:t>
      </w:r>
      <w:proofErr w:type="spellEnd"/>
      <w:r w:rsidRPr="003B40CF">
        <w:t>()</w:t>
      </w:r>
    </w:p>
    <w:p w14:paraId="3454B592" w14:textId="6B72AD64" w:rsidR="003B40CF" w:rsidRDefault="003B40CF" w:rsidP="003B40CF">
      <w:pPr>
        <w:spacing w:after="0"/>
      </w:pPr>
      <w:r w:rsidRPr="003B40CF">
        <w:t xml:space="preserve"># report = </w:t>
      </w:r>
      <w:proofErr w:type="spellStart"/>
      <w:r w:rsidRPr="003B40CF">
        <w:t>sweetviz.analyze</w:t>
      </w:r>
      <w:proofErr w:type="spellEnd"/>
      <w:r w:rsidRPr="003B40CF">
        <w:t>(</w:t>
      </w:r>
      <w:proofErr w:type="spellStart"/>
      <w:r w:rsidRPr="003B40CF">
        <w:t>df</w:t>
      </w:r>
      <w:proofErr w:type="spellEnd"/>
      <w:r w:rsidRPr="003B40CF">
        <w:t xml:space="preserve">, </w:t>
      </w:r>
      <w:proofErr w:type="spellStart"/>
      <w:r w:rsidRPr="003B40CF">
        <w:t>target_feat</w:t>
      </w:r>
      <w:proofErr w:type="spellEnd"/>
      <w:r w:rsidRPr="003B40CF">
        <w:t>="Class")</w:t>
      </w:r>
    </w:p>
    <w:p w14:paraId="2972B397" w14:textId="2BF9E10E" w:rsidR="003B40CF" w:rsidRDefault="003B40CF" w:rsidP="003B40CF">
      <w:pPr>
        <w:spacing w:after="0"/>
      </w:pPr>
      <w:r w:rsidRPr="003B40CF">
        <w:t xml:space="preserve"># </w:t>
      </w:r>
      <w:proofErr w:type="spellStart"/>
      <w:r w:rsidRPr="003B40CF">
        <w:t>report.show_notebook</w:t>
      </w:r>
      <w:proofErr w:type="spellEnd"/>
      <w:r w:rsidRPr="003B40CF">
        <w:t>()</w:t>
      </w:r>
    </w:p>
    <w:p w14:paraId="2C3BADE7" w14:textId="3A009339" w:rsidR="003B40CF" w:rsidRDefault="003B40CF" w:rsidP="003B40CF">
      <w:pPr>
        <w:spacing w:after="0"/>
      </w:pPr>
      <w:r w:rsidRPr="003B40CF">
        <w:t>df.info()</w:t>
      </w:r>
    </w:p>
    <w:p w14:paraId="431CD0F1" w14:textId="35786290" w:rsidR="003B40CF" w:rsidRDefault="003B40CF" w:rsidP="003B40CF">
      <w:pPr>
        <w:spacing w:after="0"/>
      </w:pPr>
      <w:proofErr w:type="spellStart"/>
      <w:r w:rsidRPr="003B40CF">
        <w:t>df.isnull</w:t>
      </w:r>
      <w:proofErr w:type="spellEnd"/>
      <w:r w:rsidRPr="003B40CF">
        <w:t>().sum()</w:t>
      </w:r>
    </w:p>
    <w:p w14:paraId="666A06E0" w14:textId="0C96B40B" w:rsidR="003B40CF" w:rsidRDefault="003B40CF" w:rsidP="003B40CF">
      <w:pPr>
        <w:spacing w:after="0"/>
      </w:pPr>
    </w:p>
    <w:p w14:paraId="76AFCCE4" w14:textId="77777777" w:rsidR="003B40CF" w:rsidRDefault="003B40CF" w:rsidP="003B40CF">
      <w:pPr>
        <w:spacing w:after="0"/>
      </w:pPr>
      <w:proofErr w:type="spellStart"/>
      <w:r>
        <w:t>plt.figure</w:t>
      </w:r>
      <w:proofErr w:type="spellEnd"/>
      <w:r>
        <w:t>(dpi=250)</w:t>
      </w:r>
    </w:p>
    <w:p w14:paraId="0C85B65B" w14:textId="2613D3A9" w:rsidR="003B40CF" w:rsidRDefault="003B40CF" w:rsidP="003B40CF">
      <w:pPr>
        <w:spacing w:after="0"/>
      </w:pPr>
      <w:proofErr w:type="spellStart"/>
      <w:r>
        <w:t>sns.pairplot</w:t>
      </w:r>
      <w:proofErr w:type="spellEnd"/>
      <w:r>
        <w:t>(data=</w:t>
      </w:r>
      <w:proofErr w:type="spellStart"/>
      <w:r>
        <w:t>df</w:t>
      </w:r>
      <w:proofErr w:type="spellEnd"/>
      <w:r>
        <w:t>, hue='Class')</w:t>
      </w:r>
    </w:p>
    <w:p w14:paraId="61ABD2A9" w14:textId="17BD7630" w:rsidR="003B40CF" w:rsidRDefault="003B40CF" w:rsidP="003B40CF">
      <w:pPr>
        <w:spacing w:after="0"/>
      </w:pPr>
    </w:p>
    <w:p w14:paraId="5A6BCC47" w14:textId="7C7C4123" w:rsidR="003B40CF" w:rsidRDefault="003B40CF" w:rsidP="003B40CF">
      <w:pPr>
        <w:spacing w:after="0"/>
      </w:pPr>
      <w:r w:rsidRPr="003B40CF">
        <w:t xml:space="preserve">X = </w:t>
      </w:r>
      <w:proofErr w:type="spellStart"/>
      <w:r w:rsidRPr="003B40CF">
        <w:t>df.drop</w:t>
      </w:r>
      <w:proofErr w:type="spellEnd"/>
      <w:r w:rsidRPr="003B40CF">
        <w:t>('Class', axis=1)</w:t>
      </w:r>
    </w:p>
    <w:p w14:paraId="45DBD5EC" w14:textId="5A053EB7" w:rsidR="003B40CF" w:rsidRDefault="003B40CF" w:rsidP="003B40CF">
      <w:pPr>
        <w:spacing w:after="0"/>
      </w:pPr>
      <w:r w:rsidRPr="003B40CF">
        <w:t xml:space="preserve">y = </w:t>
      </w:r>
      <w:proofErr w:type="spellStart"/>
      <w:r w:rsidRPr="003B40CF">
        <w:t>df</w:t>
      </w:r>
      <w:proofErr w:type="spellEnd"/>
      <w:r w:rsidRPr="003B40CF">
        <w:t>['Class']</w:t>
      </w:r>
    </w:p>
    <w:p w14:paraId="1643D65D" w14:textId="43836622" w:rsidR="003B40CF" w:rsidRDefault="003B40CF" w:rsidP="003B40CF">
      <w:pPr>
        <w:spacing w:after="0"/>
      </w:pPr>
    </w:p>
    <w:p w14:paraId="22F1F09C" w14:textId="59EB30F3" w:rsidR="003B40CF" w:rsidRDefault="003B40CF" w:rsidP="003B40CF">
      <w:pPr>
        <w:spacing w:after="0"/>
      </w:pPr>
      <w:r w:rsidRPr="003B40CF">
        <w:t xml:space="preserve">from </w:t>
      </w:r>
      <w:proofErr w:type="spellStart"/>
      <w:r w:rsidRPr="003B40CF">
        <w:t>sklearn.model_selection</w:t>
      </w:r>
      <w:proofErr w:type="spellEnd"/>
      <w:r w:rsidRPr="003B40CF">
        <w:t xml:space="preserve"> import </w:t>
      </w:r>
      <w:proofErr w:type="spellStart"/>
      <w:r w:rsidRPr="003B40CF">
        <w:t>train_test_split</w:t>
      </w:r>
      <w:proofErr w:type="spellEnd"/>
    </w:p>
    <w:p w14:paraId="2EC1C1D4" w14:textId="5BAA61B7" w:rsidR="003B40CF" w:rsidRDefault="003B40CF" w:rsidP="003B40CF">
      <w:pPr>
        <w:spacing w:after="0"/>
      </w:pPr>
      <w:proofErr w:type="spellStart"/>
      <w:r w:rsidRPr="003B40CF">
        <w:t>X_train</w:t>
      </w:r>
      <w:proofErr w:type="spellEnd"/>
      <w:r w:rsidRPr="003B40CF">
        <w:t xml:space="preserve">, </w:t>
      </w:r>
      <w:proofErr w:type="spellStart"/>
      <w:r w:rsidRPr="003B40CF">
        <w:t>X_test</w:t>
      </w:r>
      <w:proofErr w:type="spellEnd"/>
      <w:r w:rsidRPr="003B40CF">
        <w:t xml:space="preserve">, </w:t>
      </w:r>
      <w:proofErr w:type="spellStart"/>
      <w:r w:rsidRPr="003B40CF">
        <w:t>y_train</w:t>
      </w:r>
      <w:proofErr w:type="spellEnd"/>
      <w:r w:rsidRPr="003B40CF">
        <w:t xml:space="preserve">, </w:t>
      </w:r>
      <w:proofErr w:type="spellStart"/>
      <w:r w:rsidRPr="003B40CF">
        <w:t>y_test</w:t>
      </w:r>
      <w:proofErr w:type="spellEnd"/>
      <w:r w:rsidRPr="003B40CF">
        <w:t xml:space="preserve"> = </w:t>
      </w:r>
      <w:proofErr w:type="spellStart"/>
      <w:r w:rsidRPr="003B40CF">
        <w:t>train_test_split</w:t>
      </w:r>
      <w:proofErr w:type="spellEnd"/>
      <w:r w:rsidRPr="003B40CF">
        <w:t xml:space="preserve">(X, y, </w:t>
      </w:r>
      <w:proofErr w:type="spellStart"/>
      <w:r w:rsidRPr="003B40CF">
        <w:t>test_size</w:t>
      </w:r>
      <w:proofErr w:type="spellEnd"/>
      <w:r w:rsidRPr="003B40CF">
        <w:t xml:space="preserve">=0.15, </w:t>
      </w:r>
      <w:proofErr w:type="spellStart"/>
      <w:r w:rsidRPr="003B40CF">
        <w:t>random_state</w:t>
      </w:r>
      <w:proofErr w:type="spellEnd"/>
      <w:r w:rsidRPr="003B40CF">
        <w:t>=101)</w:t>
      </w:r>
    </w:p>
    <w:p w14:paraId="327390A8" w14:textId="16815B72" w:rsidR="003B40CF" w:rsidRDefault="003B40CF" w:rsidP="003B40CF">
      <w:pPr>
        <w:spacing w:after="0"/>
      </w:pPr>
    </w:p>
    <w:p w14:paraId="7B9DD2CB" w14:textId="7664CA65" w:rsidR="003B40CF" w:rsidRDefault="003B40CF" w:rsidP="003B40CF">
      <w:pPr>
        <w:spacing w:after="0"/>
      </w:pPr>
      <w:r w:rsidRPr="003B40CF">
        <w:t xml:space="preserve">from </w:t>
      </w:r>
      <w:proofErr w:type="spellStart"/>
      <w:r w:rsidRPr="003B40CF">
        <w:t>sklearn.model_selection</w:t>
      </w:r>
      <w:proofErr w:type="spellEnd"/>
      <w:r w:rsidRPr="003B40CF">
        <w:t xml:space="preserve"> import </w:t>
      </w:r>
      <w:proofErr w:type="spellStart"/>
      <w:r w:rsidRPr="003B40CF">
        <w:t>GridSearchCV</w:t>
      </w:r>
      <w:proofErr w:type="spellEnd"/>
    </w:p>
    <w:p w14:paraId="13B587BE" w14:textId="464A38E1" w:rsidR="003B40CF" w:rsidRDefault="003B40CF" w:rsidP="003B40CF">
      <w:pPr>
        <w:spacing w:after="0"/>
      </w:pPr>
      <w:r w:rsidRPr="003B40CF">
        <w:t xml:space="preserve">from </w:t>
      </w:r>
      <w:proofErr w:type="spellStart"/>
      <w:r w:rsidRPr="003B40CF">
        <w:t>sklearn.ensemble</w:t>
      </w:r>
      <w:proofErr w:type="spellEnd"/>
      <w:r w:rsidRPr="003B40CF">
        <w:t xml:space="preserve"> import </w:t>
      </w:r>
      <w:proofErr w:type="spellStart"/>
      <w:r w:rsidRPr="003B40CF">
        <w:t>RandomForestClassifier</w:t>
      </w:r>
      <w:proofErr w:type="spellEnd"/>
    </w:p>
    <w:p w14:paraId="2874EED3" w14:textId="5E3C705B" w:rsidR="003B40CF" w:rsidRDefault="003B40CF" w:rsidP="003B40CF">
      <w:pPr>
        <w:spacing w:after="0"/>
      </w:pPr>
      <w:r w:rsidRPr="003B40CF">
        <w:t># help(</w:t>
      </w:r>
      <w:proofErr w:type="spellStart"/>
      <w:r w:rsidRPr="003B40CF">
        <w:t>RandomForestClassifier</w:t>
      </w:r>
      <w:proofErr w:type="spellEnd"/>
      <w:r w:rsidRPr="003B40CF">
        <w:t>)</w:t>
      </w:r>
    </w:p>
    <w:p w14:paraId="4FAF2E78" w14:textId="7C9B0DF2" w:rsidR="003B40CF" w:rsidRDefault="003B40CF" w:rsidP="003B40CF">
      <w:pPr>
        <w:spacing w:after="0"/>
      </w:pPr>
      <w:proofErr w:type="spellStart"/>
      <w:r w:rsidRPr="003B40CF">
        <w:t>n_estimators</w:t>
      </w:r>
      <w:proofErr w:type="spellEnd"/>
      <w:r w:rsidRPr="003B40CF">
        <w:t xml:space="preserve"> = [64, 100, 128, 200]</w:t>
      </w:r>
    </w:p>
    <w:p w14:paraId="637305A8" w14:textId="0EB83E76" w:rsidR="003B40CF" w:rsidRDefault="003B40CF" w:rsidP="003B40CF">
      <w:pPr>
        <w:spacing w:after="0"/>
      </w:pPr>
      <w:proofErr w:type="spellStart"/>
      <w:r w:rsidRPr="003B40CF">
        <w:t>max_features</w:t>
      </w:r>
      <w:proofErr w:type="spellEnd"/>
      <w:r w:rsidRPr="003B40CF">
        <w:t xml:space="preserve"> = [2, 3, 4]</w:t>
      </w:r>
    </w:p>
    <w:p w14:paraId="4D40F47B" w14:textId="7895B051" w:rsidR="003B40CF" w:rsidRDefault="003B40CF" w:rsidP="003B40CF">
      <w:pPr>
        <w:spacing w:after="0"/>
      </w:pPr>
      <w:r w:rsidRPr="003B40CF">
        <w:t>bootstrap = [True, False]</w:t>
      </w:r>
    </w:p>
    <w:p w14:paraId="219A0552" w14:textId="343A6EAF" w:rsidR="003B40CF" w:rsidRDefault="003B40CF" w:rsidP="003B40CF">
      <w:pPr>
        <w:spacing w:after="0"/>
      </w:pPr>
      <w:proofErr w:type="spellStart"/>
      <w:r w:rsidRPr="003B40CF">
        <w:t>oob_score</w:t>
      </w:r>
      <w:proofErr w:type="spellEnd"/>
      <w:r w:rsidRPr="003B40CF">
        <w:t xml:space="preserve"> = [True, False]</w:t>
      </w:r>
      <w:r>
        <w:t xml:space="preserve"> # Is this really needed? </w:t>
      </w:r>
    </w:p>
    <w:p w14:paraId="43E54B2A" w14:textId="40B50CDC" w:rsidR="003B40CF" w:rsidRDefault="003B40CF" w:rsidP="003B40CF">
      <w:pPr>
        <w:spacing w:after="0"/>
      </w:pPr>
    </w:p>
    <w:p w14:paraId="392392EF" w14:textId="77777777" w:rsidR="003B40CF" w:rsidRDefault="003B40CF" w:rsidP="003B40CF">
      <w:pPr>
        <w:spacing w:after="0"/>
      </w:pPr>
      <w:proofErr w:type="spellStart"/>
      <w:r>
        <w:t>param_grid</w:t>
      </w:r>
      <w:proofErr w:type="spellEnd"/>
      <w:r>
        <w:t xml:space="preserve"> = {'</w:t>
      </w:r>
      <w:proofErr w:type="spellStart"/>
      <w:r>
        <w:t>n_estimators</w:t>
      </w:r>
      <w:proofErr w:type="spellEnd"/>
      <w:r>
        <w:t xml:space="preserve">': </w:t>
      </w:r>
      <w:proofErr w:type="spellStart"/>
      <w:r>
        <w:t>n_estimators</w:t>
      </w:r>
      <w:proofErr w:type="spellEnd"/>
      <w:r>
        <w:t>,</w:t>
      </w:r>
    </w:p>
    <w:p w14:paraId="24C8ADB2" w14:textId="77777777" w:rsidR="003B40CF" w:rsidRDefault="003B40CF" w:rsidP="003B40CF">
      <w:pPr>
        <w:spacing w:after="0"/>
      </w:pPr>
      <w:r>
        <w:t xml:space="preserve">             '</w:t>
      </w:r>
      <w:proofErr w:type="spellStart"/>
      <w:r>
        <w:t>max_features</w:t>
      </w:r>
      <w:proofErr w:type="spellEnd"/>
      <w:r>
        <w:t xml:space="preserve">': </w:t>
      </w:r>
      <w:proofErr w:type="spellStart"/>
      <w:r>
        <w:t>max_features</w:t>
      </w:r>
      <w:proofErr w:type="spellEnd"/>
      <w:r>
        <w:t xml:space="preserve">, </w:t>
      </w:r>
    </w:p>
    <w:p w14:paraId="41BC5B75" w14:textId="77777777" w:rsidR="003B40CF" w:rsidRDefault="003B40CF" w:rsidP="003B40CF">
      <w:pPr>
        <w:spacing w:after="0"/>
      </w:pPr>
      <w:r>
        <w:t xml:space="preserve">             'bootstrap': bootstrap,</w:t>
      </w:r>
    </w:p>
    <w:p w14:paraId="7CBB333A" w14:textId="720D7084" w:rsidR="003B40CF" w:rsidRDefault="003B40CF" w:rsidP="003B40CF">
      <w:pPr>
        <w:spacing w:after="0"/>
      </w:pPr>
      <w:r>
        <w:t xml:space="preserve">             '</w:t>
      </w:r>
      <w:proofErr w:type="spellStart"/>
      <w:r>
        <w:t>oob_score</w:t>
      </w:r>
      <w:proofErr w:type="spellEnd"/>
      <w:r>
        <w:t xml:space="preserve">': </w:t>
      </w:r>
      <w:proofErr w:type="spellStart"/>
      <w:r>
        <w:t>oob_score</w:t>
      </w:r>
      <w:proofErr w:type="spellEnd"/>
      <w:r>
        <w:t>}</w:t>
      </w:r>
    </w:p>
    <w:p w14:paraId="36278001" w14:textId="246678DD" w:rsidR="003B40CF" w:rsidRDefault="003B40CF" w:rsidP="003B40CF">
      <w:pPr>
        <w:spacing w:after="0"/>
      </w:pPr>
    </w:p>
    <w:p w14:paraId="0A37693D" w14:textId="6245685F" w:rsidR="003B40CF" w:rsidRDefault="003B40CF" w:rsidP="003B40CF">
      <w:pPr>
        <w:spacing w:after="0"/>
      </w:pPr>
      <w:proofErr w:type="spellStart"/>
      <w:r w:rsidRPr="003B40CF">
        <w:t>rfc</w:t>
      </w:r>
      <w:proofErr w:type="spellEnd"/>
      <w:r w:rsidRPr="003B40CF">
        <w:t xml:space="preserve"> = </w:t>
      </w:r>
      <w:proofErr w:type="spellStart"/>
      <w:r w:rsidRPr="003B40CF">
        <w:t>RandomForestClassifier</w:t>
      </w:r>
      <w:proofErr w:type="spellEnd"/>
      <w:r w:rsidRPr="003B40CF">
        <w:t>()</w:t>
      </w:r>
    </w:p>
    <w:p w14:paraId="1BC1F3C8" w14:textId="1A048795" w:rsidR="003B40CF" w:rsidRDefault="003B40CF" w:rsidP="003B40CF">
      <w:pPr>
        <w:spacing w:after="0"/>
      </w:pPr>
      <w:r w:rsidRPr="003B40CF">
        <w:t xml:space="preserve">grid = </w:t>
      </w:r>
      <w:proofErr w:type="spellStart"/>
      <w:r w:rsidRPr="003B40CF">
        <w:t>GridSearchCV</w:t>
      </w:r>
      <w:proofErr w:type="spellEnd"/>
      <w:r w:rsidRPr="003B40CF">
        <w:t>(</w:t>
      </w:r>
      <w:proofErr w:type="spellStart"/>
      <w:r w:rsidRPr="003B40CF">
        <w:t>rfc</w:t>
      </w:r>
      <w:proofErr w:type="spellEnd"/>
      <w:r w:rsidRPr="003B40CF">
        <w:t xml:space="preserve">, </w:t>
      </w:r>
      <w:proofErr w:type="spellStart"/>
      <w:r w:rsidRPr="003B40CF">
        <w:t>param_grid</w:t>
      </w:r>
      <w:proofErr w:type="spellEnd"/>
      <w:r w:rsidRPr="003B40CF">
        <w:t>)</w:t>
      </w:r>
    </w:p>
    <w:p w14:paraId="3AD20F76" w14:textId="3252B511" w:rsidR="003B40CF" w:rsidRDefault="003B40CF" w:rsidP="003B40CF">
      <w:pPr>
        <w:spacing w:after="0"/>
      </w:pPr>
      <w:proofErr w:type="spellStart"/>
      <w:r w:rsidRPr="003B40CF">
        <w:t>grid.fit</w:t>
      </w:r>
      <w:proofErr w:type="spellEnd"/>
      <w:r w:rsidRPr="003B40CF">
        <w:t>(</w:t>
      </w:r>
      <w:proofErr w:type="spellStart"/>
      <w:r w:rsidRPr="003B40CF">
        <w:t>X_train</w:t>
      </w:r>
      <w:proofErr w:type="spellEnd"/>
      <w:r w:rsidRPr="003B40CF">
        <w:t xml:space="preserve">, </w:t>
      </w:r>
      <w:proofErr w:type="spellStart"/>
      <w:r w:rsidRPr="003B40CF">
        <w:t>y_train</w:t>
      </w:r>
      <w:proofErr w:type="spellEnd"/>
      <w:r w:rsidRPr="003B40CF">
        <w:t>)</w:t>
      </w:r>
    </w:p>
    <w:p w14:paraId="29F92E96" w14:textId="0364BD50" w:rsidR="003B40CF" w:rsidRDefault="003B40CF" w:rsidP="003B40CF">
      <w:pPr>
        <w:spacing w:after="0"/>
      </w:pPr>
      <w:proofErr w:type="spellStart"/>
      <w:r w:rsidRPr="003B40CF">
        <w:t>grid.best_params</w:t>
      </w:r>
      <w:proofErr w:type="spellEnd"/>
      <w:r w:rsidRPr="003B40CF">
        <w:t>_</w:t>
      </w:r>
    </w:p>
    <w:p w14:paraId="4ABF4934" w14:textId="27683100" w:rsidR="003B40CF" w:rsidRDefault="003B40CF" w:rsidP="003B40CF">
      <w:pPr>
        <w:spacing w:after="0"/>
      </w:pPr>
    </w:p>
    <w:p w14:paraId="632C900F" w14:textId="3F9F7F18" w:rsidR="003B40CF" w:rsidRDefault="003B40CF" w:rsidP="003B40CF">
      <w:pPr>
        <w:spacing w:after="0"/>
      </w:pPr>
    </w:p>
    <w:p w14:paraId="64DB87EB" w14:textId="7BCCD449" w:rsidR="003B40CF" w:rsidRDefault="003B40CF" w:rsidP="003B40CF">
      <w:pPr>
        <w:spacing w:after="0"/>
      </w:pPr>
      <w:proofErr w:type="spellStart"/>
      <w:r w:rsidRPr="003B40CF">
        <w:t>rfc</w:t>
      </w:r>
      <w:proofErr w:type="spellEnd"/>
      <w:r w:rsidRPr="003B40CF">
        <w:t xml:space="preserve"> = </w:t>
      </w:r>
      <w:proofErr w:type="spellStart"/>
      <w:r w:rsidRPr="003B40CF">
        <w:t>RandomForestClassifier</w:t>
      </w:r>
      <w:proofErr w:type="spellEnd"/>
      <w:r w:rsidRPr="003B40CF">
        <w:t>(</w:t>
      </w:r>
      <w:proofErr w:type="spellStart"/>
      <w:r w:rsidRPr="003B40CF">
        <w:t>max_features</w:t>
      </w:r>
      <w:proofErr w:type="spellEnd"/>
      <w:r w:rsidRPr="003B40CF">
        <w:t xml:space="preserve">=2, </w:t>
      </w:r>
      <w:proofErr w:type="spellStart"/>
      <w:r w:rsidRPr="003B40CF">
        <w:t>n_estimators</w:t>
      </w:r>
      <w:proofErr w:type="spellEnd"/>
      <w:r w:rsidRPr="003B40CF">
        <w:t xml:space="preserve">=200, </w:t>
      </w:r>
      <w:proofErr w:type="spellStart"/>
      <w:r w:rsidRPr="003B40CF">
        <w:t>oob_score</w:t>
      </w:r>
      <w:proofErr w:type="spellEnd"/>
      <w:r w:rsidRPr="003B40CF">
        <w:t>=True)</w:t>
      </w:r>
    </w:p>
    <w:p w14:paraId="7BF8DD7E" w14:textId="37787670" w:rsidR="003B40CF" w:rsidRDefault="003B40CF" w:rsidP="003B40CF">
      <w:pPr>
        <w:spacing w:after="0"/>
      </w:pPr>
      <w:proofErr w:type="spellStart"/>
      <w:r w:rsidRPr="003B40CF">
        <w:t>rfc.fit</w:t>
      </w:r>
      <w:proofErr w:type="spellEnd"/>
      <w:r w:rsidRPr="003B40CF">
        <w:t>(</w:t>
      </w:r>
      <w:proofErr w:type="spellStart"/>
      <w:r w:rsidRPr="003B40CF">
        <w:t>X_train</w:t>
      </w:r>
      <w:proofErr w:type="spellEnd"/>
      <w:r w:rsidRPr="003B40CF">
        <w:t xml:space="preserve">, </w:t>
      </w:r>
      <w:proofErr w:type="spellStart"/>
      <w:r w:rsidRPr="003B40CF">
        <w:t>y_train</w:t>
      </w:r>
      <w:proofErr w:type="spellEnd"/>
      <w:r w:rsidRPr="003B40CF">
        <w:t>)</w:t>
      </w:r>
    </w:p>
    <w:p w14:paraId="236482DA" w14:textId="3EF1A25A" w:rsidR="003B40CF" w:rsidRDefault="003B40CF" w:rsidP="003B40CF">
      <w:pPr>
        <w:spacing w:after="0"/>
      </w:pPr>
      <w:proofErr w:type="spellStart"/>
      <w:r w:rsidRPr="003B40CF">
        <w:t>rfc.oob_score</w:t>
      </w:r>
      <w:proofErr w:type="spellEnd"/>
      <w:r w:rsidRPr="003B40CF">
        <w:t>_</w:t>
      </w:r>
    </w:p>
    <w:p w14:paraId="56EE3015" w14:textId="0AB78A39" w:rsidR="003B40CF" w:rsidRDefault="003B40CF" w:rsidP="003B40CF">
      <w:pPr>
        <w:spacing w:after="0"/>
      </w:pPr>
    </w:p>
    <w:p w14:paraId="3E3E5219" w14:textId="313874A5" w:rsidR="003B40CF" w:rsidRDefault="003B40CF" w:rsidP="003B40CF">
      <w:pPr>
        <w:spacing w:after="0"/>
      </w:pPr>
      <w:r w:rsidRPr="003B40CF">
        <w:t xml:space="preserve">predictions = </w:t>
      </w:r>
      <w:proofErr w:type="spellStart"/>
      <w:r w:rsidRPr="003B40CF">
        <w:t>rfc.predict</w:t>
      </w:r>
      <w:proofErr w:type="spellEnd"/>
      <w:r w:rsidRPr="003B40CF">
        <w:t>(</w:t>
      </w:r>
      <w:proofErr w:type="spellStart"/>
      <w:r w:rsidRPr="003B40CF">
        <w:t>X_test</w:t>
      </w:r>
      <w:proofErr w:type="spellEnd"/>
      <w:r w:rsidRPr="003B40CF">
        <w:t>)</w:t>
      </w:r>
    </w:p>
    <w:p w14:paraId="5DDFABDE" w14:textId="64449209" w:rsidR="003B40CF" w:rsidRDefault="003B40CF" w:rsidP="003B40CF">
      <w:pPr>
        <w:spacing w:after="0"/>
      </w:pPr>
    </w:p>
    <w:p w14:paraId="35A35F5A" w14:textId="3ECFEE43" w:rsidR="00DB0503" w:rsidRDefault="00DB0503" w:rsidP="003B40CF">
      <w:pPr>
        <w:spacing w:after="0"/>
      </w:pPr>
      <w:r w:rsidRPr="00DB0503">
        <w:t xml:space="preserve">from </w:t>
      </w:r>
      <w:proofErr w:type="spellStart"/>
      <w:r w:rsidRPr="00DB0503">
        <w:t>sklearn.metrics</w:t>
      </w:r>
      <w:proofErr w:type="spellEnd"/>
      <w:r w:rsidRPr="00DB0503">
        <w:t xml:space="preserve"> import </w:t>
      </w:r>
      <w:proofErr w:type="spellStart"/>
      <w:r w:rsidRPr="00DB0503">
        <w:t>plot_confusion_matrix</w:t>
      </w:r>
      <w:proofErr w:type="spellEnd"/>
      <w:r w:rsidRPr="00DB0503">
        <w:t xml:space="preserve">, </w:t>
      </w:r>
      <w:proofErr w:type="spellStart"/>
      <w:r w:rsidRPr="00DB0503">
        <w:t>classification_report</w:t>
      </w:r>
      <w:proofErr w:type="spellEnd"/>
      <w:r w:rsidRPr="00DB0503">
        <w:t xml:space="preserve">, </w:t>
      </w:r>
      <w:proofErr w:type="spellStart"/>
      <w:r w:rsidRPr="00DB0503">
        <w:t>ConfusionMatrixDisplay</w:t>
      </w:r>
      <w:proofErr w:type="spellEnd"/>
      <w:r w:rsidRPr="00DB0503">
        <w:t xml:space="preserve">, </w:t>
      </w:r>
      <w:proofErr w:type="spellStart"/>
      <w:r w:rsidRPr="00DB0503">
        <w:t>accuracy_score</w:t>
      </w:r>
      <w:proofErr w:type="spellEnd"/>
    </w:p>
    <w:p w14:paraId="2E263D91" w14:textId="77777777" w:rsidR="00DB0503" w:rsidRDefault="00DB0503" w:rsidP="00DB0503">
      <w:pPr>
        <w:tabs>
          <w:tab w:val="left" w:pos="2662"/>
        </w:tabs>
        <w:spacing w:after="0"/>
      </w:pPr>
    </w:p>
    <w:p w14:paraId="49F4681E" w14:textId="3C4B41C0" w:rsidR="00DB0503" w:rsidRDefault="00DB0503" w:rsidP="00DB0503">
      <w:pPr>
        <w:tabs>
          <w:tab w:val="left" w:pos="2662"/>
        </w:tabs>
        <w:spacing w:after="0"/>
      </w:pPr>
      <w:r w:rsidRPr="00DB0503">
        <w:t>print(</w:t>
      </w:r>
      <w:proofErr w:type="spellStart"/>
      <w:r w:rsidRPr="00DB0503">
        <w:t>classification_report</w:t>
      </w:r>
      <w:proofErr w:type="spellEnd"/>
      <w:r w:rsidRPr="00DB0503">
        <w:t>(</w:t>
      </w:r>
      <w:proofErr w:type="spellStart"/>
      <w:r w:rsidRPr="00DB0503">
        <w:t>y_test</w:t>
      </w:r>
      <w:proofErr w:type="spellEnd"/>
      <w:r w:rsidRPr="00DB0503">
        <w:t>, predictions))</w:t>
      </w:r>
    </w:p>
    <w:p w14:paraId="1ABE40A8" w14:textId="0C149CD9" w:rsidR="00DB0503" w:rsidRDefault="00DB0503" w:rsidP="003B40CF">
      <w:pPr>
        <w:spacing w:after="0"/>
      </w:pPr>
    </w:p>
    <w:p w14:paraId="0DD1FB04" w14:textId="4D4A6500" w:rsidR="00DB0503" w:rsidRDefault="00DB0503" w:rsidP="003B40CF">
      <w:pPr>
        <w:spacing w:after="0"/>
      </w:pPr>
      <w:r w:rsidRPr="00DB0503">
        <w:t xml:space="preserve"># </w:t>
      </w:r>
      <w:proofErr w:type="spellStart"/>
      <w:r w:rsidRPr="00DB0503">
        <w:t>plot_confusion_matrix</w:t>
      </w:r>
      <w:proofErr w:type="spellEnd"/>
      <w:r w:rsidRPr="00DB0503">
        <w:t>(</w:t>
      </w:r>
      <w:proofErr w:type="spellStart"/>
      <w:r w:rsidRPr="00DB0503">
        <w:t>rfc</w:t>
      </w:r>
      <w:proofErr w:type="spellEnd"/>
      <w:r w:rsidRPr="00DB0503">
        <w:t xml:space="preserve">, </w:t>
      </w:r>
      <w:proofErr w:type="spellStart"/>
      <w:r w:rsidRPr="00DB0503">
        <w:t>X_test</w:t>
      </w:r>
      <w:proofErr w:type="spellEnd"/>
      <w:r w:rsidRPr="00DB0503">
        <w:t xml:space="preserve">, </w:t>
      </w:r>
      <w:proofErr w:type="spellStart"/>
      <w:r w:rsidRPr="00DB0503">
        <w:t>y_test</w:t>
      </w:r>
      <w:proofErr w:type="spellEnd"/>
      <w:r w:rsidRPr="00DB0503">
        <w:t>) # old method</w:t>
      </w:r>
    </w:p>
    <w:p w14:paraId="3A1186CB" w14:textId="1FF5BB4D" w:rsidR="00DB0503" w:rsidRDefault="00DB0503" w:rsidP="003B40CF">
      <w:pPr>
        <w:spacing w:after="0"/>
      </w:pPr>
      <w:proofErr w:type="spellStart"/>
      <w:r w:rsidRPr="00DB0503">
        <w:t>ConfusionMatrixDisplay.from_predictions</w:t>
      </w:r>
      <w:proofErr w:type="spellEnd"/>
      <w:r w:rsidRPr="00DB0503">
        <w:t>(</w:t>
      </w:r>
      <w:proofErr w:type="spellStart"/>
      <w:r w:rsidRPr="00DB0503">
        <w:t>y_test</w:t>
      </w:r>
      <w:proofErr w:type="spellEnd"/>
      <w:r w:rsidRPr="00DB0503">
        <w:t>, predictions)</w:t>
      </w:r>
    </w:p>
    <w:p w14:paraId="7AB0DA15" w14:textId="6DAB54C2" w:rsidR="00DB0503" w:rsidRDefault="00DB0503" w:rsidP="003B40CF">
      <w:pPr>
        <w:spacing w:after="0"/>
      </w:pPr>
    </w:p>
    <w:p w14:paraId="0D9509C8" w14:textId="77777777" w:rsidR="00DB0503" w:rsidRDefault="00DB0503" w:rsidP="00DB0503">
      <w:pPr>
        <w:spacing w:after="0"/>
      </w:pPr>
      <w:r>
        <w:t>errors = []</w:t>
      </w:r>
    </w:p>
    <w:p w14:paraId="29A4ED2A" w14:textId="77777777" w:rsidR="00DB0503" w:rsidRDefault="00DB0503" w:rsidP="00DB0503">
      <w:pPr>
        <w:spacing w:after="0"/>
      </w:pPr>
      <w:r>
        <w:t>misclassifications = []</w:t>
      </w:r>
    </w:p>
    <w:p w14:paraId="372B1DE1" w14:textId="77777777" w:rsidR="00DB0503" w:rsidRDefault="00DB0503" w:rsidP="00DB0503">
      <w:pPr>
        <w:spacing w:after="0"/>
      </w:pPr>
    </w:p>
    <w:p w14:paraId="0C260E5E" w14:textId="77777777" w:rsidR="00DB0503" w:rsidRDefault="00DB0503" w:rsidP="00DB0503">
      <w:pPr>
        <w:spacing w:after="0"/>
      </w:pPr>
      <w:r>
        <w:t>for n in range(1, 200):</w:t>
      </w:r>
    </w:p>
    <w:p w14:paraId="2B01E685" w14:textId="77777777" w:rsidR="00DB0503" w:rsidRDefault="00DB0503" w:rsidP="00DB0503">
      <w:pPr>
        <w:spacing w:after="0"/>
      </w:pPr>
      <w:r>
        <w:t xml:space="preserve">    </w:t>
      </w:r>
      <w:proofErr w:type="spellStart"/>
      <w:r>
        <w:t>rfc</w:t>
      </w:r>
      <w:proofErr w:type="spellEnd"/>
      <w:r>
        <w:t xml:space="preserve"> = </w:t>
      </w:r>
      <w:proofErr w:type="spellStart"/>
      <w:r>
        <w:t>RandomForestClassifier</w:t>
      </w:r>
      <w:proofErr w:type="spellEnd"/>
      <w:r>
        <w:t>(</w:t>
      </w:r>
      <w:proofErr w:type="spellStart"/>
      <w:r>
        <w:t>n_estimators</w:t>
      </w:r>
      <w:proofErr w:type="spellEnd"/>
      <w:r>
        <w:t xml:space="preserve">=n, </w:t>
      </w:r>
      <w:proofErr w:type="spellStart"/>
      <w:r>
        <w:t>max_features</w:t>
      </w:r>
      <w:proofErr w:type="spellEnd"/>
      <w:r>
        <w:t>=2)</w:t>
      </w:r>
    </w:p>
    <w:p w14:paraId="02F542E7" w14:textId="77777777" w:rsidR="00DB0503" w:rsidRDefault="00DB0503" w:rsidP="00DB0503">
      <w:pPr>
        <w:spacing w:after="0"/>
      </w:pPr>
      <w:r>
        <w:t xml:space="preserve">    </w:t>
      </w:r>
      <w:proofErr w:type="spellStart"/>
      <w:r>
        <w:t>rfc.fit</w:t>
      </w:r>
      <w:proofErr w:type="spellEnd"/>
      <w:r>
        <w:t>(</w:t>
      </w:r>
      <w:proofErr w:type="spellStart"/>
      <w:r>
        <w:t>X_train</w:t>
      </w:r>
      <w:proofErr w:type="spellEnd"/>
      <w:r>
        <w:t xml:space="preserve">, </w:t>
      </w:r>
      <w:proofErr w:type="spellStart"/>
      <w:r>
        <w:t>y_train</w:t>
      </w:r>
      <w:proofErr w:type="spellEnd"/>
      <w:r>
        <w:t>)</w:t>
      </w:r>
    </w:p>
    <w:p w14:paraId="16144F71" w14:textId="77777777" w:rsidR="00DB0503" w:rsidRDefault="00DB0503" w:rsidP="00DB0503">
      <w:pPr>
        <w:spacing w:after="0"/>
      </w:pPr>
      <w:r>
        <w:t xml:space="preserve">    preds = </w:t>
      </w:r>
      <w:proofErr w:type="spellStart"/>
      <w:r>
        <w:t>rfc.predict</w:t>
      </w:r>
      <w:proofErr w:type="spellEnd"/>
      <w:r>
        <w:t>(</w:t>
      </w:r>
      <w:proofErr w:type="spellStart"/>
      <w:r>
        <w:t>X_test</w:t>
      </w:r>
      <w:proofErr w:type="spellEnd"/>
      <w:r>
        <w:t>)</w:t>
      </w:r>
    </w:p>
    <w:p w14:paraId="24386C62" w14:textId="77777777" w:rsidR="00DB0503" w:rsidRDefault="00DB0503" w:rsidP="00DB0503">
      <w:pPr>
        <w:spacing w:after="0"/>
      </w:pPr>
      <w:r>
        <w:lastRenderedPageBreak/>
        <w:t xml:space="preserve">    err = 1 - </w:t>
      </w:r>
      <w:proofErr w:type="spellStart"/>
      <w:r>
        <w:t>accuracy_score</w:t>
      </w:r>
      <w:proofErr w:type="spellEnd"/>
      <w:r>
        <w:t>(</w:t>
      </w:r>
      <w:proofErr w:type="spellStart"/>
      <w:r>
        <w:t>y_test</w:t>
      </w:r>
      <w:proofErr w:type="spellEnd"/>
      <w:r>
        <w:t>, preds)</w:t>
      </w:r>
    </w:p>
    <w:p w14:paraId="23A2BD47" w14:textId="77777777" w:rsidR="00DB0503" w:rsidRDefault="00DB0503" w:rsidP="00DB0503">
      <w:pPr>
        <w:spacing w:after="0"/>
      </w:pPr>
      <w:r>
        <w:t xml:space="preserve">    </w:t>
      </w:r>
      <w:proofErr w:type="spellStart"/>
      <w:r>
        <w:t>n_missed</w:t>
      </w:r>
      <w:proofErr w:type="spellEnd"/>
      <w:r>
        <w:t xml:space="preserve"> = </w:t>
      </w:r>
      <w:proofErr w:type="spellStart"/>
      <w:r>
        <w:t>np.sum</w:t>
      </w:r>
      <w:proofErr w:type="spellEnd"/>
      <w:r>
        <w:t xml:space="preserve">(preds != </w:t>
      </w:r>
      <w:proofErr w:type="spellStart"/>
      <w:r>
        <w:t>y_test</w:t>
      </w:r>
      <w:proofErr w:type="spellEnd"/>
      <w:r>
        <w:t>)</w:t>
      </w:r>
    </w:p>
    <w:p w14:paraId="3543FFD2" w14:textId="77777777" w:rsidR="00DB0503" w:rsidRDefault="00DB0503" w:rsidP="00DB0503">
      <w:pPr>
        <w:spacing w:after="0"/>
      </w:pPr>
      <w:r>
        <w:t xml:space="preserve">    </w:t>
      </w:r>
    </w:p>
    <w:p w14:paraId="0CB9E985" w14:textId="77777777" w:rsidR="00DB0503" w:rsidRDefault="00DB0503" w:rsidP="00DB0503">
      <w:pPr>
        <w:spacing w:after="0"/>
      </w:pPr>
      <w:r>
        <w:t xml:space="preserve">    </w:t>
      </w:r>
      <w:proofErr w:type="spellStart"/>
      <w:r>
        <w:t>errors.append</w:t>
      </w:r>
      <w:proofErr w:type="spellEnd"/>
      <w:r>
        <w:t>(err)</w:t>
      </w:r>
    </w:p>
    <w:p w14:paraId="60DF7D80" w14:textId="534038B4" w:rsidR="00DB0503" w:rsidRDefault="00DB0503" w:rsidP="00DB0503">
      <w:pPr>
        <w:spacing w:after="0"/>
      </w:pPr>
      <w:r>
        <w:t xml:space="preserve">    </w:t>
      </w:r>
      <w:proofErr w:type="spellStart"/>
      <w:r>
        <w:t>misclassifications.append</w:t>
      </w:r>
      <w:proofErr w:type="spellEnd"/>
      <w:r>
        <w:t>(</w:t>
      </w:r>
      <w:proofErr w:type="spellStart"/>
      <w:r>
        <w:t>n_missed</w:t>
      </w:r>
      <w:proofErr w:type="spellEnd"/>
      <w:r>
        <w:t>)</w:t>
      </w:r>
    </w:p>
    <w:p w14:paraId="77FBA8BE" w14:textId="0C8572FE" w:rsidR="003B40CF" w:rsidRDefault="003B40CF" w:rsidP="003B40CF">
      <w:pPr>
        <w:spacing w:after="0"/>
      </w:pPr>
    </w:p>
    <w:p w14:paraId="76993863" w14:textId="5D0B9E0E" w:rsidR="003B40CF" w:rsidRDefault="00DB0503" w:rsidP="003B40CF">
      <w:pPr>
        <w:spacing w:after="0"/>
      </w:pPr>
      <w:proofErr w:type="spellStart"/>
      <w:r w:rsidRPr="00DB0503">
        <w:t>plt.plot</w:t>
      </w:r>
      <w:proofErr w:type="spellEnd"/>
      <w:r w:rsidRPr="00DB0503">
        <w:t>(range(1, 200), errors)</w:t>
      </w:r>
    </w:p>
    <w:p w14:paraId="21BB7088" w14:textId="7F18446B" w:rsidR="00DB0503" w:rsidRDefault="00DB0503" w:rsidP="003B40CF">
      <w:pPr>
        <w:spacing w:after="0"/>
      </w:pPr>
      <w:proofErr w:type="spellStart"/>
      <w:r w:rsidRPr="00DB0503">
        <w:t>plt.plot</w:t>
      </w:r>
      <w:proofErr w:type="spellEnd"/>
      <w:r w:rsidRPr="00DB0503">
        <w:t>(range(1, 200), misclassifications)</w:t>
      </w:r>
    </w:p>
    <w:p w14:paraId="6105A7F1" w14:textId="3108B81F" w:rsidR="00DB0503" w:rsidRDefault="00DB0503" w:rsidP="003B40CF">
      <w:pPr>
        <w:spacing w:after="0"/>
      </w:pPr>
    </w:p>
    <w:p w14:paraId="368C427F" w14:textId="1C0D97CD" w:rsidR="00DB0503" w:rsidRDefault="00DB0503" w:rsidP="003B40CF">
      <w:pPr>
        <w:spacing w:after="0"/>
      </w:pPr>
    </w:p>
    <w:p w14:paraId="50854659" w14:textId="23AA07DD" w:rsidR="008D36D3" w:rsidRDefault="008D36D3" w:rsidP="008D36D3">
      <w:pPr>
        <w:pStyle w:val="Heading2"/>
      </w:pPr>
      <w:r>
        <w:t>Bias Variance Trade Off</w:t>
      </w:r>
    </w:p>
    <w:p w14:paraId="4CFC66F3" w14:textId="6BC2DC0E" w:rsidR="008D36D3" w:rsidRDefault="008D36D3" w:rsidP="008D36D3">
      <w:pPr>
        <w:spacing w:after="0"/>
        <w:jc w:val="both"/>
      </w:pPr>
      <w:r w:rsidRPr="008D36D3">
        <w:rPr>
          <w:b/>
          <w:bCs/>
        </w:rPr>
        <w:t>Bias</w:t>
      </w:r>
      <w:r>
        <w:t xml:space="preserve"> – high bias results in underfitting, the model cannot generalize. This can be seen by </w:t>
      </w:r>
      <w:r w:rsidRPr="008D36D3">
        <w:rPr>
          <w:b/>
          <w:bCs/>
        </w:rPr>
        <w:t>poor</w:t>
      </w:r>
      <w:r>
        <w:t xml:space="preserve"> performance on both the training and test data.</w:t>
      </w:r>
    </w:p>
    <w:p w14:paraId="5BF51594" w14:textId="3E31C25F" w:rsidR="008D36D3" w:rsidRDefault="008D36D3" w:rsidP="008D36D3">
      <w:pPr>
        <w:spacing w:after="0"/>
        <w:jc w:val="both"/>
      </w:pPr>
      <w:r w:rsidRPr="008D36D3">
        <w:rPr>
          <w:b/>
          <w:bCs/>
        </w:rPr>
        <w:t>Variance</w:t>
      </w:r>
      <w:r>
        <w:t xml:space="preserve"> – high variance results in overfitting, and the model over generalizes. This can be seen in </w:t>
      </w:r>
      <w:r w:rsidRPr="008D36D3">
        <w:rPr>
          <w:b/>
          <w:bCs/>
        </w:rPr>
        <w:t>good</w:t>
      </w:r>
      <w:r>
        <w:t xml:space="preserve"> performance on the training data and </w:t>
      </w:r>
      <w:r w:rsidRPr="008D36D3">
        <w:rPr>
          <w:b/>
          <w:bCs/>
        </w:rPr>
        <w:t>bad</w:t>
      </w:r>
      <w:r>
        <w:t xml:space="preserve"> performance on the test data. We should always plot the model complexity versus error to verify results. </w:t>
      </w:r>
    </w:p>
    <w:p w14:paraId="15FA8364" w14:textId="468F54BE" w:rsidR="00452C1B" w:rsidRDefault="00452C1B" w:rsidP="008D36D3">
      <w:pPr>
        <w:spacing w:after="0"/>
        <w:jc w:val="both"/>
      </w:pPr>
    </w:p>
    <w:p w14:paraId="03B2C675" w14:textId="7C742A47" w:rsidR="00452C1B" w:rsidRDefault="00452C1B" w:rsidP="008D36D3">
      <w:pPr>
        <w:spacing w:after="0"/>
        <w:jc w:val="both"/>
      </w:pPr>
    </w:p>
    <w:p w14:paraId="0F86D357" w14:textId="0AACDCA5" w:rsidR="00452C1B" w:rsidRDefault="001A23EA" w:rsidP="001A23EA">
      <w:pPr>
        <w:pStyle w:val="Heading2"/>
      </w:pPr>
      <w:r>
        <w:t>Support Vector Machines – Classification</w:t>
      </w:r>
    </w:p>
    <w:p w14:paraId="3AE76417" w14:textId="4EEED42C" w:rsidR="001A23EA" w:rsidRDefault="001A23EA" w:rsidP="008D36D3">
      <w:pPr>
        <w:spacing w:after="0"/>
        <w:jc w:val="both"/>
      </w:pPr>
      <w:r>
        <w:t>The</w:t>
      </w:r>
    </w:p>
    <w:p w14:paraId="5B2E8F04" w14:textId="77777777" w:rsidR="001A23EA" w:rsidRDefault="001A23EA" w:rsidP="001A23EA">
      <w:pPr>
        <w:spacing w:after="0"/>
        <w:jc w:val="both"/>
      </w:pPr>
      <w:r>
        <w:t>import pandas as pd</w:t>
      </w:r>
    </w:p>
    <w:p w14:paraId="24316D30" w14:textId="77777777" w:rsidR="001A23EA" w:rsidRDefault="001A23EA" w:rsidP="001A23EA">
      <w:pPr>
        <w:spacing w:after="0"/>
        <w:jc w:val="both"/>
      </w:pPr>
      <w:r>
        <w:t xml:space="preserve">import </w:t>
      </w:r>
      <w:proofErr w:type="spellStart"/>
      <w:r>
        <w:t>matplotlib.pyplot</w:t>
      </w:r>
      <w:proofErr w:type="spellEnd"/>
      <w:r>
        <w:t xml:space="preserve"> as </w:t>
      </w:r>
      <w:proofErr w:type="spellStart"/>
      <w:r>
        <w:t>plt</w:t>
      </w:r>
      <w:proofErr w:type="spellEnd"/>
    </w:p>
    <w:p w14:paraId="17369106" w14:textId="77777777" w:rsidR="001A23EA" w:rsidRDefault="001A23EA" w:rsidP="001A23EA">
      <w:pPr>
        <w:spacing w:after="0"/>
        <w:jc w:val="both"/>
      </w:pPr>
      <w:r>
        <w:t xml:space="preserve">import seaborn as </w:t>
      </w:r>
      <w:proofErr w:type="spellStart"/>
      <w:r>
        <w:t>sns</w:t>
      </w:r>
      <w:proofErr w:type="spellEnd"/>
    </w:p>
    <w:p w14:paraId="3B4E6FAE" w14:textId="264CA5B9" w:rsidR="001A23EA" w:rsidRDefault="001A23EA" w:rsidP="001A23EA">
      <w:pPr>
        <w:spacing w:after="0"/>
        <w:jc w:val="both"/>
      </w:pPr>
      <w:r>
        <w:t xml:space="preserve">import </w:t>
      </w:r>
      <w:proofErr w:type="spellStart"/>
      <w:r>
        <w:t>numpy</w:t>
      </w:r>
      <w:proofErr w:type="spellEnd"/>
      <w:r>
        <w:t xml:space="preserve"> as np</w:t>
      </w:r>
    </w:p>
    <w:p w14:paraId="657E64E0" w14:textId="45E0F6FE" w:rsidR="001A23EA" w:rsidRDefault="001A23EA" w:rsidP="001A23EA">
      <w:pPr>
        <w:spacing w:after="0"/>
        <w:jc w:val="both"/>
      </w:pPr>
      <w:proofErr w:type="spellStart"/>
      <w:r w:rsidRPr="001A23EA">
        <w:t>df</w:t>
      </w:r>
      <w:proofErr w:type="spellEnd"/>
      <w:r w:rsidRPr="001A23EA">
        <w:t xml:space="preserve"> = </w:t>
      </w:r>
      <w:proofErr w:type="spellStart"/>
      <w:r w:rsidRPr="001A23EA">
        <w:t>pd.read_csv</w:t>
      </w:r>
      <w:proofErr w:type="spellEnd"/>
      <w:r w:rsidRPr="001A23EA">
        <w:t>('mouse_viral_study.csv')</w:t>
      </w:r>
    </w:p>
    <w:p w14:paraId="62704B08" w14:textId="77A3A8C3" w:rsidR="001A23EA" w:rsidRDefault="001A23EA" w:rsidP="001A23EA">
      <w:pPr>
        <w:spacing w:after="0"/>
        <w:jc w:val="both"/>
      </w:pPr>
      <w:proofErr w:type="spellStart"/>
      <w:r w:rsidRPr="001A23EA">
        <w:t>df.head</w:t>
      </w:r>
      <w:proofErr w:type="spellEnd"/>
      <w:r w:rsidRPr="001A23EA">
        <w:t>()</w:t>
      </w:r>
    </w:p>
    <w:p w14:paraId="5C8E3534" w14:textId="569BE92D" w:rsidR="001A23EA" w:rsidRDefault="001A23EA" w:rsidP="001A23EA">
      <w:pPr>
        <w:spacing w:after="0"/>
        <w:jc w:val="both"/>
      </w:pPr>
    </w:p>
    <w:p w14:paraId="364D42A8" w14:textId="1AC019EE" w:rsidR="001A23EA" w:rsidRDefault="001A23EA" w:rsidP="001A23EA">
      <w:pPr>
        <w:spacing w:after="0"/>
        <w:jc w:val="both"/>
      </w:pPr>
      <w:r>
        <w:t># Data review visual</w:t>
      </w:r>
    </w:p>
    <w:p w14:paraId="72D6BBC8" w14:textId="77777777" w:rsidR="001A23EA" w:rsidRDefault="001A23EA" w:rsidP="001A23EA">
      <w:pPr>
        <w:spacing w:after="0"/>
        <w:jc w:val="both"/>
      </w:pPr>
      <w:proofErr w:type="spellStart"/>
      <w:r>
        <w:t>plt.figure</w:t>
      </w:r>
      <w:proofErr w:type="spellEnd"/>
      <w:r>
        <w:t>(</w:t>
      </w:r>
      <w:proofErr w:type="spellStart"/>
      <w:r>
        <w:t>figsize</w:t>
      </w:r>
      <w:proofErr w:type="spellEnd"/>
      <w:r>
        <w:t>=(12,8), dpi=250)</w:t>
      </w:r>
    </w:p>
    <w:p w14:paraId="32EEE576" w14:textId="77777777" w:rsidR="001A23EA" w:rsidRDefault="001A23EA" w:rsidP="001A23EA">
      <w:pPr>
        <w:spacing w:after="0"/>
        <w:jc w:val="both"/>
      </w:pPr>
      <w:proofErr w:type="spellStart"/>
      <w:r>
        <w:t>sns.scatterplot</w:t>
      </w:r>
      <w:proofErr w:type="spellEnd"/>
      <w:r>
        <w:t>(x='Med_1_mL', y='Med_2_mL', hue='Virus Present', data=</w:t>
      </w:r>
      <w:proofErr w:type="spellStart"/>
      <w:r>
        <w:t>df</w:t>
      </w:r>
      <w:proofErr w:type="spellEnd"/>
      <w:r>
        <w:t>)</w:t>
      </w:r>
    </w:p>
    <w:p w14:paraId="11E5B8CF" w14:textId="77777777" w:rsidR="001A23EA" w:rsidRDefault="001A23EA" w:rsidP="001A23EA">
      <w:pPr>
        <w:spacing w:after="0"/>
        <w:jc w:val="both"/>
      </w:pPr>
    </w:p>
    <w:p w14:paraId="34EFA7FB" w14:textId="77777777" w:rsidR="001A23EA" w:rsidRDefault="001A23EA" w:rsidP="001A23EA">
      <w:pPr>
        <w:spacing w:after="0"/>
        <w:jc w:val="both"/>
      </w:pPr>
      <w:r>
        <w:t># Create a false hyperplane</w:t>
      </w:r>
    </w:p>
    <w:p w14:paraId="690C064C" w14:textId="77777777" w:rsidR="001A23EA" w:rsidRDefault="001A23EA" w:rsidP="001A23EA">
      <w:pPr>
        <w:spacing w:after="0"/>
        <w:jc w:val="both"/>
      </w:pPr>
      <w:r>
        <w:t xml:space="preserve">x = </w:t>
      </w:r>
      <w:proofErr w:type="spellStart"/>
      <w:r>
        <w:t>np.linspace</w:t>
      </w:r>
      <w:proofErr w:type="spellEnd"/>
      <w:r>
        <w:t>(0, 10, 100)</w:t>
      </w:r>
    </w:p>
    <w:p w14:paraId="0D5A81B5" w14:textId="77777777" w:rsidR="001A23EA" w:rsidRDefault="001A23EA" w:rsidP="001A23EA">
      <w:pPr>
        <w:spacing w:after="0"/>
        <w:jc w:val="both"/>
      </w:pPr>
      <w:r>
        <w:t>m = -1</w:t>
      </w:r>
    </w:p>
    <w:p w14:paraId="642EA60A" w14:textId="77777777" w:rsidR="001A23EA" w:rsidRDefault="001A23EA" w:rsidP="001A23EA">
      <w:pPr>
        <w:spacing w:after="0"/>
        <w:jc w:val="both"/>
      </w:pPr>
      <w:r>
        <w:t>b = 11</w:t>
      </w:r>
    </w:p>
    <w:p w14:paraId="6CA4AAB1" w14:textId="77777777" w:rsidR="001A23EA" w:rsidRDefault="001A23EA" w:rsidP="001A23EA">
      <w:pPr>
        <w:spacing w:after="0"/>
        <w:jc w:val="both"/>
      </w:pPr>
      <w:r>
        <w:t>y = m * x + b</w:t>
      </w:r>
    </w:p>
    <w:p w14:paraId="04353912" w14:textId="77777777" w:rsidR="001A23EA" w:rsidRDefault="001A23EA" w:rsidP="001A23EA">
      <w:pPr>
        <w:spacing w:after="0"/>
        <w:jc w:val="both"/>
      </w:pPr>
    </w:p>
    <w:p w14:paraId="078A3995" w14:textId="56AF8571" w:rsidR="001A23EA" w:rsidRDefault="001A23EA" w:rsidP="001A23EA">
      <w:pPr>
        <w:spacing w:after="0"/>
        <w:jc w:val="both"/>
      </w:pPr>
      <w:proofErr w:type="spellStart"/>
      <w:r>
        <w:t>plt.plot</w:t>
      </w:r>
      <w:proofErr w:type="spellEnd"/>
      <w:r>
        <w:t>(x, y, 'black')</w:t>
      </w:r>
    </w:p>
    <w:p w14:paraId="269F32EB" w14:textId="4471264E" w:rsidR="001A23EA" w:rsidRDefault="001A23EA" w:rsidP="001A23EA">
      <w:pPr>
        <w:spacing w:after="0"/>
        <w:jc w:val="both"/>
      </w:pPr>
    </w:p>
    <w:p w14:paraId="43D75C5F" w14:textId="6EEC8319" w:rsidR="001A23EA" w:rsidRDefault="001A23EA" w:rsidP="001A23EA">
      <w:pPr>
        <w:spacing w:after="0"/>
        <w:jc w:val="both"/>
      </w:pPr>
      <w:r w:rsidRPr="001A23EA">
        <w:t xml:space="preserve">from </w:t>
      </w:r>
      <w:proofErr w:type="spellStart"/>
      <w:r w:rsidRPr="001A23EA">
        <w:t>sklearn.svm</w:t>
      </w:r>
      <w:proofErr w:type="spellEnd"/>
      <w:r w:rsidRPr="001A23EA">
        <w:t xml:space="preserve"> import SVC</w:t>
      </w:r>
    </w:p>
    <w:p w14:paraId="026E456E" w14:textId="7D6DEDF8" w:rsidR="001A23EA" w:rsidRDefault="001A23EA" w:rsidP="001A23EA">
      <w:pPr>
        <w:spacing w:after="0"/>
        <w:jc w:val="both"/>
      </w:pPr>
      <w:r w:rsidRPr="001A23EA">
        <w:t># help(SVC)</w:t>
      </w:r>
    </w:p>
    <w:p w14:paraId="7D4F4FCE" w14:textId="49695CAA" w:rsidR="001A23EA" w:rsidRDefault="001A23EA" w:rsidP="001A23EA">
      <w:pPr>
        <w:spacing w:after="0"/>
        <w:jc w:val="both"/>
      </w:pPr>
      <w:r w:rsidRPr="001A23EA">
        <w:t xml:space="preserve">y = </w:t>
      </w:r>
      <w:proofErr w:type="spellStart"/>
      <w:r w:rsidRPr="001A23EA">
        <w:t>df</w:t>
      </w:r>
      <w:proofErr w:type="spellEnd"/>
      <w:r w:rsidRPr="001A23EA">
        <w:t>['Virus Present']</w:t>
      </w:r>
    </w:p>
    <w:p w14:paraId="6A14B6AE" w14:textId="17372CB3" w:rsidR="001A23EA" w:rsidRDefault="001A23EA" w:rsidP="001A23EA">
      <w:pPr>
        <w:spacing w:after="0"/>
        <w:jc w:val="both"/>
      </w:pPr>
      <w:r w:rsidRPr="001A23EA">
        <w:t xml:space="preserve">X = </w:t>
      </w:r>
      <w:proofErr w:type="spellStart"/>
      <w:r w:rsidRPr="001A23EA">
        <w:t>df.drop</w:t>
      </w:r>
      <w:proofErr w:type="spellEnd"/>
      <w:r w:rsidRPr="001A23EA">
        <w:t>('Virus Present', axis = 1)</w:t>
      </w:r>
    </w:p>
    <w:p w14:paraId="3ABA97C9" w14:textId="2029ADD0" w:rsidR="001A23EA" w:rsidRDefault="001A23EA" w:rsidP="001A23EA">
      <w:pPr>
        <w:spacing w:after="0"/>
        <w:jc w:val="both"/>
      </w:pPr>
      <w:r w:rsidRPr="001A23EA">
        <w:t>model = SVC(kernel='linear', C = 1000)</w:t>
      </w:r>
    </w:p>
    <w:p w14:paraId="79FDBBEE" w14:textId="78FC27D4" w:rsidR="001A23EA" w:rsidRDefault="001A23EA" w:rsidP="001A23EA">
      <w:pPr>
        <w:spacing w:after="0"/>
        <w:jc w:val="both"/>
      </w:pPr>
      <w:proofErr w:type="spellStart"/>
      <w:r w:rsidRPr="001A23EA">
        <w:lastRenderedPageBreak/>
        <w:t>model.fit</w:t>
      </w:r>
      <w:proofErr w:type="spellEnd"/>
      <w:r w:rsidRPr="001A23EA">
        <w:t>(X, y)</w:t>
      </w:r>
    </w:p>
    <w:p w14:paraId="7C90E5CD" w14:textId="5DCCD7FE" w:rsidR="001A23EA" w:rsidRDefault="001A23EA" w:rsidP="001A23EA">
      <w:pPr>
        <w:spacing w:after="0"/>
        <w:jc w:val="both"/>
      </w:pPr>
    </w:p>
    <w:p w14:paraId="1687021E" w14:textId="54690061" w:rsidR="001A23EA" w:rsidRDefault="001A23EA" w:rsidP="001A23EA">
      <w:pPr>
        <w:spacing w:after="0"/>
        <w:jc w:val="both"/>
      </w:pPr>
    </w:p>
    <w:p w14:paraId="5B406E04" w14:textId="1BFD11E7" w:rsidR="001A23EA" w:rsidRDefault="001A23EA" w:rsidP="001A23EA">
      <w:pPr>
        <w:spacing w:after="0"/>
        <w:jc w:val="both"/>
      </w:pPr>
      <w:r w:rsidRPr="001A23EA">
        <w:t xml:space="preserve">from </w:t>
      </w:r>
      <w:proofErr w:type="spellStart"/>
      <w:r w:rsidRPr="001A23EA">
        <w:t>svm_margin_plot</w:t>
      </w:r>
      <w:proofErr w:type="spellEnd"/>
      <w:r w:rsidRPr="001A23EA">
        <w:t xml:space="preserve"> import </w:t>
      </w:r>
      <w:proofErr w:type="spellStart"/>
      <w:r w:rsidRPr="001A23EA">
        <w:t>plot_svm_boundary</w:t>
      </w:r>
      <w:proofErr w:type="spellEnd"/>
    </w:p>
    <w:p w14:paraId="56A486DC" w14:textId="6F993E50" w:rsidR="001A23EA" w:rsidRDefault="001A23EA" w:rsidP="001A23EA">
      <w:pPr>
        <w:spacing w:after="0"/>
        <w:jc w:val="both"/>
      </w:pPr>
      <w:proofErr w:type="spellStart"/>
      <w:r w:rsidRPr="001A23EA">
        <w:t>plot_svm_boundary</w:t>
      </w:r>
      <w:proofErr w:type="spellEnd"/>
      <w:r w:rsidRPr="001A23EA">
        <w:t>(model, X, y)</w:t>
      </w:r>
    </w:p>
    <w:p w14:paraId="64F87926" w14:textId="2B4C8AD6" w:rsidR="001A23EA" w:rsidRDefault="001A23EA" w:rsidP="001A23EA">
      <w:pPr>
        <w:spacing w:after="0"/>
        <w:jc w:val="both"/>
      </w:pPr>
    </w:p>
    <w:p w14:paraId="6D21C51B" w14:textId="77777777" w:rsidR="001A23EA" w:rsidRDefault="001A23EA" w:rsidP="001A23EA">
      <w:pPr>
        <w:spacing w:after="0"/>
        <w:jc w:val="both"/>
      </w:pPr>
      <w:r>
        <w:t>model = SVC(kernel='linear', C=0.05)</w:t>
      </w:r>
    </w:p>
    <w:p w14:paraId="3276FA07" w14:textId="1103ED87" w:rsidR="001A23EA" w:rsidRDefault="001A23EA" w:rsidP="001A23EA">
      <w:pPr>
        <w:spacing w:after="0"/>
        <w:jc w:val="both"/>
      </w:pPr>
      <w:proofErr w:type="spellStart"/>
      <w:r>
        <w:t>model.fit</w:t>
      </w:r>
      <w:proofErr w:type="spellEnd"/>
      <w:r>
        <w:t>(X, y)</w:t>
      </w:r>
    </w:p>
    <w:p w14:paraId="345ED9A9" w14:textId="4C9C168D" w:rsidR="001A23EA" w:rsidRDefault="001A23EA" w:rsidP="001A23EA">
      <w:pPr>
        <w:spacing w:after="0"/>
        <w:jc w:val="both"/>
      </w:pPr>
      <w:proofErr w:type="spellStart"/>
      <w:r w:rsidRPr="001A23EA">
        <w:t>plot_svm_boundary</w:t>
      </w:r>
      <w:proofErr w:type="spellEnd"/>
      <w:r w:rsidRPr="001A23EA">
        <w:t>(model, X, y)</w:t>
      </w:r>
    </w:p>
    <w:p w14:paraId="1B19F82A" w14:textId="4E522E09" w:rsidR="001A23EA" w:rsidRDefault="001A23EA" w:rsidP="001A23EA">
      <w:pPr>
        <w:spacing w:after="0"/>
        <w:jc w:val="both"/>
      </w:pPr>
    </w:p>
    <w:p w14:paraId="2A3170B8" w14:textId="77777777" w:rsidR="001A23EA" w:rsidRDefault="001A23EA" w:rsidP="001A23EA">
      <w:pPr>
        <w:spacing w:after="0"/>
        <w:jc w:val="both"/>
      </w:pPr>
      <w:r>
        <w:t>model = SVC(kernel='</w:t>
      </w:r>
      <w:proofErr w:type="spellStart"/>
      <w:r>
        <w:t>rbf</w:t>
      </w:r>
      <w:proofErr w:type="spellEnd"/>
      <w:r>
        <w:t>', C=1, gamma='scale')</w:t>
      </w:r>
    </w:p>
    <w:p w14:paraId="45BE01C9" w14:textId="77777777" w:rsidR="001A23EA" w:rsidRDefault="001A23EA" w:rsidP="001A23EA">
      <w:pPr>
        <w:spacing w:after="0"/>
        <w:jc w:val="both"/>
      </w:pPr>
      <w:proofErr w:type="spellStart"/>
      <w:r>
        <w:t>model.fit</w:t>
      </w:r>
      <w:proofErr w:type="spellEnd"/>
      <w:r>
        <w:t>(X, y)</w:t>
      </w:r>
    </w:p>
    <w:p w14:paraId="41BCF3C0" w14:textId="2018C688" w:rsidR="001A23EA" w:rsidRDefault="001A23EA" w:rsidP="001A23EA">
      <w:pPr>
        <w:spacing w:after="0"/>
        <w:jc w:val="both"/>
      </w:pPr>
      <w:proofErr w:type="spellStart"/>
      <w:r>
        <w:t>plot_svm_boundary</w:t>
      </w:r>
      <w:proofErr w:type="spellEnd"/>
      <w:r>
        <w:t>(model, X, y)</w:t>
      </w:r>
    </w:p>
    <w:p w14:paraId="71850A39" w14:textId="17E61D1A" w:rsidR="001A23EA" w:rsidRDefault="001A23EA" w:rsidP="001A23EA">
      <w:pPr>
        <w:spacing w:after="0"/>
        <w:jc w:val="both"/>
      </w:pPr>
    </w:p>
    <w:p w14:paraId="1B55FAD1" w14:textId="77777777" w:rsidR="001A23EA" w:rsidRDefault="001A23EA" w:rsidP="001A23EA">
      <w:pPr>
        <w:spacing w:after="0"/>
        <w:jc w:val="both"/>
      </w:pPr>
      <w:r>
        <w:t>model = SVC(kernel='sigmoid')</w:t>
      </w:r>
    </w:p>
    <w:p w14:paraId="4C83EB7B" w14:textId="77777777" w:rsidR="001A23EA" w:rsidRDefault="001A23EA" w:rsidP="001A23EA">
      <w:pPr>
        <w:spacing w:after="0"/>
        <w:jc w:val="both"/>
      </w:pPr>
      <w:proofErr w:type="spellStart"/>
      <w:r>
        <w:t>model.fit</w:t>
      </w:r>
      <w:proofErr w:type="spellEnd"/>
      <w:r>
        <w:t>(X, y)</w:t>
      </w:r>
    </w:p>
    <w:p w14:paraId="71F7339A" w14:textId="69EF9271" w:rsidR="001A23EA" w:rsidRDefault="001A23EA" w:rsidP="001A23EA">
      <w:pPr>
        <w:spacing w:after="0"/>
        <w:jc w:val="both"/>
      </w:pPr>
      <w:proofErr w:type="spellStart"/>
      <w:r>
        <w:t>plot_svm_boundary</w:t>
      </w:r>
      <w:proofErr w:type="spellEnd"/>
      <w:r>
        <w:t>(model, X, y)</w:t>
      </w:r>
    </w:p>
    <w:p w14:paraId="26D1DF08" w14:textId="5C65F18C" w:rsidR="001A23EA" w:rsidRDefault="001A23EA" w:rsidP="001A23EA">
      <w:pPr>
        <w:spacing w:after="0"/>
        <w:jc w:val="both"/>
      </w:pPr>
    </w:p>
    <w:p w14:paraId="3F2643BA" w14:textId="77777777" w:rsidR="001A23EA" w:rsidRDefault="001A23EA" w:rsidP="001A23EA">
      <w:pPr>
        <w:spacing w:after="0"/>
        <w:jc w:val="both"/>
      </w:pPr>
      <w:r>
        <w:t>model = SVC(kernel='poly', C=15, degree=3)</w:t>
      </w:r>
    </w:p>
    <w:p w14:paraId="3A0110EF" w14:textId="77777777" w:rsidR="001A23EA" w:rsidRDefault="001A23EA" w:rsidP="001A23EA">
      <w:pPr>
        <w:spacing w:after="0"/>
        <w:jc w:val="both"/>
      </w:pPr>
      <w:proofErr w:type="spellStart"/>
      <w:r>
        <w:t>model.fit</w:t>
      </w:r>
      <w:proofErr w:type="spellEnd"/>
      <w:r>
        <w:t>(X, y)</w:t>
      </w:r>
    </w:p>
    <w:p w14:paraId="4DF0782D" w14:textId="790BD98C" w:rsidR="001A23EA" w:rsidRDefault="001A23EA" w:rsidP="001A23EA">
      <w:pPr>
        <w:spacing w:after="0"/>
        <w:jc w:val="both"/>
      </w:pPr>
      <w:proofErr w:type="spellStart"/>
      <w:r>
        <w:t>plot_svm_boundary</w:t>
      </w:r>
      <w:proofErr w:type="spellEnd"/>
      <w:r>
        <w:t>(model, X, y)</w:t>
      </w:r>
    </w:p>
    <w:p w14:paraId="56A5C712" w14:textId="30D2D714" w:rsidR="001A23EA" w:rsidRDefault="001A23EA" w:rsidP="001A23EA">
      <w:pPr>
        <w:spacing w:after="0"/>
        <w:jc w:val="both"/>
      </w:pPr>
    </w:p>
    <w:p w14:paraId="2391F66E" w14:textId="31A79D79" w:rsidR="001A23EA" w:rsidRDefault="001A23EA" w:rsidP="001A23EA">
      <w:pPr>
        <w:spacing w:after="0"/>
        <w:jc w:val="both"/>
      </w:pPr>
    </w:p>
    <w:p w14:paraId="0650F7B0" w14:textId="78F9D369" w:rsidR="001A23EA" w:rsidRDefault="001A23EA" w:rsidP="001A23EA">
      <w:pPr>
        <w:spacing w:after="0"/>
        <w:jc w:val="both"/>
      </w:pPr>
      <w:r w:rsidRPr="001A23EA">
        <w:t xml:space="preserve">from </w:t>
      </w:r>
      <w:proofErr w:type="spellStart"/>
      <w:r w:rsidRPr="001A23EA">
        <w:t>sklearn.model_selection</w:t>
      </w:r>
      <w:proofErr w:type="spellEnd"/>
      <w:r w:rsidRPr="001A23EA">
        <w:t xml:space="preserve"> import </w:t>
      </w:r>
      <w:proofErr w:type="spellStart"/>
      <w:r w:rsidRPr="001A23EA">
        <w:t>GridSearchCV</w:t>
      </w:r>
      <w:proofErr w:type="spellEnd"/>
    </w:p>
    <w:p w14:paraId="0E7FD59A" w14:textId="77777777" w:rsidR="001A23EA" w:rsidRDefault="001A23EA" w:rsidP="001A23EA">
      <w:pPr>
        <w:spacing w:after="0"/>
        <w:jc w:val="both"/>
      </w:pPr>
      <w:proofErr w:type="spellStart"/>
      <w:r>
        <w:t>svm</w:t>
      </w:r>
      <w:proofErr w:type="spellEnd"/>
      <w:r>
        <w:t xml:space="preserve"> = SVC()</w:t>
      </w:r>
    </w:p>
    <w:p w14:paraId="23304D05" w14:textId="77C6608E" w:rsidR="001A23EA" w:rsidRDefault="001A23EA" w:rsidP="001A23EA">
      <w:pPr>
        <w:spacing w:after="0"/>
        <w:jc w:val="both"/>
      </w:pPr>
      <w:proofErr w:type="spellStart"/>
      <w:r>
        <w:t>param_grid</w:t>
      </w:r>
      <w:proofErr w:type="spellEnd"/>
      <w:r>
        <w:t xml:space="preserve"> = {'C':[0.01, 0.1, 1], 'kernel':['linear', '</w:t>
      </w:r>
      <w:proofErr w:type="spellStart"/>
      <w:r>
        <w:t>rbf</w:t>
      </w:r>
      <w:proofErr w:type="spellEnd"/>
      <w:r>
        <w:t>']}</w:t>
      </w:r>
    </w:p>
    <w:p w14:paraId="10731390" w14:textId="37433B30" w:rsidR="001A23EA" w:rsidRDefault="001A23EA" w:rsidP="001A23EA">
      <w:pPr>
        <w:spacing w:after="0"/>
        <w:jc w:val="both"/>
      </w:pPr>
      <w:r w:rsidRPr="001A23EA">
        <w:t xml:space="preserve">grid = </w:t>
      </w:r>
      <w:proofErr w:type="spellStart"/>
      <w:r w:rsidRPr="001A23EA">
        <w:t>GridSearchCV</w:t>
      </w:r>
      <w:proofErr w:type="spellEnd"/>
      <w:r w:rsidRPr="001A23EA">
        <w:t>(</w:t>
      </w:r>
      <w:proofErr w:type="spellStart"/>
      <w:r w:rsidRPr="001A23EA">
        <w:t>svm</w:t>
      </w:r>
      <w:proofErr w:type="spellEnd"/>
      <w:r w:rsidRPr="001A23EA">
        <w:t xml:space="preserve">, </w:t>
      </w:r>
      <w:proofErr w:type="spellStart"/>
      <w:r w:rsidRPr="001A23EA">
        <w:t>param_grid</w:t>
      </w:r>
      <w:proofErr w:type="spellEnd"/>
      <w:r w:rsidRPr="001A23EA">
        <w:t>)</w:t>
      </w:r>
    </w:p>
    <w:p w14:paraId="294269A5" w14:textId="63B4CF9D" w:rsidR="001A23EA" w:rsidRDefault="001A23EA" w:rsidP="001A23EA">
      <w:pPr>
        <w:spacing w:after="0"/>
        <w:jc w:val="both"/>
      </w:pPr>
      <w:proofErr w:type="spellStart"/>
      <w:r w:rsidRPr="001A23EA">
        <w:t>grid.fit</w:t>
      </w:r>
      <w:proofErr w:type="spellEnd"/>
      <w:r w:rsidRPr="001A23EA">
        <w:t>(</w:t>
      </w:r>
      <w:proofErr w:type="spellStart"/>
      <w:r w:rsidRPr="001A23EA">
        <w:t>X,y</w:t>
      </w:r>
      <w:proofErr w:type="spellEnd"/>
      <w:r w:rsidRPr="001A23EA">
        <w:t>)</w:t>
      </w:r>
    </w:p>
    <w:p w14:paraId="2A8DB166" w14:textId="278964DE" w:rsidR="001A23EA" w:rsidRDefault="001A23EA" w:rsidP="001A23EA">
      <w:pPr>
        <w:spacing w:after="0"/>
        <w:jc w:val="both"/>
      </w:pPr>
      <w:proofErr w:type="spellStart"/>
      <w:r w:rsidRPr="001A23EA">
        <w:t>grid.best_params</w:t>
      </w:r>
      <w:proofErr w:type="spellEnd"/>
      <w:r w:rsidRPr="001A23EA">
        <w:t>_</w:t>
      </w:r>
    </w:p>
    <w:p w14:paraId="5CEF5663" w14:textId="64D20794" w:rsidR="00787787" w:rsidRDefault="00787787" w:rsidP="001A23EA">
      <w:pPr>
        <w:spacing w:after="0"/>
        <w:jc w:val="both"/>
      </w:pPr>
    </w:p>
    <w:p w14:paraId="1C89A402" w14:textId="77777777" w:rsidR="00787787" w:rsidRDefault="00787787" w:rsidP="00787787">
      <w:pPr>
        <w:pStyle w:val="Heading2"/>
      </w:pPr>
      <w:r>
        <w:t>Support Vector Machines – Classification</w:t>
      </w:r>
    </w:p>
    <w:p w14:paraId="087073E1" w14:textId="77777777" w:rsidR="00787787" w:rsidRDefault="00787787" w:rsidP="00787787">
      <w:pPr>
        <w:spacing w:after="0"/>
        <w:jc w:val="both"/>
      </w:pPr>
      <w:r>
        <w:t>import pandas as pd</w:t>
      </w:r>
    </w:p>
    <w:p w14:paraId="5D1A4445" w14:textId="77777777" w:rsidR="00787787" w:rsidRDefault="00787787" w:rsidP="00787787">
      <w:pPr>
        <w:spacing w:after="0"/>
        <w:jc w:val="both"/>
      </w:pPr>
      <w:r>
        <w:t xml:space="preserve">import </w:t>
      </w:r>
      <w:proofErr w:type="spellStart"/>
      <w:r>
        <w:t>matplotlib.pyplot</w:t>
      </w:r>
      <w:proofErr w:type="spellEnd"/>
      <w:r>
        <w:t xml:space="preserve"> as </w:t>
      </w:r>
      <w:proofErr w:type="spellStart"/>
      <w:r>
        <w:t>plt</w:t>
      </w:r>
      <w:proofErr w:type="spellEnd"/>
    </w:p>
    <w:p w14:paraId="53B9FA7C" w14:textId="77777777" w:rsidR="00787787" w:rsidRDefault="00787787" w:rsidP="00787787">
      <w:pPr>
        <w:spacing w:after="0"/>
        <w:jc w:val="both"/>
      </w:pPr>
      <w:r>
        <w:t xml:space="preserve">import seaborn as </w:t>
      </w:r>
      <w:proofErr w:type="spellStart"/>
      <w:r>
        <w:t>sns</w:t>
      </w:r>
      <w:proofErr w:type="spellEnd"/>
    </w:p>
    <w:p w14:paraId="68799D04" w14:textId="3117AF8B" w:rsidR="00787787" w:rsidRDefault="00787787" w:rsidP="00787787">
      <w:pPr>
        <w:spacing w:after="0"/>
        <w:jc w:val="both"/>
      </w:pPr>
      <w:r>
        <w:t xml:space="preserve">import </w:t>
      </w:r>
      <w:proofErr w:type="spellStart"/>
      <w:r>
        <w:t>numpy</w:t>
      </w:r>
      <w:proofErr w:type="spellEnd"/>
      <w:r>
        <w:t xml:space="preserve"> as np</w:t>
      </w:r>
    </w:p>
    <w:p w14:paraId="74B62E86" w14:textId="0C23D261" w:rsidR="00787787" w:rsidRDefault="00787787" w:rsidP="00787787">
      <w:pPr>
        <w:spacing w:after="0"/>
        <w:jc w:val="both"/>
      </w:pPr>
    </w:p>
    <w:p w14:paraId="554A84EA" w14:textId="79ABBA3E" w:rsidR="00787787" w:rsidRDefault="00787787" w:rsidP="00787787">
      <w:pPr>
        <w:spacing w:after="0"/>
        <w:jc w:val="both"/>
      </w:pPr>
      <w:proofErr w:type="spellStart"/>
      <w:r w:rsidRPr="00787787">
        <w:t>df</w:t>
      </w:r>
      <w:proofErr w:type="spellEnd"/>
      <w:r w:rsidRPr="00787787">
        <w:t xml:space="preserve"> = </w:t>
      </w:r>
      <w:proofErr w:type="spellStart"/>
      <w:r w:rsidRPr="00787787">
        <w:t>pd.read_csv</w:t>
      </w:r>
      <w:proofErr w:type="spellEnd"/>
      <w:r w:rsidRPr="00787787">
        <w:t>('cement_slump.csv')</w:t>
      </w:r>
    </w:p>
    <w:p w14:paraId="4C14CAAB" w14:textId="4F99391A" w:rsidR="00787787" w:rsidRDefault="00787787" w:rsidP="00787787">
      <w:pPr>
        <w:spacing w:after="0"/>
        <w:jc w:val="both"/>
      </w:pPr>
      <w:proofErr w:type="spellStart"/>
      <w:r w:rsidRPr="00787787">
        <w:t>df.head</w:t>
      </w:r>
      <w:proofErr w:type="spellEnd"/>
      <w:r w:rsidRPr="00787787">
        <w:t>()</w:t>
      </w:r>
    </w:p>
    <w:p w14:paraId="4430775B" w14:textId="125FC0E4" w:rsidR="00787787" w:rsidRDefault="00787787" w:rsidP="00787787">
      <w:pPr>
        <w:spacing w:after="0"/>
        <w:jc w:val="both"/>
      </w:pPr>
    </w:p>
    <w:p w14:paraId="6D8FE398" w14:textId="77777777" w:rsidR="00787787" w:rsidRDefault="00787787" w:rsidP="00787787">
      <w:pPr>
        <w:spacing w:after="0"/>
        <w:jc w:val="both"/>
      </w:pPr>
      <w:proofErr w:type="spellStart"/>
      <w:r>
        <w:t>plt.figure</w:t>
      </w:r>
      <w:proofErr w:type="spellEnd"/>
      <w:r>
        <w:t>(</w:t>
      </w:r>
      <w:proofErr w:type="spellStart"/>
      <w:r>
        <w:t>figsize</w:t>
      </w:r>
      <w:proofErr w:type="spellEnd"/>
      <w:r>
        <w:t>=(8, 8), dpi=200)</w:t>
      </w:r>
    </w:p>
    <w:p w14:paraId="7E77B4B4" w14:textId="64842390" w:rsidR="00787787" w:rsidRDefault="00787787" w:rsidP="00787787">
      <w:pPr>
        <w:spacing w:after="0"/>
        <w:jc w:val="both"/>
      </w:pPr>
      <w:proofErr w:type="spellStart"/>
      <w:r>
        <w:t>sns.heatmap</w:t>
      </w:r>
      <w:proofErr w:type="spellEnd"/>
      <w:r>
        <w:t>(</w:t>
      </w:r>
      <w:proofErr w:type="spellStart"/>
      <w:r>
        <w:t>df.corr</w:t>
      </w:r>
      <w:proofErr w:type="spellEnd"/>
      <w:r>
        <w:t xml:space="preserve">(), </w:t>
      </w:r>
      <w:proofErr w:type="spellStart"/>
      <w:r>
        <w:t>annot</w:t>
      </w:r>
      <w:proofErr w:type="spellEnd"/>
      <w:r>
        <w:t>=True)</w:t>
      </w:r>
    </w:p>
    <w:p w14:paraId="3C553676" w14:textId="2C171CF8" w:rsidR="00787787" w:rsidRDefault="00787787" w:rsidP="00787787">
      <w:pPr>
        <w:spacing w:after="0"/>
        <w:jc w:val="both"/>
      </w:pPr>
    </w:p>
    <w:p w14:paraId="0DBF103E" w14:textId="2F557C8D" w:rsidR="00787787" w:rsidRDefault="00787787" w:rsidP="00787787">
      <w:pPr>
        <w:spacing w:after="0"/>
        <w:jc w:val="both"/>
      </w:pPr>
      <w:proofErr w:type="spellStart"/>
      <w:r w:rsidRPr="00787787">
        <w:t>df.columns</w:t>
      </w:r>
      <w:proofErr w:type="spellEnd"/>
    </w:p>
    <w:p w14:paraId="7D97FF7E" w14:textId="739ACC0F" w:rsidR="00787787" w:rsidRDefault="00787787" w:rsidP="00787787">
      <w:pPr>
        <w:spacing w:after="0"/>
        <w:jc w:val="both"/>
      </w:pPr>
      <w:r w:rsidRPr="00787787">
        <w:t xml:space="preserve">X = </w:t>
      </w:r>
      <w:proofErr w:type="spellStart"/>
      <w:r w:rsidRPr="00787787">
        <w:t>df.drop</w:t>
      </w:r>
      <w:proofErr w:type="spellEnd"/>
      <w:r w:rsidRPr="00787787">
        <w:t>('Compressive Strength (28-day)(</w:t>
      </w:r>
      <w:proofErr w:type="spellStart"/>
      <w:r w:rsidRPr="00787787">
        <w:t>Mpa</w:t>
      </w:r>
      <w:proofErr w:type="spellEnd"/>
      <w:r w:rsidRPr="00787787">
        <w:t>)', axis=1)</w:t>
      </w:r>
    </w:p>
    <w:p w14:paraId="14934866" w14:textId="06087D5B" w:rsidR="00787787" w:rsidRDefault="00787787" w:rsidP="00787787">
      <w:pPr>
        <w:spacing w:after="0"/>
        <w:jc w:val="both"/>
      </w:pPr>
      <w:r w:rsidRPr="00787787">
        <w:lastRenderedPageBreak/>
        <w:t xml:space="preserve">y = </w:t>
      </w:r>
      <w:proofErr w:type="spellStart"/>
      <w:r w:rsidRPr="00787787">
        <w:t>df</w:t>
      </w:r>
      <w:proofErr w:type="spellEnd"/>
      <w:r w:rsidRPr="00787787">
        <w:t>['Compressive Strength (28-day)(</w:t>
      </w:r>
      <w:proofErr w:type="spellStart"/>
      <w:r w:rsidRPr="00787787">
        <w:t>Mpa</w:t>
      </w:r>
      <w:proofErr w:type="spellEnd"/>
      <w:r w:rsidRPr="00787787">
        <w:t>)']</w:t>
      </w:r>
    </w:p>
    <w:p w14:paraId="0EBDCA2D" w14:textId="3C2542F2" w:rsidR="00787787" w:rsidRDefault="00787787" w:rsidP="00787787">
      <w:pPr>
        <w:spacing w:after="0"/>
        <w:jc w:val="both"/>
      </w:pPr>
      <w:r w:rsidRPr="00787787">
        <w:t xml:space="preserve">from </w:t>
      </w:r>
      <w:proofErr w:type="spellStart"/>
      <w:r w:rsidRPr="00787787">
        <w:t>sklearn.model_selection</w:t>
      </w:r>
      <w:proofErr w:type="spellEnd"/>
      <w:r w:rsidRPr="00787787">
        <w:t xml:space="preserve"> import </w:t>
      </w:r>
      <w:proofErr w:type="spellStart"/>
      <w:r w:rsidRPr="00787787">
        <w:t>train_test_split</w:t>
      </w:r>
      <w:proofErr w:type="spellEnd"/>
    </w:p>
    <w:p w14:paraId="7C85FF9F" w14:textId="57AD7572" w:rsidR="00787787" w:rsidRDefault="00787787" w:rsidP="00787787">
      <w:pPr>
        <w:spacing w:after="0"/>
        <w:jc w:val="both"/>
      </w:pPr>
      <w:proofErr w:type="spellStart"/>
      <w:r w:rsidRPr="00787787">
        <w:t>X_train</w:t>
      </w:r>
      <w:proofErr w:type="spellEnd"/>
      <w:r w:rsidRPr="00787787">
        <w:t xml:space="preserve">, </w:t>
      </w:r>
      <w:proofErr w:type="spellStart"/>
      <w:r w:rsidRPr="00787787">
        <w:t>X_test</w:t>
      </w:r>
      <w:proofErr w:type="spellEnd"/>
      <w:r w:rsidRPr="00787787">
        <w:t xml:space="preserve">, </w:t>
      </w:r>
      <w:proofErr w:type="spellStart"/>
      <w:r w:rsidRPr="00787787">
        <w:t>y_train</w:t>
      </w:r>
      <w:proofErr w:type="spellEnd"/>
      <w:r w:rsidRPr="00787787">
        <w:t xml:space="preserve">, </w:t>
      </w:r>
      <w:proofErr w:type="spellStart"/>
      <w:r w:rsidRPr="00787787">
        <w:t>y_test</w:t>
      </w:r>
      <w:proofErr w:type="spellEnd"/>
      <w:r w:rsidRPr="00787787">
        <w:t xml:space="preserve"> = </w:t>
      </w:r>
      <w:proofErr w:type="spellStart"/>
      <w:r w:rsidRPr="00787787">
        <w:t>train_test_split</w:t>
      </w:r>
      <w:proofErr w:type="spellEnd"/>
      <w:r w:rsidRPr="00787787">
        <w:t xml:space="preserve">(X, y, </w:t>
      </w:r>
      <w:proofErr w:type="spellStart"/>
      <w:r w:rsidRPr="00787787">
        <w:t>test_size</w:t>
      </w:r>
      <w:proofErr w:type="spellEnd"/>
      <w:r w:rsidRPr="00787787">
        <w:t xml:space="preserve">=0.3, </w:t>
      </w:r>
      <w:proofErr w:type="spellStart"/>
      <w:r w:rsidRPr="00787787">
        <w:t>random_state</w:t>
      </w:r>
      <w:proofErr w:type="spellEnd"/>
      <w:r w:rsidRPr="00787787">
        <w:t>=101)</w:t>
      </w:r>
    </w:p>
    <w:p w14:paraId="347F86CF" w14:textId="1B6383D3" w:rsidR="00787787" w:rsidRDefault="00787787" w:rsidP="00787787">
      <w:pPr>
        <w:spacing w:after="0"/>
        <w:jc w:val="both"/>
      </w:pPr>
    </w:p>
    <w:p w14:paraId="53C4FA36" w14:textId="71C2B9C4" w:rsidR="00787787" w:rsidRDefault="00787787" w:rsidP="00787787">
      <w:pPr>
        <w:spacing w:after="0"/>
        <w:jc w:val="both"/>
      </w:pPr>
      <w:r w:rsidRPr="00787787">
        <w:t xml:space="preserve">from </w:t>
      </w:r>
      <w:proofErr w:type="spellStart"/>
      <w:r w:rsidRPr="00787787">
        <w:t>sklearn.preprocessing</w:t>
      </w:r>
      <w:proofErr w:type="spellEnd"/>
      <w:r w:rsidRPr="00787787">
        <w:t xml:space="preserve"> import </w:t>
      </w:r>
      <w:proofErr w:type="spellStart"/>
      <w:r w:rsidRPr="00787787">
        <w:t>StandardScaler</w:t>
      </w:r>
      <w:proofErr w:type="spellEnd"/>
    </w:p>
    <w:p w14:paraId="565D9B4C" w14:textId="2F8A05C1" w:rsidR="00787787" w:rsidRDefault="00787787" w:rsidP="00787787">
      <w:pPr>
        <w:spacing w:after="0"/>
        <w:jc w:val="both"/>
      </w:pPr>
      <w:r w:rsidRPr="00787787">
        <w:t xml:space="preserve">scaler = </w:t>
      </w:r>
      <w:proofErr w:type="spellStart"/>
      <w:r w:rsidRPr="00787787">
        <w:t>StandardScaler</w:t>
      </w:r>
      <w:proofErr w:type="spellEnd"/>
      <w:r w:rsidRPr="00787787">
        <w:t>()</w:t>
      </w:r>
    </w:p>
    <w:p w14:paraId="5D0B9C0C" w14:textId="3BBFECFE" w:rsidR="00787787" w:rsidRDefault="00787787" w:rsidP="00787787">
      <w:pPr>
        <w:spacing w:after="0"/>
        <w:jc w:val="both"/>
      </w:pPr>
      <w:proofErr w:type="spellStart"/>
      <w:r w:rsidRPr="00787787">
        <w:t>scaled_X_train</w:t>
      </w:r>
      <w:proofErr w:type="spellEnd"/>
      <w:r w:rsidRPr="00787787">
        <w:t xml:space="preserve"> = </w:t>
      </w:r>
      <w:proofErr w:type="spellStart"/>
      <w:r w:rsidRPr="00787787">
        <w:t>scaler.fit_transform</w:t>
      </w:r>
      <w:proofErr w:type="spellEnd"/>
      <w:r w:rsidRPr="00787787">
        <w:t>(</w:t>
      </w:r>
      <w:proofErr w:type="spellStart"/>
      <w:r w:rsidRPr="00787787">
        <w:t>X_train</w:t>
      </w:r>
      <w:proofErr w:type="spellEnd"/>
      <w:r w:rsidRPr="00787787">
        <w:t>)</w:t>
      </w:r>
    </w:p>
    <w:p w14:paraId="4CF3AA9C" w14:textId="48FB081B" w:rsidR="00787787" w:rsidRDefault="00787787" w:rsidP="00787787">
      <w:pPr>
        <w:spacing w:after="0"/>
        <w:jc w:val="both"/>
      </w:pPr>
      <w:proofErr w:type="spellStart"/>
      <w:r w:rsidRPr="00787787">
        <w:t>scaled_X_test</w:t>
      </w:r>
      <w:proofErr w:type="spellEnd"/>
      <w:r w:rsidRPr="00787787">
        <w:t xml:space="preserve"> = </w:t>
      </w:r>
      <w:proofErr w:type="spellStart"/>
      <w:r w:rsidRPr="00787787">
        <w:t>scaler.transform</w:t>
      </w:r>
      <w:proofErr w:type="spellEnd"/>
      <w:r w:rsidRPr="00787787">
        <w:t>(</w:t>
      </w:r>
      <w:proofErr w:type="spellStart"/>
      <w:r w:rsidRPr="00787787">
        <w:t>X_test</w:t>
      </w:r>
      <w:proofErr w:type="spellEnd"/>
      <w:r w:rsidRPr="00787787">
        <w:t>)</w:t>
      </w:r>
    </w:p>
    <w:p w14:paraId="6172D5F7" w14:textId="77777777" w:rsidR="00611DB6" w:rsidRDefault="00611DB6" w:rsidP="00787787">
      <w:pPr>
        <w:spacing w:after="0"/>
        <w:jc w:val="both"/>
      </w:pPr>
    </w:p>
    <w:p w14:paraId="4597B83D" w14:textId="013A955D" w:rsidR="00787787" w:rsidRDefault="00787787" w:rsidP="00787787">
      <w:pPr>
        <w:spacing w:after="0"/>
        <w:jc w:val="both"/>
      </w:pPr>
      <w:r w:rsidRPr="00787787">
        <w:t xml:space="preserve">from </w:t>
      </w:r>
      <w:proofErr w:type="spellStart"/>
      <w:r w:rsidRPr="00787787">
        <w:t>sklearn.svm</w:t>
      </w:r>
      <w:proofErr w:type="spellEnd"/>
      <w:r w:rsidRPr="00787787">
        <w:t xml:space="preserve"> import SVR, </w:t>
      </w:r>
      <w:proofErr w:type="spellStart"/>
      <w:r w:rsidRPr="00787787">
        <w:t>LinearSVR</w:t>
      </w:r>
      <w:proofErr w:type="spellEnd"/>
    </w:p>
    <w:p w14:paraId="3F80D01A" w14:textId="38A5B3F8" w:rsidR="00787787" w:rsidRDefault="00787787" w:rsidP="00787787">
      <w:pPr>
        <w:spacing w:after="0"/>
        <w:jc w:val="both"/>
      </w:pPr>
      <w:r w:rsidRPr="00787787">
        <w:t># help(SVR)</w:t>
      </w:r>
    </w:p>
    <w:p w14:paraId="47F61546" w14:textId="2EAD7DBE" w:rsidR="00787787" w:rsidRDefault="00787787" w:rsidP="00787787">
      <w:pPr>
        <w:spacing w:after="0"/>
        <w:jc w:val="both"/>
      </w:pPr>
      <w:proofErr w:type="spellStart"/>
      <w:r w:rsidRPr="00787787">
        <w:t>base_model</w:t>
      </w:r>
      <w:proofErr w:type="spellEnd"/>
      <w:r w:rsidRPr="00787787">
        <w:t xml:space="preserve"> = SVR()</w:t>
      </w:r>
    </w:p>
    <w:p w14:paraId="50BDA96E" w14:textId="2561A45A" w:rsidR="00787787" w:rsidRDefault="00787787" w:rsidP="00787787">
      <w:pPr>
        <w:spacing w:after="0"/>
        <w:jc w:val="both"/>
      </w:pPr>
      <w:proofErr w:type="spellStart"/>
      <w:r w:rsidRPr="00787787">
        <w:t>base_model.fit</w:t>
      </w:r>
      <w:proofErr w:type="spellEnd"/>
      <w:r w:rsidRPr="00787787">
        <w:t>(</w:t>
      </w:r>
      <w:proofErr w:type="spellStart"/>
      <w:r w:rsidRPr="00787787">
        <w:t>scaled_X_train</w:t>
      </w:r>
      <w:proofErr w:type="spellEnd"/>
      <w:r w:rsidRPr="00787787">
        <w:t xml:space="preserve">, </w:t>
      </w:r>
      <w:proofErr w:type="spellStart"/>
      <w:r w:rsidRPr="00787787">
        <w:t>y_train</w:t>
      </w:r>
      <w:proofErr w:type="spellEnd"/>
      <w:r w:rsidRPr="00787787">
        <w:t>)</w:t>
      </w:r>
    </w:p>
    <w:p w14:paraId="2DEAE19F" w14:textId="0D874817" w:rsidR="00787787" w:rsidRDefault="00787787" w:rsidP="00787787">
      <w:pPr>
        <w:spacing w:after="0"/>
        <w:jc w:val="both"/>
      </w:pPr>
      <w:proofErr w:type="spellStart"/>
      <w:r w:rsidRPr="00787787">
        <w:t>base_preds</w:t>
      </w:r>
      <w:proofErr w:type="spellEnd"/>
      <w:r w:rsidRPr="00787787">
        <w:t xml:space="preserve"> = </w:t>
      </w:r>
      <w:proofErr w:type="spellStart"/>
      <w:r w:rsidRPr="00787787">
        <w:t>base_model.predict</w:t>
      </w:r>
      <w:proofErr w:type="spellEnd"/>
      <w:r w:rsidRPr="00787787">
        <w:t>(</w:t>
      </w:r>
      <w:proofErr w:type="spellStart"/>
      <w:r w:rsidRPr="00787787">
        <w:t>scaled_X_test</w:t>
      </w:r>
      <w:proofErr w:type="spellEnd"/>
      <w:r w:rsidRPr="00787787">
        <w:t>)</w:t>
      </w:r>
    </w:p>
    <w:p w14:paraId="19E5484A" w14:textId="77777777" w:rsidR="00611DB6" w:rsidRDefault="00611DB6" w:rsidP="00787787">
      <w:pPr>
        <w:spacing w:after="0"/>
        <w:jc w:val="both"/>
      </w:pPr>
    </w:p>
    <w:p w14:paraId="6EA897F8" w14:textId="571DDF3D" w:rsidR="00787787" w:rsidRDefault="00787787" w:rsidP="00787787">
      <w:pPr>
        <w:spacing w:after="0"/>
        <w:jc w:val="both"/>
      </w:pPr>
      <w:r w:rsidRPr="00787787">
        <w:t xml:space="preserve">from </w:t>
      </w:r>
      <w:proofErr w:type="spellStart"/>
      <w:r w:rsidRPr="00787787">
        <w:t>sklearn.metrics</w:t>
      </w:r>
      <w:proofErr w:type="spellEnd"/>
      <w:r w:rsidRPr="00787787">
        <w:t xml:space="preserve"> import </w:t>
      </w:r>
      <w:proofErr w:type="spellStart"/>
      <w:r w:rsidRPr="00787787">
        <w:t>mean_absolute_error</w:t>
      </w:r>
      <w:proofErr w:type="spellEnd"/>
      <w:r w:rsidRPr="00787787">
        <w:t xml:space="preserve">, </w:t>
      </w:r>
      <w:proofErr w:type="spellStart"/>
      <w:r w:rsidRPr="00787787">
        <w:t>mean_squared_error</w:t>
      </w:r>
      <w:proofErr w:type="spellEnd"/>
    </w:p>
    <w:p w14:paraId="300A0F9D" w14:textId="0B6A2CA8" w:rsidR="00787787" w:rsidRDefault="00787787" w:rsidP="00787787">
      <w:pPr>
        <w:spacing w:after="0"/>
        <w:jc w:val="both"/>
      </w:pPr>
      <w:proofErr w:type="spellStart"/>
      <w:r w:rsidRPr="00787787">
        <w:t>mean_absolute_error</w:t>
      </w:r>
      <w:proofErr w:type="spellEnd"/>
      <w:r w:rsidRPr="00787787">
        <w:t>(</w:t>
      </w:r>
      <w:proofErr w:type="spellStart"/>
      <w:r w:rsidRPr="00787787">
        <w:t>y_test</w:t>
      </w:r>
      <w:proofErr w:type="spellEnd"/>
      <w:r w:rsidRPr="00787787">
        <w:t xml:space="preserve">, </w:t>
      </w:r>
      <w:proofErr w:type="spellStart"/>
      <w:r w:rsidRPr="00787787">
        <w:t>base_preds</w:t>
      </w:r>
      <w:proofErr w:type="spellEnd"/>
      <w:r w:rsidRPr="00787787">
        <w:t>)</w:t>
      </w:r>
    </w:p>
    <w:p w14:paraId="033FD8EA" w14:textId="3FB9B96B" w:rsidR="00787787" w:rsidRDefault="00787787" w:rsidP="00787787">
      <w:pPr>
        <w:spacing w:after="0"/>
        <w:jc w:val="both"/>
      </w:pPr>
      <w:proofErr w:type="spellStart"/>
      <w:r w:rsidRPr="00787787">
        <w:t>np.sqrt</w:t>
      </w:r>
      <w:proofErr w:type="spellEnd"/>
      <w:r w:rsidRPr="00787787">
        <w:t>(</w:t>
      </w:r>
      <w:proofErr w:type="spellStart"/>
      <w:r w:rsidRPr="00787787">
        <w:t>mean_squared_error</w:t>
      </w:r>
      <w:proofErr w:type="spellEnd"/>
      <w:r w:rsidRPr="00787787">
        <w:t>(</w:t>
      </w:r>
      <w:proofErr w:type="spellStart"/>
      <w:r w:rsidRPr="00787787">
        <w:t>y_test</w:t>
      </w:r>
      <w:proofErr w:type="spellEnd"/>
      <w:r w:rsidRPr="00787787">
        <w:t xml:space="preserve">, </w:t>
      </w:r>
      <w:proofErr w:type="spellStart"/>
      <w:r w:rsidRPr="00787787">
        <w:t>base_preds</w:t>
      </w:r>
      <w:proofErr w:type="spellEnd"/>
      <w:r w:rsidRPr="00787787">
        <w:t>))</w:t>
      </w:r>
    </w:p>
    <w:p w14:paraId="530B0248" w14:textId="5CFC48C0" w:rsidR="00787787" w:rsidRDefault="00787787" w:rsidP="00787787">
      <w:pPr>
        <w:spacing w:after="0"/>
        <w:jc w:val="both"/>
      </w:pPr>
      <w:proofErr w:type="spellStart"/>
      <w:r w:rsidRPr="00787787">
        <w:t>y_test.mean</w:t>
      </w:r>
      <w:proofErr w:type="spellEnd"/>
      <w:r w:rsidRPr="00787787">
        <w:t>()</w:t>
      </w:r>
    </w:p>
    <w:p w14:paraId="557FD141" w14:textId="238B8CD9" w:rsidR="00787787" w:rsidRDefault="00787787" w:rsidP="00787787">
      <w:pPr>
        <w:spacing w:after="0"/>
        <w:jc w:val="both"/>
      </w:pPr>
    </w:p>
    <w:p w14:paraId="626009EA" w14:textId="77777777" w:rsidR="00787787" w:rsidRDefault="00787787" w:rsidP="00787787">
      <w:pPr>
        <w:spacing w:after="0"/>
        <w:jc w:val="both"/>
      </w:pPr>
      <w:proofErr w:type="spellStart"/>
      <w:r>
        <w:t>param_grid</w:t>
      </w:r>
      <w:proofErr w:type="spellEnd"/>
      <w:r>
        <w:t xml:space="preserve"> = {'C':[0.001,0.01, 0.1, 0.5, 1], 'kernel':['linear', '</w:t>
      </w:r>
      <w:proofErr w:type="spellStart"/>
      <w:r>
        <w:t>rbf</w:t>
      </w:r>
      <w:proofErr w:type="spellEnd"/>
      <w:r>
        <w:t xml:space="preserve">', 'poly'], </w:t>
      </w:r>
    </w:p>
    <w:p w14:paraId="3BA71954" w14:textId="771D7E4E" w:rsidR="00787787" w:rsidRDefault="00787787" w:rsidP="00787787">
      <w:pPr>
        <w:spacing w:after="0"/>
        <w:jc w:val="both"/>
      </w:pPr>
      <w:r>
        <w:t xml:space="preserve">              'gamma':['scale', 'auto'], 'degree':[2, 3, 4], 'epsilon':[0, 0.01, 0.1, 0.5, 1, 2]}</w:t>
      </w:r>
    </w:p>
    <w:p w14:paraId="41837ABC" w14:textId="6C0856A3" w:rsidR="00787787" w:rsidRDefault="00787787" w:rsidP="00787787">
      <w:pPr>
        <w:spacing w:after="0"/>
        <w:jc w:val="both"/>
      </w:pPr>
    </w:p>
    <w:p w14:paraId="16F08AFA" w14:textId="2B34A7C3" w:rsidR="00787787" w:rsidRDefault="00787787" w:rsidP="00787787">
      <w:pPr>
        <w:spacing w:after="0"/>
        <w:jc w:val="both"/>
      </w:pPr>
      <w:r w:rsidRPr="00787787">
        <w:t xml:space="preserve">from </w:t>
      </w:r>
      <w:proofErr w:type="spellStart"/>
      <w:r w:rsidRPr="00787787">
        <w:t>sklearn.model_selection</w:t>
      </w:r>
      <w:proofErr w:type="spellEnd"/>
      <w:r w:rsidRPr="00787787">
        <w:t xml:space="preserve"> import </w:t>
      </w:r>
      <w:proofErr w:type="spellStart"/>
      <w:r w:rsidRPr="00787787">
        <w:t>GridSearchCV</w:t>
      </w:r>
      <w:proofErr w:type="spellEnd"/>
    </w:p>
    <w:p w14:paraId="1E149F2F" w14:textId="5A9DC492" w:rsidR="00787787" w:rsidRDefault="00787787" w:rsidP="00787787">
      <w:pPr>
        <w:spacing w:after="0"/>
        <w:jc w:val="both"/>
      </w:pPr>
      <w:proofErr w:type="spellStart"/>
      <w:r w:rsidRPr="00787787">
        <w:t>svr</w:t>
      </w:r>
      <w:proofErr w:type="spellEnd"/>
      <w:r w:rsidRPr="00787787">
        <w:t xml:space="preserve"> = SVR()</w:t>
      </w:r>
    </w:p>
    <w:p w14:paraId="718AF82B" w14:textId="2FF5E0CC" w:rsidR="00787787" w:rsidRDefault="00787787" w:rsidP="00787787">
      <w:pPr>
        <w:spacing w:after="0"/>
        <w:jc w:val="both"/>
      </w:pPr>
      <w:r w:rsidRPr="00787787">
        <w:t xml:space="preserve">grid = </w:t>
      </w:r>
      <w:proofErr w:type="spellStart"/>
      <w:r w:rsidRPr="00787787">
        <w:t>GridSearchCV</w:t>
      </w:r>
      <w:proofErr w:type="spellEnd"/>
      <w:r w:rsidRPr="00787787">
        <w:t>(</w:t>
      </w:r>
      <w:proofErr w:type="spellStart"/>
      <w:r w:rsidRPr="00787787">
        <w:t>svr</w:t>
      </w:r>
      <w:proofErr w:type="spellEnd"/>
      <w:r w:rsidRPr="00787787">
        <w:t xml:space="preserve">, </w:t>
      </w:r>
      <w:proofErr w:type="spellStart"/>
      <w:r w:rsidRPr="00787787">
        <w:t>param_grid</w:t>
      </w:r>
      <w:proofErr w:type="spellEnd"/>
      <w:r w:rsidRPr="00787787">
        <w:t>)</w:t>
      </w:r>
    </w:p>
    <w:p w14:paraId="06BDCA01" w14:textId="11E0B5A5" w:rsidR="00787787" w:rsidRDefault="00787787" w:rsidP="00787787">
      <w:pPr>
        <w:spacing w:after="0"/>
        <w:jc w:val="both"/>
      </w:pPr>
      <w:proofErr w:type="spellStart"/>
      <w:r w:rsidRPr="00787787">
        <w:t>grid.fit</w:t>
      </w:r>
      <w:proofErr w:type="spellEnd"/>
      <w:r w:rsidRPr="00787787">
        <w:t>(</w:t>
      </w:r>
      <w:proofErr w:type="spellStart"/>
      <w:r w:rsidRPr="00787787">
        <w:t>scaled_X_train</w:t>
      </w:r>
      <w:proofErr w:type="spellEnd"/>
      <w:r w:rsidRPr="00787787">
        <w:t xml:space="preserve">, </w:t>
      </w:r>
      <w:proofErr w:type="spellStart"/>
      <w:r w:rsidRPr="00787787">
        <w:t>y_train</w:t>
      </w:r>
      <w:proofErr w:type="spellEnd"/>
      <w:r w:rsidRPr="00787787">
        <w:t>)</w:t>
      </w:r>
    </w:p>
    <w:p w14:paraId="74A52D24" w14:textId="59573D8A" w:rsidR="00787787" w:rsidRDefault="00787787" w:rsidP="00787787">
      <w:pPr>
        <w:spacing w:after="0"/>
        <w:jc w:val="both"/>
      </w:pPr>
      <w:proofErr w:type="spellStart"/>
      <w:r w:rsidRPr="00787787">
        <w:t>grid.best_params</w:t>
      </w:r>
      <w:proofErr w:type="spellEnd"/>
      <w:r w:rsidRPr="00787787">
        <w:t>_</w:t>
      </w:r>
    </w:p>
    <w:p w14:paraId="02E0CAC0" w14:textId="76B2B716" w:rsidR="00787787" w:rsidRDefault="00787787" w:rsidP="00787787">
      <w:pPr>
        <w:spacing w:after="0"/>
        <w:jc w:val="both"/>
      </w:pPr>
      <w:proofErr w:type="spellStart"/>
      <w:r w:rsidRPr="00787787">
        <w:t>grid_preds</w:t>
      </w:r>
      <w:proofErr w:type="spellEnd"/>
      <w:r w:rsidRPr="00787787">
        <w:t xml:space="preserve"> = </w:t>
      </w:r>
      <w:proofErr w:type="spellStart"/>
      <w:r w:rsidRPr="00787787">
        <w:t>grid.predict</w:t>
      </w:r>
      <w:proofErr w:type="spellEnd"/>
      <w:r w:rsidRPr="00787787">
        <w:t>(</w:t>
      </w:r>
      <w:proofErr w:type="spellStart"/>
      <w:r w:rsidRPr="00787787">
        <w:t>scaled_X_test</w:t>
      </w:r>
      <w:proofErr w:type="spellEnd"/>
      <w:r w:rsidRPr="00787787">
        <w:t>)</w:t>
      </w:r>
    </w:p>
    <w:p w14:paraId="4126D0B6" w14:textId="6D2CCD1B" w:rsidR="00787787" w:rsidRDefault="00787787" w:rsidP="00787787">
      <w:pPr>
        <w:spacing w:after="0"/>
        <w:jc w:val="both"/>
      </w:pPr>
      <w:proofErr w:type="spellStart"/>
      <w:r w:rsidRPr="00787787">
        <w:t>mean_absolute_error</w:t>
      </w:r>
      <w:proofErr w:type="spellEnd"/>
      <w:r w:rsidRPr="00787787">
        <w:t>(</w:t>
      </w:r>
      <w:proofErr w:type="spellStart"/>
      <w:r w:rsidRPr="00787787">
        <w:t>y_test</w:t>
      </w:r>
      <w:proofErr w:type="spellEnd"/>
      <w:r w:rsidRPr="00787787">
        <w:t xml:space="preserve">, </w:t>
      </w:r>
      <w:proofErr w:type="spellStart"/>
      <w:r w:rsidRPr="00787787">
        <w:t>grid_preds</w:t>
      </w:r>
      <w:proofErr w:type="spellEnd"/>
      <w:r w:rsidRPr="00787787">
        <w:t>)</w:t>
      </w:r>
    </w:p>
    <w:p w14:paraId="05A71A90" w14:textId="6DD03F64" w:rsidR="00787787" w:rsidRDefault="00787787" w:rsidP="00787787">
      <w:pPr>
        <w:spacing w:after="0"/>
        <w:jc w:val="both"/>
      </w:pPr>
      <w:proofErr w:type="spellStart"/>
      <w:r w:rsidRPr="00787787">
        <w:t>np.sqrt</w:t>
      </w:r>
      <w:proofErr w:type="spellEnd"/>
      <w:r w:rsidRPr="00787787">
        <w:t>(</w:t>
      </w:r>
      <w:proofErr w:type="spellStart"/>
      <w:r w:rsidRPr="00787787">
        <w:t>mean_squared_error</w:t>
      </w:r>
      <w:proofErr w:type="spellEnd"/>
      <w:r w:rsidRPr="00787787">
        <w:t>(</w:t>
      </w:r>
      <w:proofErr w:type="spellStart"/>
      <w:r w:rsidRPr="00787787">
        <w:t>y_test</w:t>
      </w:r>
      <w:proofErr w:type="spellEnd"/>
      <w:r w:rsidRPr="00787787">
        <w:t xml:space="preserve">, </w:t>
      </w:r>
      <w:proofErr w:type="spellStart"/>
      <w:r w:rsidRPr="00787787">
        <w:t>grid_preds</w:t>
      </w:r>
      <w:proofErr w:type="spellEnd"/>
      <w:r w:rsidRPr="00787787">
        <w:t>))</w:t>
      </w:r>
    </w:p>
    <w:p w14:paraId="4291218E" w14:textId="54C11A4E" w:rsidR="00787787" w:rsidRDefault="00787787" w:rsidP="00787787">
      <w:pPr>
        <w:spacing w:after="0"/>
        <w:jc w:val="both"/>
      </w:pPr>
    </w:p>
    <w:p w14:paraId="6FB154B2" w14:textId="010B16B8" w:rsidR="00270C76" w:rsidRDefault="00270C76" w:rsidP="001A23EA">
      <w:pPr>
        <w:spacing w:after="0"/>
        <w:jc w:val="both"/>
      </w:pPr>
    </w:p>
    <w:p w14:paraId="2173539B" w14:textId="42DAE6C8" w:rsidR="00270C76" w:rsidRDefault="00270C76" w:rsidP="00270C76">
      <w:pPr>
        <w:pStyle w:val="Heading2"/>
      </w:pPr>
      <w:r>
        <w:t xml:space="preserve">Data Science Approach Models </w:t>
      </w:r>
    </w:p>
    <w:p w14:paraId="62D45A6D" w14:textId="249BF95F" w:rsidR="00270C76" w:rsidRDefault="00270C76" w:rsidP="00270C76">
      <w:pPr>
        <w:pStyle w:val="Heading3"/>
      </w:pPr>
      <w:r>
        <w:t>Crisp – DM</w:t>
      </w:r>
    </w:p>
    <w:p w14:paraId="5E49D568" w14:textId="1184A21E" w:rsidR="00270C76" w:rsidRDefault="00270C76" w:rsidP="009F0FE1">
      <w:pPr>
        <w:spacing w:after="0"/>
      </w:pPr>
      <w:r>
        <w:t>Business Understanding</w:t>
      </w:r>
    </w:p>
    <w:p w14:paraId="54FFD857" w14:textId="42E6E1B0" w:rsidR="00270C76" w:rsidRDefault="00270C76" w:rsidP="009F0FE1">
      <w:pPr>
        <w:spacing w:after="0"/>
      </w:pPr>
      <w:r>
        <w:t xml:space="preserve">Data Understanding </w:t>
      </w:r>
    </w:p>
    <w:p w14:paraId="2E6CF5BB" w14:textId="65FC0834" w:rsidR="00270C76" w:rsidRDefault="00270C76" w:rsidP="009F0FE1">
      <w:pPr>
        <w:spacing w:after="0"/>
      </w:pPr>
      <w:r>
        <w:t>Data Preparations</w:t>
      </w:r>
    </w:p>
    <w:p w14:paraId="10D3901B" w14:textId="76A07D74" w:rsidR="00270C76" w:rsidRDefault="00270C76" w:rsidP="009F0FE1">
      <w:pPr>
        <w:spacing w:after="0"/>
      </w:pPr>
      <w:r>
        <w:t>Model</w:t>
      </w:r>
    </w:p>
    <w:p w14:paraId="05F9D34A" w14:textId="4918C6B4" w:rsidR="00270C76" w:rsidRDefault="00270C76" w:rsidP="009F0FE1">
      <w:pPr>
        <w:spacing w:after="0"/>
      </w:pPr>
      <w:r>
        <w:t xml:space="preserve">Evaluation </w:t>
      </w:r>
    </w:p>
    <w:p w14:paraId="568BB9F6" w14:textId="2AC300A8" w:rsidR="00270C76" w:rsidRDefault="00270C76" w:rsidP="009F0FE1">
      <w:pPr>
        <w:spacing w:after="0"/>
      </w:pPr>
      <w:r>
        <w:t>Depl</w:t>
      </w:r>
      <w:r w:rsidR="00A5503B">
        <w:t>o</w:t>
      </w:r>
      <w:r>
        <w:t xml:space="preserve">yment </w:t>
      </w:r>
    </w:p>
    <w:p w14:paraId="22E9F9A2" w14:textId="77777777" w:rsidR="00A5503B" w:rsidRDefault="00A5503B" w:rsidP="00A5503B">
      <w:pPr>
        <w:pStyle w:val="Heading3"/>
      </w:pPr>
    </w:p>
    <w:p w14:paraId="6E6F5E5E" w14:textId="15FCEBAD" w:rsidR="00270C76" w:rsidRDefault="00A5503B" w:rsidP="00A5503B">
      <w:pPr>
        <w:pStyle w:val="Heading3"/>
      </w:pPr>
      <w:r>
        <w:t>From Firms</w:t>
      </w:r>
    </w:p>
    <w:p w14:paraId="60DE2976" w14:textId="1702606A" w:rsidR="00A5503B" w:rsidRDefault="00A5503B" w:rsidP="009F0FE1">
      <w:pPr>
        <w:spacing w:after="0"/>
      </w:pPr>
      <w:r>
        <w:t>Acquire</w:t>
      </w:r>
    </w:p>
    <w:p w14:paraId="67E926FD" w14:textId="067F95AF" w:rsidR="00A5503B" w:rsidRDefault="00A5503B" w:rsidP="009F0FE1">
      <w:pPr>
        <w:spacing w:after="0"/>
      </w:pPr>
      <w:r>
        <w:t>Parse</w:t>
      </w:r>
    </w:p>
    <w:p w14:paraId="679E020F" w14:textId="4037ADD1" w:rsidR="00A5503B" w:rsidRDefault="00A5503B" w:rsidP="009F0FE1">
      <w:pPr>
        <w:spacing w:after="0"/>
      </w:pPr>
      <w:r>
        <w:t>Filter</w:t>
      </w:r>
    </w:p>
    <w:p w14:paraId="331402F8" w14:textId="120608B5" w:rsidR="00A5503B" w:rsidRDefault="00A5503B" w:rsidP="009F0FE1">
      <w:pPr>
        <w:spacing w:after="0"/>
      </w:pPr>
      <w:r>
        <w:t>Mine</w:t>
      </w:r>
    </w:p>
    <w:p w14:paraId="0C88BBAF" w14:textId="58C299BC" w:rsidR="00A5503B" w:rsidRDefault="00A5503B" w:rsidP="009F0FE1">
      <w:pPr>
        <w:spacing w:after="0"/>
      </w:pPr>
      <w:r>
        <w:t>Represent</w:t>
      </w:r>
    </w:p>
    <w:p w14:paraId="3C90B55D" w14:textId="410D97CF" w:rsidR="00A5503B" w:rsidRDefault="00A5503B" w:rsidP="009F0FE1">
      <w:pPr>
        <w:spacing w:after="0"/>
      </w:pPr>
      <w:r>
        <w:t>Refine</w:t>
      </w:r>
    </w:p>
    <w:p w14:paraId="4185C6DA" w14:textId="2AABBC08" w:rsidR="00A5503B" w:rsidRPr="00A5503B" w:rsidRDefault="00A5503B" w:rsidP="00A5503B"/>
    <w:p w14:paraId="096DD60C" w14:textId="15C03B12" w:rsidR="00270C76" w:rsidRDefault="009D1340" w:rsidP="009D1340">
      <w:pPr>
        <w:pStyle w:val="Heading2"/>
      </w:pPr>
      <w:r>
        <w:t>ADA Boost Classification</w:t>
      </w:r>
    </w:p>
    <w:p w14:paraId="50EFD384" w14:textId="77777777" w:rsidR="002870EA" w:rsidRDefault="002870EA" w:rsidP="002870EA">
      <w:pPr>
        <w:spacing w:after="0"/>
      </w:pPr>
      <w:r>
        <w:t># ADA Boost</w:t>
      </w:r>
    </w:p>
    <w:p w14:paraId="1B925E86" w14:textId="77777777" w:rsidR="002870EA" w:rsidRDefault="002870EA" w:rsidP="002870EA">
      <w:pPr>
        <w:spacing w:after="0"/>
      </w:pPr>
    </w:p>
    <w:p w14:paraId="5940FFEA" w14:textId="77777777" w:rsidR="002870EA" w:rsidRDefault="002870EA" w:rsidP="002870EA">
      <w:pPr>
        <w:spacing w:after="0"/>
      </w:pPr>
      <w:r>
        <w:t xml:space="preserve">import </w:t>
      </w:r>
      <w:proofErr w:type="spellStart"/>
      <w:r>
        <w:t>numpy</w:t>
      </w:r>
      <w:proofErr w:type="spellEnd"/>
      <w:r>
        <w:t xml:space="preserve"> as np</w:t>
      </w:r>
    </w:p>
    <w:p w14:paraId="2DA6878E" w14:textId="77777777" w:rsidR="002870EA" w:rsidRDefault="002870EA" w:rsidP="002870EA">
      <w:pPr>
        <w:spacing w:after="0"/>
      </w:pPr>
      <w:r>
        <w:t>import pandas as pd</w:t>
      </w:r>
    </w:p>
    <w:p w14:paraId="68AB1A5D" w14:textId="77777777" w:rsidR="002870EA" w:rsidRDefault="002870EA" w:rsidP="002870EA">
      <w:pPr>
        <w:spacing w:after="0"/>
      </w:pPr>
      <w:r>
        <w:t xml:space="preserve">import </w:t>
      </w:r>
      <w:proofErr w:type="spellStart"/>
      <w:r>
        <w:t>matplotlib.pyplot</w:t>
      </w:r>
      <w:proofErr w:type="spellEnd"/>
      <w:r>
        <w:t xml:space="preserve"> as </w:t>
      </w:r>
      <w:proofErr w:type="spellStart"/>
      <w:r>
        <w:t>plt</w:t>
      </w:r>
      <w:proofErr w:type="spellEnd"/>
    </w:p>
    <w:p w14:paraId="071F6271" w14:textId="77777777" w:rsidR="002870EA" w:rsidRDefault="002870EA" w:rsidP="002870EA">
      <w:pPr>
        <w:spacing w:after="0"/>
      </w:pPr>
      <w:r>
        <w:t xml:space="preserve">import seaborn as </w:t>
      </w:r>
      <w:proofErr w:type="spellStart"/>
      <w:r>
        <w:t>sns</w:t>
      </w:r>
      <w:proofErr w:type="spellEnd"/>
    </w:p>
    <w:p w14:paraId="5A1037CE" w14:textId="77777777" w:rsidR="002870EA" w:rsidRDefault="002870EA" w:rsidP="002870EA">
      <w:pPr>
        <w:spacing w:after="0"/>
      </w:pPr>
      <w:r>
        <w:t xml:space="preserve">import </w:t>
      </w:r>
      <w:proofErr w:type="spellStart"/>
      <w:r>
        <w:t>sweetviz</w:t>
      </w:r>
      <w:proofErr w:type="spellEnd"/>
    </w:p>
    <w:p w14:paraId="31A8AEC2" w14:textId="77777777" w:rsidR="002870EA" w:rsidRDefault="002870EA" w:rsidP="002870EA">
      <w:pPr>
        <w:spacing w:after="0"/>
      </w:pPr>
    </w:p>
    <w:p w14:paraId="2F452577" w14:textId="77777777" w:rsidR="002870EA" w:rsidRDefault="002870EA" w:rsidP="002870EA">
      <w:pPr>
        <w:spacing w:after="0"/>
      </w:pPr>
      <w:proofErr w:type="spellStart"/>
      <w:r>
        <w:t>df</w:t>
      </w:r>
      <w:proofErr w:type="spellEnd"/>
      <w:r>
        <w:t xml:space="preserve"> = </w:t>
      </w:r>
      <w:proofErr w:type="spellStart"/>
      <w:r>
        <w:t>pd.read_csv</w:t>
      </w:r>
      <w:proofErr w:type="spellEnd"/>
      <w:r>
        <w:t>('mushrooms.csv')</w:t>
      </w:r>
    </w:p>
    <w:p w14:paraId="0ABB09AB" w14:textId="77777777" w:rsidR="002870EA" w:rsidRDefault="002870EA" w:rsidP="002870EA">
      <w:pPr>
        <w:spacing w:after="0"/>
      </w:pPr>
      <w:proofErr w:type="spellStart"/>
      <w:r>
        <w:t>df.head</w:t>
      </w:r>
      <w:proofErr w:type="spellEnd"/>
      <w:r>
        <w:t>()</w:t>
      </w:r>
    </w:p>
    <w:p w14:paraId="446EAAE1" w14:textId="77777777" w:rsidR="002870EA" w:rsidRDefault="002870EA" w:rsidP="002870EA">
      <w:pPr>
        <w:spacing w:after="0"/>
      </w:pPr>
    </w:p>
    <w:p w14:paraId="29973F54" w14:textId="77777777" w:rsidR="002870EA" w:rsidRDefault="002870EA" w:rsidP="002870EA">
      <w:pPr>
        <w:spacing w:after="0"/>
      </w:pPr>
      <w:r>
        <w:t># ### Data Set Information:</w:t>
      </w:r>
    </w:p>
    <w:p w14:paraId="2A653011" w14:textId="77777777" w:rsidR="002870EA" w:rsidRDefault="002870EA" w:rsidP="002870EA">
      <w:pPr>
        <w:spacing w:after="0"/>
      </w:pPr>
      <w:r>
        <w:t xml:space="preserve"># This data set includes descriptions of hypothetical samples corresponding to 23 species of gilled mushrooms in the Agaricus and </w:t>
      </w:r>
      <w:proofErr w:type="spellStart"/>
      <w:r>
        <w:t>Lepiota</w:t>
      </w:r>
      <w:proofErr w:type="spellEnd"/>
      <w:r>
        <w:t xml:space="preserve"> Family (pp. 500-525). Each species is identified as definitely edible, definitely poisonous, or of unknown edibility and not recommended. This latter class was combined with the poisonous one. The Guide clearly states that there is no simple rule for determining the edibility of a mushroom; no rule like ``leaflets three, let it be'' for Poisonous Oak and Ivy.</w:t>
      </w:r>
    </w:p>
    <w:p w14:paraId="1BCFEF95" w14:textId="77777777" w:rsidR="002870EA" w:rsidRDefault="002870EA" w:rsidP="002870EA">
      <w:pPr>
        <w:spacing w:after="0"/>
      </w:pPr>
    </w:p>
    <w:p w14:paraId="06F1B8A6" w14:textId="608650A0" w:rsidR="002870EA" w:rsidRDefault="002870EA" w:rsidP="002870EA">
      <w:pPr>
        <w:spacing w:after="0"/>
      </w:pPr>
      <w:r>
        <w:t># ### Attribute Information:</w:t>
      </w:r>
    </w:p>
    <w:p w14:paraId="02455BD3" w14:textId="77777777" w:rsidR="002870EA" w:rsidRDefault="002870EA" w:rsidP="002870EA">
      <w:pPr>
        <w:spacing w:after="0"/>
      </w:pPr>
      <w:r>
        <w:t># 1. cap-shape: bell=</w:t>
      </w:r>
      <w:proofErr w:type="spellStart"/>
      <w:r>
        <w:t>b,conical</w:t>
      </w:r>
      <w:proofErr w:type="spellEnd"/>
      <w:r>
        <w:t>=</w:t>
      </w:r>
      <w:proofErr w:type="spellStart"/>
      <w:r>
        <w:t>c,convex</w:t>
      </w:r>
      <w:proofErr w:type="spellEnd"/>
      <w:r>
        <w:t>=</w:t>
      </w:r>
      <w:proofErr w:type="spellStart"/>
      <w:r>
        <w:t>x,flat</w:t>
      </w:r>
      <w:proofErr w:type="spellEnd"/>
      <w:r>
        <w:t>=f, knobbed=</w:t>
      </w:r>
      <w:proofErr w:type="spellStart"/>
      <w:r>
        <w:t>k,sunken</w:t>
      </w:r>
      <w:proofErr w:type="spellEnd"/>
      <w:r>
        <w:t>=s</w:t>
      </w:r>
    </w:p>
    <w:p w14:paraId="39E064E0" w14:textId="77777777" w:rsidR="002870EA" w:rsidRDefault="002870EA" w:rsidP="002870EA">
      <w:pPr>
        <w:spacing w:after="0"/>
      </w:pPr>
      <w:r>
        <w:t># 2. cap-surface: fibrous=</w:t>
      </w:r>
      <w:proofErr w:type="spellStart"/>
      <w:r>
        <w:t>f,grooves</w:t>
      </w:r>
      <w:proofErr w:type="spellEnd"/>
      <w:r>
        <w:t>=</w:t>
      </w:r>
      <w:proofErr w:type="spellStart"/>
      <w:r>
        <w:t>g,scaly</w:t>
      </w:r>
      <w:proofErr w:type="spellEnd"/>
      <w:r>
        <w:t>=</w:t>
      </w:r>
      <w:proofErr w:type="spellStart"/>
      <w:r>
        <w:t>y,smooth</w:t>
      </w:r>
      <w:proofErr w:type="spellEnd"/>
      <w:r>
        <w:t>=s</w:t>
      </w:r>
    </w:p>
    <w:p w14:paraId="708ABA32" w14:textId="77777777" w:rsidR="002870EA" w:rsidRDefault="002870EA" w:rsidP="002870EA">
      <w:pPr>
        <w:spacing w:after="0"/>
      </w:pPr>
      <w:r>
        <w:t># 3. cap-color: brown=</w:t>
      </w:r>
      <w:proofErr w:type="spellStart"/>
      <w:r>
        <w:t>n,buff</w:t>
      </w:r>
      <w:proofErr w:type="spellEnd"/>
      <w:r>
        <w:t>=</w:t>
      </w:r>
      <w:proofErr w:type="spellStart"/>
      <w:r>
        <w:t>b,cinnamon</w:t>
      </w:r>
      <w:proofErr w:type="spellEnd"/>
      <w:r>
        <w:t>=</w:t>
      </w:r>
      <w:proofErr w:type="spellStart"/>
      <w:r>
        <w:t>c,gray</w:t>
      </w:r>
      <w:proofErr w:type="spellEnd"/>
      <w:r>
        <w:t>=</w:t>
      </w:r>
      <w:proofErr w:type="spellStart"/>
      <w:r>
        <w:t>g,green</w:t>
      </w:r>
      <w:proofErr w:type="spellEnd"/>
      <w:r>
        <w:t>=r, pink=</w:t>
      </w:r>
      <w:proofErr w:type="spellStart"/>
      <w:r>
        <w:t>p,purple</w:t>
      </w:r>
      <w:proofErr w:type="spellEnd"/>
      <w:r>
        <w:t>=</w:t>
      </w:r>
      <w:proofErr w:type="spellStart"/>
      <w:r>
        <w:t>u,red</w:t>
      </w:r>
      <w:proofErr w:type="spellEnd"/>
      <w:r>
        <w:t>=</w:t>
      </w:r>
      <w:proofErr w:type="spellStart"/>
      <w:r>
        <w:t>e,white</w:t>
      </w:r>
      <w:proofErr w:type="spellEnd"/>
      <w:r>
        <w:t>=</w:t>
      </w:r>
      <w:proofErr w:type="spellStart"/>
      <w:r>
        <w:t>w,yellow</w:t>
      </w:r>
      <w:proofErr w:type="spellEnd"/>
      <w:r>
        <w:t>=y</w:t>
      </w:r>
    </w:p>
    <w:p w14:paraId="1515F253" w14:textId="77777777" w:rsidR="002870EA" w:rsidRDefault="002870EA" w:rsidP="002870EA">
      <w:pPr>
        <w:spacing w:after="0"/>
      </w:pPr>
      <w:r>
        <w:t># 4. bruises?: bruises=</w:t>
      </w:r>
      <w:proofErr w:type="spellStart"/>
      <w:r>
        <w:t>t,no</w:t>
      </w:r>
      <w:proofErr w:type="spellEnd"/>
      <w:r>
        <w:t>=f</w:t>
      </w:r>
    </w:p>
    <w:p w14:paraId="05FE0BD5" w14:textId="77777777" w:rsidR="002870EA" w:rsidRDefault="002870EA" w:rsidP="002870EA">
      <w:pPr>
        <w:spacing w:after="0"/>
      </w:pPr>
      <w:r>
        <w:t># 5. odor: almond=</w:t>
      </w:r>
      <w:proofErr w:type="spellStart"/>
      <w:r>
        <w:t>a,anise</w:t>
      </w:r>
      <w:proofErr w:type="spellEnd"/>
      <w:r>
        <w:t>=</w:t>
      </w:r>
      <w:proofErr w:type="spellStart"/>
      <w:r>
        <w:t>l,creosote</w:t>
      </w:r>
      <w:proofErr w:type="spellEnd"/>
      <w:r>
        <w:t>=</w:t>
      </w:r>
      <w:proofErr w:type="spellStart"/>
      <w:r>
        <w:t>c,fishy</w:t>
      </w:r>
      <w:proofErr w:type="spellEnd"/>
      <w:r>
        <w:t>=</w:t>
      </w:r>
      <w:proofErr w:type="spellStart"/>
      <w:r>
        <w:t>y,foul</w:t>
      </w:r>
      <w:proofErr w:type="spellEnd"/>
      <w:r>
        <w:t>=f, musty=</w:t>
      </w:r>
      <w:proofErr w:type="spellStart"/>
      <w:r>
        <w:t>m,none</w:t>
      </w:r>
      <w:proofErr w:type="spellEnd"/>
      <w:r>
        <w:t>=</w:t>
      </w:r>
      <w:proofErr w:type="spellStart"/>
      <w:r>
        <w:t>n,pungent</w:t>
      </w:r>
      <w:proofErr w:type="spellEnd"/>
      <w:r>
        <w:t>=</w:t>
      </w:r>
      <w:proofErr w:type="spellStart"/>
      <w:r>
        <w:t>p,spicy</w:t>
      </w:r>
      <w:proofErr w:type="spellEnd"/>
      <w:r>
        <w:t>=s</w:t>
      </w:r>
    </w:p>
    <w:p w14:paraId="7E18AE43" w14:textId="77777777" w:rsidR="002870EA" w:rsidRDefault="002870EA" w:rsidP="002870EA">
      <w:pPr>
        <w:spacing w:after="0"/>
      </w:pPr>
      <w:r>
        <w:t># 6. gill-attachment: attached=</w:t>
      </w:r>
      <w:proofErr w:type="spellStart"/>
      <w:r>
        <w:t>a,descending</w:t>
      </w:r>
      <w:proofErr w:type="spellEnd"/>
      <w:r>
        <w:t>=</w:t>
      </w:r>
      <w:proofErr w:type="spellStart"/>
      <w:r>
        <w:t>d,free</w:t>
      </w:r>
      <w:proofErr w:type="spellEnd"/>
      <w:r>
        <w:t>=</w:t>
      </w:r>
      <w:proofErr w:type="spellStart"/>
      <w:r>
        <w:t>f,notched</w:t>
      </w:r>
      <w:proofErr w:type="spellEnd"/>
      <w:r>
        <w:t>=n</w:t>
      </w:r>
    </w:p>
    <w:p w14:paraId="13E22FE9" w14:textId="77777777" w:rsidR="002870EA" w:rsidRDefault="002870EA" w:rsidP="002870EA">
      <w:pPr>
        <w:spacing w:after="0"/>
      </w:pPr>
      <w:r>
        <w:t># 7. gill-spacing: close=</w:t>
      </w:r>
      <w:proofErr w:type="spellStart"/>
      <w:r>
        <w:t>c,crowded</w:t>
      </w:r>
      <w:proofErr w:type="spellEnd"/>
      <w:r>
        <w:t>=</w:t>
      </w:r>
      <w:proofErr w:type="spellStart"/>
      <w:r>
        <w:t>w,distant</w:t>
      </w:r>
      <w:proofErr w:type="spellEnd"/>
      <w:r>
        <w:t>=d</w:t>
      </w:r>
    </w:p>
    <w:p w14:paraId="6754C2F3" w14:textId="77777777" w:rsidR="002870EA" w:rsidRDefault="002870EA" w:rsidP="002870EA">
      <w:pPr>
        <w:spacing w:after="0"/>
      </w:pPr>
      <w:r>
        <w:t># 8. gill-size: broad=</w:t>
      </w:r>
      <w:proofErr w:type="spellStart"/>
      <w:r>
        <w:t>b,narrow</w:t>
      </w:r>
      <w:proofErr w:type="spellEnd"/>
      <w:r>
        <w:t>=n</w:t>
      </w:r>
    </w:p>
    <w:p w14:paraId="39C7E528" w14:textId="77777777" w:rsidR="002870EA" w:rsidRDefault="002870EA" w:rsidP="002870EA">
      <w:pPr>
        <w:spacing w:after="0"/>
      </w:pPr>
      <w:r>
        <w:t># 9. gill-color: black=</w:t>
      </w:r>
      <w:proofErr w:type="spellStart"/>
      <w:r>
        <w:t>k,brown</w:t>
      </w:r>
      <w:proofErr w:type="spellEnd"/>
      <w:r>
        <w:t>=</w:t>
      </w:r>
      <w:proofErr w:type="spellStart"/>
      <w:r>
        <w:t>n,buff</w:t>
      </w:r>
      <w:proofErr w:type="spellEnd"/>
      <w:r>
        <w:t>=</w:t>
      </w:r>
      <w:proofErr w:type="spellStart"/>
      <w:r>
        <w:t>b,chocolate</w:t>
      </w:r>
      <w:proofErr w:type="spellEnd"/>
      <w:r>
        <w:t>=</w:t>
      </w:r>
      <w:proofErr w:type="spellStart"/>
      <w:r>
        <w:t>h,gray</w:t>
      </w:r>
      <w:proofErr w:type="spellEnd"/>
      <w:r>
        <w:t>=g, green=</w:t>
      </w:r>
      <w:proofErr w:type="spellStart"/>
      <w:r>
        <w:t>r,orange</w:t>
      </w:r>
      <w:proofErr w:type="spellEnd"/>
      <w:r>
        <w:t>=</w:t>
      </w:r>
      <w:proofErr w:type="spellStart"/>
      <w:r>
        <w:t>o,pink</w:t>
      </w:r>
      <w:proofErr w:type="spellEnd"/>
      <w:r>
        <w:t>=</w:t>
      </w:r>
      <w:proofErr w:type="spellStart"/>
      <w:r>
        <w:t>p,purple</w:t>
      </w:r>
      <w:proofErr w:type="spellEnd"/>
      <w:r>
        <w:t>=</w:t>
      </w:r>
      <w:proofErr w:type="spellStart"/>
      <w:r>
        <w:t>u,red</w:t>
      </w:r>
      <w:proofErr w:type="spellEnd"/>
      <w:r>
        <w:t>=e, white=</w:t>
      </w:r>
      <w:proofErr w:type="spellStart"/>
      <w:r>
        <w:t>w,yellow</w:t>
      </w:r>
      <w:proofErr w:type="spellEnd"/>
      <w:r>
        <w:t>=y</w:t>
      </w:r>
    </w:p>
    <w:p w14:paraId="44AEF331" w14:textId="77777777" w:rsidR="002870EA" w:rsidRDefault="002870EA" w:rsidP="002870EA">
      <w:pPr>
        <w:spacing w:after="0"/>
      </w:pPr>
      <w:r>
        <w:t># 10. stalk-shape: enlarging=</w:t>
      </w:r>
      <w:proofErr w:type="spellStart"/>
      <w:r>
        <w:t>e,tapering</w:t>
      </w:r>
      <w:proofErr w:type="spellEnd"/>
      <w:r>
        <w:t>=t</w:t>
      </w:r>
    </w:p>
    <w:p w14:paraId="06B47978" w14:textId="77777777" w:rsidR="002870EA" w:rsidRDefault="002870EA" w:rsidP="002870EA">
      <w:pPr>
        <w:spacing w:after="0"/>
      </w:pPr>
      <w:r>
        <w:t># 11. stalk-root: bulbous=</w:t>
      </w:r>
      <w:proofErr w:type="spellStart"/>
      <w:r>
        <w:t>b,club</w:t>
      </w:r>
      <w:proofErr w:type="spellEnd"/>
      <w:r>
        <w:t>=</w:t>
      </w:r>
      <w:proofErr w:type="spellStart"/>
      <w:r>
        <w:t>c,cup</w:t>
      </w:r>
      <w:proofErr w:type="spellEnd"/>
      <w:r>
        <w:t>=</w:t>
      </w:r>
      <w:proofErr w:type="spellStart"/>
      <w:r>
        <w:t>u,equal</w:t>
      </w:r>
      <w:proofErr w:type="spellEnd"/>
      <w:r>
        <w:t>=e, rhizomorphs=</w:t>
      </w:r>
      <w:proofErr w:type="spellStart"/>
      <w:r>
        <w:t>z,rooted</w:t>
      </w:r>
      <w:proofErr w:type="spellEnd"/>
      <w:r>
        <w:t>=</w:t>
      </w:r>
      <w:proofErr w:type="spellStart"/>
      <w:r>
        <w:t>r,missing</w:t>
      </w:r>
      <w:proofErr w:type="spellEnd"/>
      <w:r>
        <w:t>=?</w:t>
      </w:r>
    </w:p>
    <w:p w14:paraId="54A49BD4" w14:textId="77777777" w:rsidR="002870EA" w:rsidRDefault="002870EA" w:rsidP="002870EA">
      <w:pPr>
        <w:spacing w:after="0"/>
      </w:pPr>
      <w:r>
        <w:t># 12. stalk-surface-above-ring: fibrous=</w:t>
      </w:r>
      <w:proofErr w:type="spellStart"/>
      <w:r>
        <w:t>f,scaly</w:t>
      </w:r>
      <w:proofErr w:type="spellEnd"/>
      <w:r>
        <w:t>=</w:t>
      </w:r>
      <w:proofErr w:type="spellStart"/>
      <w:r>
        <w:t>y,silky</w:t>
      </w:r>
      <w:proofErr w:type="spellEnd"/>
      <w:r>
        <w:t>=</w:t>
      </w:r>
      <w:proofErr w:type="spellStart"/>
      <w:r>
        <w:t>k,smooth</w:t>
      </w:r>
      <w:proofErr w:type="spellEnd"/>
      <w:r>
        <w:t>=s</w:t>
      </w:r>
    </w:p>
    <w:p w14:paraId="49FAE670" w14:textId="77777777" w:rsidR="002870EA" w:rsidRDefault="002870EA" w:rsidP="002870EA">
      <w:pPr>
        <w:spacing w:after="0"/>
      </w:pPr>
      <w:r>
        <w:t># 13. stalk-surface-below-ring: fibrous=</w:t>
      </w:r>
      <w:proofErr w:type="spellStart"/>
      <w:r>
        <w:t>f,scaly</w:t>
      </w:r>
      <w:proofErr w:type="spellEnd"/>
      <w:r>
        <w:t>=</w:t>
      </w:r>
      <w:proofErr w:type="spellStart"/>
      <w:r>
        <w:t>y,silky</w:t>
      </w:r>
      <w:proofErr w:type="spellEnd"/>
      <w:r>
        <w:t>=</w:t>
      </w:r>
      <w:proofErr w:type="spellStart"/>
      <w:r>
        <w:t>k,smooth</w:t>
      </w:r>
      <w:proofErr w:type="spellEnd"/>
      <w:r>
        <w:t>=s</w:t>
      </w:r>
    </w:p>
    <w:p w14:paraId="39672909" w14:textId="77777777" w:rsidR="002870EA" w:rsidRDefault="002870EA" w:rsidP="002870EA">
      <w:pPr>
        <w:spacing w:after="0"/>
      </w:pPr>
      <w:r>
        <w:lastRenderedPageBreak/>
        <w:t># 14. stalk-color-above-ring: brown=</w:t>
      </w:r>
      <w:proofErr w:type="spellStart"/>
      <w:r>
        <w:t>n,buff</w:t>
      </w:r>
      <w:proofErr w:type="spellEnd"/>
      <w:r>
        <w:t>=</w:t>
      </w:r>
      <w:proofErr w:type="spellStart"/>
      <w:r>
        <w:t>b,cinnamon</w:t>
      </w:r>
      <w:proofErr w:type="spellEnd"/>
      <w:r>
        <w:t>=</w:t>
      </w:r>
      <w:proofErr w:type="spellStart"/>
      <w:r>
        <w:t>c,gray</w:t>
      </w:r>
      <w:proofErr w:type="spellEnd"/>
      <w:r>
        <w:t>=</w:t>
      </w:r>
      <w:proofErr w:type="spellStart"/>
      <w:r>
        <w:t>g,orange</w:t>
      </w:r>
      <w:proofErr w:type="spellEnd"/>
      <w:r>
        <w:t>=o, pink=</w:t>
      </w:r>
      <w:proofErr w:type="spellStart"/>
      <w:r>
        <w:t>p,red</w:t>
      </w:r>
      <w:proofErr w:type="spellEnd"/>
      <w:r>
        <w:t>=</w:t>
      </w:r>
      <w:proofErr w:type="spellStart"/>
      <w:r>
        <w:t>e,white</w:t>
      </w:r>
      <w:proofErr w:type="spellEnd"/>
      <w:r>
        <w:t>=</w:t>
      </w:r>
      <w:proofErr w:type="spellStart"/>
      <w:r>
        <w:t>w,yellow</w:t>
      </w:r>
      <w:proofErr w:type="spellEnd"/>
      <w:r>
        <w:t>=y</w:t>
      </w:r>
    </w:p>
    <w:p w14:paraId="459E09A6" w14:textId="77777777" w:rsidR="002870EA" w:rsidRDefault="002870EA" w:rsidP="002870EA">
      <w:pPr>
        <w:spacing w:after="0"/>
      </w:pPr>
      <w:r>
        <w:t># 15. stalk-color-below-ring: brown=</w:t>
      </w:r>
      <w:proofErr w:type="spellStart"/>
      <w:r>
        <w:t>n,buff</w:t>
      </w:r>
      <w:proofErr w:type="spellEnd"/>
      <w:r>
        <w:t>=</w:t>
      </w:r>
      <w:proofErr w:type="spellStart"/>
      <w:r>
        <w:t>b,cinnamon</w:t>
      </w:r>
      <w:proofErr w:type="spellEnd"/>
      <w:r>
        <w:t>=</w:t>
      </w:r>
      <w:proofErr w:type="spellStart"/>
      <w:r>
        <w:t>c,gray</w:t>
      </w:r>
      <w:proofErr w:type="spellEnd"/>
      <w:r>
        <w:t>=</w:t>
      </w:r>
      <w:proofErr w:type="spellStart"/>
      <w:r>
        <w:t>g,orange</w:t>
      </w:r>
      <w:proofErr w:type="spellEnd"/>
      <w:r>
        <w:t>=o, pink=</w:t>
      </w:r>
      <w:proofErr w:type="spellStart"/>
      <w:r>
        <w:t>p,red</w:t>
      </w:r>
      <w:proofErr w:type="spellEnd"/>
      <w:r>
        <w:t>=</w:t>
      </w:r>
      <w:proofErr w:type="spellStart"/>
      <w:r>
        <w:t>e,white</w:t>
      </w:r>
      <w:proofErr w:type="spellEnd"/>
      <w:r>
        <w:t>=</w:t>
      </w:r>
      <w:proofErr w:type="spellStart"/>
      <w:r>
        <w:t>w,yellow</w:t>
      </w:r>
      <w:proofErr w:type="spellEnd"/>
      <w:r>
        <w:t>=y</w:t>
      </w:r>
    </w:p>
    <w:p w14:paraId="5AE4F4CD" w14:textId="77777777" w:rsidR="002870EA" w:rsidRDefault="002870EA" w:rsidP="002870EA">
      <w:pPr>
        <w:spacing w:after="0"/>
      </w:pPr>
      <w:r>
        <w:t># 16. veil-type: partial=</w:t>
      </w:r>
      <w:proofErr w:type="spellStart"/>
      <w:r>
        <w:t>p,universal</w:t>
      </w:r>
      <w:proofErr w:type="spellEnd"/>
      <w:r>
        <w:t>=u</w:t>
      </w:r>
    </w:p>
    <w:p w14:paraId="1C9051F6" w14:textId="77777777" w:rsidR="002870EA" w:rsidRDefault="002870EA" w:rsidP="002870EA">
      <w:pPr>
        <w:spacing w:after="0"/>
      </w:pPr>
      <w:r>
        <w:t># 17. veil-color: brown=</w:t>
      </w:r>
      <w:proofErr w:type="spellStart"/>
      <w:r>
        <w:t>n,orange</w:t>
      </w:r>
      <w:proofErr w:type="spellEnd"/>
      <w:r>
        <w:t>=</w:t>
      </w:r>
      <w:proofErr w:type="spellStart"/>
      <w:r>
        <w:t>o,white</w:t>
      </w:r>
      <w:proofErr w:type="spellEnd"/>
      <w:r>
        <w:t>=</w:t>
      </w:r>
      <w:proofErr w:type="spellStart"/>
      <w:r>
        <w:t>w,yellow</w:t>
      </w:r>
      <w:proofErr w:type="spellEnd"/>
      <w:r>
        <w:t>=y</w:t>
      </w:r>
    </w:p>
    <w:p w14:paraId="67A51D03" w14:textId="77777777" w:rsidR="002870EA" w:rsidRDefault="002870EA" w:rsidP="002870EA">
      <w:pPr>
        <w:spacing w:after="0"/>
      </w:pPr>
      <w:r>
        <w:t># 18. ring-number: none=</w:t>
      </w:r>
      <w:proofErr w:type="spellStart"/>
      <w:r>
        <w:t>n,one</w:t>
      </w:r>
      <w:proofErr w:type="spellEnd"/>
      <w:r>
        <w:t>=</w:t>
      </w:r>
      <w:proofErr w:type="spellStart"/>
      <w:r>
        <w:t>o,two</w:t>
      </w:r>
      <w:proofErr w:type="spellEnd"/>
      <w:r>
        <w:t>=t</w:t>
      </w:r>
    </w:p>
    <w:p w14:paraId="4456E357" w14:textId="77777777" w:rsidR="002870EA" w:rsidRDefault="002870EA" w:rsidP="002870EA">
      <w:pPr>
        <w:spacing w:after="0"/>
      </w:pPr>
      <w:r>
        <w:t># 19. ring-type: cobwebby=</w:t>
      </w:r>
      <w:proofErr w:type="spellStart"/>
      <w:r>
        <w:t>c,evanescent</w:t>
      </w:r>
      <w:proofErr w:type="spellEnd"/>
      <w:r>
        <w:t>=</w:t>
      </w:r>
      <w:proofErr w:type="spellStart"/>
      <w:r>
        <w:t>e,flaring</w:t>
      </w:r>
      <w:proofErr w:type="spellEnd"/>
      <w:r>
        <w:t>=</w:t>
      </w:r>
      <w:proofErr w:type="spellStart"/>
      <w:r>
        <w:t>f,large</w:t>
      </w:r>
      <w:proofErr w:type="spellEnd"/>
      <w:r>
        <w:t>=l, none=</w:t>
      </w:r>
      <w:proofErr w:type="spellStart"/>
      <w:r>
        <w:t>n,pendant</w:t>
      </w:r>
      <w:proofErr w:type="spellEnd"/>
      <w:r>
        <w:t>=</w:t>
      </w:r>
      <w:proofErr w:type="spellStart"/>
      <w:r>
        <w:t>p,sheathing</w:t>
      </w:r>
      <w:proofErr w:type="spellEnd"/>
      <w:r>
        <w:t>=</w:t>
      </w:r>
      <w:proofErr w:type="spellStart"/>
      <w:r>
        <w:t>s,zone</w:t>
      </w:r>
      <w:proofErr w:type="spellEnd"/>
      <w:r>
        <w:t>=z</w:t>
      </w:r>
    </w:p>
    <w:p w14:paraId="545C65FC" w14:textId="77777777" w:rsidR="002870EA" w:rsidRDefault="002870EA" w:rsidP="002870EA">
      <w:pPr>
        <w:spacing w:after="0"/>
      </w:pPr>
      <w:r>
        <w:t># 20. spore-print-color: black=</w:t>
      </w:r>
      <w:proofErr w:type="spellStart"/>
      <w:r>
        <w:t>k,brown</w:t>
      </w:r>
      <w:proofErr w:type="spellEnd"/>
      <w:r>
        <w:t>=</w:t>
      </w:r>
      <w:proofErr w:type="spellStart"/>
      <w:r>
        <w:t>n,buff</w:t>
      </w:r>
      <w:proofErr w:type="spellEnd"/>
      <w:r>
        <w:t>=</w:t>
      </w:r>
      <w:proofErr w:type="spellStart"/>
      <w:r>
        <w:t>b,chocolate</w:t>
      </w:r>
      <w:proofErr w:type="spellEnd"/>
      <w:r>
        <w:t>=</w:t>
      </w:r>
      <w:proofErr w:type="spellStart"/>
      <w:r>
        <w:t>h,green</w:t>
      </w:r>
      <w:proofErr w:type="spellEnd"/>
      <w:r>
        <w:t>=r, orange=</w:t>
      </w:r>
      <w:proofErr w:type="spellStart"/>
      <w:r>
        <w:t>o,purple</w:t>
      </w:r>
      <w:proofErr w:type="spellEnd"/>
      <w:r>
        <w:t>=</w:t>
      </w:r>
      <w:proofErr w:type="spellStart"/>
      <w:r>
        <w:t>u,white</w:t>
      </w:r>
      <w:proofErr w:type="spellEnd"/>
      <w:r>
        <w:t>=</w:t>
      </w:r>
      <w:proofErr w:type="spellStart"/>
      <w:r>
        <w:t>w,yellow</w:t>
      </w:r>
      <w:proofErr w:type="spellEnd"/>
      <w:r>
        <w:t>=y</w:t>
      </w:r>
    </w:p>
    <w:p w14:paraId="77C1452B" w14:textId="77777777" w:rsidR="002870EA" w:rsidRDefault="002870EA" w:rsidP="002870EA">
      <w:pPr>
        <w:spacing w:after="0"/>
      </w:pPr>
      <w:r>
        <w:t># 21. population: abundant=</w:t>
      </w:r>
      <w:proofErr w:type="spellStart"/>
      <w:r>
        <w:t>a,clustered</w:t>
      </w:r>
      <w:proofErr w:type="spellEnd"/>
      <w:r>
        <w:t>=</w:t>
      </w:r>
      <w:proofErr w:type="spellStart"/>
      <w:r>
        <w:t>c,numerous</w:t>
      </w:r>
      <w:proofErr w:type="spellEnd"/>
      <w:r>
        <w:t>=n, scattered=</w:t>
      </w:r>
      <w:proofErr w:type="spellStart"/>
      <w:r>
        <w:t>s,several</w:t>
      </w:r>
      <w:proofErr w:type="spellEnd"/>
      <w:r>
        <w:t>=</w:t>
      </w:r>
      <w:proofErr w:type="spellStart"/>
      <w:r>
        <w:t>v,solitary</w:t>
      </w:r>
      <w:proofErr w:type="spellEnd"/>
      <w:r>
        <w:t>=y</w:t>
      </w:r>
    </w:p>
    <w:p w14:paraId="4C876D8B" w14:textId="77777777" w:rsidR="002870EA" w:rsidRDefault="002870EA" w:rsidP="002870EA">
      <w:pPr>
        <w:spacing w:after="0"/>
      </w:pPr>
      <w:r>
        <w:t># 22. habitat: grasses=</w:t>
      </w:r>
      <w:proofErr w:type="spellStart"/>
      <w:r>
        <w:t>g,leaves</w:t>
      </w:r>
      <w:proofErr w:type="spellEnd"/>
      <w:r>
        <w:t>=</w:t>
      </w:r>
      <w:proofErr w:type="spellStart"/>
      <w:r>
        <w:t>l,meadows</w:t>
      </w:r>
      <w:proofErr w:type="spellEnd"/>
      <w:r>
        <w:t>=</w:t>
      </w:r>
      <w:proofErr w:type="spellStart"/>
      <w:r>
        <w:t>m,paths</w:t>
      </w:r>
      <w:proofErr w:type="spellEnd"/>
      <w:r>
        <w:t>=p, urban=</w:t>
      </w:r>
      <w:proofErr w:type="spellStart"/>
      <w:r>
        <w:t>u,waste</w:t>
      </w:r>
      <w:proofErr w:type="spellEnd"/>
      <w:r>
        <w:t>=</w:t>
      </w:r>
      <w:proofErr w:type="spellStart"/>
      <w:r>
        <w:t>w,woods</w:t>
      </w:r>
      <w:proofErr w:type="spellEnd"/>
      <w:r>
        <w:t>=d</w:t>
      </w:r>
    </w:p>
    <w:p w14:paraId="02824F22" w14:textId="77777777" w:rsidR="002870EA" w:rsidRDefault="002870EA" w:rsidP="002870EA">
      <w:pPr>
        <w:spacing w:after="0"/>
      </w:pPr>
    </w:p>
    <w:p w14:paraId="5C227276" w14:textId="77777777" w:rsidR="002870EA" w:rsidRDefault="002870EA" w:rsidP="002870EA">
      <w:pPr>
        <w:spacing w:after="0"/>
      </w:pPr>
      <w:proofErr w:type="spellStart"/>
      <w:r>
        <w:t>sns.countplot</w:t>
      </w:r>
      <w:proofErr w:type="spellEnd"/>
      <w:r>
        <w:t>(data=</w:t>
      </w:r>
      <w:proofErr w:type="spellStart"/>
      <w:r>
        <w:t>df</w:t>
      </w:r>
      <w:proofErr w:type="spellEnd"/>
      <w:r>
        <w:t>, x='class')</w:t>
      </w:r>
    </w:p>
    <w:p w14:paraId="55567C5F" w14:textId="77777777" w:rsidR="002870EA" w:rsidRDefault="002870EA" w:rsidP="002870EA">
      <w:pPr>
        <w:spacing w:after="0"/>
      </w:pPr>
      <w:proofErr w:type="spellStart"/>
      <w:r>
        <w:t>df.describe</w:t>
      </w:r>
      <w:proofErr w:type="spellEnd"/>
      <w:r>
        <w:t>()</w:t>
      </w:r>
    </w:p>
    <w:p w14:paraId="56CB5253" w14:textId="77777777" w:rsidR="002870EA" w:rsidRDefault="002870EA" w:rsidP="002870EA">
      <w:pPr>
        <w:spacing w:after="0"/>
      </w:pPr>
      <w:proofErr w:type="spellStart"/>
      <w:r>
        <w:t>df.describe</w:t>
      </w:r>
      <w:proofErr w:type="spellEnd"/>
      <w:r>
        <w:t>().transpose().</w:t>
      </w:r>
      <w:proofErr w:type="spellStart"/>
      <w:r>
        <w:t>reset_index</w:t>
      </w:r>
      <w:proofErr w:type="spellEnd"/>
      <w:r>
        <w:t>().</w:t>
      </w:r>
      <w:proofErr w:type="spellStart"/>
      <w:r>
        <w:t>sort_values</w:t>
      </w:r>
      <w:proofErr w:type="spellEnd"/>
      <w:r>
        <w:t>('unique')</w:t>
      </w:r>
    </w:p>
    <w:p w14:paraId="51221E08" w14:textId="77777777" w:rsidR="002870EA" w:rsidRDefault="002870EA" w:rsidP="002870EA">
      <w:pPr>
        <w:spacing w:after="0"/>
      </w:pPr>
    </w:p>
    <w:p w14:paraId="24E6F79E" w14:textId="77777777" w:rsidR="002870EA" w:rsidRDefault="002870EA" w:rsidP="002870EA">
      <w:pPr>
        <w:spacing w:after="0"/>
      </w:pPr>
      <w:proofErr w:type="spellStart"/>
      <w:r>
        <w:t>feat_uni</w:t>
      </w:r>
      <w:proofErr w:type="spellEnd"/>
      <w:r>
        <w:t xml:space="preserve"> = </w:t>
      </w:r>
      <w:proofErr w:type="spellStart"/>
      <w:r>
        <w:t>df.describe</w:t>
      </w:r>
      <w:proofErr w:type="spellEnd"/>
      <w:r>
        <w:t>().transpose().</w:t>
      </w:r>
      <w:proofErr w:type="spellStart"/>
      <w:r>
        <w:t>reset_index</w:t>
      </w:r>
      <w:proofErr w:type="spellEnd"/>
      <w:r>
        <w:t>().</w:t>
      </w:r>
      <w:proofErr w:type="spellStart"/>
      <w:r>
        <w:t>sort_values</w:t>
      </w:r>
      <w:proofErr w:type="spellEnd"/>
      <w:r>
        <w:t>('unique')</w:t>
      </w:r>
    </w:p>
    <w:p w14:paraId="4BB632A7" w14:textId="77777777" w:rsidR="002870EA" w:rsidRDefault="002870EA" w:rsidP="002870EA">
      <w:pPr>
        <w:spacing w:after="0"/>
      </w:pPr>
    </w:p>
    <w:p w14:paraId="27C20ABC" w14:textId="77777777" w:rsidR="002870EA" w:rsidRDefault="002870EA" w:rsidP="002870EA">
      <w:pPr>
        <w:spacing w:after="0"/>
      </w:pPr>
      <w:proofErr w:type="spellStart"/>
      <w:r>
        <w:t>plt.figure</w:t>
      </w:r>
      <w:proofErr w:type="spellEnd"/>
      <w:r>
        <w:t>(</w:t>
      </w:r>
      <w:proofErr w:type="spellStart"/>
      <w:r>
        <w:t>figsize</w:t>
      </w:r>
      <w:proofErr w:type="spellEnd"/>
      <w:r>
        <w:t>=(14,6), dpi=250)</w:t>
      </w:r>
    </w:p>
    <w:p w14:paraId="5A228E82" w14:textId="77777777" w:rsidR="002870EA" w:rsidRDefault="002870EA" w:rsidP="002870EA">
      <w:pPr>
        <w:spacing w:after="0"/>
      </w:pPr>
      <w:proofErr w:type="spellStart"/>
      <w:r>
        <w:t>sns.barplot</w:t>
      </w:r>
      <w:proofErr w:type="spellEnd"/>
      <w:r>
        <w:t>(data=</w:t>
      </w:r>
      <w:proofErr w:type="spellStart"/>
      <w:r>
        <w:t>feat_uni</w:t>
      </w:r>
      <w:proofErr w:type="spellEnd"/>
      <w:r>
        <w:t>, x='index', y='unique')</w:t>
      </w:r>
    </w:p>
    <w:p w14:paraId="7AC2049D" w14:textId="77777777" w:rsidR="002870EA" w:rsidRDefault="002870EA" w:rsidP="002870EA">
      <w:pPr>
        <w:spacing w:after="0"/>
      </w:pPr>
      <w:proofErr w:type="spellStart"/>
      <w:r>
        <w:t>plt.xticks</w:t>
      </w:r>
      <w:proofErr w:type="spellEnd"/>
      <w:r>
        <w:t>(rotation=90);</w:t>
      </w:r>
    </w:p>
    <w:p w14:paraId="0037F0C0" w14:textId="77777777" w:rsidR="002870EA" w:rsidRDefault="002870EA" w:rsidP="002870EA">
      <w:pPr>
        <w:spacing w:after="0"/>
      </w:pPr>
    </w:p>
    <w:p w14:paraId="7D1BB702" w14:textId="77777777" w:rsidR="002870EA" w:rsidRDefault="002870EA" w:rsidP="002870EA">
      <w:pPr>
        <w:spacing w:after="0"/>
      </w:pPr>
      <w:r>
        <w:t xml:space="preserve">X = </w:t>
      </w:r>
      <w:proofErr w:type="spellStart"/>
      <w:r>
        <w:t>df.drop</w:t>
      </w:r>
      <w:proofErr w:type="spellEnd"/>
      <w:r>
        <w:t>('class', axis=1)</w:t>
      </w:r>
    </w:p>
    <w:p w14:paraId="2B48CFF3" w14:textId="77777777" w:rsidR="002870EA" w:rsidRDefault="002870EA" w:rsidP="002870EA">
      <w:pPr>
        <w:spacing w:after="0"/>
      </w:pPr>
      <w:r>
        <w:t xml:space="preserve"># </w:t>
      </w:r>
      <w:proofErr w:type="spellStart"/>
      <w:r>
        <w:t>X.isnull</w:t>
      </w:r>
      <w:proofErr w:type="spellEnd"/>
      <w:r>
        <w:t>().sum()</w:t>
      </w:r>
    </w:p>
    <w:p w14:paraId="235E67AF" w14:textId="77777777" w:rsidR="002870EA" w:rsidRDefault="002870EA" w:rsidP="002870EA">
      <w:pPr>
        <w:spacing w:after="0"/>
      </w:pPr>
      <w:r>
        <w:t xml:space="preserve">X = </w:t>
      </w:r>
      <w:proofErr w:type="spellStart"/>
      <w:r>
        <w:t>pd.get_dummies</w:t>
      </w:r>
      <w:proofErr w:type="spellEnd"/>
      <w:r>
        <w:t xml:space="preserve">(X, </w:t>
      </w:r>
      <w:proofErr w:type="spellStart"/>
      <w:r>
        <w:t>drop_first</w:t>
      </w:r>
      <w:proofErr w:type="spellEnd"/>
      <w:r>
        <w:t>=True)</w:t>
      </w:r>
    </w:p>
    <w:p w14:paraId="77BC6635" w14:textId="77777777" w:rsidR="002870EA" w:rsidRDefault="002870EA" w:rsidP="002870EA">
      <w:pPr>
        <w:spacing w:after="0"/>
      </w:pPr>
      <w:r>
        <w:t xml:space="preserve">y = </w:t>
      </w:r>
      <w:proofErr w:type="spellStart"/>
      <w:r>
        <w:t>df</w:t>
      </w:r>
      <w:proofErr w:type="spellEnd"/>
      <w:r>
        <w:t>['class']</w:t>
      </w:r>
    </w:p>
    <w:p w14:paraId="11AA03F4" w14:textId="77777777" w:rsidR="002870EA" w:rsidRDefault="002870EA" w:rsidP="002870EA">
      <w:pPr>
        <w:spacing w:after="0"/>
      </w:pPr>
    </w:p>
    <w:p w14:paraId="4266757E" w14:textId="77777777" w:rsidR="002870EA" w:rsidRDefault="002870EA" w:rsidP="002870EA">
      <w:pPr>
        <w:spacing w:after="0"/>
      </w:pPr>
      <w:r>
        <w:t xml:space="preserve">from </w:t>
      </w:r>
      <w:proofErr w:type="spellStart"/>
      <w:r>
        <w:t>sklearn.model_selection</w:t>
      </w:r>
      <w:proofErr w:type="spellEnd"/>
      <w:r>
        <w:t xml:space="preserve"> import </w:t>
      </w:r>
      <w:proofErr w:type="spellStart"/>
      <w:r>
        <w:t>train_test_split</w:t>
      </w:r>
      <w:proofErr w:type="spellEnd"/>
    </w:p>
    <w:p w14:paraId="6FB6320C" w14:textId="77777777" w:rsidR="002870EA" w:rsidRDefault="002870EA" w:rsidP="002870EA">
      <w:pPr>
        <w:spacing w:after="0"/>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 xml:space="preserve">(X, y, </w:t>
      </w:r>
      <w:proofErr w:type="spellStart"/>
      <w:r>
        <w:t>test_size</w:t>
      </w:r>
      <w:proofErr w:type="spellEnd"/>
      <w:r>
        <w:t xml:space="preserve">=0.15, </w:t>
      </w:r>
      <w:proofErr w:type="spellStart"/>
      <w:r>
        <w:t>random_state</w:t>
      </w:r>
      <w:proofErr w:type="spellEnd"/>
      <w:r>
        <w:t>=101)</w:t>
      </w:r>
    </w:p>
    <w:p w14:paraId="3BAAD6F1" w14:textId="77777777" w:rsidR="002870EA" w:rsidRDefault="002870EA" w:rsidP="002870EA">
      <w:pPr>
        <w:spacing w:after="0"/>
      </w:pPr>
    </w:p>
    <w:p w14:paraId="2404BAA3" w14:textId="77777777" w:rsidR="002870EA" w:rsidRDefault="002870EA" w:rsidP="002870EA">
      <w:pPr>
        <w:spacing w:after="0"/>
      </w:pPr>
      <w:r>
        <w:t xml:space="preserve">from </w:t>
      </w:r>
      <w:proofErr w:type="spellStart"/>
      <w:r>
        <w:t>sklearn.ensemble</w:t>
      </w:r>
      <w:proofErr w:type="spellEnd"/>
      <w:r>
        <w:t xml:space="preserve"> import </w:t>
      </w:r>
      <w:proofErr w:type="spellStart"/>
      <w:r>
        <w:t>AdaBoostClassifier</w:t>
      </w:r>
      <w:proofErr w:type="spellEnd"/>
    </w:p>
    <w:p w14:paraId="6478C5F2" w14:textId="77777777" w:rsidR="002870EA" w:rsidRDefault="002870EA" w:rsidP="002870EA">
      <w:pPr>
        <w:spacing w:after="0"/>
      </w:pPr>
      <w:r>
        <w:t xml:space="preserve">model = </w:t>
      </w:r>
      <w:proofErr w:type="spellStart"/>
      <w:r>
        <w:t>AdaBoostClassifier</w:t>
      </w:r>
      <w:proofErr w:type="spellEnd"/>
      <w:r>
        <w:t>(</w:t>
      </w:r>
      <w:proofErr w:type="spellStart"/>
      <w:r>
        <w:t>n_estimators</w:t>
      </w:r>
      <w:proofErr w:type="spellEnd"/>
      <w:r>
        <w:t>=1)</w:t>
      </w:r>
    </w:p>
    <w:p w14:paraId="084EC0BD" w14:textId="77777777" w:rsidR="002870EA" w:rsidRDefault="002870EA" w:rsidP="002870EA">
      <w:pPr>
        <w:spacing w:after="0"/>
      </w:pPr>
      <w:proofErr w:type="spellStart"/>
      <w:r>
        <w:t>model.fit</w:t>
      </w:r>
      <w:proofErr w:type="spellEnd"/>
      <w:r>
        <w:t>(</w:t>
      </w:r>
      <w:proofErr w:type="spellStart"/>
      <w:r>
        <w:t>X_train</w:t>
      </w:r>
      <w:proofErr w:type="spellEnd"/>
      <w:r>
        <w:t xml:space="preserve">, </w:t>
      </w:r>
      <w:proofErr w:type="spellStart"/>
      <w:r>
        <w:t>y_train</w:t>
      </w:r>
      <w:proofErr w:type="spellEnd"/>
      <w:r>
        <w:t>)</w:t>
      </w:r>
    </w:p>
    <w:p w14:paraId="5044D4BF" w14:textId="77777777" w:rsidR="002870EA" w:rsidRDefault="002870EA" w:rsidP="002870EA">
      <w:pPr>
        <w:spacing w:after="0"/>
      </w:pPr>
    </w:p>
    <w:p w14:paraId="7BA2852A" w14:textId="77777777" w:rsidR="002870EA" w:rsidRDefault="002870EA" w:rsidP="002870EA">
      <w:pPr>
        <w:spacing w:after="0"/>
      </w:pPr>
      <w:r>
        <w:t xml:space="preserve">from </w:t>
      </w:r>
      <w:proofErr w:type="spellStart"/>
      <w:r>
        <w:t>sklearn.metrics</w:t>
      </w:r>
      <w:proofErr w:type="spellEnd"/>
      <w:r>
        <w:t xml:space="preserve"> import </w:t>
      </w:r>
      <w:proofErr w:type="spellStart"/>
      <w:r>
        <w:t>classification_report</w:t>
      </w:r>
      <w:proofErr w:type="spellEnd"/>
      <w:r>
        <w:t xml:space="preserve">, </w:t>
      </w:r>
      <w:proofErr w:type="spellStart"/>
      <w:r>
        <w:t>plot_confusion_matrix</w:t>
      </w:r>
      <w:proofErr w:type="spellEnd"/>
      <w:r>
        <w:t xml:space="preserve">, </w:t>
      </w:r>
      <w:proofErr w:type="spellStart"/>
      <w:r>
        <w:t>accuracy_score</w:t>
      </w:r>
      <w:proofErr w:type="spellEnd"/>
    </w:p>
    <w:p w14:paraId="24DB9E09" w14:textId="77777777" w:rsidR="002870EA" w:rsidRDefault="002870EA" w:rsidP="002870EA">
      <w:pPr>
        <w:spacing w:after="0"/>
      </w:pPr>
    </w:p>
    <w:p w14:paraId="184A89D3" w14:textId="77777777" w:rsidR="002870EA" w:rsidRDefault="002870EA" w:rsidP="002870EA">
      <w:pPr>
        <w:spacing w:after="0"/>
      </w:pPr>
      <w:proofErr w:type="spellStart"/>
      <w:r>
        <w:t>preditions</w:t>
      </w:r>
      <w:proofErr w:type="spellEnd"/>
      <w:r>
        <w:t xml:space="preserve"> = </w:t>
      </w:r>
      <w:proofErr w:type="spellStart"/>
      <w:r>
        <w:t>model.predict</w:t>
      </w:r>
      <w:proofErr w:type="spellEnd"/>
      <w:r>
        <w:t>(</w:t>
      </w:r>
      <w:proofErr w:type="spellStart"/>
      <w:r>
        <w:t>X_test</w:t>
      </w:r>
      <w:proofErr w:type="spellEnd"/>
      <w:r>
        <w:t>)</w:t>
      </w:r>
    </w:p>
    <w:p w14:paraId="7E963339" w14:textId="77777777" w:rsidR="002870EA" w:rsidRDefault="002870EA" w:rsidP="002870EA">
      <w:pPr>
        <w:spacing w:after="0"/>
      </w:pPr>
      <w:proofErr w:type="spellStart"/>
      <w:r>
        <w:t>preditions</w:t>
      </w:r>
      <w:proofErr w:type="spellEnd"/>
    </w:p>
    <w:p w14:paraId="63380E29" w14:textId="77777777" w:rsidR="002870EA" w:rsidRDefault="002870EA" w:rsidP="002870EA">
      <w:pPr>
        <w:spacing w:after="0"/>
      </w:pPr>
      <w:r>
        <w:t>print(</w:t>
      </w:r>
      <w:proofErr w:type="spellStart"/>
      <w:r>
        <w:t>classification_report</w:t>
      </w:r>
      <w:proofErr w:type="spellEnd"/>
      <w:r>
        <w:t>(</w:t>
      </w:r>
      <w:proofErr w:type="spellStart"/>
      <w:r>
        <w:t>y_test</w:t>
      </w:r>
      <w:proofErr w:type="spellEnd"/>
      <w:r>
        <w:t xml:space="preserve">, </w:t>
      </w:r>
      <w:proofErr w:type="spellStart"/>
      <w:r>
        <w:t>preditions</w:t>
      </w:r>
      <w:proofErr w:type="spellEnd"/>
      <w:r>
        <w:t>))</w:t>
      </w:r>
    </w:p>
    <w:p w14:paraId="78842FDB" w14:textId="77777777" w:rsidR="002870EA" w:rsidRDefault="002870EA" w:rsidP="002870EA">
      <w:pPr>
        <w:spacing w:after="0"/>
      </w:pPr>
    </w:p>
    <w:p w14:paraId="022CD328" w14:textId="77777777" w:rsidR="002870EA" w:rsidRDefault="002870EA" w:rsidP="002870EA">
      <w:pPr>
        <w:spacing w:after="0"/>
      </w:pPr>
      <w:proofErr w:type="spellStart"/>
      <w:r>
        <w:t>model.feature_importances</w:t>
      </w:r>
      <w:proofErr w:type="spellEnd"/>
      <w:r>
        <w:t>_</w:t>
      </w:r>
    </w:p>
    <w:p w14:paraId="0CAD5CE8" w14:textId="77777777" w:rsidR="002870EA" w:rsidRDefault="002870EA" w:rsidP="002870EA">
      <w:pPr>
        <w:spacing w:after="0"/>
      </w:pPr>
      <w:r>
        <w:t>model.feature_</w:t>
      </w:r>
      <w:proofErr w:type="spellStart"/>
      <w:r>
        <w:t>importances</w:t>
      </w:r>
      <w:proofErr w:type="spellEnd"/>
      <w:r>
        <w:t>_.argmax()</w:t>
      </w:r>
    </w:p>
    <w:p w14:paraId="71D1ECAC" w14:textId="77777777" w:rsidR="002870EA" w:rsidRDefault="002870EA" w:rsidP="002870EA">
      <w:pPr>
        <w:spacing w:after="0"/>
      </w:pPr>
    </w:p>
    <w:p w14:paraId="1D7182C1" w14:textId="77777777" w:rsidR="002870EA" w:rsidRDefault="002870EA" w:rsidP="002870EA">
      <w:pPr>
        <w:spacing w:after="0"/>
      </w:pPr>
      <w:proofErr w:type="spellStart"/>
      <w:r>
        <w:lastRenderedPageBreak/>
        <w:t>X.columns</w:t>
      </w:r>
      <w:proofErr w:type="spellEnd"/>
      <w:r>
        <w:t>[22]</w:t>
      </w:r>
    </w:p>
    <w:p w14:paraId="26B1EF9F" w14:textId="77777777" w:rsidR="002870EA" w:rsidRDefault="002870EA" w:rsidP="002870EA">
      <w:pPr>
        <w:spacing w:after="0"/>
      </w:pPr>
    </w:p>
    <w:p w14:paraId="13426182" w14:textId="77777777" w:rsidR="002870EA" w:rsidRDefault="002870EA" w:rsidP="002870EA">
      <w:pPr>
        <w:spacing w:after="0"/>
      </w:pPr>
      <w:proofErr w:type="spellStart"/>
      <w:r>
        <w:t>sns.countplot</w:t>
      </w:r>
      <w:proofErr w:type="spellEnd"/>
      <w:r>
        <w:t>(data=</w:t>
      </w:r>
      <w:proofErr w:type="spellStart"/>
      <w:r>
        <w:t>df</w:t>
      </w:r>
      <w:proofErr w:type="spellEnd"/>
      <w:r>
        <w:t>, x='odor', hue='class')</w:t>
      </w:r>
    </w:p>
    <w:p w14:paraId="74A37B49" w14:textId="77777777" w:rsidR="002870EA" w:rsidRDefault="002870EA" w:rsidP="002870EA">
      <w:pPr>
        <w:spacing w:after="0"/>
      </w:pPr>
      <w:proofErr w:type="spellStart"/>
      <w:r>
        <w:t>len</w:t>
      </w:r>
      <w:proofErr w:type="spellEnd"/>
      <w:r>
        <w:t>(</w:t>
      </w:r>
      <w:proofErr w:type="spellStart"/>
      <w:r>
        <w:t>X.columns</w:t>
      </w:r>
      <w:proofErr w:type="spellEnd"/>
      <w:r>
        <w:t>)</w:t>
      </w:r>
    </w:p>
    <w:p w14:paraId="3EBD8F2A" w14:textId="77777777" w:rsidR="002870EA" w:rsidRDefault="002870EA" w:rsidP="002870EA">
      <w:pPr>
        <w:spacing w:after="0"/>
      </w:pPr>
    </w:p>
    <w:p w14:paraId="2CE5E009" w14:textId="77777777" w:rsidR="002870EA" w:rsidRDefault="002870EA" w:rsidP="002870EA">
      <w:pPr>
        <w:spacing w:after="0"/>
      </w:pPr>
      <w:proofErr w:type="spellStart"/>
      <w:r>
        <w:t>error_rates</w:t>
      </w:r>
      <w:proofErr w:type="spellEnd"/>
      <w:r>
        <w:t xml:space="preserve"> = []</w:t>
      </w:r>
    </w:p>
    <w:p w14:paraId="1DC5D798" w14:textId="77777777" w:rsidR="002870EA" w:rsidRDefault="002870EA" w:rsidP="002870EA">
      <w:pPr>
        <w:spacing w:after="0"/>
      </w:pPr>
      <w:r>
        <w:t>for n in range(1, 96):</w:t>
      </w:r>
    </w:p>
    <w:p w14:paraId="49EC9BB0" w14:textId="77777777" w:rsidR="002870EA" w:rsidRDefault="002870EA" w:rsidP="002870EA">
      <w:pPr>
        <w:spacing w:after="0"/>
      </w:pPr>
      <w:r>
        <w:t xml:space="preserve">    model = </w:t>
      </w:r>
      <w:proofErr w:type="spellStart"/>
      <w:r>
        <w:t>AdaBoostClassifier</w:t>
      </w:r>
      <w:proofErr w:type="spellEnd"/>
      <w:r>
        <w:t>(</w:t>
      </w:r>
      <w:proofErr w:type="spellStart"/>
      <w:r>
        <w:t>n_estimators</w:t>
      </w:r>
      <w:proofErr w:type="spellEnd"/>
      <w:r>
        <w:t>=n)</w:t>
      </w:r>
    </w:p>
    <w:p w14:paraId="151D94FE" w14:textId="77777777" w:rsidR="002870EA" w:rsidRDefault="002870EA" w:rsidP="002870EA">
      <w:pPr>
        <w:spacing w:after="0"/>
      </w:pPr>
      <w:r>
        <w:t xml:space="preserve">    </w:t>
      </w:r>
      <w:proofErr w:type="spellStart"/>
      <w:r>
        <w:t>model.fit</w:t>
      </w:r>
      <w:proofErr w:type="spellEnd"/>
      <w:r>
        <w:t>(</w:t>
      </w:r>
      <w:proofErr w:type="spellStart"/>
      <w:r>
        <w:t>X_train</w:t>
      </w:r>
      <w:proofErr w:type="spellEnd"/>
      <w:r>
        <w:t xml:space="preserve">, </w:t>
      </w:r>
      <w:proofErr w:type="spellStart"/>
      <w:r>
        <w:t>y_train</w:t>
      </w:r>
      <w:proofErr w:type="spellEnd"/>
      <w:r>
        <w:t>)</w:t>
      </w:r>
    </w:p>
    <w:p w14:paraId="2AE996E3" w14:textId="77777777" w:rsidR="002870EA" w:rsidRDefault="002870EA" w:rsidP="002870EA">
      <w:pPr>
        <w:spacing w:after="0"/>
      </w:pPr>
      <w:r>
        <w:t xml:space="preserve">    preds = </w:t>
      </w:r>
      <w:proofErr w:type="spellStart"/>
      <w:r>
        <w:t>model.predict</w:t>
      </w:r>
      <w:proofErr w:type="spellEnd"/>
      <w:r>
        <w:t>(</w:t>
      </w:r>
      <w:proofErr w:type="spellStart"/>
      <w:r>
        <w:t>X_test</w:t>
      </w:r>
      <w:proofErr w:type="spellEnd"/>
      <w:r>
        <w:t>)</w:t>
      </w:r>
    </w:p>
    <w:p w14:paraId="7C387089" w14:textId="77777777" w:rsidR="002870EA" w:rsidRDefault="002870EA" w:rsidP="002870EA">
      <w:pPr>
        <w:spacing w:after="0"/>
      </w:pPr>
      <w:r>
        <w:t xml:space="preserve">    err = 1 - </w:t>
      </w:r>
      <w:proofErr w:type="spellStart"/>
      <w:r>
        <w:t>accuracy_score</w:t>
      </w:r>
      <w:proofErr w:type="spellEnd"/>
      <w:r>
        <w:t>(</w:t>
      </w:r>
      <w:proofErr w:type="spellStart"/>
      <w:r>
        <w:t>y_test</w:t>
      </w:r>
      <w:proofErr w:type="spellEnd"/>
      <w:r>
        <w:t>, preds)</w:t>
      </w:r>
    </w:p>
    <w:p w14:paraId="1C422B50" w14:textId="77777777" w:rsidR="002870EA" w:rsidRDefault="002870EA" w:rsidP="002870EA">
      <w:pPr>
        <w:spacing w:after="0"/>
      </w:pPr>
      <w:r>
        <w:t xml:space="preserve">    </w:t>
      </w:r>
      <w:proofErr w:type="spellStart"/>
      <w:r>
        <w:t>error_rates.append</w:t>
      </w:r>
      <w:proofErr w:type="spellEnd"/>
      <w:r>
        <w:t>(err)</w:t>
      </w:r>
    </w:p>
    <w:p w14:paraId="31845323" w14:textId="77777777" w:rsidR="002870EA" w:rsidRDefault="002870EA" w:rsidP="002870EA">
      <w:pPr>
        <w:spacing w:after="0"/>
      </w:pPr>
    </w:p>
    <w:p w14:paraId="3C762C99" w14:textId="77777777" w:rsidR="002870EA" w:rsidRDefault="002870EA" w:rsidP="002870EA">
      <w:pPr>
        <w:spacing w:after="0"/>
      </w:pPr>
    </w:p>
    <w:p w14:paraId="1C99BCFB" w14:textId="77777777" w:rsidR="002870EA" w:rsidRDefault="002870EA" w:rsidP="002870EA">
      <w:pPr>
        <w:spacing w:after="0"/>
      </w:pPr>
      <w:proofErr w:type="spellStart"/>
      <w:r>
        <w:t>plt.plot</w:t>
      </w:r>
      <w:proofErr w:type="spellEnd"/>
      <w:r>
        <w:t xml:space="preserve">(range(1, 96), </w:t>
      </w:r>
      <w:proofErr w:type="spellStart"/>
      <w:r>
        <w:t>error_rates</w:t>
      </w:r>
      <w:proofErr w:type="spellEnd"/>
      <w:r>
        <w:t>)</w:t>
      </w:r>
    </w:p>
    <w:p w14:paraId="50F3A307" w14:textId="77777777" w:rsidR="002870EA" w:rsidRDefault="002870EA" w:rsidP="002870EA">
      <w:pPr>
        <w:spacing w:after="0"/>
      </w:pPr>
    </w:p>
    <w:p w14:paraId="2DC22613" w14:textId="77777777" w:rsidR="002870EA" w:rsidRDefault="002870EA" w:rsidP="002870EA">
      <w:pPr>
        <w:spacing w:after="0"/>
      </w:pPr>
      <w:r>
        <w:t>model</w:t>
      </w:r>
    </w:p>
    <w:p w14:paraId="60F4F422" w14:textId="77777777" w:rsidR="002870EA" w:rsidRDefault="002870EA" w:rsidP="002870EA">
      <w:pPr>
        <w:spacing w:after="0"/>
      </w:pPr>
      <w:proofErr w:type="spellStart"/>
      <w:r>
        <w:t>imp_feats</w:t>
      </w:r>
      <w:proofErr w:type="spellEnd"/>
      <w:r>
        <w:t xml:space="preserve"> = </w:t>
      </w:r>
      <w:proofErr w:type="spellStart"/>
      <w:r>
        <w:t>pd.DataFrame</w:t>
      </w:r>
      <w:proofErr w:type="spellEnd"/>
      <w:r>
        <w:t>(index=</w:t>
      </w:r>
      <w:proofErr w:type="spellStart"/>
      <w:r>
        <w:t>X.columns</w:t>
      </w:r>
      <w:proofErr w:type="spellEnd"/>
      <w:r>
        <w:t>, data=</w:t>
      </w:r>
      <w:proofErr w:type="spellStart"/>
      <w:r>
        <w:t>model.feature_importances</w:t>
      </w:r>
      <w:proofErr w:type="spellEnd"/>
      <w:r>
        <w:t>_, columns=['Importance'])</w:t>
      </w:r>
    </w:p>
    <w:p w14:paraId="3046B609" w14:textId="77777777" w:rsidR="002870EA" w:rsidRDefault="002870EA" w:rsidP="002870EA">
      <w:pPr>
        <w:spacing w:after="0"/>
      </w:pPr>
      <w:proofErr w:type="spellStart"/>
      <w:r>
        <w:t>imp_feats</w:t>
      </w:r>
      <w:proofErr w:type="spellEnd"/>
    </w:p>
    <w:p w14:paraId="23C25083" w14:textId="77777777" w:rsidR="002870EA" w:rsidRDefault="002870EA" w:rsidP="002870EA">
      <w:pPr>
        <w:spacing w:after="0"/>
      </w:pPr>
    </w:p>
    <w:p w14:paraId="709771E0" w14:textId="77777777" w:rsidR="002870EA" w:rsidRDefault="002870EA" w:rsidP="002870EA">
      <w:pPr>
        <w:spacing w:after="0"/>
      </w:pPr>
      <w:proofErr w:type="spellStart"/>
      <w:r>
        <w:t>plt.figure</w:t>
      </w:r>
      <w:proofErr w:type="spellEnd"/>
      <w:r>
        <w:t>(</w:t>
      </w:r>
      <w:proofErr w:type="spellStart"/>
      <w:r>
        <w:t>figsize</w:t>
      </w:r>
      <w:proofErr w:type="spellEnd"/>
      <w:r>
        <w:t>=(14,6), dpi=250)</w:t>
      </w:r>
    </w:p>
    <w:p w14:paraId="7CF898BB" w14:textId="77777777" w:rsidR="002870EA" w:rsidRDefault="002870EA" w:rsidP="002870EA">
      <w:pPr>
        <w:spacing w:after="0"/>
      </w:pPr>
      <w:proofErr w:type="spellStart"/>
      <w:r>
        <w:t>sns.barplot</w:t>
      </w:r>
      <w:proofErr w:type="spellEnd"/>
      <w:r>
        <w:t>(data=</w:t>
      </w:r>
      <w:proofErr w:type="spellStart"/>
      <w:r>
        <w:t>imp_feats.sort_values</w:t>
      </w:r>
      <w:proofErr w:type="spellEnd"/>
      <w:r>
        <w:t>("Importance"), x=</w:t>
      </w:r>
      <w:proofErr w:type="spellStart"/>
      <w:r>
        <w:t>imp_feats.index</w:t>
      </w:r>
      <w:proofErr w:type="spellEnd"/>
      <w:r>
        <w:t>, y='Importance')</w:t>
      </w:r>
    </w:p>
    <w:p w14:paraId="68082F99" w14:textId="77777777" w:rsidR="002870EA" w:rsidRDefault="002870EA" w:rsidP="002870EA">
      <w:pPr>
        <w:spacing w:after="0"/>
      </w:pPr>
      <w:proofErr w:type="spellStart"/>
      <w:r>
        <w:t>plt.xticks</w:t>
      </w:r>
      <w:proofErr w:type="spellEnd"/>
      <w:r>
        <w:t>(rotation=90);</w:t>
      </w:r>
    </w:p>
    <w:p w14:paraId="1D16EF8E" w14:textId="77777777" w:rsidR="002870EA" w:rsidRDefault="002870EA" w:rsidP="002870EA">
      <w:pPr>
        <w:spacing w:after="0"/>
      </w:pPr>
    </w:p>
    <w:p w14:paraId="13F0CE70" w14:textId="77777777" w:rsidR="002870EA" w:rsidRDefault="002870EA" w:rsidP="002870EA">
      <w:pPr>
        <w:spacing w:after="0"/>
      </w:pPr>
      <w:r>
        <w:t># My work</w:t>
      </w:r>
    </w:p>
    <w:p w14:paraId="182C6CD7" w14:textId="77777777" w:rsidR="002870EA" w:rsidRDefault="002870EA" w:rsidP="002870EA">
      <w:pPr>
        <w:spacing w:after="0"/>
      </w:pPr>
      <w:proofErr w:type="spellStart"/>
      <w:r>
        <w:t>cdm_model</w:t>
      </w:r>
      <w:proofErr w:type="spellEnd"/>
      <w:r>
        <w:t xml:space="preserve"> = </w:t>
      </w:r>
      <w:proofErr w:type="spellStart"/>
      <w:r>
        <w:t>AdaBoostClassifier</w:t>
      </w:r>
      <w:proofErr w:type="spellEnd"/>
      <w:r>
        <w:t>(</w:t>
      </w:r>
      <w:proofErr w:type="spellStart"/>
      <w:r>
        <w:t>n_estimators</w:t>
      </w:r>
      <w:proofErr w:type="spellEnd"/>
      <w:r>
        <w:t>=18)</w:t>
      </w:r>
    </w:p>
    <w:p w14:paraId="7B5838E3" w14:textId="77777777" w:rsidR="002870EA" w:rsidRDefault="002870EA" w:rsidP="002870EA">
      <w:pPr>
        <w:spacing w:after="0"/>
      </w:pPr>
      <w:proofErr w:type="spellStart"/>
      <w:r>
        <w:t>cdm_model.fit</w:t>
      </w:r>
      <w:proofErr w:type="spellEnd"/>
      <w:r>
        <w:t>(</w:t>
      </w:r>
      <w:proofErr w:type="spellStart"/>
      <w:r>
        <w:t>X_train</w:t>
      </w:r>
      <w:proofErr w:type="spellEnd"/>
      <w:r>
        <w:t xml:space="preserve">, </w:t>
      </w:r>
      <w:proofErr w:type="spellStart"/>
      <w:r>
        <w:t>y_train</w:t>
      </w:r>
      <w:proofErr w:type="spellEnd"/>
      <w:r>
        <w:t>)</w:t>
      </w:r>
    </w:p>
    <w:p w14:paraId="028B52EE" w14:textId="77777777" w:rsidR="002870EA" w:rsidRDefault="002870EA" w:rsidP="002870EA">
      <w:pPr>
        <w:spacing w:after="0"/>
      </w:pPr>
      <w:proofErr w:type="spellStart"/>
      <w:r>
        <w:t>cdm_preditions</w:t>
      </w:r>
      <w:proofErr w:type="spellEnd"/>
      <w:r>
        <w:t xml:space="preserve"> = </w:t>
      </w:r>
      <w:proofErr w:type="spellStart"/>
      <w:r>
        <w:t>cdm_model.predict</w:t>
      </w:r>
      <w:proofErr w:type="spellEnd"/>
      <w:r>
        <w:t>(</w:t>
      </w:r>
      <w:proofErr w:type="spellStart"/>
      <w:r>
        <w:t>X_test</w:t>
      </w:r>
      <w:proofErr w:type="spellEnd"/>
      <w:r>
        <w:t>)</w:t>
      </w:r>
    </w:p>
    <w:p w14:paraId="35F92EAE" w14:textId="77777777" w:rsidR="002870EA" w:rsidRDefault="002870EA" w:rsidP="002870EA">
      <w:pPr>
        <w:spacing w:after="0"/>
      </w:pPr>
      <w:proofErr w:type="spellStart"/>
      <w:r>
        <w:t>cdm_preditions</w:t>
      </w:r>
      <w:proofErr w:type="spellEnd"/>
    </w:p>
    <w:p w14:paraId="3380A839" w14:textId="77777777" w:rsidR="002870EA" w:rsidRDefault="002870EA" w:rsidP="002870EA">
      <w:pPr>
        <w:spacing w:after="0"/>
      </w:pPr>
      <w:r>
        <w:t>print(</w:t>
      </w:r>
      <w:proofErr w:type="spellStart"/>
      <w:r>
        <w:t>classification_report</w:t>
      </w:r>
      <w:proofErr w:type="spellEnd"/>
      <w:r>
        <w:t>(</w:t>
      </w:r>
      <w:proofErr w:type="spellStart"/>
      <w:r>
        <w:t>y_test</w:t>
      </w:r>
      <w:proofErr w:type="spellEnd"/>
      <w:r>
        <w:t xml:space="preserve">, </w:t>
      </w:r>
      <w:proofErr w:type="spellStart"/>
      <w:r>
        <w:t>cdm_preditions</w:t>
      </w:r>
      <w:proofErr w:type="spellEnd"/>
      <w:r>
        <w:t>))</w:t>
      </w:r>
    </w:p>
    <w:p w14:paraId="69C26979" w14:textId="77777777" w:rsidR="002870EA" w:rsidRDefault="002870EA" w:rsidP="002870EA">
      <w:pPr>
        <w:spacing w:after="0"/>
      </w:pPr>
    </w:p>
    <w:p w14:paraId="62552DD5" w14:textId="77777777" w:rsidR="002870EA" w:rsidRDefault="002870EA" w:rsidP="002870EA">
      <w:pPr>
        <w:spacing w:after="0"/>
      </w:pPr>
      <w:proofErr w:type="spellStart"/>
      <w:r>
        <w:t>cdm_feats</w:t>
      </w:r>
      <w:proofErr w:type="spellEnd"/>
      <w:r>
        <w:t xml:space="preserve"> = </w:t>
      </w:r>
      <w:proofErr w:type="spellStart"/>
      <w:r>
        <w:t>pd.DataFrame</w:t>
      </w:r>
      <w:proofErr w:type="spellEnd"/>
      <w:r>
        <w:t>(index=</w:t>
      </w:r>
      <w:proofErr w:type="spellStart"/>
      <w:r>
        <w:t>X.columns</w:t>
      </w:r>
      <w:proofErr w:type="spellEnd"/>
      <w:r>
        <w:t>, data=</w:t>
      </w:r>
      <w:proofErr w:type="spellStart"/>
      <w:r>
        <w:t>cdm_model.feature_importances</w:t>
      </w:r>
      <w:proofErr w:type="spellEnd"/>
      <w:r>
        <w:t>_, columns=['Importance'])</w:t>
      </w:r>
    </w:p>
    <w:p w14:paraId="78CC2D46" w14:textId="77777777" w:rsidR="002870EA" w:rsidRDefault="002870EA" w:rsidP="002870EA">
      <w:pPr>
        <w:spacing w:after="0"/>
      </w:pPr>
    </w:p>
    <w:p w14:paraId="4BF1E205" w14:textId="77777777" w:rsidR="002870EA" w:rsidRDefault="002870EA" w:rsidP="002870EA">
      <w:pPr>
        <w:spacing w:after="0"/>
      </w:pPr>
      <w:proofErr w:type="spellStart"/>
      <w:r>
        <w:t>cdm_feats</w:t>
      </w:r>
      <w:proofErr w:type="spellEnd"/>
      <w:r>
        <w:t xml:space="preserve"> = feats[feats['Importance']&gt;0]</w:t>
      </w:r>
    </w:p>
    <w:p w14:paraId="1978C2F2" w14:textId="77777777" w:rsidR="002870EA" w:rsidRDefault="002870EA" w:rsidP="002870EA">
      <w:pPr>
        <w:spacing w:after="0"/>
      </w:pPr>
    </w:p>
    <w:p w14:paraId="48DB6B52" w14:textId="77777777" w:rsidR="002870EA" w:rsidRDefault="002870EA" w:rsidP="002870EA">
      <w:pPr>
        <w:spacing w:after="0"/>
      </w:pPr>
      <w:proofErr w:type="spellStart"/>
      <w:r>
        <w:t>cdm_feats</w:t>
      </w:r>
      <w:proofErr w:type="spellEnd"/>
    </w:p>
    <w:p w14:paraId="24B1057A" w14:textId="77777777" w:rsidR="002870EA" w:rsidRDefault="002870EA" w:rsidP="002870EA">
      <w:pPr>
        <w:spacing w:after="0"/>
      </w:pPr>
    </w:p>
    <w:p w14:paraId="362BE73F" w14:textId="77777777" w:rsidR="002870EA" w:rsidRDefault="002870EA" w:rsidP="002870EA">
      <w:pPr>
        <w:spacing w:after="0"/>
      </w:pPr>
      <w:proofErr w:type="spellStart"/>
      <w:r>
        <w:t>plt.figure</w:t>
      </w:r>
      <w:proofErr w:type="spellEnd"/>
      <w:r>
        <w:t>(</w:t>
      </w:r>
      <w:proofErr w:type="spellStart"/>
      <w:r>
        <w:t>figsize</w:t>
      </w:r>
      <w:proofErr w:type="spellEnd"/>
      <w:r>
        <w:t>=(14,6), dpi=250)</w:t>
      </w:r>
    </w:p>
    <w:p w14:paraId="4D533221" w14:textId="77777777" w:rsidR="002870EA" w:rsidRDefault="002870EA" w:rsidP="002870EA">
      <w:pPr>
        <w:spacing w:after="0"/>
      </w:pPr>
      <w:proofErr w:type="spellStart"/>
      <w:r>
        <w:t>sns.barplot</w:t>
      </w:r>
      <w:proofErr w:type="spellEnd"/>
      <w:r>
        <w:t>(data=</w:t>
      </w:r>
      <w:proofErr w:type="spellStart"/>
      <w:r>
        <w:t>cdm_feats.sort_values</w:t>
      </w:r>
      <w:proofErr w:type="spellEnd"/>
      <w:r>
        <w:t>("Importance"), x=</w:t>
      </w:r>
      <w:proofErr w:type="spellStart"/>
      <w:r>
        <w:t>cdm_feats.index</w:t>
      </w:r>
      <w:proofErr w:type="spellEnd"/>
      <w:r>
        <w:t>, y='Importance')</w:t>
      </w:r>
    </w:p>
    <w:p w14:paraId="0BB6F874" w14:textId="77777777" w:rsidR="002870EA" w:rsidRDefault="002870EA" w:rsidP="002870EA">
      <w:pPr>
        <w:spacing w:after="0"/>
      </w:pPr>
      <w:proofErr w:type="spellStart"/>
      <w:r>
        <w:t>plt.xticks</w:t>
      </w:r>
      <w:proofErr w:type="spellEnd"/>
      <w:r>
        <w:t>(rotation=90);</w:t>
      </w:r>
    </w:p>
    <w:p w14:paraId="0566332A" w14:textId="77777777" w:rsidR="002870EA" w:rsidRDefault="002870EA" w:rsidP="002870EA"/>
    <w:p w14:paraId="20E615F1" w14:textId="22C9FE60" w:rsidR="009D1340" w:rsidRDefault="009D1340" w:rsidP="009D1340">
      <w:pPr>
        <w:pStyle w:val="Heading2"/>
      </w:pPr>
      <w:r>
        <w:lastRenderedPageBreak/>
        <w:t>Gradient Boost Classification</w:t>
      </w:r>
    </w:p>
    <w:p w14:paraId="6E231C0E" w14:textId="77777777" w:rsidR="00376D0D" w:rsidRDefault="00376D0D" w:rsidP="00376D0D">
      <w:r>
        <w:t># Gradient Boosting Classification</w:t>
      </w:r>
    </w:p>
    <w:p w14:paraId="53F83DCB" w14:textId="77777777" w:rsidR="00376D0D" w:rsidRDefault="00376D0D" w:rsidP="00376D0D">
      <w:pPr>
        <w:spacing w:after="0"/>
      </w:pPr>
    </w:p>
    <w:p w14:paraId="7567868F" w14:textId="77777777" w:rsidR="00376D0D" w:rsidRDefault="00376D0D" w:rsidP="00376D0D">
      <w:pPr>
        <w:spacing w:after="0"/>
      </w:pPr>
      <w:r>
        <w:t xml:space="preserve">import </w:t>
      </w:r>
      <w:proofErr w:type="spellStart"/>
      <w:r>
        <w:t>numpy</w:t>
      </w:r>
      <w:proofErr w:type="spellEnd"/>
      <w:r>
        <w:t xml:space="preserve"> as np</w:t>
      </w:r>
    </w:p>
    <w:p w14:paraId="1FA218C8" w14:textId="77777777" w:rsidR="00376D0D" w:rsidRDefault="00376D0D" w:rsidP="00376D0D">
      <w:pPr>
        <w:spacing w:after="0"/>
      </w:pPr>
      <w:r>
        <w:t>import pandas as pd</w:t>
      </w:r>
    </w:p>
    <w:p w14:paraId="289D7BD0" w14:textId="77777777" w:rsidR="00376D0D" w:rsidRDefault="00376D0D" w:rsidP="00376D0D">
      <w:pPr>
        <w:spacing w:after="0"/>
      </w:pPr>
      <w:r>
        <w:t xml:space="preserve">import </w:t>
      </w:r>
      <w:proofErr w:type="spellStart"/>
      <w:r>
        <w:t>matplotlib.pyplot</w:t>
      </w:r>
      <w:proofErr w:type="spellEnd"/>
      <w:r>
        <w:t xml:space="preserve"> as </w:t>
      </w:r>
      <w:proofErr w:type="spellStart"/>
      <w:r>
        <w:t>plt</w:t>
      </w:r>
      <w:proofErr w:type="spellEnd"/>
    </w:p>
    <w:p w14:paraId="3CA39528" w14:textId="77777777" w:rsidR="00376D0D" w:rsidRDefault="00376D0D" w:rsidP="00376D0D">
      <w:pPr>
        <w:spacing w:after="0"/>
      </w:pPr>
      <w:r>
        <w:t xml:space="preserve">import seaborn as </w:t>
      </w:r>
      <w:proofErr w:type="spellStart"/>
      <w:r>
        <w:t>sns</w:t>
      </w:r>
      <w:proofErr w:type="spellEnd"/>
    </w:p>
    <w:p w14:paraId="6A9DFB04" w14:textId="77777777" w:rsidR="00376D0D" w:rsidRDefault="00376D0D" w:rsidP="00376D0D">
      <w:pPr>
        <w:spacing w:after="0"/>
      </w:pPr>
      <w:r>
        <w:t xml:space="preserve">import </w:t>
      </w:r>
      <w:proofErr w:type="spellStart"/>
      <w:r>
        <w:t>sweetviz</w:t>
      </w:r>
      <w:proofErr w:type="spellEnd"/>
    </w:p>
    <w:p w14:paraId="49B3C057" w14:textId="77777777" w:rsidR="00376D0D" w:rsidRDefault="00376D0D" w:rsidP="00376D0D">
      <w:pPr>
        <w:spacing w:after="0"/>
      </w:pPr>
    </w:p>
    <w:p w14:paraId="0FE69510" w14:textId="77777777" w:rsidR="00376D0D" w:rsidRDefault="00376D0D" w:rsidP="00376D0D">
      <w:pPr>
        <w:spacing w:after="0"/>
      </w:pPr>
      <w:proofErr w:type="spellStart"/>
      <w:r>
        <w:t>df</w:t>
      </w:r>
      <w:proofErr w:type="spellEnd"/>
      <w:r>
        <w:t xml:space="preserve"> = </w:t>
      </w:r>
      <w:proofErr w:type="spellStart"/>
      <w:r>
        <w:t>pd.read_csv</w:t>
      </w:r>
      <w:proofErr w:type="spellEnd"/>
      <w:r>
        <w:t>('mushrooms.csv')</w:t>
      </w:r>
    </w:p>
    <w:p w14:paraId="1BF136EB" w14:textId="77777777" w:rsidR="00376D0D" w:rsidRDefault="00376D0D" w:rsidP="00376D0D">
      <w:pPr>
        <w:spacing w:after="0"/>
      </w:pPr>
      <w:proofErr w:type="spellStart"/>
      <w:r>
        <w:t>df.head</w:t>
      </w:r>
      <w:proofErr w:type="spellEnd"/>
      <w:r>
        <w:t>()</w:t>
      </w:r>
    </w:p>
    <w:p w14:paraId="0FD4A061" w14:textId="77777777" w:rsidR="00376D0D" w:rsidRDefault="00376D0D" w:rsidP="00376D0D">
      <w:pPr>
        <w:spacing w:after="0"/>
      </w:pPr>
    </w:p>
    <w:p w14:paraId="6B1955E5" w14:textId="77777777" w:rsidR="00376D0D" w:rsidRDefault="00376D0D" w:rsidP="00376D0D">
      <w:pPr>
        <w:spacing w:after="0"/>
      </w:pPr>
      <w:r>
        <w:t xml:space="preserve">X = </w:t>
      </w:r>
      <w:proofErr w:type="spellStart"/>
      <w:r>
        <w:t>df.drop</w:t>
      </w:r>
      <w:proofErr w:type="spellEnd"/>
      <w:r>
        <w:t>('class', axis=1)</w:t>
      </w:r>
    </w:p>
    <w:p w14:paraId="460115EC" w14:textId="77777777" w:rsidR="00376D0D" w:rsidRDefault="00376D0D" w:rsidP="00376D0D">
      <w:pPr>
        <w:spacing w:after="0"/>
      </w:pPr>
      <w:r>
        <w:t xml:space="preserve">X = </w:t>
      </w:r>
      <w:proofErr w:type="spellStart"/>
      <w:r>
        <w:t>pd.get_dummies</w:t>
      </w:r>
      <w:proofErr w:type="spellEnd"/>
      <w:r>
        <w:t xml:space="preserve">(X, </w:t>
      </w:r>
      <w:proofErr w:type="spellStart"/>
      <w:r>
        <w:t>drop_first</w:t>
      </w:r>
      <w:proofErr w:type="spellEnd"/>
      <w:r>
        <w:t>=True)</w:t>
      </w:r>
    </w:p>
    <w:p w14:paraId="32B2CF95" w14:textId="77777777" w:rsidR="00376D0D" w:rsidRDefault="00376D0D" w:rsidP="00376D0D">
      <w:pPr>
        <w:spacing w:after="0"/>
      </w:pPr>
      <w:r>
        <w:t xml:space="preserve">y = </w:t>
      </w:r>
      <w:proofErr w:type="spellStart"/>
      <w:r>
        <w:t>df</w:t>
      </w:r>
      <w:proofErr w:type="spellEnd"/>
      <w:r>
        <w:t>['class']</w:t>
      </w:r>
    </w:p>
    <w:p w14:paraId="10D26099" w14:textId="77777777" w:rsidR="00376D0D" w:rsidRDefault="00376D0D" w:rsidP="00376D0D">
      <w:pPr>
        <w:spacing w:after="0"/>
      </w:pPr>
    </w:p>
    <w:p w14:paraId="71D07C69" w14:textId="77777777" w:rsidR="00376D0D" w:rsidRDefault="00376D0D" w:rsidP="00376D0D">
      <w:pPr>
        <w:spacing w:after="0"/>
      </w:pPr>
      <w:r>
        <w:t xml:space="preserve">from </w:t>
      </w:r>
      <w:proofErr w:type="spellStart"/>
      <w:r>
        <w:t>sklearn.model_selection</w:t>
      </w:r>
      <w:proofErr w:type="spellEnd"/>
      <w:r>
        <w:t xml:space="preserve"> import </w:t>
      </w:r>
      <w:proofErr w:type="spellStart"/>
      <w:r>
        <w:t>train_test_split</w:t>
      </w:r>
      <w:proofErr w:type="spellEnd"/>
    </w:p>
    <w:p w14:paraId="6641B623" w14:textId="77777777" w:rsidR="00376D0D" w:rsidRDefault="00376D0D" w:rsidP="00376D0D">
      <w:pPr>
        <w:spacing w:after="0"/>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 xml:space="preserve">(X, y, </w:t>
      </w:r>
      <w:proofErr w:type="spellStart"/>
      <w:r>
        <w:t>test_size</w:t>
      </w:r>
      <w:proofErr w:type="spellEnd"/>
      <w:r>
        <w:t xml:space="preserve">=0.15, </w:t>
      </w:r>
      <w:proofErr w:type="spellStart"/>
      <w:r>
        <w:t>random_state</w:t>
      </w:r>
      <w:proofErr w:type="spellEnd"/>
      <w:r>
        <w:t>=101)</w:t>
      </w:r>
    </w:p>
    <w:p w14:paraId="01F54F6F" w14:textId="77777777" w:rsidR="00376D0D" w:rsidRDefault="00376D0D" w:rsidP="00376D0D">
      <w:pPr>
        <w:spacing w:after="0"/>
      </w:pPr>
    </w:p>
    <w:p w14:paraId="3AF50C52" w14:textId="77777777" w:rsidR="00376D0D" w:rsidRDefault="00376D0D" w:rsidP="00376D0D">
      <w:pPr>
        <w:spacing w:after="0"/>
      </w:pPr>
      <w:r>
        <w:t xml:space="preserve">from </w:t>
      </w:r>
      <w:proofErr w:type="spellStart"/>
      <w:r>
        <w:t>sklearn.ensemble</w:t>
      </w:r>
      <w:proofErr w:type="spellEnd"/>
      <w:r>
        <w:t xml:space="preserve"> import </w:t>
      </w:r>
      <w:proofErr w:type="spellStart"/>
      <w:r>
        <w:t>GradientBoostingClassifier</w:t>
      </w:r>
      <w:proofErr w:type="spellEnd"/>
    </w:p>
    <w:p w14:paraId="65E68C11" w14:textId="77777777" w:rsidR="00376D0D" w:rsidRDefault="00376D0D" w:rsidP="00376D0D">
      <w:pPr>
        <w:spacing w:after="0"/>
      </w:pPr>
      <w:r>
        <w:t xml:space="preserve">from </w:t>
      </w:r>
      <w:proofErr w:type="spellStart"/>
      <w:r>
        <w:t>sklearn.model_selection</w:t>
      </w:r>
      <w:proofErr w:type="spellEnd"/>
      <w:r>
        <w:t xml:space="preserve"> import </w:t>
      </w:r>
      <w:proofErr w:type="spellStart"/>
      <w:r>
        <w:t>GridSearchCV</w:t>
      </w:r>
      <w:proofErr w:type="spellEnd"/>
    </w:p>
    <w:p w14:paraId="589856B2" w14:textId="77777777" w:rsidR="00376D0D" w:rsidRDefault="00376D0D" w:rsidP="00376D0D">
      <w:pPr>
        <w:spacing w:after="0"/>
      </w:pPr>
    </w:p>
    <w:p w14:paraId="6742C16E" w14:textId="77777777" w:rsidR="00376D0D" w:rsidRDefault="00376D0D" w:rsidP="00376D0D">
      <w:pPr>
        <w:spacing w:after="0"/>
      </w:pPr>
      <w:proofErr w:type="spellStart"/>
      <w:r>
        <w:t>param_grid</w:t>
      </w:r>
      <w:proofErr w:type="spellEnd"/>
      <w:r>
        <w:t xml:space="preserve"> = {'</w:t>
      </w:r>
      <w:proofErr w:type="spellStart"/>
      <w:r>
        <w:t>n_estimators</w:t>
      </w:r>
      <w:proofErr w:type="spellEnd"/>
      <w:r>
        <w:t>':[50, 100], '</w:t>
      </w:r>
      <w:proofErr w:type="spellStart"/>
      <w:r>
        <w:t>learning_rate</w:t>
      </w:r>
      <w:proofErr w:type="spellEnd"/>
      <w:r>
        <w:t>':[0.1, 0.05, 0.2], '</w:t>
      </w:r>
      <w:proofErr w:type="spellStart"/>
      <w:r>
        <w:t>max_depth</w:t>
      </w:r>
      <w:proofErr w:type="spellEnd"/>
      <w:r>
        <w:t>':[3, 4, 5]}</w:t>
      </w:r>
    </w:p>
    <w:p w14:paraId="07037FD7" w14:textId="77777777" w:rsidR="00376D0D" w:rsidRDefault="00376D0D" w:rsidP="00376D0D">
      <w:pPr>
        <w:spacing w:after="0"/>
      </w:pPr>
    </w:p>
    <w:p w14:paraId="2C4C1DA5" w14:textId="77777777" w:rsidR="00376D0D" w:rsidRDefault="00376D0D" w:rsidP="00376D0D">
      <w:pPr>
        <w:spacing w:after="0"/>
      </w:pPr>
      <w:proofErr w:type="spellStart"/>
      <w:r>
        <w:t>gb_model</w:t>
      </w:r>
      <w:proofErr w:type="spellEnd"/>
      <w:r>
        <w:t xml:space="preserve"> = </w:t>
      </w:r>
      <w:proofErr w:type="spellStart"/>
      <w:r>
        <w:t>GradientBoostingClassifier</w:t>
      </w:r>
      <w:proofErr w:type="spellEnd"/>
      <w:r>
        <w:t>()</w:t>
      </w:r>
    </w:p>
    <w:p w14:paraId="7F1A01CD" w14:textId="77777777" w:rsidR="00376D0D" w:rsidRDefault="00376D0D" w:rsidP="00376D0D">
      <w:pPr>
        <w:spacing w:after="0"/>
      </w:pPr>
      <w:r>
        <w:t xml:space="preserve">grid = </w:t>
      </w:r>
      <w:proofErr w:type="spellStart"/>
      <w:r>
        <w:t>GridSearchCV</w:t>
      </w:r>
      <w:proofErr w:type="spellEnd"/>
      <w:r>
        <w:t>(</w:t>
      </w:r>
      <w:proofErr w:type="spellStart"/>
      <w:r>
        <w:t>gb_model</w:t>
      </w:r>
      <w:proofErr w:type="spellEnd"/>
      <w:r>
        <w:t xml:space="preserve">, </w:t>
      </w:r>
      <w:proofErr w:type="spellStart"/>
      <w:r>
        <w:t>param_grid</w:t>
      </w:r>
      <w:proofErr w:type="spellEnd"/>
      <w:r>
        <w:t>)</w:t>
      </w:r>
    </w:p>
    <w:p w14:paraId="23C424E3" w14:textId="77777777" w:rsidR="00376D0D" w:rsidRDefault="00376D0D" w:rsidP="00376D0D">
      <w:pPr>
        <w:spacing w:after="0"/>
      </w:pPr>
      <w:proofErr w:type="spellStart"/>
      <w:r>
        <w:t>grid.fit</w:t>
      </w:r>
      <w:proofErr w:type="spellEnd"/>
      <w:r>
        <w:t>(</w:t>
      </w:r>
      <w:proofErr w:type="spellStart"/>
      <w:r>
        <w:t>X_train</w:t>
      </w:r>
      <w:proofErr w:type="spellEnd"/>
      <w:r>
        <w:t xml:space="preserve">, </w:t>
      </w:r>
      <w:proofErr w:type="spellStart"/>
      <w:r>
        <w:t>y_train</w:t>
      </w:r>
      <w:proofErr w:type="spellEnd"/>
      <w:r>
        <w:t>)</w:t>
      </w:r>
    </w:p>
    <w:p w14:paraId="36C7E56B" w14:textId="77777777" w:rsidR="00376D0D" w:rsidRDefault="00376D0D" w:rsidP="00376D0D">
      <w:pPr>
        <w:spacing w:after="0"/>
      </w:pPr>
    </w:p>
    <w:p w14:paraId="2DB90241" w14:textId="77777777" w:rsidR="00376D0D" w:rsidRDefault="00376D0D" w:rsidP="00376D0D">
      <w:pPr>
        <w:spacing w:after="0"/>
      </w:pPr>
      <w:r>
        <w:t xml:space="preserve">from </w:t>
      </w:r>
      <w:proofErr w:type="spellStart"/>
      <w:r>
        <w:t>sklearn.metrics</w:t>
      </w:r>
      <w:proofErr w:type="spellEnd"/>
      <w:r>
        <w:t xml:space="preserve"> import </w:t>
      </w:r>
      <w:proofErr w:type="spellStart"/>
      <w:r>
        <w:t>classification_report</w:t>
      </w:r>
      <w:proofErr w:type="spellEnd"/>
      <w:r>
        <w:t xml:space="preserve">, </w:t>
      </w:r>
      <w:proofErr w:type="spellStart"/>
      <w:r>
        <w:t>plot_confusion_matrix</w:t>
      </w:r>
      <w:proofErr w:type="spellEnd"/>
      <w:r>
        <w:t xml:space="preserve">, </w:t>
      </w:r>
      <w:proofErr w:type="spellStart"/>
      <w:r>
        <w:t>accuracy_score</w:t>
      </w:r>
      <w:proofErr w:type="spellEnd"/>
    </w:p>
    <w:p w14:paraId="2D983CEC" w14:textId="77777777" w:rsidR="00376D0D" w:rsidRDefault="00376D0D" w:rsidP="00376D0D">
      <w:pPr>
        <w:spacing w:after="0"/>
      </w:pPr>
      <w:proofErr w:type="spellStart"/>
      <w:r>
        <w:t>predicitions</w:t>
      </w:r>
      <w:proofErr w:type="spellEnd"/>
      <w:r>
        <w:t xml:space="preserve"> = </w:t>
      </w:r>
      <w:proofErr w:type="spellStart"/>
      <w:r>
        <w:t>grid.predict</w:t>
      </w:r>
      <w:proofErr w:type="spellEnd"/>
      <w:r>
        <w:t>(</w:t>
      </w:r>
      <w:proofErr w:type="spellStart"/>
      <w:r>
        <w:t>X_test</w:t>
      </w:r>
      <w:proofErr w:type="spellEnd"/>
      <w:r>
        <w:t>)</w:t>
      </w:r>
    </w:p>
    <w:p w14:paraId="4466043F" w14:textId="77777777" w:rsidR="00376D0D" w:rsidRDefault="00376D0D" w:rsidP="00376D0D">
      <w:pPr>
        <w:spacing w:after="0"/>
      </w:pPr>
      <w:proofErr w:type="spellStart"/>
      <w:r>
        <w:t>predicitions</w:t>
      </w:r>
      <w:proofErr w:type="spellEnd"/>
    </w:p>
    <w:p w14:paraId="18BDCEEA" w14:textId="77777777" w:rsidR="00376D0D" w:rsidRDefault="00376D0D" w:rsidP="00376D0D">
      <w:pPr>
        <w:spacing w:after="0"/>
      </w:pPr>
    </w:p>
    <w:p w14:paraId="44B79B4F" w14:textId="77777777" w:rsidR="00376D0D" w:rsidRDefault="00376D0D" w:rsidP="00376D0D">
      <w:pPr>
        <w:spacing w:after="0"/>
      </w:pPr>
      <w:proofErr w:type="spellStart"/>
      <w:r>
        <w:t>grid.best_estimator</w:t>
      </w:r>
      <w:proofErr w:type="spellEnd"/>
      <w:r>
        <w:t>_</w:t>
      </w:r>
    </w:p>
    <w:p w14:paraId="52CDF74C" w14:textId="77777777" w:rsidR="00376D0D" w:rsidRDefault="00376D0D" w:rsidP="00376D0D">
      <w:pPr>
        <w:spacing w:after="0"/>
      </w:pPr>
      <w:proofErr w:type="spellStart"/>
      <w:r>
        <w:t>grid.best_params</w:t>
      </w:r>
      <w:proofErr w:type="spellEnd"/>
      <w:r>
        <w:t>_</w:t>
      </w:r>
    </w:p>
    <w:p w14:paraId="4294F108" w14:textId="77777777" w:rsidR="00376D0D" w:rsidRDefault="00376D0D" w:rsidP="00376D0D">
      <w:pPr>
        <w:spacing w:after="0"/>
      </w:pPr>
      <w:r>
        <w:t>print(</w:t>
      </w:r>
      <w:proofErr w:type="spellStart"/>
      <w:r>
        <w:t>classification_report</w:t>
      </w:r>
      <w:proofErr w:type="spellEnd"/>
      <w:r>
        <w:t>(</w:t>
      </w:r>
      <w:proofErr w:type="spellStart"/>
      <w:r>
        <w:t>y_test</w:t>
      </w:r>
      <w:proofErr w:type="spellEnd"/>
      <w:r>
        <w:t xml:space="preserve">, </w:t>
      </w:r>
      <w:proofErr w:type="spellStart"/>
      <w:r>
        <w:t>predicitions</w:t>
      </w:r>
      <w:proofErr w:type="spellEnd"/>
      <w:r>
        <w:t>))</w:t>
      </w:r>
    </w:p>
    <w:p w14:paraId="66EF9240" w14:textId="77777777" w:rsidR="00376D0D" w:rsidRDefault="00376D0D" w:rsidP="00376D0D">
      <w:pPr>
        <w:spacing w:after="0"/>
      </w:pPr>
    </w:p>
    <w:p w14:paraId="0FCA92FF" w14:textId="77777777" w:rsidR="00376D0D" w:rsidRDefault="00376D0D" w:rsidP="00376D0D">
      <w:pPr>
        <w:spacing w:after="0"/>
      </w:pPr>
      <w:r>
        <w:t># grid.best_estimator_.</w:t>
      </w:r>
      <w:proofErr w:type="spellStart"/>
      <w:r>
        <w:t>feature_importances</w:t>
      </w:r>
      <w:proofErr w:type="spellEnd"/>
      <w:r>
        <w:t>_</w:t>
      </w:r>
    </w:p>
    <w:p w14:paraId="6975E9C5" w14:textId="77777777" w:rsidR="00376D0D" w:rsidRDefault="00376D0D" w:rsidP="00376D0D">
      <w:pPr>
        <w:spacing w:after="0"/>
      </w:pPr>
      <w:proofErr w:type="spellStart"/>
      <w:r>
        <w:t>feat_import</w:t>
      </w:r>
      <w:proofErr w:type="spellEnd"/>
      <w:r>
        <w:t xml:space="preserve"> = grid.best_estimator_.</w:t>
      </w:r>
      <w:proofErr w:type="spellStart"/>
      <w:r>
        <w:t>feature_importances</w:t>
      </w:r>
      <w:proofErr w:type="spellEnd"/>
      <w:r>
        <w:t>_</w:t>
      </w:r>
    </w:p>
    <w:p w14:paraId="6B96200D" w14:textId="77777777" w:rsidR="00376D0D" w:rsidRDefault="00376D0D" w:rsidP="00376D0D">
      <w:pPr>
        <w:spacing w:after="0"/>
      </w:pPr>
    </w:p>
    <w:p w14:paraId="79588BBB" w14:textId="77777777" w:rsidR="00376D0D" w:rsidRDefault="00376D0D" w:rsidP="00376D0D">
      <w:pPr>
        <w:spacing w:after="0"/>
      </w:pPr>
      <w:proofErr w:type="spellStart"/>
      <w:r>
        <w:t>imp_feat</w:t>
      </w:r>
      <w:proofErr w:type="spellEnd"/>
      <w:r>
        <w:t xml:space="preserve"> = </w:t>
      </w:r>
      <w:proofErr w:type="spellStart"/>
      <w:r>
        <w:t>pd.DataFrame</w:t>
      </w:r>
      <w:proofErr w:type="spellEnd"/>
      <w:r>
        <w:t>(index=</w:t>
      </w:r>
      <w:proofErr w:type="spellStart"/>
      <w:r>
        <w:t>X.columns</w:t>
      </w:r>
      <w:proofErr w:type="spellEnd"/>
      <w:r>
        <w:t>, data=</w:t>
      </w:r>
      <w:proofErr w:type="spellStart"/>
      <w:r>
        <w:t>feat_import</w:t>
      </w:r>
      <w:proofErr w:type="spellEnd"/>
      <w:r>
        <w:t>, columns=['Importance'])</w:t>
      </w:r>
    </w:p>
    <w:p w14:paraId="54F56C42" w14:textId="77777777" w:rsidR="00376D0D" w:rsidRDefault="00376D0D" w:rsidP="00376D0D">
      <w:pPr>
        <w:spacing w:after="0"/>
      </w:pPr>
      <w:proofErr w:type="spellStart"/>
      <w:r>
        <w:t>imp_feat</w:t>
      </w:r>
      <w:proofErr w:type="spellEnd"/>
      <w:r>
        <w:t xml:space="preserve"> = </w:t>
      </w:r>
      <w:proofErr w:type="spellStart"/>
      <w:r>
        <w:t>imp_feat</w:t>
      </w:r>
      <w:proofErr w:type="spellEnd"/>
      <w:r>
        <w:t>[</w:t>
      </w:r>
      <w:proofErr w:type="spellStart"/>
      <w:r>
        <w:t>imp_feat</w:t>
      </w:r>
      <w:proofErr w:type="spellEnd"/>
      <w:r>
        <w:t>['Importance']&gt;0.0005]</w:t>
      </w:r>
    </w:p>
    <w:p w14:paraId="66470C65" w14:textId="77777777" w:rsidR="00376D0D" w:rsidRDefault="00376D0D" w:rsidP="00376D0D">
      <w:pPr>
        <w:spacing w:after="0"/>
      </w:pPr>
      <w:proofErr w:type="spellStart"/>
      <w:r>
        <w:t>imp_feat</w:t>
      </w:r>
      <w:proofErr w:type="spellEnd"/>
      <w:r>
        <w:t xml:space="preserve"> = </w:t>
      </w:r>
      <w:proofErr w:type="spellStart"/>
      <w:r>
        <w:t>imp_feat.sort_values</w:t>
      </w:r>
      <w:proofErr w:type="spellEnd"/>
      <w:r>
        <w:t>("Importance")</w:t>
      </w:r>
    </w:p>
    <w:p w14:paraId="4EB37886" w14:textId="77777777" w:rsidR="00376D0D" w:rsidRDefault="00376D0D" w:rsidP="00376D0D">
      <w:pPr>
        <w:spacing w:after="0"/>
      </w:pPr>
    </w:p>
    <w:p w14:paraId="562393DB" w14:textId="77777777" w:rsidR="00376D0D" w:rsidRDefault="00376D0D" w:rsidP="00376D0D">
      <w:pPr>
        <w:spacing w:after="0"/>
      </w:pPr>
      <w:proofErr w:type="spellStart"/>
      <w:r>
        <w:t>plt.figure</w:t>
      </w:r>
      <w:proofErr w:type="spellEnd"/>
      <w:r>
        <w:t>(</w:t>
      </w:r>
      <w:proofErr w:type="spellStart"/>
      <w:r>
        <w:t>figsize</w:t>
      </w:r>
      <w:proofErr w:type="spellEnd"/>
      <w:r>
        <w:t>=(14,8), dpi=250)</w:t>
      </w:r>
    </w:p>
    <w:p w14:paraId="2DEC16F8" w14:textId="77777777" w:rsidR="00376D0D" w:rsidRDefault="00376D0D" w:rsidP="00376D0D">
      <w:pPr>
        <w:spacing w:after="0"/>
      </w:pPr>
      <w:proofErr w:type="spellStart"/>
      <w:r>
        <w:lastRenderedPageBreak/>
        <w:t>sns.barplot</w:t>
      </w:r>
      <w:proofErr w:type="spellEnd"/>
      <w:r>
        <w:t>(data=</w:t>
      </w:r>
      <w:proofErr w:type="spellStart"/>
      <w:r>
        <w:t>imp_feat</w:t>
      </w:r>
      <w:proofErr w:type="spellEnd"/>
      <w:r>
        <w:t>, x=</w:t>
      </w:r>
      <w:proofErr w:type="spellStart"/>
      <w:r>
        <w:t>imp_feat.index</w:t>
      </w:r>
      <w:proofErr w:type="spellEnd"/>
      <w:r>
        <w:t>, y='Importance')</w:t>
      </w:r>
    </w:p>
    <w:p w14:paraId="5539FCD6" w14:textId="77777777" w:rsidR="00376D0D" w:rsidRDefault="00376D0D" w:rsidP="00376D0D">
      <w:pPr>
        <w:spacing w:after="0"/>
      </w:pPr>
      <w:proofErr w:type="spellStart"/>
      <w:r>
        <w:t>plt.xticks</w:t>
      </w:r>
      <w:proofErr w:type="spellEnd"/>
      <w:r>
        <w:t>(rotation=90);</w:t>
      </w:r>
    </w:p>
    <w:p w14:paraId="2CA5884B" w14:textId="77777777" w:rsidR="00376D0D" w:rsidRDefault="00376D0D" w:rsidP="00376D0D">
      <w:pPr>
        <w:spacing w:after="0"/>
      </w:pPr>
    </w:p>
    <w:p w14:paraId="656A63F6" w14:textId="5486EA46" w:rsidR="00376D0D" w:rsidRDefault="00376D0D" w:rsidP="00376D0D"/>
    <w:p w14:paraId="56D66807" w14:textId="65FDFF48" w:rsidR="00FA46D3" w:rsidRDefault="00FA46D3" w:rsidP="00FA46D3">
      <w:pPr>
        <w:pStyle w:val="Heading3"/>
      </w:pPr>
      <w:r>
        <w:t>Natural Language Processing</w:t>
      </w:r>
    </w:p>
    <w:p w14:paraId="5C375528" w14:textId="0BB50458" w:rsidR="00FA46D3" w:rsidRDefault="00FA46D3" w:rsidP="00FA46D3">
      <w:r>
        <w:t>NLP-1</w:t>
      </w:r>
    </w:p>
    <w:p w14:paraId="020E2E93" w14:textId="77777777" w:rsidR="00FA46D3" w:rsidRDefault="00FA46D3" w:rsidP="00FA46D3">
      <w:pPr>
        <w:spacing w:after="0"/>
      </w:pPr>
      <w:r>
        <w:t>import pandas as pd</w:t>
      </w:r>
    </w:p>
    <w:p w14:paraId="751D6CFB" w14:textId="77777777" w:rsidR="00FA46D3" w:rsidRDefault="00FA46D3" w:rsidP="00FA46D3">
      <w:pPr>
        <w:spacing w:after="0"/>
      </w:pPr>
      <w:r>
        <w:t xml:space="preserve">import seaborn as </w:t>
      </w:r>
      <w:proofErr w:type="spellStart"/>
      <w:r>
        <w:t>sns</w:t>
      </w:r>
      <w:proofErr w:type="spellEnd"/>
    </w:p>
    <w:p w14:paraId="04EAC024" w14:textId="77777777" w:rsidR="00FA46D3" w:rsidRDefault="00FA46D3" w:rsidP="00FA46D3">
      <w:pPr>
        <w:spacing w:after="0"/>
      </w:pPr>
      <w:r>
        <w:t xml:space="preserve">import </w:t>
      </w:r>
      <w:proofErr w:type="spellStart"/>
      <w:r>
        <w:t>matplotlib.pyplot</w:t>
      </w:r>
      <w:proofErr w:type="spellEnd"/>
      <w:r>
        <w:t xml:space="preserve"> as </w:t>
      </w:r>
      <w:proofErr w:type="spellStart"/>
      <w:r>
        <w:t>plt</w:t>
      </w:r>
      <w:proofErr w:type="spellEnd"/>
    </w:p>
    <w:p w14:paraId="3CD9DF4C" w14:textId="77777777" w:rsidR="00FA46D3" w:rsidRDefault="00FA46D3" w:rsidP="00FA46D3">
      <w:pPr>
        <w:spacing w:after="0"/>
      </w:pPr>
    </w:p>
    <w:p w14:paraId="0D58459F" w14:textId="77777777" w:rsidR="00FA46D3" w:rsidRDefault="00FA46D3" w:rsidP="00FA46D3">
      <w:pPr>
        <w:spacing w:after="0"/>
      </w:pPr>
      <w:proofErr w:type="spellStart"/>
      <w:r>
        <w:t>df</w:t>
      </w:r>
      <w:proofErr w:type="spellEnd"/>
      <w:r>
        <w:t xml:space="preserve"> = </w:t>
      </w:r>
      <w:proofErr w:type="spellStart"/>
      <w:r>
        <w:t>pd.read_csv</w:t>
      </w:r>
      <w:proofErr w:type="spellEnd"/>
      <w:r>
        <w:t>('airline_tweets.csv')</w:t>
      </w:r>
    </w:p>
    <w:p w14:paraId="0E73A487" w14:textId="77777777" w:rsidR="00FA46D3" w:rsidRDefault="00FA46D3" w:rsidP="00FA46D3">
      <w:pPr>
        <w:spacing w:after="0"/>
      </w:pPr>
    </w:p>
    <w:p w14:paraId="057B98A0" w14:textId="77777777" w:rsidR="00FA46D3" w:rsidRDefault="00FA46D3" w:rsidP="00FA46D3">
      <w:pPr>
        <w:spacing w:after="0"/>
      </w:pPr>
      <w:proofErr w:type="spellStart"/>
      <w:r>
        <w:t>df.head</w:t>
      </w:r>
      <w:proofErr w:type="spellEnd"/>
      <w:r>
        <w:t>()</w:t>
      </w:r>
    </w:p>
    <w:p w14:paraId="719AF3D6" w14:textId="77777777" w:rsidR="00FA46D3" w:rsidRDefault="00FA46D3" w:rsidP="00FA46D3">
      <w:pPr>
        <w:spacing w:after="0"/>
      </w:pPr>
    </w:p>
    <w:p w14:paraId="60893E0B" w14:textId="77777777" w:rsidR="00FA46D3" w:rsidRDefault="00FA46D3" w:rsidP="00FA46D3">
      <w:pPr>
        <w:spacing w:after="0"/>
      </w:pPr>
      <w:proofErr w:type="spellStart"/>
      <w:r>
        <w:t>sns.countplot</w:t>
      </w:r>
      <w:proofErr w:type="spellEnd"/>
      <w:r>
        <w:t>(data=</w:t>
      </w:r>
      <w:proofErr w:type="spellStart"/>
      <w:r>
        <w:t>df</w:t>
      </w:r>
      <w:proofErr w:type="spellEnd"/>
      <w:r>
        <w:t>, x='</w:t>
      </w:r>
      <w:proofErr w:type="spellStart"/>
      <w:r>
        <w:t>airline_sentiment</w:t>
      </w:r>
      <w:proofErr w:type="spellEnd"/>
      <w:r>
        <w:t>')</w:t>
      </w:r>
    </w:p>
    <w:p w14:paraId="0C1E1C04" w14:textId="77777777" w:rsidR="00FA46D3" w:rsidRDefault="00FA46D3" w:rsidP="00FA46D3">
      <w:pPr>
        <w:spacing w:after="0"/>
      </w:pPr>
    </w:p>
    <w:p w14:paraId="7A258E21" w14:textId="77777777" w:rsidR="00FA46D3" w:rsidRDefault="00FA46D3" w:rsidP="00FA46D3">
      <w:pPr>
        <w:spacing w:after="0"/>
      </w:pPr>
      <w:proofErr w:type="spellStart"/>
      <w:r>
        <w:t>sns.countplot</w:t>
      </w:r>
      <w:proofErr w:type="spellEnd"/>
      <w:r>
        <w:t>(data=</w:t>
      </w:r>
      <w:proofErr w:type="spellStart"/>
      <w:r>
        <w:t>df</w:t>
      </w:r>
      <w:proofErr w:type="spellEnd"/>
      <w:r>
        <w:t>, x='</w:t>
      </w:r>
      <w:proofErr w:type="spellStart"/>
      <w:r>
        <w:t>negativereason</w:t>
      </w:r>
      <w:proofErr w:type="spellEnd"/>
      <w:r>
        <w:t>')</w:t>
      </w:r>
    </w:p>
    <w:p w14:paraId="0DCA8F89" w14:textId="77777777" w:rsidR="00FA46D3" w:rsidRDefault="00FA46D3" w:rsidP="00FA46D3">
      <w:pPr>
        <w:spacing w:after="0"/>
      </w:pPr>
      <w:proofErr w:type="spellStart"/>
      <w:r>
        <w:t>plt.xticks</w:t>
      </w:r>
      <w:proofErr w:type="spellEnd"/>
      <w:r>
        <w:t>(rotation=90);</w:t>
      </w:r>
    </w:p>
    <w:p w14:paraId="78EC1180" w14:textId="77777777" w:rsidR="00FA46D3" w:rsidRDefault="00FA46D3" w:rsidP="00FA46D3">
      <w:pPr>
        <w:spacing w:after="0"/>
      </w:pPr>
      <w:proofErr w:type="spellStart"/>
      <w:r>
        <w:t>sns.countplot</w:t>
      </w:r>
      <w:proofErr w:type="spellEnd"/>
      <w:r>
        <w:t>(data=</w:t>
      </w:r>
      <w:proofErr w:type="spellStart"/>
      <w:r>
        <w:t>df</w:t>
      </w:r>
      <w:proofErr w:type="spellEnd"/>
      <w:r>
        <w:t>, x='airline', hue='</w:t>
      </w:r>
      <w:proofErr w:type="spellStart"/>
      <w:r>
        <w:t>airline_sentiment</w:t>
      </w:r>
      <w:proofErr w:type="spellEnd"/>
      <w:r>
        <w:t>')</w:t>
      </w:r>
    </w:p>
    <w:p w14:paraId="5497912D" w14:textId="77777777" w:rsidR="00FA46D3" w:rsidRDefault="00FA46D3" w:rsidP="00FA46D3">
      <w:pPr>
        <w:spacing w:after="0"/>
      </w:pPr>
    </w:p>
    <w:p w14:paraId="22F7F825" w14:textId="01E8A1E5" w:rsidR="00FA46D3" w:rsidRDefault="00FA46D3" w:rsidP="00FA46D3">
      <w:pPr>
        <w:spacing w:after="0"/>
      </w:pPr>
      <w:r>
        <w:t xml:space="preserve">data = </w:t>
      </w:r>
      <w:proofErr w:type="spellStart"/>
      <w:r>
        <w:t>df</w:t>
      </w:r>
      <w:proofErr w:type="spellEnd"/>
      <w:r>
        <w:t>[['</w:t>
      </w:r>
      <w:proofErr w:type="spellStart"/>
      <w:r>
        <w:t>airline_sentiment</w:t>
      </w:r>
      <w:proofErr w:type="spellEnd"/>
      <w:r>
        <w:t>', 'text']]</w:t>
      </w:r>
    </w:p>
    <w:p w14:paraId="355560F7" w14:textId="77777777" w:rsidR="00FA46D3" w:rsidRDefault="00FA46D3" w:rsidP="00FA46D3">
      <w:pPr>
        <w:spacing w:after="0"/>
      </w:pPr>
      <w:r>
        <w:t>data</w:t>
      </w:r>
    </w:p>
    <w:p w14:paraId="6A9D3FB8" w14:textId="77777777" w:rsidR="00FA46D3" w:rsidRDefault="00FA46D3" w:rsidP="00FA46D3">
      <w:pPr>
        <w:spacing w:after="0"/>
      </w:pPr>
      <w:r>
        <w:t>X = data['text']</w:t>
      </w:r>
    </w:p>
    <w:p w14:paraId="48AC492A" w14:textId="77777777" w:rsidR="00FA46D3" w:rsidRDefault="00FA46D3" w:rsidP="00FA46D3">
      <w:pPr>
        <w:spacing w:after="0"/>
      </w:pPr>
      <w:r>
        <w:t>y = data['</w:t>
      </w:r>
      <w:proofErr w:type="spellStart"/>
      <w:r>
        <w:t>airline_sentiment</w:t>
      </w:r>
      <w:proofErr w:type="spellEnd"/>
      <w:r>
        <w:t>']</w:t>
      </w:r>
    </w:p>
    <w:p w14:paraId="147FBC75" w14:textId="77777777" w:rsidR="00FA46D3" w:rsidRDefault="00FA46D3" w:rsidP="00FA46D3">
      <w:pPr>
        <w:spacing w:after="0"/>
      </w:pPr>
    </w:p>
    <w:p w14:paraId="036D9313" w14:textId="77777777" w:rsidR="00FA46D3" w:rsidRDefault="00FA46D3" w:rsidP="00FA46D3">
      <w:pPr>
        <w:spacing w:after="0"/>
      </w:pPr>
      <w:r>
        <w:t xml:space="preserve">from </w:t>
      </w:r>
      <w:proofErr w:type="spellStart"/>
      <w:r>
        <w:t>sklearn.model_selection</w:t>
      </w:r>
      <w:proofErr w:type="spellEnd"/>
      <w:r>
        <w:t xml:space="preserve"> import </w:t>
      </w:r>
      <w:proofErr w:type="spellStart"/>
      <w:r>
        <w:t>train_test_split</w:t>
      </w:r>
      <w:proofErr w:type="spellEnd"/>
    </w:p>
    <w:p w14:paraId="0032D7C5" w14:textId="77777777" w:rsidR="00FA46D3" w:rsidRDefault="00FA46D3" w:rsidP="00FA46D3">
      <w:pPr>
        <w:spacing w:after="0"/>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 xml:space="preserve">(X, y, </w:t>
      </w:r>
      <w:proofErr w:type="spellStart"/>
      <w:r>
        <w:t>test_size</w:t>
      </w:r>
      <w:proofErr w:type="spellEnd"/>
      <w:r>
        <w:t xml:space="preserve">=0.2, </w:t>
      </w:r>
      <w:proofErr w:type="spellStart"/>
      <w:r>
        <w:t>random_state</w:t>
      </w:r>
      <w:proofErr w:type="spellEnd"/>
      <w:r>
        <w:t>=101)</w:t>
      </w:r>
    </w:p>
    <w:p w14:paraId="398C5983" w14:textId="77777777" w:rsidR="00FA46D3" w:rsidRDefault="00FA46D3" w:rsidP="00FA46D3">
      <w:pPr>
        <w:spacing w:after="0"/>
      </w:pPr>
    </w:p>
    <w:p w14:paraId="5852D23A" w14:textId="77777777" w:rsidR="00FA46D3" w:rsidRDefault="00FA46D3" w:rsidP="00FA46D3">
      <w:pPr>
        <w:spacing w:after="0"/>
      </w:pPr>
      <w:r>
        <w:t xml:space="preserve">from </w:t>
      </w:r>
      <w:proofErr w:type="spellStart"/>
      <w:r>
        <w:t>sklearn.feature_extraction.text</w:t>
      </w:r>
      <w:proofErr w:type="spellEnd"/>
      <w:r>
        <w:t xml:space="preserve"> import </w:t>
      </w:r>
      <w:proofErr w:type="spellStart"/>
      <w:r>
        <w:t>TfidfVectorizer</w:t>
      </w:r>
      <w:proofErr w:type="spellEnd"/>
    </w:p>
    <w:p w14:paraId="538F3DC9" w14:textId="77777777" w:rsidR="00FA46D3" w:rsidRDefault="00FA46D3" w:rsidP="00FA46D3">
      <w:pPr>
        <w:spacing w:after="0"/>
      </w:pPr>
      <w:proofErr w:type="spellStart"/>
      <w:r>
        <w:t>tfidf</w:t>
      </w:r>
      <w:proofErr w:type="spellEnd"/>
      <w:r>
        <w:t xml:space="preserve"> = </w:t>
      </w:r>
      <w:proofErr w:type="spellStart"/>
      <w:r>
        <w:t>TfidfVectorizer</w:t>
      </w:r>
      <w:proofErr w:type="spellEnd"/>
      <w:r>
        <w:t>(</w:t>
      </w:r>
      <w:proofErr w:type="spellStart"/>
      <w:r>
        <w:t>stop_words</w:t>
      </w:r>
      <w:proofErr w:type="spellEnd"/>
      <w:r>
        <w:t>='</w:t>
      </w:r>
      <w:proofErr w:type="spellStart"/>
      <w:r>
        <w:t>english</w:t>
      </w:r>
      <w:proofErr w:type="spellEnd"/>
      <w:r>
        <w:t>')</w:t>
      </w:r>
    </w:p>
    <w:p w14:paraId="3ADFF229" w14:textId="77777777" w:rsidR="00FA46D3" w:rsidRDefault="00FA46D3" w:rsidP="00FA46D3">
      <w:pPr>
        <w:spacing w:after="0"/>
      </w:pPr>
      <w:proofErr w:type="spellStart"/>
      <w:r>
        <w:t>tfidf.fit</w:t>
      </w:r>
      <w:proofErr w:type="spellEnd"/>
      <w:r>
        <w:t>(</w:t>
      </w:r>
      <w:proofErr w:type="spellStart"/>
      <w:r>
        <w:t>X_train</w:t>
      </w:r>
      <w:proofErr w:type="spellEnd"/>
      <w:r>
        <w:t>)</w:t>
      </w:r>
    </w:p>
    <w:p w14:paraId="605944EF" w14:textId="77777777" w:rsidR="00FA46D3" w:rsidRDefault="00FA46D3" w:rsidP="00FA46D3">
      <w:pPr>
        <w:spacing w:after="0"/>
      </w:pPr>
      <w:proofErr w:type="spellStart"/>
      <w:r>
        <w:t>X_train_tfidf</w:t>
      </w:r>
      <w:proofErr w:type="spellEnd"/>
      <w:r>
        <w:t xml:space="preserve"> = </w:t>
      </w:r>
      <w:proofErr w:type="spellStart"/>
      <w:r>
        <w:t>tfidf.transform</w:t>
      </w:r>
      <w:proofErr w:type="spellEnd"/>
      <w:r>
        <w:t>(</w:t>
      </w:r>
      <w:proofErr w:type="spellStart"/>
      <w:r>
        <w:t>X_train</w:t>
      </w:r>
      <w:proofErr w:type="spellEnd"/>
      <w:r>
        <w:t>)</w:t>
      </w:r>
    </w:p>
    <w:p w14:paraId="7F1828E4" w14:textId="77777777" w:rsidR="00FA46D3" w:rsidRDefault="00FA46D3" w:rsidP="00FA46D3">
      <w:pPr>
        <w:spacing w:after="0"/>
      </w:pPr>
      <w:proofErr w:type="spellStart"/>
      <w:r>
        <w:t>X_test_tfidf</w:t>
      </w:r>
      <w:proofErr w:type="spellEnd"/>
      <w:r>
        <w:t xml:space="preserve"> = </w:t>
      </w:r>
      <w:proofErr w:type="spellStart"/>
      <w:r>
        <w:t>tfidf.transform</w:t>
      </w:r>
      <w:proofErr w:type="spellEnd"/>
      <w:r>
        <w:t>(</w:t>
      </w:r>
      <w:proofErr w:type="spellStart"/>
      <w:r>
        <w:t>X_test</w:t>
      </w:r>
      <w:proofErr w:type="spellEnd"/>
      <w:r>
        <w:t>)</w:t>
      </w:r>
    </w:p>
    <w:p w14:paraId="727C9260" w14:textId="77777777" w:rsidR="00FA46D3" w:rsidRDefault="00FA46D3" w:rsidP="00FA46D3">
      <w:pPr>
        <w:spacing w:after="0"/>
      </w:pPr>
      <w:proofErr w:type="spellStart"/>
      <w:r>
        <w:t>X_train_tfidf</w:t>
      </w:r>
      <w:proofErr w:type="spellEnd"/>
    </w:p>
    <w:p w14:paraId="300863B6" w14:textId="77777777" w:rsidR="00FA46D3" w:rsidRDefault="00FA46D3" w:rsidP="00FA46D3">
      <w:pPr>
        <w:spacing w:after="0"/>
      </w:pPr>
    </w:p>
    <w:p w14:paraId="4CE61A41" w14:textId="77777777" w:rsidR="00FA46D3" w:rsidRDefault="00FA46D3" w:rsidP="00FA46D3">
      <w:pPr>
        <w:spacing w:after="0"/>
      </w:pPr>
      <w:r>
        <w:t xml:space="preserve">from </w:t>
      </w:r>
      <w:proofErr w:type="spellStart"/>
      <w:r>
        <w:t>sklearn.naive_bayes</w:t>
      </w:r>
      <w:proofErr w:type="spellEnd"/>
      <w:r>
        <w:t xml:space="preserve"> import </w:t>
      </w:r>
      <w:proofErr w:type="spellStart"/>
      <w:r>
        <w:t>MultinomialNB</w:t>
      </w:r>
      <w:proofErr w:type="spellEnd"/>
    </w:p>
    <w:p w14:paraId="328A00FD" w14:textId="77777777" w:rsidR="00FA46D3" w:rsidRDefault="00FA46D3" w:rsidP="00FA46D3">
      <w:pPr>
        <w:spacing w:after="0"/>
      </w:pPr>
      <w:proofErr w:type="spellStart"/>
      <w:r>
        <w:t>nb</w:t>
      </w:r>
      <w:proofErr w:type="spellEnd"/>
      <w:r>
        <w:t xml:space="preserve"> = </w:t>
      </w:r>
      <w:proofErr w:type="spellStart"/>
      <w:r>
        <w:t>MultinomialNB</w:t>
      </w:r>
      <w:proofErr w:type="spellEnd"/>
      <w:r>
        <w:t>()</w:t>
      </w:r>
    </w:p>
    <w:p w14:paraId="7354A76C" w14:textId="77777777" w:rsidR="00FA46D3" w:rsidRDefault="00FA46D3" w:rsidP="00FA46D3">
      <w:pPr>
        <w:spacing w:after="0"/>
      </w:pPr>
      <w:proofErr w:type="spellStart"/>
      <w:r>
        <w:t>nb.fit</w:t>
      </w:r>
      <w:proofErr w:type="spellEnd"/>
      <w:r>
        <w:t>(</w:t>
      </w:r>
      <w:proofErr w:type="spellStart"/>
      <w:r>
        <w:t>X_train_tfidf</w:t>
      </w:r>
      <w:proofErr w:type="spellEnd"/>
      <w:r>
        <w:t xml:space="preserve">, </w:t>
      </w:r>
      <w:proofErr w:type="spellStart"/>
      <w:r>
        <w:t>y_train</w:t>
      </w:r>
      <w:proofErr w:type="spellEnd"/>
      <w:r>
        <w:t>)</w:t>
      </w:r>
    </w:p>
    <w:p w14:paraId="11A7DF4F" w14:textId="77777777" w:rsidR="00FA46D3" w:rsidRDefault="00FA46D3" w:rsidP="00FA46D3">
      <w:pPr>
        <w:spacing w:after="0"/>
      </w:pPr>
    </w:p>
    <w:p w14:paraId="702EA3F3" w14:textId="77777777" w:rsidR="00FA46D3" w:rsidRDefault="00FA46D3" w:rsidP="00FA46D3">
      <w:pPr>
        <w:spacing w:after="0"/>
      </w:pPr>
      <w:r>
        <w:t xml:space="preserve">from </w:t>
      </w:r>
      <w:proofErr w:type="spellStart"/>
      <w:r>
        <w:t>sklearn.linear_model</w:t>
      </w:r>
      <w:proofErr w:type="spellEnd"/>
      <w:r>
        <w:t xml:space="preserve"> import </w:t>
      </w:r>
      <w:proofErr w:type="spellStart"/>
      <w:r>
        <w:t>LogisticRegression</w:t>
      </w:r>
      <w:proofErr w:type="spellEnd"/>
    </w:p>
    <w:p w14:paraId="4854A1B4" w14:textId="77777777" w:rsidR="00FA46D3" w:rsidRDefault="00FA46D3" w:rsidP="00FA46D3">
      <w:pPr>
        <w:spacing w:after="0"/>
      </w:pPr>
      <w:proofErr w:type="spellStart"/>
      <w:r>
        <w:t>log_model</w:t>
      </w:r>
      <w:proofErr w:type="spellEnd"/>
      <w:r>
        <w:t xml:space="preserve"> = </w:t>
      </w:r>
      <w:proofErr w:type="spellStart"/>
      <w:r>
        <w:t>LogisticRegression</w:t>
      </w:r>
      <w:proofErr w:type="spellEnd"/>
      <w:r>
        <w:t>(</w:t>
      </w:r>
      <w:proofErr w:type="spellStart"/>
      <w:r>
        <w:t>max_iter</w:t>
      </w:r>
      <w:proofErr w:type="spellEnd"/>
      <w:r>
        <w:t>=1000)</w:t>
      </w:r>
    </w:p>
    <w:p w14:paraId="71CC5D1D" w14:textId="77777777" w:rsidR="00FA46D3" w:rsidRDefault="00FA46D3" w:rsidP="00FA46D3">
      <w:pPr>
        <w:spacing w:after="0"/>
      </w:pPr>
      <w:proofErr w:type="spellStart"/>
      <w:r>
        <w:t>log_model.fit</w:t>
      </w:r>
      <w:proofErr w:type="spellEnd"/>
      <w:r>
        <w:t>(</w:t>
      </w:r>
      <w:proofErr w:type="spellStart"/>
      <w:r>
        <w:t>X_train_tfidf</w:t>
      </w:r>
      <w:proofErr w:type="spellEnd"/>
      <w:r>
        <w:t xml:space="preserve">, </w:t>
      </w:r>
      <w:proofErr w:type="spellStart"/>
      <w:r>
        <w:t>y_train</w:t>
      </w:r>
      <w:proofErr w:type="spellEnd"/>
      <w:r>
        <w:t>)</w:t>
      </w:r>
    </w:p>
    <w:p w14:paraId="481D22DC" w14:textId="77777777" w:rsidR="00FA46D3" w:rsidRDefault="00FA46D3" w:rsidP="00FA46D3">
      <w:pPr>
        <w:spacing w:after="0"/>
      </w:pPr>
    </w:p>
    <w:p w14:paraId="20CF3F8B" w14:textId="77777777" w:rsidR="00FA46D3" w:rsidRDefault="00FA46D3" w:rsidP="00FA46D3">
      <w:pPr>
        <w:spacing w:after="0"/>
      </w:pPr>
      <w:r>
        <w:lastRenderedPageBreak/>
        <w:t xml:space="preserve">from </w:t>
      </w:r>
      <w:proofErr w:type="spellStart"/>
      <w:r>
        <w:t>sklearn.svm</w:t>
      </w:r>
      <w:proofErr w:type="spellEnd"/>
      <w:r>
        <w:t xml:space="preserve"> import SVC, </w:t>
      </w:r>
      <w:proofErr w:type="spellStart"/>
      <w:r>
        <w:t>LinearSVC</w:t>
      </w:r>
      <w:proofErr w:type="spellEnd"/>
    </w:p>
    <w:p w14:paraId="39E7131D" w14:textId="77777777" w:rsidR="00FA46D3" w:rsidRDefault="00FA46D3" w:rsidP="00FA46D3">
      <w:pPr>
        <w:spacing w:after="0"/>
      </w:pPr>
      <w:proofErr w:type="spellStart"/>
      <w:r>
        <w:t>rbf_svc</w:t>
      </w:r>
      <w:proofErr w:type="spellEnd"/>
      <w:r>
        <w:t xml:space="preserve"> = SVC()</w:t>
      </w:r>
    </w:p>
    <w:p w14:paraId="3BD09750" w14:textId="77777777" w:rsidR="00FA46D3" w:rsidRDefault="00FA46D3" w:rsidP="00FA46D3">
      <w:pPr>
        <w:spacing w:after="0"/>
      </w:pPr>
      <w:proofErr w:type="spellStart"/>
      <w:r>
        <w:t>rbf_svc.fit</w:t>
      </w:r>
      <w:proofErr w:type="spellEnd"/>
      <w:r>
        <w:t>(</w:t>
      </w:r>
      <w:proofErr w:type="spellStart"/>
      <w:r>
        <w:t>X_train_tfidf</w:t>
      </w:r>
      <w:proofErr w:type="spellEnd"/>
      <w:r>
        <w:t xml:space="preserve">, </w:t>
      </w:r>
      <w:proofErr w:type="spellStart"/>
      <w:r>
        <w:t>y_train</w:t>
      </w:r>
      <w:proofErr w:type="spellEnd"/>
      <w:r>
        <w:t>)</w:t>
      </w:r>
    </w:p>
    <w:p w14:paraId="4C49ABE8" w14:textId="77777777" w:rsidR="00FA46D3" w:rsidRDefault="00FA46D3" w:rsidP="00FA46D3">
      <w:pPr>
        <w:spacing w:after="0"/>
      </w:pPr>
    </w:p>
    <w:p w14:paraId="4154C6F0" w14:textId="77777777" w:rsidR="00FA46D3" w:rsidRDefault="00FA46D3" w:rsidP="00FA46D3">
      <w:pPr>
        <w:spacing w:after="0"/>
      </w:pPr>
      <w:proofErr w:type="spellStart"/>
      <w:r>
        <w:t>linearsvc</w:t>
      </w:r>
      <w:proofErr w:type="spellEnd"/>
      <w:r>
        <w:t xml:space="preserve"> = </w:t>
      </w:r>
      <w:proofErr w:type="spellStart"/>
      <w:r>
        <w:t>LinearSVC</w:t>
      </w:r>
      <w:proofErr w:type="spellEnd"/>
      <w:r>
        <w:t>()</w:t>
      </w:r>
    </w:p>
    <w:p w14:paraId="6C60AEFD" w14:textId="77777777" w:rsidR="00FA46D3" w:rsidRDefault="00FA46D3" w:rsidP="00FA46D3">
      <w:pPr>
        <w:spacing w:after="0"/>
      </w:pPr>
      <w:proofErr w:type="spellStart"/>
      <w:r>
        <w:t>linearsvc.fit</w:t>
      </w:r>
      <w:proofErr w:type="spellEnd"/>
      <w:r>
        <w:t>(</w:t>
      </w:r>
      <w:proofErr w:type="spellStart"/>
      <w:r>
        <w:t>X_train_tfidf</w:t>
      </w:r>
      <w:proofErr w:type="spellEnd"/>
      <w:r>
        <w:t xml:space="preserve">, </w:t>
      </w:r>
      <w:proofErr w:type="spellStart"/>
      <w:r>
        <w:t>y_train</w:t>
      </w:r>
      <w:proofErr w:type="spellEnd"/>
      <w:r>
        <w:t>)</w:t>
      </w:r>
    </w:p>
    <w:p w14:paraId="54261CE4" w14:textId="77777777" w:rsidR="00FA46D3" w:rsidRDefault="00FA46D3" w:rsidP="00FA46D3">
      <w:pPr>
        <w:spacing w:after="0"/>
      </w:pPr>
    </w:p>
    <w:p w14:paraId="552F2FC4" w14:textId="77777777" w:rsidR="00FA46D3" w:rsidRDefault="00FA46D3" w:rsidP="00FA46D3">
      <w:pPr>
        <w:spacing w:after="0"/>
      </w:pPr>
      <w:r>
        <w:t xml:space="preserve">from </w:t>
      </w:r>
      <w:proofErr w:type="spellStart"/>
      <w:r>
        <w:t>sklearn.metrics</w:t>
      </w:r>
      <w:proofErr w:type="spellEnd"/>
      <w:r>
        <w:t xml:space="preserve"> import </w:t>
      </w:r>
      <w:proofErr w:type="spellStart"/>
      <w:r>
        <w:t>plot_confusion_matrix</w:t>
      </w:r>
      <w:proofErr w:type="spellEnd"/>
      <w:r>
        <w:t xml:space="preserve">, </w:t>
      </w:r>
      <w:proofErr w:type="spellStart"/>
      <w:r>
        <w:t>classification_report</w:t>
      </w:r>
      <w:proofErr w:type="spellEnd"/>
    </w:p>
    <w:p w14:paraId="0E486359" w14:textId="77777777" w:rsidR="00FA46D3" w:rsidRDefault="00FA46D3" w:rsidP="00FA46D3">
      <w:pPr>
        <w:spacing w:after="0"/>
      </w:pPr>
    </w:p>
    <w:p w14:paraId="0A180B74" w14:textId="77777777" w:rsidR="00FA46D3" w:rsidRDefault="00FA46D3" w:rsidP="00FA46D3">
      <w:pPr>
        <w:spacing w:after="0"/>
      </w:pPr>
      <w:r>
        <w:t>def report(model):</w:t>
      </w:r>
    </w:p>
    <w:p w14:paraId="577C0481" w14:textId="77777777" w:rsidR="00FA46D3" w:rsidRDefault="00FA46D3" w:rsidP="00FA46D3">
      <w:pPr>
        <w:spacing w:after="0"/>
      </w:pPr>
      <w:r>
        <w:t xml:space="preserve">    preds = </w:t>
      </w:r>
      <w:proofErr w:type="spellStart"/>
      <w:r>
        <w:t>model.predict</w:t>
      </w:r>
      <w:proofErr w:type="spellEnd"/>
      <w:r>
        <w:t>(</w:t>
      </w:r>
      <w:proofErr w:type="spellStart"/>
      <w:r>
        <w:t>X_test_tfidf</w:t>
      </w:r>
      <w:proofErr w:type="spellEnd"/>
      <w:r>
        <w:t>)</w:t>
      </w:r>
    </w:p>
    <w:p w14:paraId="4BC5BEE0" w14:textId="77777777" w:rsidR="00FA46D3" w:rsidRDefault="00FA46D3" w:rsidP="00FA46D3">
      <w:pPr>
        <w:spacing w:after="0"/>
      </w:pPr>
      <w:r>
        <w:t xml:space="preserve">    print(</w:t>
      </w:r>
      <w:proofErr w:type="spellStart"/>
      <w:r>
        <w:t>classification_report</w:t>
      </w:r>
      <w:proofErr w:type="spellEnd"/>
      <w:r>
        <w:t>(</w:t>
      </w:r>
      <w:proofErr w:type="spellStart"/>
      <w:r>
        <w:t>y_test</w:t>
      </w:r>
      <w:proofErr w:type="spellEnd"/>
      <w:r>
        <w:t>, preds))</w:t>
      </w:r>
    </w:p>
    <w:p w14:paraId="7C38746F" w14:textId="77777777" w:rsidR="00FA46D3" w:rsidRDefault="00FA46D3" w:rsidP="00FA46D3">
      <w:pPr>
        <w:spacing w:after="0"/>
      </w:pPr>
      <w:r>
        <w:t xml:space="preserve">    </w:t>
      </w:r>
      <w:proofErr w:type="spellStart"/>
      <w:r>
        <w:t>plot_confusion_matrix</w:t>
      </w:r>
      <w:proofErr w:type="spellEnd"/>
      <w:r>
        <w:t xml:space="preserve">(model, </w:t>
      </w:r>
      <w:proofErr w:type="spellStart"/>
      <w:r>
        <w:t>X_test_tfidf</w:t>
      </w:r>
      <w:proofErr w:type="spellEnd"/>
      <w:r>
        <w:t xml:space="preserve">, </w:t>
      </w:r>
      <w:proofErr w:type="spellStart"/>
      <w:r>
        <w:t>y_test</w:t>
      </w:r>
      <w:proofErr w:type="spellEnd"/>
      <w:r>
        <w:t>)</w:t>
      </w:r>
    </w:p>
    <w:p w14:paraId="1CD7B718" w14:textId="77777777" w:rsidR="00FA46D3" w:rsidRDefault="00FA46D3" w:rsidP="00FA46D3">
      <w:pPr>
        <w:spacing w:after="0"/>
      </w:pPr>
    </w:p>
    <w:p w14:paraId="1A97D56F" w14:textId="77777777" w:rsidR="00FA46D3" w:rsidRDefault="00FA46D3" w:rsidP="00FA46D3">
      <w:pPr>
        <w:spacing w:after="0"/>
      </w:pPr>
      <w:r>
        <w:t>report(</w:t>
      </w:r>
      <w:proofErr w:type="spellStart"/>
      <w:r>
        <w:t>nb</w:t>
      </w:r>
      <w:proofErr w:type="spellEnd"/>
      <w:r>
        <w:t>)</w:t>
      </w:r>
    </w:p>
    <w:p w14:paraId="35A0745C" w14:textId="77777777" w:rsidR="00FA46D3" w:rsidRDefault="00FA46D3" w:rsidP="00FA46D3">
      <w:pPr>
        <w:spacing w:after="0"/>
      </w:pPr>
      <w:r>
        <w:t>report(</w:t>
      </w:r>
      <w:proofErr w:type="spellStart"/>
      <w:r>
        <w:t>rbf_svc</w:t>
      </w:r>
      <w:proofErr w:type="spellEnd"/>
      <w:r>
        <w:t>)</w:t>
      </w:r>
    </w:p>
    <w:p w14:paraId="0202E4A2" w14:textId="77777777" w:rsidR="00FA46D3" w:rsidRDefault="00FA46D3" w:rsidP="00FA46D3">
      <w:pPr>
        <w:spacing w:after="0"/>
      </w:pPr>
      <w:r>
        <w:t>report(</w:t>
      </w:r>
      <w:proofErr w:type="spellStart"/>
      <w:r>
        <w:t>log_model</w:t>
      </w:r>
      <w:proofErr w:type="spellEnd"/>
      <w:r>
        <w:t>)</w:t>
      </w:r>
    </w:p>
    <w:p w14:paraId="44DEB97A" w14:textId="77777777" w:rsidR="00FA46D3" w:rsidRDefault="00FA46D3" w:rsidP="00FA46D3">
      <w:pPr>
        <w:spacing w:after="0"/>
      </w:pPr>
      <w:r>
        <w:t>report(</w:t>
      </w:r>
      <w:proofErr w:type="spellStart"/>
      <w:r>
        <w:t>linearsvc</w:t>
      </w:r>
      <w:proofErr w:type="spellEnd"/>
      <w:r>
        <w:t>)</w:t>
      </w:r>
    </w:p>
    <w:p w14:paraId="2F7E60E7" w14:textId="77777777" w:rsidR="00FA46D3" w:rsidRDefault="00FA46D3" w:rsidP="00FA46D3">
      <w:pPr>
        <w:spacing w:after="0"/>
      </w:pPr>
    </w:p>
    <w:p w14:paraId="1E5840C2" w14:textId="77777777" w:rsidR="00FA46D3" w:rsidRDefault="00FA46D3" w:rsidP="00FA46D3">
      <w:pPr>
        <w:spacing w:after="0"/>
      </w:pPr>
      <w:r>
        <w:t xml:space="preserve">from </w:t>
      </w:r>
      <w:proofErr w:type="spellStart"/>
      <w:r>
        <w:t>sklearn.pipeline</w:t>
      </w:r>
      <w:proofErr w:type="spellEnd"/>
      <w:r>
        <w:t xml:space="preserve"> import Pipeline</w:t>
      </w:r>
    </w:p>
    <w:p w14:paraId="6748B1C2" w14:textId="77777777" w:rsidR="00FA46D3" w:rsidRDefault="00FA46D3" w:rsidP="00FA46D3">
      <w:pPr>
        <w:spacing w:after="0"/>
      </w:pPr>
      <w:r>
        <w:t>pipe = Pipeline([('</w:t>
      </w:r>
      <w:proofErr w:type="spellStart"/>
      <w:r>
        <w:t>tfidf</w:t>
      </w:r>
      <w:proofErr w:type="spellEnd"/>
      <w:r>
        <w:t xml:space="preserve">', </w:t>
      </w:r>
      <w:proofErr w:type="spellStart"/>
      <w:r>
        <w:t>TfidfVectorizer</w:t>
      </w:r>
      <w:proofErr w:type="spellEnd"/>
      <w:r>
        <w:t>()),</w:t>
      </w:r>
    </w:p>
    <w:p w14:paraId="6AD85423" w14:textId="77777777" w:rsidR="00FA46D3" w:rsidRDefault="00FA46D3" w:rsidP="00FA46D3">
      <w:pPr>
        <w:spacing w:after="0"/>
      </w:pPr>
      <w:r>
        <w:t xml:space="preserve">                ('svc', </w:t>
      </w:r>
      <w:proofErr w:type="spellStart"/>
      <w:r>
        <w:t>LinearSVC</w:t>
      </w:r>
      <w:proofErr w:type="spellEnd"/>
      <w:r>
        <w:t>())])</w:t>
      </w:r>
    </w:p>
    <w:p w14:paraId="0820BBCD" w14:textId="77777777" w:rsidR="00FA46D3" w:rsidRDefault="00FA46D3" w:rsidP="00FA46D3">
      <w:pPr>
        <w:spacing w:after="0"/>
      </w:pPr>
    </w:p>
    <w:p w14:paraId="6AD16F54" w14:textId="77777777" w:rsidR="00FA46D3" w:rsidRDefault="00FA46D3" w:rsidP="00FA46D3">
      <w:pPr>
        <w:spacing w:after="0"/>
      </w:pPr>
      <w:proofErr w:type="spellStart"/>
      <w:r>
        <w:t>pipe.fit</w:t>
      </w:r>
      <w:proofErr w:type="spellEnd"/>
      <w:r>
        <w:t>(X, y)</w:t>
      </w:r>
    </w:p>
    <w:p w14:paraId="0977DF15" w14:textId="77777777" w:rsidR="00FA46D3" w:rsidRDefault="00FA46D3" w:rsidP="00FA46D3">
      <w:pPr>
        <w:spacing w:after="0"/>
      </w:pPr>
      <w:proofErr w:type="spellStart"/>
      <w:r>
        <w:t>pipe.predict</w:t>
      </w:r>
      <w:proofErr w:type="spellEnd"/>
      <w:r>
        <w:t>([('good flight')])</w:t>
      </w:r>
    </w:p>
    <w:p w14:paraId="182BDC1B" w14:textId="77777777" w:rsidR="00FA46D3" w:rsidRDefault="00FA46D3" w:rsidP="00FA46D3">
      <w:pPr>
        <w:spacing w:after="0"/>
      </w:pPr>
      <w:proofErr w:type="spellStart"/>
      <w:r>
        <w:t>pipe.predict</w:t>
      </w:r>
      <w:proofErr w:type="spellEnd"/>
      <w:r>
        <w:t>([('bad flight')])</w:t>
      </w:r>
    </w:p>
    <w:p w14:paraId="6F0382ED" w14:textId="77777777" w:rsidR="00FA46D3" w:rsidRDefault="00FA46D3" w:rsidP="00FA46D3">
      <w:pPr>
        <w:spacing w:after="0"/>
      </w:pPr>
      <w:proofErr w:type="spellStart"/>
      <w:r>
        <w:t>pipe.predict</w:t>
      </w:r>
      <w:proofErr w:type="spellEnd"/>
      <w:r>
        <w:t>([('ok flight')])</w:t>
      </w:r>
    </w:p>
    <w:p w14:paraId="49A44C88" w14:textId="365440D5" w:rsidR="009D1340" w:rsidRDefault="009D1340" w:rsidP="00270C76"/>
    <w:p w14:paraId="03F31124" w14:textId="77777777" w:rsidR="001C66B5" w:rsidRDefault="001C66B5" w:rsidP="001C66B5">
      <w:r>
        <w:t># # DBSCAN vs. K Means Clustering</w:t>
      </w:r>
    </w:p>
    <w:p w14:paraId="5CE96769" w14:textId="77777777" w:rsidR="001C66B5" w:rsidRDefault="001C66B5" w:rsidP="001C66B5">
      <w:pPr>
        <w:spacing w:after="0"/>
      </w:pPr>
      <w:r>
        <w:t xml:space="preserve">import </w:t>
      </w:r>
      <w:proofErr w:type="spellStart"/>
      <w:r>
        <w:t>numpy</w:t>
      </w:r>
      <w:proofErr w:type="spellEnd"/>
      <w:r>
        <w:t xml:space="preserve"> as np</w:t>
      </w:r>
    </w:p>
    <w:p w14:paraId="013118F7" w14:textId="77777777" w:rsidR="001C66B5" w:rsidRDefault="001C66B5" w:rsidP="001C66B5">
      <w:pPr>
        <w:spacing w:after="0"/>
      </w:pPr>
      <w:r>
        <w:t>import pandas as pd</w:t>
      </w:r>
    </w:p>
    <w:p w14:paraId="53976BD5" w14:textId="77777777" w:rsidR="001C66B5" w:rsidRDefault="001C66B5" w:rsidP="001C66B5">
      <w:pPr>
        <w:spacing w:after="0"/>
      </w:pPr>
      <w:r>
        <w:t xml:space="preserve">import </w:t>
      </w:r>
      <w:proofErr w:type="spellStart"/>
      <w:r>
        <w:t>matplotlib.pyplot</w:t>
      </w:r>
      <w:proofErr w:type="spellEnd"/>
      <w:r>
        <w:t xml:space="preserve"> as </w:t>
      </w:r>
      <w:proofErr w:type="spellStart"/>
      <w:r>
        <w:t>plt</w:t>
      </w:r>
      <w:proofErr w:type="spellEnd"/>
    </w:p>
    <w:p w14:paraId="7310BBBE" w14:textId="77777777" w:rsidR="001C66B5" w:rsidRDefault="001C66B5" w:rsidP="001C66B5">
      <w:pPr>
        <w:spacing w:after="0"/>
      </w:pPr>
      <w:r>
        <w:t xml:space="preserve">import seaborn as </w:t>
      </w:r>
      <w:proofErr w:type="spellStart"/>
      <w:r>
        <w:t>sns</w:t>
      </w:r>
      <w:proofErr w:type="spellEnd"/>
    </w:p>
    <w:p w14:paraId="63FF6CDF" w14:textId="77777777" w:rsidR="001C66B5" w:rsidRDefault="001C66B5" w:rsidP="001C66B5">
      <w:pPr>
        <w:spacing w:after="0"/>
      </w:pPr>
      <w:r>
        <w:t xml:space="preserve">import </w:t>
      </w:r>
      <w:proofErr w:type="spellStart"/>
      <w:r>
        <w:t>sweetviz</w:t>
      </w:r>
      <w:proofErr w:type="spellEnd"/>
    </w:p>
    <w:p w14:paraId="590082CC" w14:textId="77777777" w:rsidR="001C66B5" w:rsidRDefault="001C66B5" w:rsidP="001C66B5">
      <w:pPr>
        <w:spacing w:after="0"/>
      </w:pPr>
    </w:p>
    <w:p w14:paraId="03A6B982" w14:textId="77777777" w:rsidR="001C66B5" w:rsidRDefault="001C66B5" w:rsidP="001C66B5">
      <w:pPr>
        <w:spacing w:after="0"/>
      </w:pPr>
      <w:r>
        <w:t xml:space="preserve">blobs = </w:t>
      </w:r>
      <w:proofErr w:type="spellStart"/>
      <w:r>
        <w:t>pd.read_csv</w:t>
      </w:r>
      <w:proofErr w:type="spellEnd"/>
      <w:r>
        <w:t>('cluster_blobs.csv')</w:t>
      </w:r>
    </w:p>
    <w:p w14:paraId="2E276B32" w14:textId="77777777" w:rsidR="001C66B5" w:rsidRDefault="001C66B5" w:rsidP="001C66B5">
      <w:pPr>
        <w:spacing w:after="0"/>
      </w:pPr>
      <w:proofErr w:type="spellStart"/>
      <w:r>
        <w:t>blobs.head</w:t>
      </w:r>
      <w:proofErr w:type="spellEnd"/>
      <w:r>
        <w:t>()</w:t>
      </w:r>
    </w:p>
    <w:p w14:paraId="39483521" w14:textId="77777777" w:rsidR="001C66B5" w:rsidRDefault="001C66B5" w:rsidP="001C66B5">
      <w:pPr>
        <w:spacing w:after="0"/>
      </w:pPr>
      <w:proofErr w:type="spellStart"/>
      <w:r>
        <w:t>sns.scatterplot</w:t>
      </w:r>
      <w:proofErr w:type="spellEnd"/>
      <w:r>
        <w:t>(data=blobs, x='X1', y='X2')</w:t>
      </w:r>
    </w:p>
    <w:p w14:paraId="222B1645" w14:textId="77777777" w:rsidR="001C66B5" w:rsidRDefault="001C66B5" w:rsidP="001C66B5">
      <w:pPr>
        <w:spacing w:after="0"/>
      </w:pPr>
    </w:p>
    <w:p w14:paraId="6A022264" w14:textId="77777777" w:rsidR="001C66B5" w:rsidRDefault="001C66B5" w:rsidP="001C66B5">
      <w:pPr>
        <w:spacing w:after="0"/>
      </w:pPr>
      <w:r>
        <w:t xml:space="preserve">moons = </w:t>
      </w:r>
      <w:proofErr w:type="spellStart"/>
      <w:r>
        <w:t>pd.read_csv</w:t>
      </w:r>
      <w:proofErr w:type="spellEnd"/>
      <w:r>
        <w:t>('cluster_moons.csv')</w:t>
      </w:r>
    </w:p>
    <w:p w14:paraId="6EEE418C" w14:textId="77777777" w:rsidR="001C66B5" w:rsidRDefault="001C66B5" w:rsidP="001C66B5">
      <w:pPr>
        <w:spacing w:after="0"/>
      </w:pPr>
      <w:proofErr w:type="spellStart"/>
      <w:r>
        <w:t>moons.head</w:t>
      </w:r>
      <w:proofErr w:type="spellEnd"/>
      <w:r>
        <w:t>()</w:t>
      </w:r>
    </w:p>
    <w:p w14:paraId="4555954A" w14:textId="77777777" w:rsidR="001C66B5" w:rsidRDefault="001C66B5" w:rsidP="001C66B5">
      <w:pPr>
        <w:spacing w:after="0"/>
      </w:pPr>
      <w:proofErr w:type="spellStart"/>
      <w:r>
        <w:t>sns.scatterplot</w:t>
      </w:r>
      <w:proofErr w:type="spellEnd"/>
      <w:r>
        <w:t>(data=moons, x='X1', y='X2')</w:t>
      </w:r>
    </w:p>
    <w:p w14:paraId="7F4D146A" w14:textId="77777777" w:rsidR="001C66B5" w:rsidRDefault="001C66B5" w:rsidP="001C66B5">
      <w:pPr>
        <w:spacing w:after="0"/>
      </w:pPr>
    </w:p>
    <w:p w14:paraId="4B153339" w14:textId="77777777" w:rsidR="001C66B5" w:rsidRDefault="001C66B5" w:rsidP="001C66B5">
      <w:pPr>
        <w:spacing w:after="0"/>
      </w:pPr>
      <w:r>
        <w:lastRenderedPageBreak/>
        <w:t xml:space="preserve">circles = </w:t>
      </w:r>
      <w:proofErr w:type="spellStart"/>
      <w:r>
        <w:t>pd.read_csv</w:t>
      </w:r>
      <w:proofErr w:type="spellEnd"/>
      <w:r>
        <w:t>('cluster_circles.csv')</w:t>
      </w:r>
    </w:p>
    <w:p w14:paraId="075AF058" w14:textId="77777777" w:rsidR="001C66B5" w:rsidRDefault="001C66B5" w:rsidP="001C66B5">
      <w:pPr>
        <w:spacing w:after="0"/>
      </w:pPr>
      <w:proofErr w:type="spellStart"/>
      <w:r>
        <w:t>circles.head</w:t>
      </w:r>
      <w:proofErr w:type="spellEnd"/>
      <w:r>
        <w:t>()</w:t>
      </w:r>
    </w:p>
    <w:p w14:paraId="46C32341" w14:textId="77777777" w:rsidR="001C66B5" w:rsidRDefault="001C66B5" w:rsidP="001C66B5">
      <w:pPr>
        <w:spacing w:after="0"/>
      </w:pPr>
      <w:proofErr w:type="spellStart"/>
      <w:r>
        <w:t>sns.scatterplot</w:t>
      </w:r>
      <w:proofErr w:type="spellEnd"/>
      <w:r>
        <w:t>(data=circles, x='X1', y='X2')</w:t>
      </w:r>
    </w:p>
    <w:p w14:paraId="472C52CC" w14:textId="77777777" w:rsidR="001C66B5" w:rsidRDefault="001C66B5" w:rsidP="001C66B5">
      <w:pPr>
        <w:spacing w:after="0"/>
      </w:pPr>
    </w:p>
    <w:p w14:paraId="0A714251" w14:textId="77777777" w:rsidR="001C66B5" w:rsidRDefault="001C66B5" w:rsidP="001C66B5">
      <w:pPr>
        <w:spacing w:after="0"/>
      </w:pPr>
      <w:r>
        <w:t xml:space="preserve">def </w:t>
      </w:r>
      <w:proofErr w:type="spellStart"/>
      <w:r>
        <w:t>display_categories</w:t>
      </w:r>
      <w:proofErr w:type="spellEnd"/>
      <w:r>
        <w:t>(model, data):</w:t>
      </w:r>
    </w:p>
    <w:p w14:paraId="3609C79D" w14:textId="77777777" w:rsidR="001C66B5" w:rsidRDefault="001C66B5" w:rsidP="001C66B5">
      <w:pPr>
        <w:spacing w:after="0"/>
      </w:pPr>
      <w:r>
        <w:t xml:space="preserve">    labels = </w:t>
      </w:r>
      <w:proofErr w:type="spellStart"/>
      <w:r>
        <w:t>model.fit_predict</w:t>
      </w:r>
      <w:proofErr w:type="spellEnd"/>
      <w:r>
        <w:t>(data)</w:t>
      </w:r>
    </w:p>
    <w:p w14:paraId="303B8FA1" w14:textId="77777777" w:rsidR="001C66B5" w:rsidRDefault="001C66B5" w:rsidP="001C66B5">
      <w:pPr>
        <w:spacing w:after="0"/>
      </w:pPr>
      <w:r>
        <w:t xml:space="preserve">    </w:t>
      </w:r>
      <w:proofErr w:type="spellStart"/>
      <w:r>
        <w:t>sns.scatterplot</w:t>
      </w:r>
      <w:proofErr w:type="spellEnd"/>
      <w:r>
        <w:t>(data=data, x='X1', y='X2', hue=labels, palette='Set1')</w:t>
      </w:r>
    </w:p>
    <w:p w14:paraId="7801D2CD" w14:textId="77777777" w:rsidR="001C66B5" w:rsidRDefault="001C66B5" w:rsidP="001C66B5">
      <w:pPr>
        <w:spacing w:after="0"/>
      </w:pPr>
    </w:p>
    <w:p w14:paraId="7900EEF7" w14:textId="77777777" w:rsidR="001C66B5" w:rsidRDefault="001C66B5" w:rsidP="001C66B5">
      <w:pPr>
        <w:spacing w:after="0"/>
      </w:pPr>
      <w:r>
        <w:t xml:space="preserve">from </w:t>
      </w:r>
      <w:proofErr w:type="spellStart"/>
      <w:r>
        <w:t>sklearn.cluster</w:t>
      </w:r>
      <w:proofErr w:type="spellEnd"/>
      <w:r>
        <w:t xml:space="preserve"> import </w:t>
      </w:r>
      <w:proofErr w:type="spellStart"/>
      <w:r>
        <w:t>KMeans</w:t>
      </w:r>
      <w:proofErr w:type="spellEnd"/>
    </w:p>
    <w:p w14:paraId="33DC7A89" w14:textId="77777777" w:rsidR="001C66B5" w:rsidRDefault="001C66B5" w:rsidP="001C66B5">
      <w:pPr>
        <w:spacing w:after="0"/>
      </w:pPr>
    </w:p>
    <w:p w14:paraId="2C55968A" w14:textId="77777777" w:rsidR="001C66B5" w:rsidRDefault="001C66B5" w:rsidP="001C66B5">
      <w:pPr>
        <w:spacing w:after="0"/>
      </w:pPr>
      <w:r>
        <w:t xml:space="preserve">model = </w:t>
      </w:r>
      <w:proofErr w:type="spellStart"/>
      <w:r>
        <w:t>KMeans</w:t>
      </w:r>
      <w:proofErr w:type="spellEnd"/>
      <w:r>
        <w:t>(</w:t>
      </w:r>
      <w:proofErr w:type="spellStart"/>
      <w:r>
        <w:t>n_clusters</w:t>
      </w:r>
      <w:proofErr w:type="spellEnd"/>
      <w:r>
        <w:t>=3)</w:t>
      </w:r>
    </w:p>
    <w:p w14:paraId="6A7CEB85" w14:textId="77777777" w:rsidR="001C66B5" w:rsidRDefault="001C66B5" w:rsidP="001C66B5">
      <w:pPr>
        <w:spacing w:after="0"/>
      </w:pPr>
      <w:proofErr w:type="spellStart"/>
      <w:r>
        <w:t>display_categories</w:t>
      </w:r>
      <w:proofErr w:type="spellEnd"/>
      <w:r>
        <w:t>(model, blobs)</w:t>
      </w:r>
    </w:p>
    <w:p w14:paraId="556440C8" w14:textId="77777777" w:rsidR="001C66B5" w:rsidRDefault="001C66B5" w:rsidP="001C66B5">
      <w:pPr>
        <w:spacing w:after="0"/>
      </w:pPr>
    </w:p>
    <w:p w14:paraId="02160EFA" w14:textId="77777777" w:rsidR="001C66B5" w:rsidRDefault="001C66B5" w:rsidP="001C66B5">
      <w:pPr>
        <w:spacing w:after="0"/>
      </w:pPr>
      <w:proofErr w:type="spellStart"/>
      <w:r>
        <w:t>moon_model</w:t>
      </w:r>
      <w:proofErr w:type="spellEnd"/>
      <w:r>
        <w:t xml:space="preserve"> = </w:t>
      </w:r>
      <w:proofErr w:type="spellStart"/>
      <w:r>
        <w:t>KMeans</w:t>
      </w:r>
      <w:proofErr w:type="spellEnd"/>
      <w:r>
        <w:t>(</w:t>
      </w:r>
      <w:proofErr w:type="spellStart"/>
      <w:r>
        <w:t>n_clusters</w:t>
      </w:r>
      <w:proofErr w:type="spellEnd"/>
      <w:r>
        <w:t>=2)</w:t>
      </w:r>
    </w:p>
    <w:p w14:paraId="234949E4" w14:textId="77777777" w:rsidR="001C66B5" w:rsidRDefault="001C66B5" w:rsidP="001C66B5">
      <w:pPr>
        <w:spacing w:after="0"/>
      </w:pPr>
      <w:proofErr w:type="spellStart"/>
      <w:r>
        <w:t>display_categories</w:t>
      </w:r>
      <w:proofErr w:type="spellEnd"/>
      <w:r>
        <w:t>(</w:t>
      </w:r>
      <w:proofErr w:type="spellStart"/>
      <w:r>
        <w:t>moon_model</w:t>
      </w:r>
      <w:proofErr w:type="spellEnd"/>
      <w:r>
        <w:t>, moons)</w:t>
      </w:r>
    </w:p>
    <w:p w14:paraId="4DA464BB" w14:textId="77777777" w:rsidR="001C66B5" w:rsidRDefault="001C66B5" w:rsidP="001C66B5">
      <w:pPr>
        <w:spacing w:after="0"/>
      </w:pPr>
    </w:p>
    <w:p w14:paraId="36B92D8E" w14:textId="77777777" w:rsidR="001C66B5" w:rsidRDefault="001C66B5" w:rsidP="001C66B5">
      <w:pPr>
        <w:spacing w:after="0"/>
      </w:pPr>
      <w:proofErr w:type="spellStart"/>
      <w:r>
        <w:t>circle_model</w:t>
      </w:r>
      <w:proofErr w:type="spellEnd"/>
      <w:r>
        <w:t xml:space="preserve"> = </w:t>
      </w:r>
      <w:proofErr w:type="spellStart"/>
      <w:r>
        <w:t>KMeans</w:t>
      </w:r>
      <w:proofErr w:type="spellEnd"/>
      <w:r>
        <w:t>(</w:t>
      </w:r>
      <w:proofErr w:type="spellStart"/>
      <w:r>
        <w:t>n_clusters</w:t>
      </w:r>
      <w:proofErr w:type="spellEnd"/>
      <w:r>
        <w:t>=2)</w:t>
      </w:r>
    </w:p>
    <w:p w14:paraId="79156F55" w14:textId="77777777" w:rsidR="001C66B5" w:rsidRDefault="001C66B5" w:rsidP="001C66B5">
      <w:pPr>
        <w:spacing w:after="0"/>
      </w:pPr>
      <w:proofErr w:type="spellStart"/>
      <w:r>
        <w:t>display_categories</w:t>
      </w:r>
      <w:proofErr w:type="spellEnd"/>
      <w:r>
        <w:t>(</w:t>
      </w:r>
      <w:proofErr w:type="spellStart"/>
      <w:r>
        <w:t>circle_model</w:t>
      </w:r>
      <w:proofErr w:type="spellEnd"/>
      <w:r>
        <w:t>, circles)</w:t>
      </w:r>
    </w:p>
    <w:p w14:paraId="465D0C69" w14:textId="77777777" w:rsidR="001C66B5" w:rsidRDefault="001C66B5" w:rsidP="001C66B5">
      <w:pPr>
        <w:spacing w:after="0"/>
      </w:pPr>
    </w:p>
    <w:p w14:paraId="7AB1EDC9" w14:textId="77777777" w:rsidR="001C66B5" w:rsidRDefault="001C66B5" w:rsidP="001C66B5">
      <w:pPr>
        <w:spacing w:after="0"/>
      </w:pPr>
      <w:r>
        <w:t xml:space="preserve">from </w:t>
      </w:r>
      <w:proofErr w:type="spellStart"/>
      <w:r>
        <w:t>sklearn.cluster</w:t>
      </w:r>
      <w:proofErr w:type="spellEnd"/>
      <w:r>
        <w:t xml:space="preserve"> import DBSCAN</w:t>
      </w:r>
    </w:p>
    <w:p w14:paraId="16FC2977" w14:textId="77777777" w:rsidR="001C66B5" w:rsidRDefault="001C66B5" w:rsidP="001C66B5">
      <w:pPr>
        <w:spacing w:after="0"/>
      </w:pPr>
    </w:p>
    <w:p w14:paraId="62CF6E01" w14:textId="77777777" w:rsidR="001C66B5" w:rsidRDefault="001C66B5" w:rsidP="001C66B5">
      <w:pPr>
        <w:spacing w:after="0"/>
      </w:pPr>
      <w:r>
        <w:t>model = DBSCAN()</w:t>
      </w:r>
    </w:p>
    <w:p w14:paraId="4ABC09E8" w14:textId="77777777" w:rsidR="001C66B5" w:rsidRDefault="001C66B5" w:rsidP="001C66B5">
      <w:pPr>
        <w:spacing w:after="0"/>
      </w:pPr>
      <w:proofErr w:type="spellStart"/>
      <w:r>
        <w:t>display_categories</w:t>
      </w:r>
      <w:proofErr w:type="spellEnd"/>
      <w:r>
        <w:t>(model, blobs)</w:t>
      </w:r>
    </w:p>
    <w:p w14:paraId="2AD4F88D" w14:textId="77777777" w:rsidR="001C66B5" w:rsidRDefault="001C66B5" w:rsidP="001C66B5">
      <w:pPr>
        <w:spacing w:after="0"/>
      </w:pPr>
    </w:p>
    <w:p w14:paraId="475008F2" w14:textId="77777777" w:rsidR="001C66B5" w:rsidRDefault="001C66B5" w:rsidP="001C66B5">
      <w:pPr>
        <w:spacing w:after="0"/>
      </w:pPr>
      <w:r>
        <w:t>model = DBSCAN(eps=0.15)</w:t>
      </w:r>
    </w:p>
    <w:p w14:paraId="64740FF1" w14:textId="77777777" w:rsidR="001C66B5" w:rsidRDefault="001C66B5" w:rsidP="001C66B5">
      <w:pPr>
        <w:spacing w:after="0"/>
      </w:pPr>
      <w:proofErr w:type="spellStart"/>
      <w:r>
        <w:t>display_categories</w:t>
      </w:r>
      <w:proofErr w:type="spellEnd"/>
      <w:r>
        <w:t>(model, moons)</w:t>
      </w:r>
    </w:p>
    <w:p w14:paraId="53947D32" w14:textId="77777777" w:rsidR="001C66B5" w:rsidRDefault="001C66B5" w:rsidP="001C66B5">
      <w:pPr>
        <w:spacing w:after="0"/>
      </w:pPr>
    </w:p>
    <w:p w14:paraId="0293CF8B" w14:textId="77777777" w:rsidR="001C66B5" w:rsidRDefault="001C66B5" w:rsidP="001C66B5">
      <w:pPr>
        <w:spacing w:after="0"/>
      </w:pPr>
      <w:r>
        <w:t>model = DBSCAN(eps=0.15)</w:t>
      </w:r>
    </w:p>
    <w:p w14:paraId="7B8DBBF1" w14:textId="77777777" w:rsidR="001C66B5" w:rsidRDefault="001C66B5" w:rsidP="001C66B5">
      <w:pPr>
        <w:spacing w:after="0"/>
      </w:pPr>
      <w:proofErr w:type="spellStart"/>
      <w:r>
        <w:t>display_categories</w:t>
      </w:r>
      <w:proofErr w:type="spellEnd"/>
      <w:r>
        <w:t>(model, circles)</w:t>
      </w:r>
    </w:p>
    <w:p w14:paraId="62B71E68" w14:textId="4D3DF292" w:rsidR="001C66B5" w:rsidRDefault="001C66B5" w:rsidP="001C66B5">
      <w:pPr>
        <w:spacing w:after="0"/>
      </w:pPr>
    </w:p>
    <w:p w14:paraId="5C8F9D02" w14:textId="0C874AFE" w:rsidR="00E1568E" w:rsidRDefault="00E1568E" w:rsidP="001C66B5">
      <w:pPr>
        <w:spacing w:after="0"/>
      </w:pPr>
    </w:p>
    <w:p w14:paraId="3D54B004" w14:textId="076785B1" w:rsidR="00E1568E" w:rsidRDefault="00E1568E" w:rsidP="00E1568E">
      <w:pPr>
        <w:pStyle w:val="Heading2"/>
      </w:pPr>
      <w:r>
        <w:t>Artificial Neural Networks</w:t>
      </w:r>
    </w:p>
    <w:p w14:paraId="7CA20EAE" w14:textId="77777777" w:rsidR="00E1568E" w:rsidRDefault="00E1568E" w:rsidP="00E1568E">
      <w:pPr>
        <w:spacing w:after="0"/>
      </w:pPr>
      <w:r>
        <w:t>"""Artificial Neural Network - CCPP</w:t>
      </w:r>
    </w:p>
    <w:p w14:paraId="3AB4F7FA" w14:textId="77777777" w:rsidR="00E1568E" w:rsidRDefault="00E1568E" w:rsidP="00E1568E">
      <w:pPr>
        <w:spacing w:after="0"/>
      </w:pPr>
      <w:r>
        <w:t>"""</w:t>
      </w:r>
    </w:p>
    <w:p w14:paraId="6FC6C3AD" w14:textId="77777777" w:rsidR="00E1568E" w:rsidRDefault="00E1568E" w:rsidP="00E1568E">
      <w:pPr>
        <w:spacing w:after="0"/>
      </w:pPr>
      <w:r>
        <w:t xml:space="preserve">from </w:t>
      </w:r>
      <w:proofErr w:type="spellStart"/>
      <w:r>
        <w:t>google.colab</w:t>
      </w:r>
      <w:proofErr w:type="spellEnd"/>
      <w:r>
        <w:t xml:space="preserve"> import drive</w:t>
      </w:r>
    </w:p>
    <w:p w14:paraId="374DB73D" w14:textId="77777777" w:rsidR="00E1568E" w:rsidRDefault="00E1568E" w:rsidP="00E1568E">
      <w:pPr>
        <w:spacing w:after="0"/>
      </w:pPr>
      <w:proofErr w:type="spellStart"/>
      <w:r>
        <w:t>drive.mount</w:t>
      </w:r>
      <w:proofErr w:type="spellEnd"/>
      <w:r>
        <w:t>('/content/drive')</w:t>
      </w:r>
    </w:p>
    <w:p w14:paraId="3B7B6E83" w14:textId="77777777" w:rsidR="00E1568E" w:rsidRDefault="00E1568E" w:rsidP="00E1568E">
      <w:pPr>
        <w:spacing w:after="0"/>
      </w:pPr>
    </w:p>
    <w:p w14:paraId="094B58C8" w14:textId="77777777" w:rsidR="00E1568E" w:rsidRPr="00E1568E" w:rsidRDefault="00E1568E" w:rsidP="00E1568E">
      <w:pPr>
        <w:spacing w:after="0"/>
        <w:rPr>
          <w:b/>
          <w:bCs/>
        </w:rPr>
      </w:pPr>
      <w:r w:rsidRPr="00E1568E">
        <w:rPr>
          <w:b/>
          <w:bCs/>
        </w:rPr>
        <w:t>"""### Importing the libraries"""</w:t>
      </w:r>
    </w:p>
    <w:p w14:paraId="2A99A52F" w14:textId="77777777" w:rsidR="00E1568E" w:rsidRDefault="00E1568E" w:rsidP="00E1568E">
      <w:pPr>
        <w:spacing w:after="0"/>
      </w:pPr>
      <w:r>
        <w:t xml:space="preserve">import </w:t>
      </w:r>
      <w:proofErr w:type="spellStart"/>
      <w:r>
        <w:t>numpy</w:t>
      </w:r>
      <w:proofErr w:type="spellEnd"/>
      <w:r>
        <w:t xml:space="preserve"> as np</w:t>
      </w:r>
    </w:p>
    <w:p w14:paraId="6362BC36" w14:textId="77777777" w:rsidR="00E1568E" w:rsidRDefault="00E1568E" w:rsidP="00E1568E">
      <w:pPr>
        <w:spacing w:after="0"/>
      </w:pPr>
      <w:r>
        <w:t>import pandas as pd</w:t>
      </w:r>
    </w:p>
    <w:p w14:paraId="5DDB5009" w14:textId="77777777" w:rsidR="00E1568E" w:rsidRDefault="00E1568E" w:rsidP="00E1568E">
      <w:pPr>
        <w:spacing w:after="0"/>
      </w:pPr>
      <w:r>
        <w:t xml:space="preserve">import </w:t>
      </w:r>
      <w:proofErr w:type="spellStart"/>
      <w:r>
        <w:t>tensorflow</w:t>
      </w:r>
      <w:proofErr w:type="spellEnd"/>
      <w:r>
        <w:t xml:space="preserve"> as </w:t>
      </w:r>
      <w:proofErr w:type="spellStart"/>
      <w:r>
        <w:t>tf</w:t>
      </w:r>
      <w:proofErr w:type="spellEnd"/>
    </w:p>
    <w:p w14:paraId="419A631A" w14:textId="77777777" w:rsidR="00E1568E" w:rsidRDefault="00E1568E" w:rsidP="00E1568E">
      <w:pPr>
        <w:spacing w:after="0"/>
      </w:pPr>
      <w:proofErr w:type="spellStart"/>
      <w:r>
        <w:t>tf</w:t>
      </w:r>
      <w:proofErr w:type="spellEnd"/>
      <w:r>
        <w:t>.__version__</w:t>
      </w:r>
    </w:p>
    <w:p w14:paraId="5AD8C39F" w14:textId="77777777" w:rsidR="00E1568E" w:rsidRDefault="00E1568E" w:rsidP="00E1568E">
      <w:pPr>
        <w:spacing w:after="0"/>
      </w:pPr>
    </w:p>
    <w:p w14:paraId="48D5892C" w14:textId="77777777" w:rsidR="00E1568E" w:rsidRDefault="00E1568E" w:rsidP="00E1568E">
      <w:pPr>
        <w:spacing w:after="0"/>
      </w:pPr>
      <w:r>
        <w:t>"""## Part 1 - Data Preprocessing</w:t>
      </w:r>
    </w:p>
    <w:p w14:paraId="42FC31BA" w14:textId="77777777" w:rsidR="00E1568E" w:rsidRPr="00E1568E" w:rsidRDefault="00E1568E" w:rsidP="00E1568E">
      <w:pPr>
        <w:spacing w:after="0"/>
        <w:rPr>
          <w:b/>
          <w:bCs/>
        </w:rPr>
      </w:pPr>
      <w:r w:rsidRPr="00E1568E">
        <w:rPr>
          <w:b/>
          <w:bCs/>
        </w:rPr>
        <w:lastRenderedPageBreak/>
        <w:t>### Importing the dataset</w:t>
      </w:r>
    </w:p>
    <w:p w14:paraId="600C971E" w14:textId="77777777" w:rsidR="00E1568E" w:rsidRDefault="00E1568E" w:rsidP="00E1568E">
      <w:pPr>
        <w:spacing w:after="0"/>
      </w:pPr>
      <w:r>
        <w:t>"""</w:t>
      </w:r>
    </w:p>
    <w:p w14:paraId="5E0E3EFA" w14:textId="77777777" w:rsidR="00E1568E" w:rsidRDefault="00E1568E" w:rsidP="00E1568E">
      <w:pPr>
        <w:spacing w:after="0"/>
      </w:pPr>
      <w:r>
        <w:t xml:space="preserve">dataset = </w:t>
      </w:r>
      <w:proofErr w:type="spellStart"/>
      <w:r>
        <w:t>pd.read_excel</w:t>
      </w:r>
      <w:proofErr w:type="spellEnd"/>
      <w:r>
        <w:t>("/content/drive/</w:t>
      </w:r>
      <w:proofErr w:type="spellStart"/>
      <w:r>
        <w:t>MyDrive</w:t>
      </w:r>
      <w:proofErr w:type="spellEnd"/>
      <w:r>
        <w:t>/Data Science/Folds5x2_pp.xlsx")</w:t>
      </w:r>
    </w:p>
    <w:p w14:paraId="6392D7EE" w14:textId="77777777" w:rsidR="00E1568E" w:rsidRDefault="00E1568E" w:rsidP="00E1568E">
      <w:pPr>
        <w:spacing w:after="0"/>
      </w:pPr>
      <w:r>
        <w:t># /content/drive/</w:t>
      </w:r>
      <w:proofErr w:type="spellStart"/>
      <w:r>
        <w:t>MyDrive</w:t>
      </w:r>
      <w:proofErr w:type="spellEnd"/>
      <w:r>
        <w:t>/Data Science/Folds5x2_pp.xlsx</w:t>
      </w:r>
    </w:p>
    <w:p w14:paraId="1372C0DF" w14:textId="77777777" w:rsidR="00E1568E" w:rsidRDefault="00E1568E" w:rsidP="00E1568E">
      <w:pPr>
        <w:spacing w:after="0"/>
      </w:pPr>
      <w:proofErr w:type="spellStart"/>
      <w:r>
        <w:t>dataset.head</w:t>
      </w:r>
      <w:proofErr w:type="spellEnd"/>
      <w:r>
        <w:t>()</w:t>
      </w:r>
    </w:p>
    <w:p w14:paraId="345DE4B5" w14:textId="77777777" w:rsidR="00E1568E" w:rsidRDefault="00E1568E" w:rsidP="00E1568E">
      <w:pPr>
        <w:spacing w:after="0"/>
      </w:pPr>
      <w:r>
        <w:t xml:space="preserve">X = </w:t>
      </w:r>
      <w:proofErr w:type="spellStart"/>
      <w:r>
        <w:t>dataset.iloc</w:t>
      </w:r>
      <w:proofErr w:type="spellEnd"/>
      <w:r>
        <w:t>[:, :-1].values</w:t>
      </w:r>
    </w:p>
    <w:p w14:paraId="111BC85A" w14:textId="77777777" w:rsidR="00E1568E" w:rsidRDefault="00E1568E" w:rsidP="00E1568E">
      <w:pPr>
        <w:spacing w:after="0"/>
      </w:pPr>
      <w:r>
        <w:t xml:space="preserve">y = </w:t>
      </w:r>
      <w:proofErr w:type="spellStart"/>
      <w:r>
        <w:t>dataset.iloc</w:t>
      </w:r>
      <w:proofErr w:type="spellEnd"/>
      <w:r>
        <w:t>[:, -1].values</w:t>
      </w:r>
    </w:p>
    <w:p w14:paraId="71E1DAF1" w14:textId="77777777" w:rsidR="00E1568E" w:rsidRDefault="00E1568E" w:rsidP="00E1568E">
      <w:pPr>
        <w:spacing w:after="0"/>
      </w:pPr>
    </w:p>
    <w:p w14:paraId="00993CE0" w14:textId="77777777" w:rsidR="00E1568E" w:rsidRDefault="00E1568E" w:rsidP="00E1568E">
      <w:pPr>
        <w:spacing w:after="0"/>
      </w:pPr>
      <w:r>
        <w:t>"""### Splitting the dataset into the Training set and Test set"""</w:t>
      </w:r>
    </w:p>
    <w:p w14:paraId="11C11174" w14:textId="77777777" w:rsidR="00E1568E" w:rsidRDefault="00E1568E" w:rsidP="00E1568E">
      <w:pPr>
        <w:spacing w:after="0"/>
      </w:pPr>
      <w:r>
        <w:t xml:space="preserve">from </w:t>
      </w:r>
      <w:proofErr w:type="spellStart"/>
      <w:r>
        <w:t>sklearn.model_selection</w:t>
      </w:r>
      <w:proofErr w:type="spellEnd"/>
      <w:r>
        <w:t xml:space="preserve"> import </w:t>
      </w:r>
      <w:proofErr w:type="spellStart"/>
      <w:r>
        <w:t>train_test_split</w:t>
      </w:r>
      <w:proofErr w:type="spellEnd"/>
    </w:p>
    <w:p w14:paraId="36C74BD6" w14:textId="77777777" w:rsidR="00E1568E" w:rsidRDefault="00E1568E" w:rsidP="00E1568E">
      <w:pPr>
        <w:spacing w:after="0"/>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 xml:space="preserve">(X, y, </w:t>
      </w:r>
      <w:proofErr w:type="spellStart"/>
      <w:r>
        <w:t>test_size</w:t>
      </w:r>
      <w:proofErr w:type="spellEnd"/>
      <w:r>
        <w:t xml:space="preserve">=0.2, </w:t>
      </w:r>
      <w:proofErr w:type="spellStart"/>
      <w:r>
        <w:t>random_state</w:t>
      </w:r>
      <w:proofErr w:type="spellEnd"/>
      <w:r>
        <w:t>=0)</w:t>
      </w:r>
    </w:p>
    <w:p w14:paraId="16B514AB" w14:textId="77777777" w:rsidR="00E1568E" w:rsidRDefault="00E1568E" w:rsidP="00E1568E">
      <w:pPr>
        <w:spacing w:after="0"/>
      </w:pPr>
    </w:p>
    <w:p w14:paraId="3BE69DAB" w14:textId="77777777" w:rsidR="00E1568E" w:rsidRDefault="00E1568E" w:rsidP="00E1568E">
      <w:pPr>
        <w:spacing w:after="0"/>
      </w:pPr>
      <w:r>
        <w:t>"""## Part 2 - Building the ANN</w:t>
      </w:r>
    </w:p>
    <w:p w14:paraId="193B6FC8" w14:textId="77777777" w:rsidR="00E1568E" w:rsidRDefault="00E1568E" w:rsidP="00E1568E">
      <w:pPr>
        <w:spacing w:after="0"/>
      </w:pPr>
      <w:r>
        <w:t>### Initializing the ANN</w:t>
      </w:r>
    </w:p>
    <w:p w14:paraId="183C0A26" w14:textId="77777777" w:rsidR="00E1568E" w:rsidRDefault="00E1568E" w:rsidP="00E1568E">
      <w:pPr>
        <w:spacing w:after="0"/>
      </w:pPr>
      <w:r>
        <w:t>"""</w:t>
      </w:r>
    </w:p>
    <w:p w14:paraId="525E1A03" w14:textId="77777777" w:rsidR="00E1568E" w:rsidRDefault="00E1568E" w:rsidP="00E1568E">
      <w:pPr>
        <w:spacing w:after="0"/>
      </w:pPr>
      <w:proofErr w:type="spellStart"/>
      <w:r>
        <w:t>ann</w:t>
      </w:r>
      <w:proofErr w:type="spellEnd"/>
      <w:r>
        <w:t xml:space="preserve"> = </w:t>
      </w:r>
      <w:proofErr w:type="spellStart"/>
      <w:r>
        <w:t>tf.keras.models.Sequential</w:t>
      </w:r>
      <w:proofErr w:type="spellEnd"/>
      <w:r>
        <w:t>()</w:t>
      </w:r>
    </w:p>
    <w:p w14:paraId="7F18C67E" w14:textId="77777777" w:rsidR="00E1568E" w:rsidRDefault="00E1568E" w:rsidP="00E1568E">
      <w:pPr>
        <w:spacing w:after="0"/>
      </w:pPr>
    </w:p>
    <w:p w14:paraId="7483D511" w14:textId="77777777" w:rsidR="00E1568E" w:rsidRDefault="00E1568E" w:rsidP="00E1568E">
      <w:pPr>
        <w:spacing w:after="0"/>
      </w:pPr>
      <w:r>
        <w:t>"""### Adding the input layer and the first hidden layer"""</w:t>
      </w:r>
    </w:p>
    <w:p w14:paraId="0091F2C7" w14:textId="77777777" w:rsidR="00E1568E" w:rsidRDefault="00E1568E" w:rsidP="00E1568E">
      <w:pPr>
        <w:spacing w:after="0"/>
      </w:pPr>
      <w:proofErr w:type="spellStart"/>
      <w:r>
        <w:t>ann.add</w:t>
      </w:r>
      <w:proofErr w:type="spellEnd"/>
      <w:r>
        <w:t>(</w:t>
      </w:r>
      <w:proofErr w:type="spellStart"/>
      <w:r>
        <w:t>tf.keras.layers.Dense</w:t>
      </w:r>
      <w:proofErr w:type="spellEnd"/>
      <w:r>
        <w:t>(units=6, activation='</w:t>
      </w:r>
      <w:proofErr w:type="spellStart"/>
      <w:r>
        <w:t>relu</w:t>
      </w:r>
      <w:proofErr w:type="spellEnd"/>
      <w:r>
        <w:t>'))</w:t>
      </w:r>
    </w:p>
    <w:p w14:paraId="7A1B6AAC" w14:textId="77777777" w:rsidR="00E1568E" w:rsidRDefault="00E1568E" w:rsidP="00E1568E">
      <w:pPr>
        <w:spacing w:after="0"/>
      </w:pPr>
    </w:p>
    <w:p w14:paraId="08D8330A" w14:textId="77777777" w:rsidR="00E1568E" w:rsidRDefault="00E1568E" w:rsidP="00E1568E">
      <w:pPr>
        <w:spacing w:after="0"/>
      </w:pPr>
      <w:r>
        <w:t>"""### Adding the second hidden layer"""</w:t>
      </w:r>
    </w:p>
    <w:p w14:paraId="692AAA85" w14:textId="77777777" w:rsidR="00E1568E" w:rsidRDefault="00E1568E" w:rsidP="00E1568E">
      <w:pPr>
        <w:spacing w:after="0"/>
      </w:pPr>
      <w:proofErr w:type="spellStart"/>
      <w:r>
        <w:t>ann.add</w:t>
      </w:r>
      <w:proofErr w:type="spellEnd"/>
      <w:r>
        <w:t>(</w:t>
      </w:r>
      <w:proofErr w:type="spellStart"/>
      <w:r>
        <w:t>tf.keras.layers.Dense</w:t>
      </w:r>
      <w:proofErr w:type="spellEnd"/>
      <w:r>
        <w:t>(units=6, activation='</w:t>
      </w:r>
      <w:proofErr w:type="spellStart"/>
      <w:r>
        <w:t>relu</w:t>
      </w:r>
      <w:proofErr w:type="spellEnd"/>
      <w:r>
        <w:t>'))</w:t>
      </w:r>
    </w:p>
    <w:p w14:paraId="24DCB0BF" w14:textId="77777777" w:rsidR="00E1568E" w:rsidRDefault="00E1568E" w:rsidP="00E1568E">
      <w:pPr>
        <w:spacing w:after="0"/>
      </w:pPr>
    </w:p>
    <w:p w14:paraId="41754F9A" w14:textId="77777777" w:rsidR="00E1568E" w:rsidRDefault="00E1568E" w:rsidP="00E1568E">
      <w:pPr>
        <w:spacing w:after="0"/>
      </w:pPr>
      <w:r>
        <w:t>"""### Adding the output layer"""</w:t>
      </w:r>
    </w:p>
    <w:p w14:paraId="4C7B93F9" w14:textId="77777777" w:rsidR="00E1568E" w:rsidRDefault="00E1568E" w:rsidP="00E1568E">
      <w:pPr>
        <w:spacing w:after="0"/>
      </w:pPr>
      <w:proofErr w:type="spellStart"/>
      <w:r>
        <w:t>ann.add</w:t>
      </w:r>
      <w:proofErr w:type="spellEnd"/>
      <w:r>
        <w:t>(</w:t>
      </w:r>
      <w:proofErr w:type="spellStart"/>
      <w:r>
        <w:t>tf.keras.layers.Dense</w:t>
      </w:r>
      <w:proofErr w:type="spellEnd"/>
      <w:r>
        <w:t>(units=1))</w:t>
      </w:r>
    </w:p>
    <w:p w14:paraId="3BE886CF" w14:textId="77777777" w:rsidR="00E1568E" w:rsidRDefault="00E1568E" w:rsidP="00E1568E">
      <w:pPr>
        <w:spacing w:after="0"/>
      </w:pPr>
    </w:p>
    <w:p w14:paraId="62887463" w14:textId="77777777" w:rsidR="00E1568E" w:rsidRDefault="00E1568E" w:rsidP="00E1568E">
      <w:pPr>
        <w:spacing w:after="0"/>
      </w:pPr>
      <w:r>
        <w:t>"""## Part 3 - Training the ANN</w:t>
      </w:r>
    </w:p>
    <w:p w14:paraId="27E5D4DB" w14:textId="77777777" w:rsidR="00E1568E" w:rsidRDefault="00E1568E" w:rsidP="00E1568E">
      <w:pPr>
        <w:spacing w:after="0"/>
      </w:pPr>
      <w:r>
        <w:t>### Compiling the ANN</w:t>
      </w:r>
    </w:p>
    <w:p w14:paraId="372395B3" w14:textId="77777777" w:rsidR="00E1568E" w:rsidRDefault="00E1568E" w:rsidP="00E1568E">
      <w:pPr>
        <w:spacing w:after="0"/>
      </w:pPr>
      <w:r>
        <w:t>"""</w:t>
      </w:r>
    </w:p>
    <w:p w14:paraId="6B32BA15" w14:textId="77777777" w:rsidR="00E1568E" w:rsidRDefault="00E1568E" w:rsidP="00E1568E">
      <w:pPr>
        <w:spacing w:after="0"/>
      </w:pPr>
    </w:p>
    <w:p w14:paraId="1419B177" w14:textId="77777777" w:rsidR="00E1568E" w:rsidRDefault="00E1568E" w:rsidP="00E1568E">
      <w:pPr>
        <w:spacing w:after="0"/>
      </w:pPr>
      <w:proofErr w:type="spellStart"/>
      <w:r>
        <w:t>ann.compile</w:t>
      </w:r>
      <w:proofErr w:type="spellEnd"/>
      <w:r>
        <w:t>(optimizer='</w:t>
      </w:r>
      <w:proofErr w:type="spellStart"/>
      <w:r>
        <w:t>adam</w:t>
      </w:r>
      <w:proofErr w:type="spellEnd"/>
      <w:r>
        <w:t>', loss='</w:t>
      </w:r>
      <w:proofErr w:type="spellStart"/>
      <w:r>
        <w:t>mean_squared_error</w:t>
      </w:r>
      <w:proofErr w:type="spellEnd"/>
      <w:r>
        <w:t>')</w:t>
      </w:r>
    </w:p>
    <w:p w14:paraId="38B9E332" w14:textId="77777777" w:rsidR="00E1568E" w:rsidRDefault="00E1568E" w:rsidP="00E1568E">
      <w:pPr>
        <w:spacing w:after="0"/>
      </w:pPr>
      <w:r>
        <w:t>"""### Training the ANN model on the Training set"""</w:t>
      </w:r>
    </w:p>
    <w:p w14:paraId="4E4DBB26" w14:textId="77777777" w:rsidR="00E1568E" w:rsidRDefault="00E1568E" w:rsidP="00E1568E">
      <w:pPr>
        <w:spacing w:after="0"/>
      </w:pPr>
    </w:p>
    <w:p w14:paraId="17116D4F" w14:textId="77777777" w:rsidR="00E1568E" w:rsidRDefault="00E1568E" w:rsidP="00E1568E">
      <w:pPr>
        <w:spacing w:after="0"/>
      </w:pPr>
      <w:proofErr w:type="spellStart"/>
      <w:r>
        <w:t>ann.fit</w:t>
      </w:r>
      <w:proofErr w:type="spellEnd"/>
      <w:r>
        <w:t>(</w:t>
      </w:r>
      <w:proofErr w:type="spellStart"/>
      <w:r>
        <w:t>X_train</w:t>
      </w:r>
      <w:proofErr w:type="spellEnd"/>
      <w:r>
        <w:t xml:space="preserve">, </w:t>
      </w:r>
      <w:proofErr w:type="spellStart"/>
      <w:r>
        <w:t>y_train</w:t>
      </w:r>
      <w:proofErr w:type="spellEnd"/>
      <w:r>
        <w:t xml:space="preserve">, </w:t>
      </w:r>
      <w:proofErr w:type="spellStart"/>
      <w:r>
        <w:t>batch_size</w:t>
      </w:r>
      <w:proofErr w:type="spellEnd"/>
      <w:r>
        <w:t>=32, epochs=100)</w:t>
      </w:r>
    </w:p>
    <w:p w14:paraId="129B34A3" w14:textId="77777777" w:rsidR="00E1568E" w:rsidRDefault="00E1568E" w:rsidP="00E1568E">
      <w:pPr>
        <w:spacing w:after="0"/>
      </w:pPr>
      <w:r>
        <w:t>"""### Predicting the results of the Test set"""</w:t>
      </w:r>
    </w:p>
    <w:p w14:paraId="673F08E2" w14:textId="77777777" w:rsidR="00E1568E" w:rsidRDefault="00E1568E" w:rsidP="00E1568E">
      <w:pPr>
        <w:spacing w:after="0"/>
      </w:pPr>
    </w:p>
    <w:p w14:paraId="7844C4BA" w14:textId="77777777" w:rsidR="00E1568E" w:rsidRDefault="00E1568E" w:rsidP="00E1568E">
      <w:pPr>
        <w:spacing w:after="0"/>
      </w:pPr>
      <w:proofErr w:type="spellStart"/>
      <w:r>
        <w:t>y_pred</w:t>
      </w:r>
      <w:proofErr w:type="spellEnd"/>
      <w:r>
        <w:t xml:space="preserve"> = </w:t>
      </w:r>
      <w:proofErr w:type="spellStart"/>
      <w:r>
        <w:t>ann.predict</w:t>
      </w:r>
      <w:proofErr w:type="spellEnd"/>
      <w:r>
        <w:t>(</w:t>
      </w:r>
      <w:proofErr w:type="spellStart"/>
      <w:r>
        <w:t>X_test</w:t>
      </w:r>
      <w:proofErr w:type="spellEnd"/>
      <w:r>
        <w:t>)</w:t>
      </w:r>
    </w:p>
    <w:p w14:paraId="013C12BA" w14:textId="77777777" w:rsidR="00E1568E" w:rsidRDefault="00E1568E" w:rsidP="00E1568E">
      <w:pPr>
        <w:spacing w:after="0"/>
      </w:pPr>
      <w:proofErr w:type="spellStart"/>
      <w:r>
        <w:t>np.set_printoptions</w:t>
      </w:r>
      <w:proofErr w:type="spellEnd"/>
      <w:r>
        <w:t>(precision=2)</w:t>
      </w:r>
    </w:p>
    <w:p w14:paraId="78A7267C" w14:textId="77777777" w:rsidR="00E1568E" w:rsidRDefault="00E1568E" w:rsidP="00E1568E">
      <w:pPr>
        <w:spacing w:after="0"/>
      </w:pPr>
      <w:r>
        <w:t>print(</w:t>
      </w:r>
      <w:proofErr w:type="spellStart"/>
      <w:r>
        <w:t>np.concatenate</w:t>
      </w:r>
      <w:proofErr w:type="spellEnd"/>
      <w:r>
        <w:t>((</w:t>
      </w:r>
      <w:proofErr w:type="spellStart"/>
      <w:r>
        <w:t>y_pred.reshape</w:t>
      </w:r>
      <w:proofErr w:type="spellEnd"/>
      <w:r>
        <w:t>(</w:t>
      </w:r>
      <w:proofErr w:type="spellStart"/>
      <w:r>
        <w:t>len</w:t>
      </w:r>
      <w:proofErr w:type="spellEnd"/>
      <w:r>
        <w:t>(</w:t>
      </w:r>
      <w:proofErr w:type="spellStart"/>
      <w:r>
        <w:t>y_pred</w:t>
      </w:r>
      <w:proofErr w:type="spellEnd"/>
      <w:r>
        <w:t xml:space="preserve">),1), </w:t>
      </w:r>
      <w:proofErr w:type="spellStart"/>
      <w:r>
        <w:t>y_test.reshape</w:t>
      </w:r>
      <w:proofErr w:type="spellEnd"/>
      <w:r>
        <w:t>(</w:t>
      </w:r>
      <w:proofErr w:type="spellStart"/>
      <w:r>
        <w:t>len</w:t>
      </w:r>
      <w:proofErr w:type="spellEnd"/>
      <w:r>
        <w:t>(</w:t>
      </w:r>
      <w:proofErr w:type="spellStart"/>
      <w:r>
        <w:t>y_pred</w:t>
      </w:r>
      <w:proofErr w:type="spellEnd"/>
      <w:r>
        <w:t>),1)), 1))</w:t>
      </w:r>
    </w:p>
    <w:p w14:paraId="29807905" w14:textId="1A89BA23" w:rsidR="00E1568E" w:rsidRDefault="00E1568E" w:rsidP="001C66B5">
      <w:pPr>
        <w:spacing w:after="0"/>
      </w:pPr>
    </w:p>
    <w:p w14:paraId="7187BD47" w14:textId="0E8FDFA5" w:rsidR="003A7CA1" w:rsidRDefault="003A7CA1" w:rsidP="003A7CA1">
      <w:pPr>
        <w:pStyle w:val="Heading1"/>
      </w:pPr>
      <w:r>
        <w:lastRenderedPageBreak/>
        <w:t xml:space="preserve">Algorithms </w:t>
      </w:r>
    </w:p>
    <w:p w14:paraId="40837F1A" w14:textId="00F0F8F2" w:rsidR="00015D93" w:rsidRPr="00015D93" w:rsidRDefault="00015D93" w:rsidP="00015D93">
      <w:pPr>
        <w:jc w:val="both"/>
      </w:pPr>
      <w:r>
        <w:t xml:space="preserve">This section includes the algorithms that I have used in my data science studies. I am currently not an expert on these procedures but I am trying to learn them. These algorithms were typed by me into Notebooks so the actual source code should be available. </w:t>
      </w:r>
    </w:p>
    <w:p w14:paraId="1D637530" w14:textId="6F30421C" w:rsidR="003A7CA1" w:rsidRDefault="003A7CA1" w:rsidP="003A7CA1">
      <w:pPr>
        <w:pStyle w:val="Heading2"/>
      </w:pPr>
      <w:r>
        <w:t>Supervised Machine Learning</w:t>
      </w:r>
    </w:p>
    <w:p w14:paraId="38E0A838" w14:textId="3EE0D1CF" w:rsidR="009D1340" w:rsidRDefault="003A7CA1" w:rsidP="00547469">
      <w:pPr>
        <w:pStyle w:val="Heading4"/>
      </w:pPr>
      <w:r>
        <w:t>Regression</w:t>
      </w:r>
    </w:p>
    <w:p w14:paraId="51DDBA94" w14:textId="49986C12" w:rsidR="003A7CA1" w:rsidRDefault="00015D93" w:rsidP="001C66B5">
      <w:pPr>
        <w:spacing w:after="0"/>
      </w:pPr>
      <w:r>
        <w:t>A look at some regression models – used to predict a continuous numerical value.</w:t>
      </w:r>
    </w:p>
    <w:p w14:paraId="08E14A25" w14:textId="77777777" w:rsidR="00015D93" w:rsidRDefault="00015D93" w:rsidP="00015D93">
      <w:pPr>
        <w:pStyle w:val="Heading4"/>
      </w:pPr>
      <w:r>
        <w:t>Simple Linear Regression</w:t>
      </w:r>
    </w:p>
    <w:p w14:paraId="45E62B08" w14:textId="77777777" w:rsidR="00015D93" w:rsidRPr="00E5213B" w:rsidRDefault="00015D93" w:rsidP="00015D93">
      <w:pPr>
        <w:pStyle w:val="Heading4"/>
      </w:pPr>
      <w:r>
        <w:t>Import Need Modules</w:t>
      </w:r>
    </w:p>
    <w:p w14:paraId="2A0DB796" w14:textId="77777777" w:rsidR="00015D93" w:rsidRDefault="00015D93" w:rsidP="00015D93">
      <w:pPr>
        <w:spacing w:after="0"/>
      </w:pPr>
      <w:r>
        <w:t xml:space="preserve">import </w:t>
      </w:r>
      <w:proofErr w:type="spellStart"/>
      <w:r>
        <w:t>numpy</w:t>
      </w:r>
      <w:proofErr w:type="spellEnd"/>
      <w:r>
        <w:t xml:space="preserve"> as np</w:t>
      </w:r>
    </w:p>
    <w:p w14:paraId="6B48BB9F" w14:textId="77777777" w:rsidR="00015D93" w:rsidRDefault="00015D93" w:rsidP="00015D93">
      <w:pPr>
        <w:spacing w:after="0"/>
      </w:pPr>
      <w:r>
        <w:t>import pandas as pd</w:t>
      </w:r>
    </w:p>
    <w:p w14:paraId="6052C390" w14:textId="77777777" w:rsidR="00015D93" w:rsidRDefault="00015D93" w:rsidP="00015D93">
      <w:pPr>
        <w:spacing w:after="0"/>
      </w:pPr>
      <w:r>
        <w:t xml:space="preserve">import </w:t>
      </w:r>
      <w:proofErr w:type="spellStart"/>
      <w:r>
        <w:t>matplotlib.pyplot</w:t>
      </w:r>
      <w:proofErr w:type="spellEnd"/>
      <w:r>
        <w:t xml:space="preserve"> as </w:t>
      </w:r>
      <w:proofErr w:type="spellStart"/>
      <w:r>
        <w:t>plt</w:t>
      </w:r>
      <w:proofErr w:type="spellEnd"/>
    </w:p>
    <w:p w14:paraId="62254E71" w14:textId="77777777" w:rsidR="00015D93" w:rsidRDefault="00015D93" w:rsidP="00015D93">
      <w:pPr>
        <w:spacing w:after="0"/>
      </w:pPr>
      <w:r>
        <w:t xml:space="preserve">import seaborn as </w:t>
      </w:r>
      <w:proofErr w:type="spellStart"/>
      <w:r>
        <w:t>sns</w:t>
      </w:r>
      <w:proofErr w:type="spellEnd"/>
    </w:p>
    <w:p w14:paraId="4C3F2ACE" w14:textId="77777777" w:rsidR="00015D93" w:rsidRDefault="00015D93" w:rsidP="00015D93">
      <w:pPr>
        <w:spacing w:after="0"/>
      </w:pPr>
    </w:p>
    <w:p w14:paraId="2E59EDF0" w14:textId="77777777" w:rsidR="00015D93" w:rsidRDefault="00015D93" w:rsidP="00015D93">
      <w:pPr>
        <w:pStyle w:val="Heading4"/>
      </w:pPr>
      <w:r>
        <w:t>Read in data file</w:t>
      </w:r>
    </w:p>
    <w:p w14:paraId="4B09E681" w14:textId="77777777" w:rsidR="00015D93" w:rsidRDefault="00015D93" w:rsidP="00015D93">
      <w:pPr>
        <w:spacing w:after="0"/>
      </w:pPr>
      <w:proofErr w:type="spellStart"/>
      <w:r>
        <w:t>df</w:t>
      </w:r>
      <w:proofErr w:type="spellEnd"/>
      <w:r>
        <w:t xml:space="preserve"> = pd.read_csv(“Advertising.csv ”)</w:t>
      </w:r>
    </w:p>
    <w:p w14:paraId="55DCC64B" w14:textId="77777777" w:rsidR="00015D93" w:rsidRPr="00E5213B" w:rsidRDefault="00015D93" w:rsidP="00015D93">
      <w:pPr>
        <w:spacing w:after="0"/>
      </w:pPr>
      <w:proofErr w:type="spellStart"/>
      <w:r>
        <w:t>df.head</w:t>
      </w:r>
      <w:proofErr w:type="spellEnd"/>
      <w:r>
        <w:t>() # review imported data</w:t>
      </w:r>
    </w:p>
    <w:p w14:paraId="11B00683" w14:textId="77777777" w:rsidR="00015D93" w:rsidRDefault="00015D93" w:rsidP="00015D93">
      <w:pPr>
        <w:spacing w:after="0"/>
      </w:pPr>
    </w:p>
    <w:p w14:paraId="28F68C35" w14:textId="77777777" w:rsidR="00015D93" w:rsidRDefault="00015D93" w:rsidP="00015D93">
      <w:pPr>
        <w:pStyle w:val="Heading4"/>
      </w:pPr>
      <w:r>
        <w:t>Combine Independent Variables</w:t>
      </w:r>
    </w:p>
    <w:p w14:paraId="156DA513" w14:textId="77777777" w:rsidR="00015D93" w:rsidRDefault="00015D93" w:rsidP="00015D93">
      <w:pPr>
        <w:spacing w:after="0"/>
      </w:pPr>
      <w:proofErr w:type="spellStart"/>
      <w:r>
        <w:t>df</w:t>
      </w:r>
      <w:proofErr w:type="spellEnd"/>
      <w:r>
        <w:t>[‘</w:t>
      </w:r>
      <w:proofErr w:type="spellStart"/>
      <w:r>
        <w:t>total_spend</w:t>
      </w:r>
      <w:proofErr w:type="spellEnd"/>
      <w:r>
        <w:t xml:space="preserve">’] = </w:t>
      </w:r>
      <w:proofErr w:type="spellStart"/>
      <w:r>
        <w:t>df</w:t>
      </w:r>
      <w:proofErr w:type="spellEnd"/>
      <w:r>
        <w:t xml:space="preserve">[‘TV’] + </w:t>
      </w:r>
      <w:proofErr w:type="spellStart"/>
      <w:r>
        <w:t>df</w:t>
      </w:r>
      <w:proofErr w:type="spellEnd"/>
      <w:r>
        <w:t xml:space="preserve">[‘radio’] + </w:t>
      </w:r>
      <w:proofErr w:type="spellStart"/>
      <w:r>
        <w:t>df</w:t>
      </w:r>
      <w:proofErr w:type="spellEnd"/>
      <w:r>
        <w:t xml:space="preserve">[‘newspaper’] </w:t>
      </w:r>
    </w:p>
    <w:p w14:paraId="2A6278E2" w14:textId="77777777" w:rsidR="00015D93" w:rsidRDefault="00015D93" w:rsidP="00015D93">
      <w:pPr>
        <w:spacing w:after="0"/>
      </w:pPr>
      <w:proofErr w:type="spellStart"/>
      <w:r>
        <w:t>df.head</w:t>
      </w:r>
      <w:proofErr w:type="spellEnd"/>
      <w:r>
        <w:t xml:space="preserve">() # Review new feature </w:t>
      </w:r>
    </w:p>
    <w:p w14:paraId="1EC44BAC" w14:textId="77777777" w:rsidR="00015D93" w:rsidRDefault="00015D93" w:rsidP="00015D93"/>
    <w:p w14:paraId="6B97C998" w14:textId="77777777" w:rsidR="00015D93" w:rsidRDefault="00015D93" w:rsidP="00015D93">
      <w:pPr>
        <w:pStyle w:val="Heading4"/>
      </w:pPr>
      <w:r>
        <w:t>Graph to Review Data</w:t>
      </w:r>
    </w:p>
    <w:p w14:paraId="391DAA54" w14:textId="77777777" w:rsidR="00015D93" w:rsidRDefault="00015D93" w:rsidP="00015D93">
      <w:pPr>
        <w:spacing w:after="0"/>
      </w:pPr>
      <w:proofErr w:type="spellStart"/>
      <w:r>
        <w:t>sns.scatterplot</w:t>
      </w:r>
      <w:proofErr w:type="spellEnd"/>
      <w:r>
        <w:t>(data=</w:t>
      </w:r>
      <w:proofErr w:type="spellStart"/>
      <w:r>
        <w:t>df</w:t>
      </w:r>
      <w:proofErr w:type="spellEnd"/>
      <w:r>
        <w:t>, x=’</w:t>
      </w:r>
      <w:proofErr w:type="spellStart"/>
      <w:r>
        <w:t>total_spend</w:t>
      </w:r>
      <w:proofErr w:type="spellEnd"/>
      <w:r>
        <w:t>’, y=’sales’ )</w:t>
      </w:r>
    </w:p>
    <w:p w14:paraId="421C37C0" w14:textId="77777777" w:rsidR="00015D93" w:rsidRDefault="00015D93" w:rsidP="00015D93">
      <w:pPr>
        <w:spacing w:after="0"/>
      </w:pPr>
      <w:r>
        <w:t>or</w:t>
      </w:r>
    </w:p>
    <w:p w14:paraId="4F93956B" w14:textId="77777777" w:rsidR="00015D93" w:rsidRDefault="00015D93" w:rsidP="00015D93">
      <w:pPr>
        <w:spacing w:after="0"/>
      </w:pPr>
      <w:proofErr w:type="spellStart"/>
      <w:r>
        <w:t>sns.regplot</w:t>
      </w:r>
      <w:proofErr w:type="spellEnd"/>
      <w:r>
        <w:t>(data=</w:t>
      </w:r>
      <w:proofErr w:type="spellStart"/>
      <w:r>
        <w:t>df</w:t>
      </w:r>
      <w:proofErr w:type="spellEnd"/>
      <w:r>
        <w:t>, x=’</w:t>
      </w:r>
      <w:proofErr w:type="spellStart"/>
      <w:r>
        <w:t>total_spend</w:t>
      </w:r>
      <w:proofErr w:type="spellEnd"/>
      <w:r>
        <w:t>’, y=’sales’ )</w:t>
      </w:r>
    </w:p>
    <w:p w14:paraId="6BD80D73" w14:textId="77777777" w:rsidR="00015D93" w:rsidRDefault="00015D93" w:rsidP="00015D93"/>
    <w:p w14:paraId="5A88DDFA" w14:textId="77777777" w:rsidR="00015D93" w:rsidRDefault="00015D93" w:rsidP="00015D93">
      <w:pPr>
        <w:pStyle w:val="Heading3"/>
      </w:pPr>
      <w:r>
        <w:t>Least Squares Calculation</w:t>
      </w:r>
    </w:p>
    <w:p w14:paraId="4FB89A8F" w14:textId="77777777" w:rsidR="00015D93" w:rsidRDefault="00015D93" w:rsidP="00015D93">
      <w:pPr>
        <w:spacing w:after="0"/>
      </w:pPr>
      <w:r>
        <w:t># help(</w:t>
      </w:r>
      <w:proofErr w:type="spellStart"/>
      <w:r>
        <w:t>np.polyfit</w:t>
      </w:r>
      <w:proofErr w:type="spellEnd"/>
      <w:r>
        <w:t>) – remove comment marker to obtain information about function</w:t>
      </w:r>
    </w:p>
    <w:p w14:paraId="780E3883" w14:textId="77777777" w:rsidR="00015D93" w:rsidRDefault="00015D93" w:rsidP="00015D93">
      <w:pPr>
        <w:spacing w:after="0"/>
      </w:pPr>
      <w:r>
        <w:t xml:space="preserve">X = </w:t>
      </w:r>
      <w:proofErr w:type="spellStart"/>
      <w:r>
        <w:t>df</w:t>
      </w:r>
      <w:proofErr w:type="spellEnd"/>
      <w:r>
        <w:t>[‘</w:t>
      </w:r>
      <w:proofErr w:type="spellStart"/>
      <w:r>
        <w:t>total_sales</w:t>
      </w:r>
      <w:proofErr w:type="spellEnd"/>
      <w:r>
        <w:t>’]</w:t>
      </w:r>
    </w:p>
    <w:p w14:paraId="549AEE41" w14:textId="77777777" w:rsidR="00015D93" w:rsidRDefault="00015D93" w:rsidP="00015D93">
      <w:pPr>
        <w:spacing w:after="0"/>
      </w:pPr>
      <w:r>
        <w:t xml:space="preserve">Y = </w:t>
      </w:r>
      <w:proofErr w:type="spellStart"/>
      <w:r>
        <w:t>df</w:t>
      </w:r>
      <w:proofErr w:type="spellEnd"/>
      <w:r>
        <w:t>[‘sales’]</w:t>
      </w:r>
    </w:p>
    <w:p w14:paraId="56B30668" w14:textId="77777777" w:rsidR="00015D93" w:rsidRDefault="00015D93" w:rsidP="00015D93">
      <w:pPr>
        <w:spacing w:after="0"/>
      </w:pPr>
      <w:proofErr w:type="spellStart"/>
      <w:r>
        <w:t>Np.polyfit</w:t>
      </w:r>
      <w:proofErr w:type="spellEnd"/>
      <w:r>
        <w:t>(X, y, deg=1)</w:t>
      </w:r>
    </w:p>
    <w:p w14:paraId="2D09B8F8" w14:textId="77777777" w:rsidR="00015D93" w:rsidRDefault="00015D93" w:rsidP="00015D93">
      <w:pPr>
        <w:spacing w:after="0"/>
      </w:pPr>
      <w:r>
        <w:t>Provides a coefficient and a beta</w:t>
      </w:r>
    </w:p>
    <w:p w14:paraId="6909DF3A" w14:textId="77777777" w:rsidR="00015D93" w:rsidRDefault="00015D93" w:rsidP="00015D93">
      <w:pPr>
        <w:pStyle w:val="Heading3"/>
      </w:pPr>
    </w:p>
    <w:p w14:paraId="3AC5ABCE" w14:textId="77777777" w:rsidR="00015D93" w:rsidRDefault="00015D93" w:rsidP="00015D93">
      <w:pPr>
        <w:pStyle w:val="Heading4"/>
      </w:pPr>
      <w:r>
        <w:t>Non-linear Curve Against Data</w:t>
      </w:r>
    </w:p>
    <w:p w14:paraId="4C5CE1B7" w14:textId="77777777" w:rsidR="00015D93" w:rsidRDefault="00015D93" w:rsidP="00015D93">
      <w:pPr>
        <w:spacing w:after="0"/>
      </w:pPr>
      <w:proofErr w:type="spellStart"/>
      <w:r>
        <w:t>potential_spend</w:t>
      </w:r>
      <w:proofErr w:type="spellEnd"/>
      <w:r>
        <w:t xml:space="preserve"> = </w:t>
      </w:r>
      <w:proofErr w:type="spellStart"/>
      <w:r>
        <w:t>np.linspace</w:t>
      </w:r>
      <w:proofErr w:type="spellEnd"/>
      <w:r>
        <w:t>(0, 500, 100)</w:t>
      </w:r>
    </w:p>
    <w:p w14:paraId="224C0831" w14:textId="77777777" w:rsidR="00015D93" w:rsidRDefault="00015D93" w:rsidP="00015D93">
      <w:pPr>
        <w:spacing w:after="0"/>
      </w:pPr>
      <w:proofErr w:type="spellStart"/>
      <w:r>
        <w:t>predicted_sales</w:t>
      </w:r>
      <w:proofErr w:type="spellEnd"/>
      <w:r>
        <w:t xml:space="preserve"> = (1</w:t>
      </w:r>
      <w:r w:rsidRPr="0082230B">
        <w:rPr>
          <w:vertAlign w:val="superscript"/>
        </w:rPr>
        <w:t>st</w:t>
      </w:r>
      <w:r>
        <w:t xml:space="preserve"> coefficient * </w:t>
      </w:r>
      <w:proofErr w:type="spellStart"/>
      <w:r>
        <w:t>potential_spend</w:t>
      </w:r>
      <w:proofErr w:type="spellEnd"/>
      <w:r>
        <w:t>) + beta</w:t>
      </w:r>
    </w:p>
    <w:p w14:paraId="59E30A0E" w14:textId="77777777" w:rsidR="00015D93" w:rsidRDefault="00015D93" w:rsidP="00015D93">
      <w:pPr>
        <w:spacing w:after="0"/>
      </w:pPr>
      <w:proofErr w:type="spellStart"/>
      <w:r>
        <w:t>sns.scatterplot</w:t>
      </w:r>
      <w:proofErr w:type="spellEnd"/>
      <w:r>
        <w:t>(data=</w:t>
      </w:r>
      <w:proofErr w:type="spellStart"/>
      <w:r>
        <w:t>df</w:t>
      </w:r>
      <w:proofErr w:type="spellEnd"/>
      <w:r>
        <w:t>, x=’</w:t>
      </w:r>
      <w:proofErr w:type="spellStart"/>
      <w:r>
        <w:t>total_spend</w:t>
      </w:r>
      <w:proofErr w:type="spellEnd"/>
      <w:r>
        <w:t>’, y=’sales’ )</w:t>
      </w:r>
    </w:p>
    <w:p w14:paraId="76059526" w14:textId="77777777" w:rsidR="00015D93" w:rsidRDefault="00015D93" w:rsidP="00015D93">
      <w:pPr>
        <w:spacing w:after="0"/>
      </w:pPr>
      <w:proofErr w:type="spellStart"/>
      <w:r>
        <w:t>plt.plot</w:t>
      </w:r>
      <w:proofErr w:type="spellEnd"/>
      <w:r>
        <w:t>(</w:t>
      </w:r>
      <w:proofErr w:type="spellStart"/>
      <w:r>
        <w:t>potential_spend</w:t>
      </w:r>
      <w:proofErr w:type="spellEnd"/>
      <w:r>
        <w:t xml:space="preserve">, </w:t>
      </w:r>
      <w:proofErr w:type="spellStart"/>
      <w:r>
        <w:t>predicted_sales</w:t>
      </w:r>
      <w:proofErr w:type="spellEnd"/>
      <w:r>
        <w:t>, color=’red’)</w:t>
      </w:r>
    </w:p>
    <w:p w14:paraId="4F37B962" w14:textId="77777777" w:rsidR="00015D93" w:rsidRDefault="00015D93" w:rsidP="00015D93"/>
    <w:p w14:paraId="27CFB1B4" w14:textId="77777777" w:rsidR="00015D93" w:rsidRDefault="00015D93" w:rsidP="00015D93">
      <w:pPr>
        <w:pStyle w:val="Heading4"/>
      </w:pPr>
      <w:r>
        <w:lastRenderedPageBreak/>
        <w:t>Test a Spend Value to Estimate Sales</w:t>
      </w:r>
    </w:p>
    <w:p w14:paraId="65E11CB5" w14:textId="77777777" w:rsidR="00015D93" w:rsidRDefault="00015D93" w:rsidP="00015D93">
      <w:pPr>
        <w:spacing w:after="0"/>
      </w:pPr>
      <w:r>
        <w:t>Spend = 200</w:t>
      </w:r>
    </w:p>
    <w:p w14:paraId="08172F30" w14:textId="77777777" w:rsidR="00015D93" w:rsidRDefault="00015D93" w:rsidP="00015D93">
      <w:pPr>
        <w:spacing w:after="0"/>
      </w:pPr>
      <w:proofErr w:type="spellStart"/>
      <w:r>
        <w:t>predicted_sales</w:t>
      </w:r>
      <w:proofErr w:type="spellEnd"/>
      <w:r>
        <w:t xml:space="preserve"> = (coeff1 * spend) + beta</w:t>
      </w:r>
    </w:p>
    <w:p w14:paraId="7C79F955" w14:textId="77777777" w:rsidR="00015D93" w:rsidRDefault="00015D93" w:rsidP="00015D93">
      <w:pPr>
        <w:spacing w:after="0"/>
      </w:pPr>
      <w:r>
        <w:t>compare value to curve to see if it makes sense</w:t>
      </w:r>
    </w:p>
    <w:p w14:paraId="6E5F3B38" w14:textId="77777777" w:rsidR="00015D93" w:rsidRDefault="00015D93" w:rsidP="00015D93"/>
    <w:p w14:paraId="566FD199" w14:textId="77777777" w:rsidR="00015D93" w:rsidRDefault="00015D93" w:rsidP="00015D93">
      <w:pPr>
        <w:pStyle w:val="Heading4"/>
      </w:pPr>
      <w:r>
        <w:t>Raising Equation to a Higher Order(3)</w:t>
      </w:r>
    </w:p>
    <w:p w14:paraId="1AC8B6F9" w14:textId="77777777" w:rsidR="00015D93" w:rsidRDefault="00015D93" w:rsidP="00015D93">
      <w:pPr>
        <w:spacing w:after="0"/>
      </w:pPr>
      <w:proofErr w:type="spellStart"/>
      <w:r>
        <w:t>np.plotfit</w:t>
      </w:r>
      <w:proofErr w:type="spellEnd"/>
      <w:r>
        <w:t>(X, y, deg=3)</w:t>
      </w:r>
    </w:p>
    <w:p w14:paraId="21202083" w14:textId="77777777" w:rsidR="00015D93" w:rsidRDefault="00015D93" w:rsidP="00015D93">
      <w:pPr>
        <w:spacing w:after="0"/>
      </w:pPr>
      <w:r>
        <w:t># provides 3 coefficients and 1 beta</w:t>
      </w:r>
    </w:p>
    <w:p w14:paraId="688C01F3" w14:textId="77777777" w:rsidR="00015D93" w:rsidRDefault="00015D93" w:rsidP="00015D93">
      <w:pPr>
        <w:spacing w:after="0"/>
      </w:pPr>
      <w:proofErr w:type="spellStart"/>
      <w:r>
        <w:t>pot_spend</w:t>
      </w:r>
      <w:proofErr w:type="spellEnd"/>
      <w:r>
        <w:t xml:space="preserve"> = </w:t>
      </w:r>
      <w:proofErr w:type="spellStart"/>
      <w:r>
        <w:t>np.linspace</w:t>
      </w:r>
      <w:proofErr w:type="spellEnd"/>
      <w:r>
        <w:t>(0, 500, 100)</w:t>
      </w:r>
    </w:p>
    <w:p w14:paraId="5E33C89A" w14:textId="77777777" w:rsidR="00015D93" w:rsidRDefault="00015D93" w:rsidP="00015D93">
      <w:pPr>
        <w:spacing w:after="0"/>
      </w:pPr>
      <w:proofErr w:type="spellStart"/>
      <w:r>
        <w:t>pred_sales</w:t>
      </w:r>
      <w:proofErr w:type="spellEnd"/>
      <w:r>
        <w:t xml:space="preserve"> = (coeff1*</w:t>
      </w:r>
      <w:proofErr w:type="spellStart"/>
      <w:r>
        <w:t>pot_spend</w:t>
      </w:r>
      <w:proofErr w:type="spellEnd"/>
      <w:r>
        <w:t>**3) + (coeff2*</w:t>
      </w:r>
      <w:proofErr w:type="spellStart"/>
      <w:r>
        <w:t>pot_spend</w:t>
      </w:r>
      <w:proofErr w:type="spellEnd"/>
      <w:r>
        <w:t>**2) + (coeff3*</w:t>
      </w:r>
      <w:proofErr w:type="spellStart"/>
      <w:r>
        <w:t>pot_spend</w:t>
      </w:r>
      <w:proofErr w:type="spellEnd"/>
      <w:r>
        <w:t>) + beta</w:t>
      </w:r>
    </w:p>
    <w:p w14:paraId="03A3A96B" w14:textId="77777777" w:rsidR="00015D93" w:rsidRDefault="00015D93" w:rsidP="00015D93">
      <w:pPr>
        <w:spacing w:after="0"/>
      </w:pPr>
    </w:p>
    <w:p w14:paraId="38A72FCF" w14:textId="77777777" w:rsidR="00015D93" w:rsidRDefault="00015D93" w:rsidP="00015D93">
      <w:pPr>
        <w:spacing w:after="0"/>
      </w:pPr>
      <w:proofErr w:type="spellStart"/>
      <w:r>
        <w:t>sns.scatterplot</w:t>
      </w:r>
      <w:proofErr w:type="spellEnd"/>
      <w:r>
        <w:t>(data=</w:t>
      </w:r>
      <w:proofErr w:type="spellStart"/>
      <w:r>
        <w:t>df</w:t>
      </w:r>
      <w:proofErr w:type="spellEnd"/>
      <w:r>
        <w:t>, x=’</w:t>
      </w:r>
      <w:proofErr w:type="spellStart"/>
      <w:r>
        <w:t>total_spend</w:t>
      </w:r>
      <w:proofErr w:type="spellEnd"/>
      <w:r>
        <w:t>’, y=’sales’ )</w:t>
      </w:r>
    </w:p>
    <w:p w14:paraId="00E1EC0C" w14:textId="77777777" w:rsidR="00015D93" w:rsidRDefault="00015D93" w:rsidP="00015D93">
      <w:pPr>
        <w:spacing w:after="0"/>
      </w:pPr>
      <w:proofErr w:type="spellStart"/>
      <w:r>
        <w:t>plt.plot</w:t>
      </w:r>
      <w:proofErr w:type="spellEnd"/>
      <w:r>
        <w:t>(</w:t>
      </w:r>
      <w:proofErr w:type="spellStart"/>
      <w:r>
        <w:t>pot_spend</w:t>
      </w:r>
      <w:proofErr w:type="spellEnd"/>
      <w:r>
        <w:t xml:space="preserve">, </w:t>
      </w:r>
      <w:proofErr w:type="spellStart"/>
      <w:r>
        <w:t>pred_sales</w:t>
      </w:r>
      <w:proofErr w:type="spellEnd"/>
      <w:r>
        <w:t>, color=’red’)</w:t>
      </w:r>
    </w:p>
    <w:p w14:paraId="1B52C9F0" w14:textId="0A335E0D" w:rsidR="003A7CA1" w:rsidRDefault="003A7CA1" w:rsidP="001C66B5">
      <w:pPr>
        <w:spacing w:after="0"/>
      </w:pPr>
    </w:p>
    <w:p w14:paraId="6614C7B6" w14:textId="77777777" w:rsidR="00015D93" w:rsidRDefault="00015D93" w:rsidP="00547469">
      <w:pPr>
        <w:pStyle w:val="Heading4"/>
      </w:pPr>
      <w:r>
        <w:t xml:space="preserve">Multiple Linear Regression – </w:t>
      </w:r>
      <w:proofErr w:type="spellStart"/>
      <w:r>
        <w:t>SciKit</w:t>
      </w:r>
      <w:proofErr w:type="spellEnd"/>
      <w:r>
        <w:t xml:space="preserve"> Learn </w:t>
      </w:r>
    </w:p>
    <w:p w14:paraId="463E7166" w14:textId="77777777" w:rsidR="00015D93" w:rsidRDefault="00015D93" w:rsidP="00015D93">
      <w:pPr>
        <w:spacing w:after="0"/>
      </w:pPr>
      <w:r>
        <w:t xml:space="preserve">import </w:t>
      </w:r>
      <w:proofErr w:type="spellStart"/>
      <w:r>
        <w:t>numpy</w:t>
      </w:r>
      <w:proofErr w:type="spellEnd"/>
      <w:r>
        <w:t xml:space="preserve"> as np</w:t>
      </w:r>
    </w:p>
    <w:p w14:paraId="64913F8D" w14:textId="77777777" w:rsidR="00015D93" w:rsidRDefault="00015D93" w:rsidP="00015D93">
      <w:pPr>
        <w:spacing w:after="0"/>
      </w:pPr>
      <w:r>
        <w:t>import pandas as pd</w:t>
      </w:r>
    </w:p>
    <w:p w14:paraId="333FFAD6" w14:textId="77777777" w:rsidR="00015D93" w:rsidRDefault="00015D93" w:rsidP="00015D93">
      <w:pPr>
        <w:spacing w:after="0"/>
      </w:pPr>
      <w:r>
        <w:t xml:space="preserve">import </w:t>
      </w:r>
      <w:proofErr w:type="spellStart"/>
      <w:r>
        <w:t>matplotlib.pyplot</w:t>
      </w:r>
      <w:proofErr w:type="spellEnd"/>
      <w:r>
        <w:t xml:space="preserve"> as </w:t>
      </w:r>
      <w:proofErr w:type="spellStart"/>
      <w:r>
        <w:t>plt</w:t>
      </w:r>
      <w:proofErr w:type="spellEnd"/>
    </w:p>
    <w:p w14:paraId="3886ABD3" w14:textId="77777777" w:rsidR="00015D93" w:rsidRDefault="00015D93" w:rsidP="00015D93">
      <w:pPr>
        <w:spacing w:after="0"/>
      </w:pPr>
      <w:r>
        <w:t xml:space="preserve">import seaborn as </w:t>
      </w:r>
      <w:proofErr w:type="spellStart"/>
      <w:r>
        <w:t>sns</w:t>
      </w:r>
      <w:proofErr w:type="spellEnd"/>
    </w:p>
    <w:p w14:paraId="217A8D74" w14:textId="77777777" w:rsidR="00015D93" w:rsidRDefault="00015D93" w:rsidP="00015D93">
      <w:pPr>
        <w:spacing w:after="0"/>
      </w:pPr>
    </w:p>
    <w:p w14:paraId="75915FC6" w14:textId="77777777" w:rsidR="00015D93" w:rsidRDefault="00015D93" w:rsidP="00015D93">
      <w:pPr>
        <w:spacing w:after="0"/>
      </w:pPr>
      <w:proofErr w:type="spellStart"/>
      <w:r w:rsidRPr="00CB66EF">
        <w:t>df</w:t>
      </w:r>
      <w:proofErr w:type="spellEnd"/>
      <w:r w:rsidRPr="00CB66EF">
        <w:t xml:space="preserve"> = </w:t>
      </w:r>
      <w:proofErr w:type="spellStart"/>
      <w:r w:rsidRPr="00CB66EF">
        <w:t>pd.read_csv</w:t>
      </w:r>
      <w:proofErr w:type="spellEnd"/>
      <w:r w:rsidRPr="00CB66EF">
        <w:t>('Advertising.csv')</w:t>
      </w:r>
    </w:p>
    <w:p w14:paraId="65141774" w14:textId="77777777" w:rsidR="00015D93" w:rsidRDefault="00015D93" w:rsidP="00015D93">
      <w:pPr>
        <w:spacing w:after="0"/>
      </w:pPr>
      <w:proofErr w:type="spellStart"/>
      <w:r w:rsidRPr="00CB66EF">
        <w:t>df.head</w:t>
      </w:r>
      <w:proofErr w:type="spellEnd"/>
      <w:r w:rsidRPr="00CB66EF">
        <w:t>()</w:t>
      </w:r>
    </w:p>
    <w:p w14:paraId="5EE032F6" w14:textId="77777777" w:rsidR="008C407C" w:rsidRDefault="008C407C" w:rsidP="00015D93">
      <w:pPr>
        <w:spacing w:after="0"/>
      </w:pPr>
    </w:p>
    <w:p w14:paraId="4EEFD2FD" w14:textId="3E445791" w:rsidR="00015D93" w:rsidRDefault="00015D93" w:rsidP="00015D93">
      <w:pPr>
        <w:spacing w:after="0"/>
      </w:pPr>
      <w:r>
        <w:t xml:space="preserve"># </w:t>
      </w:r>
      <w:proofErr w:type="spellStart"/>
      <w:r>
        <w:t>MatpoltLib</w:t>
      </w:r>
      <w:proofErr w:type="spellEnd"/>
      <w:r>
        <w:t xml:space="preserve"> Scatter Plots - First Look at Relationships</w:t>
      </w:r>
    </w:p>
    <w:p w14:paraId="617E2114" w14:textId="5A0FE6AD" w:rsidR="00015D93" w:rsidRDefault="00015D93" w:rsidP="00015D93">
      <w:pPr>
        <w:spacing w:after="0"/>
      </w:pPr>
      <w:r>
        <w:t>fig,</w:t>
      </w:r>
      <w:r w:rsidR="008C407C">
        <w:t xml:space="preserve"> </w:t>
      </w:r>
      <w:r>
        <w:t xml:space="preserve">axes = </w:t>
      </w:r>
      <w:proofErr w:type="spellStart"/>
      <w:r>
        <w:t>plt.subplots</w:t>
      </w:r>
      <w:proofErr w:type="spellEnd"/>
      <w:r>
        <w:t>(</w:t>
      </w:r>
      <w:proofErr w:type="spellStart"/>
      <w:r>
        <w:t>nrows</w:t>
      </w:r>
      <w:proofErr w:type="spellEnd"/>
      <w:r>
        <w:t>=1,ncols=3,figsize=(16,6))</w:t>
      </w:r>
    </w:p>
    <w:p w14:paraId="172AD06B" w14:textId="77777777" w:rsidR="00015D93" w:rsidRDefault="00015D93" w:rsidP="00015D93">
      <w:pPr>
        <w:spacing w:after="0"/>
      </w:pPr>
      <w:r>
        <w:t>axes[0].plot(</w:t>
      </w:r>
      <w:proofErr w:type="spellStart"/>
      <w:r>
        <w:t>df</w:t>
      </w:r>
      <w:proofErr w:type="spellEnd"/>
      <w:r>
        <w:t>['TV'],</w:t>
      </w:r>
      <w:proofErr w:type="spellStart"/>
      <w:r>
        <w:t>df</w:t>
      </w:r>
      <w:proofErr w:type="spellEnd"/>
      <w:r>
        <w:t>['sales'],'o')</w:t>
      </w:r>
    </w:p>
    <w:p w14:paraId="608A54AA" w14:textId="77777777" w:rsidR="00015D93" w:rsidRDefault="00015D93" w:rsidP="00015D93">
      <w:pPr>
        <w:spacing w:after="0"/>
      </w:pPr>
      <w:r>
        <w:t>axes[0].</w:t>
      </w:r>
      <w:proofErr w:type="spellStart"/>
      <w:r>
        <w:t>set_ylabel</w:t>
      </w:r>
      <w:proofErr w:type="spellEnd"/>
      <w:r>
        <w:t>("Sales")</w:t>
      </w:r>
    </w:p>
    <w:p w14:paraId="35DED5A6" w14:textId="77777777" w:rsidR="00015D93" w:rsidRDefault="00015D93" w:rsidP="00015D93">
      <w:pPr>
        <w:spacing w:after="0"/>
      </w:pPr>
      <w:r>
        <w:t>axes[0].</w:t>
      </w:r>
      <w:proofErr w:type="spellStart"/>
      <w:r>
        <w:t>set_title</w:t>
      </w:r>
      <w:proofErr w:type="spellEnd"/>
      <w:r>
        <w:t>("TV Spend")</w:t>
      </w:r>
    </w:p>
    <w:p w14:paraId="4BF807D8" w14:textId="77777777" w:rsidR="00015D93" w:rsidRDefault="00015D93" w:rsidP="00015D93">
      <w:pPr>
        <w:spacing w:after="0"/>
      </w:pPr>
      <w:r>
        <w:t>axes[1].plot(</w:t>
      </w:r>
      <w:proofErr w:type="spellStart"/>
      <w:r>
        <w:t>df</w:t>
      </w:r>
      <w:proofErr w:type="spellEnd"/>
      <w:r>
        <w:t>['radio'],</w:t>
      </w:r>
      <w:proofErr w:type="spellStart"/>
      <w:r>
        <w:t>df</w:t>
      </w:r>
      <w:proofErr w:type="spellEnd"/>
      <w:r>
        <w:t>['sales'],'o')</w:t>
      </w:r>
    </w:p>
    <w:p w14:paraId="0551D452" w14:textId="77777777" w:rsidR="00015D93" w:rsidRDefault="00015D93" w:rsidP="00015D93">
      <w:pPr>
        <w:spacing w:after="0"/>
      </w:pPr>
      <w:r>
        <w:t>axes[1].</w:t>
      </w:r>
      <w:proofErr w:type="spellStart"/>
      <w:r>
        <w:t>set_ylabel</w:t>
      </w:r>
      <w:proofErr w:type="spellEnd"/>
      <w:r>
        <w:t>("Sales")</w:t>
      </w:r>
    </w:p>
    <w:p w14:paraId="2F4B0204" w14:textId="77777777" w:rsidR="00015D93" w:rsidRDefault="00015D93" w:rsidP="00015D93">
      <w:pPr>
        <w:spacing w:after="0"/>
      </w:pPr>
      <w:r>
        <w:t>axes[1].</w:t>
      </w:r>
      <w:proofErr w:type="spellStart"/>
      <w:r>
        <w:t>set_title</w:t>
      </w:r>
      <w:proofErr w:type="spellEnd"/>
      <w:r>
        <w:t>("Radio Spend")</w:t>
      </w:r>
    </w:p>
    <w:p w14:paraId="6C23E22B" w14:textId="77777777" w:rsidR="00015D93" w:rsidRDefault="00015D93" w:rsidP="00015D93">
      <w:pPr>
        <w:spacing w:after="0"/>
      </w:pPr>
      <w:r>
        <w:t>axes[2].plot(</w:t>
      </w:r>
      <w:proofErr w:type="spellStart"/>
      <w:r>
        <w:t>df</w:t>
      </w:r>
      <w:proofErr w:type="spellEnd"/>
      <w:r>
        <w:t>['newspaper'],</w:t>
      </w:r>
      <w:proofErr w:type="spellStart"/>
      <w:r>
        <w:t>df</w:t>
      </w:r>
      <w:proofErr w:type="spellEnd"/>
      <w:r>
        <w:t>['sales'],'o')</w:t>
      </w:r>
    </w:p>
    <w:p w14:paraId="37A88408" w14:textId="77777777" w:rsidR="00015D93" w:rsidRDefault="00015D93" w:rsidP="00015D93">
      <w:pPr>
        <w:spacing w:after="0"/>
      </w:pPr>
      <w:r>
        <w:t>axes[2].</w:t>
      </w:r>
      <w:proofErr w:type="spellStart"/>
      <w:r>
        <w:t>set_ylabel</w:t>
      </w:r>
      <w:proofErr w:type="spellEnd"/>
      <w:r>
        <w:t>("Sales")</w:t>
      </w:r>
    </w:p>
    <w:p w14:paraId="56DDFCD9" w14:textId="77777777" w:rsidR="00015D93" w:rsidRDefault="00015D93" w:rsidP="00015D93">
      <w:pPr>
        <w:spacing w:after="0"/>
      </w:pPr>
      <w:r>
        <w:t>axes[2].</w:t>
      </w:r>
      <w:proofErr w:type="spellStart"/>
      <w:r>
        <w:t>set_title</w:t>
      </w:r>
      <w:proofErr w:type="spellEnd"/>
      <w:r>
        <w:t>("Newspaper Spend")</w:t>
      </w:r>
    </w:p>
    <w:p w14:paraId="53E3A386" w14:textId="77777777" w:rsidR="00015D93" w:rsidRDefault="00015D93" w:rsidP="00015D93">
      <w:pPr>
        <w:spacing w:after="0"/>
      </w:pPr>
      <w:proofErr w:type="spellStart"/>
      <w:r>
        <w:t>plt.tight_layout</w:t>
      </w:r>
      <w:proofErr w:type="spellEnd"/>
      <w:r>
        <w:t>();</w:t>
      </w:r>
    </w:p>
    <w:p w14:paraId="0DC23E81" w14:textId="77777777" w:rsidR="00547469" w:rsidRDefault="00547469" w:rsidP="00015D93">
      <w:pPr>
        <w:spacing w:after="0"/>
      </w:pPr>
    </w:p>
    <w:p w14:paraId="5F052CC9" w14:textId="48D0CFD7" w:rsidR="00015D93" w:rsidRDefault="00015D93" w:rsidP="00015D93">
      <w:pPr>
        <w:spacing w:after="0"/>
      </w:pPr>
      <w:r>
        <w:t>or</w:t>
      </w:r>
    </w:p>
    <w:p w14:paraId="64940471" w14:textId="77777777" w:rsidR="00015D93" w:rsidRDefault="00015D93" w:rsidP="00015D93">
      <w:pPr>
        <w:spacing w:after="0"/>
      </w:pPr>
      <w:proofErr w:type="spellStart"/>
      <w:r w:rsidRPr="00CB66EF">
        <w:t>sns.pairplot</w:t>
      </w:r>
      <w:proofErr w:type="spellEnd"/>
      <w:r w:rsidRPr="00CB66EF">
        <w:t>(</w:t>
      </w:r>
      <w:proofErr w:type="spellStart"/>
      <w:r w:rsidRPr="00CB66EF">
        <w:t>df</w:t>
      </w:r>
      <w:proofErr w:type="spellEnd"/>
      <w:r w:rsidRPr="00CB66EF">
        <w:t>)</w:t>
      </w:r>
    </w:p>
    <w:p w14:paraId="1D7B52B2" w14:textId="77777777" w:rsidR="00015D93" w:rsidRDefault="00015D93" w:rsidP="00015D93">
      <w:pPr>
        <w:spacing w:after="0"/>
      </w:pPr>
    </w:p>
    <w:p w14:paraId="1F2042DE" w14:textId="77777777" w:rsidR="00015D93" w:rsidRDefault="00015D93" w:rsidP="00015D93">
      <w:pPr>
        <w:pStyle w:val="Heading4"/>
      </w:pPr>
      <w:r>
        <w:t>Split Features and Labels</w:t>
      </w:r>
    </w:p>
    <w:p w14:paraId="33B20E13" w14:textId="77777777" w:rsidR="00015D93" w:rsidRDefault="00015D93" w:rsidP="00547469">
      <w:pPr>
        <w:spacing w:after="0"/>
      </w:pPr>
      <w:r w:rsidRPr="00E427C0">
        <w:rPr>
          <w:b/>
          <w:bCs/>
        </w:rPr>
        <w:t>X</w:t>
      </w:r>
      <w:r>
        <w:t xml:space="preserve"> = </w:t>
      </w:r>
      <w:proofErr w:type="spellStart"/>
      <w:r>
        <w:t>df.drop</w:t>
      </w:r>
      <w:proofErr w:type="spellEnd"/>
      <w:r>
        <w:t>(‘</w:t>
      </w:r>
      <w:proofErr w:type="spellStart"/>
      <w:r>
        <w:t>label_column’,axis</w:t>
      </w:r>
      <w:proofErr w:type="spellEnd"/>
      <w:r>
        <w:t>=1)</w:t>
      </w:r>
    </w:p>
    <w:p w14:paraId="50D2B70F" w14:textId="77777777" w:rsidR="00015D93" w:rsidRDefault="00015D93" w:rsidP="00547469">
      <w:pPr>
        <w:spacing w:after="0"/>
      </w:pPr>
      <w:r w:rsidRPr="00E427C0">
        <w:rPr>
          <w:b/>
          <w:bCs/>
        </w:rPr>
        <w:t>y</w:t>
      </w:r>
      <w:r>
        <w:t xml:space="preserve"> = </w:t>
      </w:r>
      <w:proofErr w:type="spellStart"/>
      <w:r>
        <w:t>df</w:t>
      </w:r>
      <w:proofErr w:type="spellEnd"/>
      <w:r>
        <w:t>[‘</w:t>
      </w:r>
      <w:proofErr w:type="spellStart"/>
      <w:r>
        <w:t>label_column</w:t>
      </w:r>
      <w:proofErr w:type="spellEnd"/>
      <w:r>
        <w:t>]</w:t>
      </w:r>
    </w:p>
    <w:p w14:paraId="3EC59137" w14:textId="77777777" w:rsidR="00015D93" w:rsidRPr="00E427C0" w:rsidRDefault="00015D93" w:rsidP="00547469">
      <w:pPr>
        <w:spacing w:after="0"/>
        <w:rPr>
          <w:b/>
          <w:bCs/>
        </w:rPr>
      </w:pPr>
      <w:r w:rsidRPr="00E427C0">
        <w:rPr>
          <w:b/>
          <w:bCs/>
        </w:rPr>
        <w:t xml:space="preserve">from </w:t>
      </w:r>
      <w:proofErr w:type="spellStart"/>
      <w:r w:rsidRPr="00E427C0">
        <w:rPr>
          <w:b/>
          <w:bCs/>
        </w:rPr>
        <w:t>sklearn.model_selection</w:t>
      </w:r>
      <w:proofErr w:type="spellEnd"/>
      <w:r w:rsidRPr="00E427C0">
        <w:rPr>
          <w:b/>
          <w:bCs/>
        </w:rPr>
        <w:t xml:space="preserve"> import </w:t>
      </w:r>
      <w:proofErr w:type="spellStart"/>
      <w:r w:rsidRPr="00E427C0">
        <w:rPr>
          <w:b/>
          <w:bCs/>
        </w:rPr>
        <w:t>train_test_split</w:t>
      </w:r>
      <w:proofErr w:type="spellEnd"/>
    </w:p>
    <w:p w14:paraId="3C60D1DC" w14:textId="77777777" w:rsidR="00015D93" w:rsidRDefault="00015D93" w:rsidP="00547469">
      <w:pPr>
        <w:spacing w:after="0"/>
      </w:pPr>
      <w:r w:rsidRPr="00E427C0">
        <w:lastRenderedPageBreak/>
        <w:t># help(</w:t>
      </w:r>
      <w:proofErr w:type="spellStart"/>
      <w:r w:rsidRPr="00E427C0">
        <w:t>train_test_split</w:t>
      </w:r>
      <w:proofErr w:type="spellEnd"/>
      <w:r w:rsidRPr="00E427C0">
        <w:t>)</w:t>
      </w:r>
      <w:r>
        <w:t xml:space="preserve"> # learn more about the hyperparameters of this functions</w:t>
      </w:r>
    </w:p>
    <w:p w14:paraId="69B0FD34" w14:textId="77777777" w:rsidR="00547469" w:rsidRDefault="00547469" w:rsidP="00547469">
      <w:pPr>
        <w:spacing w:after="0"/>
        <w:rPr>
          <w:b/>
          <w:bCs/>
        </w:rPr>
      </w:pPr>
    </w:p>
    <w:p w14:paraId="695FA775" w14:textId="2FB9103F" w:rsidR="00015D93" w:rsidRDefault="00015D93" w:rsidP="00547469">
      <w:pPr>
        <w:spacing w:after="0"/>
        <w:rPr>
          <w:b/>
          <w:bCs/>
        </w:rPr>
      </w:pPr>
      <w:proofErr w:type="spellStart"/>
      <w:r w:rsidRPr="00E427C0">
        <w:rPr>
          <w:b/>
          <w:bCs/>
        </w:rPr>
        <w:t>X_train</w:t>
      </w:r>
      <w:proofErr w:type="spellEnd"/>
      <w:r w:rsidRPr="00E427C0">
        <w:rPr>
          <w:b/>
          <w:bCs/>
        </w:rPr>
        <w:t xml:space="preserve">, </w:t>
      </w:r>
      <w:proofErr w:type="spellStart"/>
      <w:r w:rsidRPr="00E427C0">
        <w:rPr>
          <w:b/>
          <w:bCs/>
        </w:rPr>
        <w:t>X_test</w:t>
      </w:r>
      <w:proofErr w:type="spellEnd"/>
      <w:r w:rsidRPr="00E427C0">
        <w:rPr>
          <w:b/>
          <w:bCs/>
        </w:rPr>
        <w:t xml:space="preserve">, </w:t>
      </w:r>
      <w:proofErr w:type="spellStart"/>
      <w:r w:rsidRPr="00E427C0">
        <w:rPr>
          <w:b/>
          <w:bCs/>
        </w:rPr>
        <w:t>y_train</w:t>
      </w:r>
      <w:proofErr w:type="spellEnd"/>
      <w:r w:rsidRPr="00E427C0">
        <w:rPr>
          <w:b/>
          <w:bCs/>
        </w:rPr>
        <w:t xml:space="preserve">, </w:t>
      </w:r>
      <w:proofErr w:type="spellStart"/>
      <w:r w:rsidRPr="00E427C0">
        <w:rPr>
          <w:b/>
          <w:bCs/>
        </w:rPr>
        <w:t>y_test</w:t>
      </w:r>
      <w:proofErr w:type="spellEnd"/>
      <w:r w:rsidRPr="00E427C0">
        <w:rPr>
          <w:b/>
          <w:bCs/>
        </w:rPr>
        <w:t xml:space="preserve"> = </w:t>
      </w:r>
      <w:proofErr w:type="spellStart"/>
      <w:r w:rsidRPr="00E427C0">
        <w:rPr>
          <w:b/>
          <w:bCs/>
        </w:rPr>
        <w:t>train_test_split</w:t>
      </w:r>
      <w:proofErr w:type="spellEnd"/>
      <w:r w:rsidRPr="00E427C0">
        <w:rPr>
          <w:b/>
          <w:bCs/>
        </w:rPr>
        <w:t xml:space="preserve">(X, y, </w:t>
      </w:r>
      <w:proofErr w:type="spellStart"/>
      <w:r w:rsidRPr="00E427C0">
        <w:rPr>
          <w:b/>
          <w:bCs/>
        </w:rPr>
        <w:t>test_size</w:t>
      </w:r>
      <w:proofErr w:type="spellEnd"/>
      <w:r w:rsidRPr="00E427C0">
        <w:rPr>
          <w:b/>
          <w:bCs/>
        </w:rPr>
        <w:t xml:space="preserve">=0.3, </w:t>
      </w:r>
      <w:proofErr w:type="spellStart"/>
      <w:r w:rsidRPr="00E427C0">
        <w:rPr>
          <w:b/>
          <w:bCs/>
        </w:rPr>
        <w:t>random_state</w:t>
      </w:r>
      <w:proofErr w:type="spellEnd"/>
      <w:r w:rsidRPr="00E427C0">
        <w:rPr>
          <w:b/>
          <w:bCs/>
        </w:rPr>
        <w:t>=101)</w:t>
      </w:r>
    </w:p>
    <w:p w14:paraId="6D04E1FD" w14:textId="77777777" w:rsidR="00547469" w:rsidRDefault="00547469" w:rsidP="00015D93">
      <w:pPr>
        <w:spacing w:after="0"/>
        <w:rPr>
          <w:b/>
          <w:bCs/>
        </w:rPr>
      </w:pPr>
    </w:p>
    <w:p w14:paraId="21B9DD37" w14:textId="45EE9632" w:rsidR="00015D93" w:rsidRPr="00E427C0" w:rsidRDefault="00015D93" w:rsidP="00015D93">
      <w:pPr>
        <w:spacing w:after="0"/>
        <w:rPr>
          <w:b/>
          <w:bCs/>
        </w:rPr>
      </w:pPr>
      <w:r w:rsidRPr="00E427C0">
        <w:rPr>
          <w:b/>
          <w:bCs/>
        </w:rPr>
        <w:t xml:space="preserve">from </w:t>
      </w:r>
      <w:proofErr w:type="spellStart"/>
      <w:r w:rsidRPr="00E427C0">
        <w:rPr>
          <w:b/>
          <w:bCs/>
        </w:rPr>
        <w:t>sklearn.linear_model</w:t>
      </w:r>
      <w:proofErr w:type="spellEnd"/>
      <w:r w:rsidRPr="00E427C0">
        <w:rPr>
          <w:b/>
          <w:bCs/>
        </w:rPr>
        <w:t xml:space="preserve"> import </w:t>
      </w:r>
      <w:proofErr w:type="spellStart"/>
      <w:r w:rsidRPr="00E427C0">
        <w:rPr>
          <w:b/>
          <w:bCs/>
        </w:rPr>
        <w:t>LinearRegression</w:t>
      </w:r>
      <w:proofErr w:type="spellEnd"/>
    </w:p>
    <w:p w14:paraId="72685B7F" w14:textId="77777777" w:rsidR="00015D93" w:rsidRDefault="00015D93" w:rsidP="00015D93">
      <w:pPr>
        <w:spacing w:after="0"/>
      </w:pPr>
      <w:r>
        <w:t># help(</w:t>
      </w:r>
      <w:proofErr w:type="spellStart"/>
      <w:r>
        <w:t>LinearRegression</w:t>
      </w:r>
      <w:proofErr w:type="spellEnd"/>
      <w:r>
        <w:t>)</w:t>
      </w:r>
    </w:p>
    <w:p w14:paraId="288B1325" w14:textId="77777777" w:rsidR="00015D93" w:rsidRDefault="00015D93" w:rsidP="00015D93">
      <w:pPr>
        <w:spacing w:after="0"/>
      </w:pPr>
    </w:p>
    <w:p w14:paraId="7A6A3D97" w14:textId="472FB281" w:rsidR="00015D93" w:rsidRDefault="00015D93" w:rsidP="00015D93">
      <w:pPr>
        <w:spacing w:after="0"/>
      </w:pPr>
      <w:r>
        <w:t xml:space="preserve">model = </w:t>
      </w:r>
      <w:proofErr w:type="spellStart"/>
      <w:r>
        <w:t>LinearRegression</w:t>
      </w:r>
      <w:proofErr w:type="spellEnd"/>
      <w:r w:rsidR="008C407C">
        <w:t>()</w:t>
      </w:r>
    </w:p>
    <w:p w14:paraId="58C9D12D" w14:textId="77777777" w:rsidR="00015D93" w:rsidRDefault="00015D93" w:rsidP="00015D93">
      <w:pPr>
        <w:spacing w:after="0"/>
      </w:pPr>
      <w:proofErr w:type="spellStart"/>
      <w:r>
        <w:t>model.fit</w:t>
      </w:r>
      <w:proofErr w:type="spellEnd"/>
      <w:r>
        <w:t>(</w:t>
      </w:r>
      <w:proofErr w:type="spellStart"/>
      <w:r>
        <w:t>X_train</w:t>
      </w:r>
      <w:proofErr w:type="spellEnd"/>
      <w:r>
        <w:t xml:space="preserve">, </w:t>
      </w:r>
      <w:proofErr w:type="spellStart"/>
      <w:r>
        <w:t>y_train</w:t>
      </w:r>
      <w:proofErr w:type="spellEnd"/>
      <w:r>
        <w:t>)</w:t>
      </w:r>
    </w:p>
    <w:p w14:paraId="516A86FC" w14:textId="77777777" w:rsidR="00015D93" w:rsidRDefault="00015D93" w:rsidP="00015D93">
      <w:pPr>
        <w:spacing w:after="0"/>
      </w:pPr>
      <w:proofErr w:type="spellStart"/>
      <w:r>
        <w:t>test_predictions</w:t>
      </w:r>
      <w:proofErr w:type="spellEnd"/>
      <w:r>
        <w:t xml:space="preserve"> = </w:t>
      </w:r>
      <w:proofErr w:type="spellStart"/>
      <w:r>
        <w:t>model.predict</w:t>
      </w:r>
      <w:proofErr w:type="spellEnd"/>
      <w:r>
        <w:t>(</w:t>
      </w:r>
      <w:proofErr w:type="spellStart"/>
      <w:r>
        <w:t>X_test</w:t>
      </w:r>
      <w:proofErr w:type="spellEnd"/>
      <w:r>
        <w:t>)</w:t>
      </w:r>
    </w:p>
    <w:p w14:paraId="7EC95101" w14:textId="77777777" w:rsidR="00015D93" w:rsidRDefault="00015D93" w:rsidP="00015D93">
      <w:pPr>
        <w:spacing w:after="0"/>
      </w:pPr>
      <w:proofErr w:type="spellStart"/>
      <w:r>
        <w:t>test_predictions</w:t>
      </w:r>
      <w:proofErr w:type="spellEnd"/>
    </w:p>
    <w:p w14:paraId="0C357CF1" w14:textId="77777777" w:rsidR="00015D93" w:rsidRDefault="00015D93" w:rsidP="00015D93">
      <w:pPr>
        <w:spacing w:after="0"/>
      </w:pPr>
    </w:p>
    <w:p w14:paraId="7B06DA7A" w14:textId="77777777" w:rsidR="00015D93" w:rsidRPr="0065199A" w:rsidRDefault="00015D93" w:rsidP="00015D93">
      <w:pPr>
        <w:spacing w:after="0"/>
        <w:rPr>
          <w:b/>
          <w:bCs/>
        </w:rPr>
      </w:pPr>
      <w:r w:rsidRPr="0065199A">
        <w:rPr>
          <w:b/>
          <w:bCs/>
        </w:rPr>
        <w:t>Evaluate the Regression</w:t>
      </w:r>
    </w:p>
    <w:p w14:paraId="50F86B9C" w14:textId="77777777" w:rsidR="00015D93" w:rsidRDefault="00015D93" w:rsidP="00015D93">
      <w:r w:rsidRPr="0065199A">
        <w:t xml:space="preserve">from </w:t>
      </w:r>
      <w:proofErr w:type="spellStart"/>
      <w:r w:rsidRPr="0065199A">
        <w:t>sklearn.metrics</w:t>
      </w:r>
      <w:proofErr w:type="spellEnd"/>
      <w:r w:rsidRPr="0065199A">
        <w:t xml:space="preserve"> import </w:t>
      </w:r>
      <w:proofErr w:type="spellStart"/>
      <w:r w:rsidRPr="0065199A">
        <w:t>mean_absolute_error</w:t>
      </w:r>
      <w:proofErr w:type="spellEnd"/>
      <w:r w:rsidRPr="0065199A">
        <w:t xml:space="preserve">, </w:t>
      </w:r>
      <w:proofErr w:type="spellStart"/>
      <w:r w:rsidRPr="0065199A">
        <w:t>mean_squared_error</w:t>
      </w:r>
      <w:proofErr w:type="spellEnd"/>
    </w:p>
    <w:p w14:paraId="65453216" w14:textId="77777777" w:rsidR="00015D93" w:rsidRDefault="00015D93" w:rsidP="00015D93">
      <w:proofErr w:type="spellStart"/>
      <w:r>
        <w:t>df</w:t>
      </w:r>
      <w:proofErr w:type="spellEnd"/>
      <w:r>
        <w:t>[‘label’].mean()</w:t>
      </w:r>
    </w:p>
    <w:p w14:paraId="2A9F5DD8" w14:textId="77777777" w:rsidR="00015D93" w:rsidRDefault="00015D93" w:rsidP="00015D93">
      <w:proofErr w:type="spellStart"/>
      <w:r w:rsidRPr="0065199A">
        <w:t>sns.histplot</w:t>
      </w:r>
      <w:proofErr w:type="spellEnd"/>
      <w:r w:rsidRPr="0065199A">
        <w:t>(data=</w:t>
      </w:r>
      <w:proofErr w:type="spellStart"/>
      <w:r w:rsidRPr="0065199A">
        <w:t>df</w:t>
      </w:r>
      <w:proofErr w:type="spellEnd"/>
      <w:r w:rsidRPr="0065199A">
        <w:t>, x='sales')</w:t>
      </w:r>
    </w:p>
    <w:p w14:paraId="3EDFF7DE" w14:textId="77777777" w:rsidR="00015D93" w:rsidRDefault="00015D93" w:rsidP="00015D93">
      <w:pPr>
        <w:spacing w:after="0"/>
      </w:pPr>
      <w:proofErr w:type="spellStart"/>
      <w:r w:rsidRPr="0065199A">
        <w:t>mean_absolute_error</w:t>
      </w:r>
      <w:proofErr w:type="spellEnd"/>
      <w:r w:rsidRPr="0065199A">
        <w:t>(</w:t>
      </w:r>
      <w:proofErr w:type="spellStart"/>
      <w:r w:rsidRPr="0065199A">
        <w:t>y_test</w:t>
      </w:r>
      <w:proofErr w:type="spellEnd"/>
      <w:r w:rsidRPr="0065199A">
        <w:t xml:space="preserve">, </w:t>
      </w:r>
      <w:proofErr w:type="spellStart"/>
      <w:r w:rsidRPr="0065199A">
        <w:t>test_predictions</w:t>
      </w:r>
      <w:proofErr w:type="spellEnd"/>
      <w:r w:rsidRPr="0065199A">
        <w:t>)</w:t>
      </w:r>
    </w:p>
    <w:p w14:paraId="3134D5AB" w14:textId="77777777" w:rsidR="00015D93" w:rsidRDefault="00015D93" w:rsidP="00015D93">
      <w:pPr>
        <w:spacing w:after="0"/>
      </w:pPr>
      <w:proofErr w:type="spellStart"/>
      <w:r w:rsidRPr="0065199A">
        <w:t>mean_squared_error</w:t>
      </w:r>
      <w:proofErr w:type="spellEnd"/>
      <w:r w:rsidRPr="0065199A">
        <w:t>(</w:t>
      </w:r>
      <w:proofErr w:type="spellStart"/>
      <w:r w:rsidRPr="0065199A">
        <w:t>y_test</w:t>
      </w:r>
      <w:proofErr w:type="spellEnd"/>
      <w:r w:rsidRPr="0065199A">
        <w:t xml:space="preserve">, </w:t>
      </w:r>
      <w:proofErr w:type="spellStart"/>
      <w:r w:rsidRPr="0065199A">
        <w:t>test_predictions</w:t>
      </w:r>
      <w:proofErr w:type="spellEnd"/>
      <w:r w:rsidRPr="0065199A">
        <w:t>)</w:t>
      </w:r>
    </w:p>
    <w:p w14:paraId="52F5C8AD" w14:textId="46EA731A" w:rsidR="00015D93" w:rsidRDefault="00015D93" w:rsidP="00015D93">
      <w:pPr>
        <w:spacing w:after="0"/>
      </w:pPr>
      <w:proofErr w:type="spellStart"/>
      <w:r w:rsidRPr="0065199A">
        <w:t>np.sqrt</w:t>
      </w:r>
      <w:proofErr w:type="spellEnd"/>
      <w:r w:rsidRPr="0065199A">
        <w:t>(</w:t>
      </w:r>
      <w:proofErr w:type="spellStart"/>
      <w:r w:rsidRPr="0065199A">
        <w:t>mean_squared_error</w:t>
      </w:r>
      <w:proofErr w:type="spellEnd"/>
      <w:r w:rsidRPr="0065199A">
        <w:t>(</w:t>
      </w:r>
      <w:proofErr w:type="spellStart"/>
      <w:r w:rsidRPr="0065199A">
        <w:t>y_test</w:t>
      </w:r>
      <w:proofErr w:type="spellEnd"/>
      <w:r w:rsidRPr="0065199A">
        <w:t xml:space="preserve">, </w:t>
      </w:r>
      <w:proofErr w:type="spellStart"/>
      <w:r w:rsidRPr="0065199A">
        <w:t>test_predictions</w:t>
      </w:r>
      <w:proofErr w:type="spellEnd"/>
      <w:r w:rsidRPr="0065199A">
        <w:t>))</w:t>
      </w:r>
    </w:p>
    <w:p w14:paraId="2B4E779A" w14:textId="7C4F0989" w:rsidR="00D6671C" w:rsidRDefault="00D6671C" w:rsidP="00015D93">
      <w:pPr>
        <w:spacing w:after="0"/>
      </w:pPr>
    </w:p>
    <w:p w14:paraId="7F2DCE9E" w14:textId="7A4CA432" w:rsidR="00D6671C" w:rsidRPr="00D6671C" w:rsidRDefault="00D6671C" w:rsidP="00015D93">
      <w:pPr>
        <w:spacing w:after="0"/>
        <w:rPr>
          <w:b/>
          <w:bCs/>
        </w:rPr>
      </w:pPr>
      <w:r w:rsidRPr="00D6671C">
        <w:rPr>
          <w:b/>
          <w:bCs/>
        </w:rPr>
        <w:t>Plot Residual Values</w:t>
      </w:r>
    </w:p>
    <w:p w14:paraId="69440374" w14:textId="5F59A78B" w:rsidR="00D6671C" w:rsidRDefault="00D6671C" w:rsidP="00015D93">
      <w:pPr>
        <w:spacing w:after="0"/>
      </w:pPr>
      <w:proofErr w:type="spellStart"/>
      <w:r>
        <w:t>test_residuals</w:t>
      </w:r>
      <w:proofErr w:type="spellEnd"/>
      <w:r>
        <w:t xml:space="preserve"> = </w:t>
      </w:r>
      <w:proofErr w:type="spellStart"/>
      <w:r>
        <w:t>y_test</w:t>
      </w:r>
      <w:proofErr w:type="spellEnd"/>
      <w:r>
        <w:t xml:space="preserve"> – </w:t>
      </w:r>
      <w:proofErr w:type="spellStart"/>
      <w:r>
        <w:t>test_predictions</w:t>
      </w:r>
      <w:proofErr w:type="spellEnd"/>
    </w:p>
    <w:p w14:paraId="0D7D74EA" w14:textId="77777777" w:rsidR="001720D2" w:rsidRDefault="001720D2" w:rsidP="00015D93">
      <w:pPr>
        <w:spacing w:after="0"/>
      </w:pPr>
    </w:p>
    <w:p w14:paraId="5F6CCEA4" w14:textId="576F2E8C" w:rsidR="001720D2" w:rsidRDefault="001720D2" w:rsidP="00015D93">
      <w:pPr>
        <w:spacing w:after="0"/>
      </w:pPr>
      <w:proofErr w:type="spellStart"/>
      <w:r>
        <w:t>plt.axhline</w:t>
      </w:r>
      <w:proofErr w:type="spellEnd"/>
      <w:r>
        <w:t>(y=0, color=’red’, ls=’—')</w:t>
      </w:r>
    </w:p>
    <w:p w14:paraId="13174AD3" w14:textId="500FCCBC" w:rsidR="00D6671C" w:rsidRDefault="00D6671C" w:rsidP="00015D93">
      <w:pPr>
        <w:spacing w:after="0"/>
      </w:pPr>
      <w:proofErr w:type="spellStart"/>
      <w:r>
        <w:t>sns.scatterplot</w:t>
      </w:r>
      <w:proofErr w:type="spellEnd"/>
      <w:r>
        <w:t>(x=</w:t>
      </w:r>
      <w:proofErr w:type="spellStart"/>
      <w:r>
        <w:t>y_test</w:t>
      </w:r>
      <w:proofErr w:type="spellEnd"/>
      <w:r>
        <w:t>, y=</w:t>
      </w:r>
      <w:proofErr w:type="spellStart"/>
      <w:r>
        <w:t>test_residuals</w:t>
      </w:r>
      <w:proofErr w:type="spellEnd"/>
      <w:r w:rsidR="009E1C2A">
        <w:t>)</w:t>
      </w:r>
      <w:r w:rsidR="001720D2">
        <w:t xml:space="preserve"> # should provide a random loo</w:t>
      </w:r>
      <w:r w:rsidR="00691062">
        <w:t>k</w:t>
      </w:r>
      <w:r w:rsidR="001720D2">
        <w:t>ing plot</w:t>
      </w:r>
    </w:p>
    <w:p w14:paraId="52966729" w14:textId="352BBA6E" w:rsidR="001720D2" w:rsidRDefault="001720D2" w:rsidP="00015D93">
      <w:pPr>
        <w:spacing w:after="0"/>
      </w:pPr>
      <w:r>
        <w:t>and</w:t>
      </w:r>
    </w:p>
    <w:p w14:paraId="699BE8EC" w14:textId="17E89689" w:rsidR="001720D2" w:rsidRDefault="001720D2" w:rsidP="00015D93">
      <w:pPr>
        <w:spacing w:after="0"/>
      </w:pPr>
      <w:proofErr w:type="spellStart"/>
      <w:r>
        <w:t>sns.displot</w:t>
      </w:r>
      <w:proofErr w:type="spellEnd"/>
      <w:r>
        <w:t>(</w:t>
      </w:r>
      <w:proofErr w:type="spellStart"/>
      <w:r>
        <w:t>test_residuals</w:t>
      </w:r>
      <w:proofErr w:type="spellEnd"/>
      <w:r>
        <w:t xml:space="preserve">, bins=20, </w:t>
      </w:r>
      <w:proofErr w:type="spellStart"/>
      <w:r>
        <w:t>kde</w:t>
      </w:r>
      <w:proofErr w:type="spellEnd"/>
      <w:r>
        <w:t>=True)</w:t>
      </w:r>
      <w:r w:rsidR="00A87F4B">
        <w:t xml:space="preserve"> # a distribution plot</w:t>
      </w:r>
    </w:p>
    <w:p w14:paraId="50E3D1BF" w14:textId="4EF26D45" w:rsidR="00FE0920" w:rsidRDefault="00FE0920" w:rsidP="00015D93">
      <w:pPr>
        <w:spacing w:after="0"/>
      </w:pPr>
    </w:p>
    <w:p w14:paraId="4556C496" w14:textId="617E0A00" w:rsidR="00FE0920" w:rsidRDefault="00FE0920" w:rsidP="00015D93">
      <w:pPr>
        <w:spacing w:after="0"/>
      </w:pPr>
      <w:r>
        <w:t xml:space="preserve">import </w:t>
      </w:r>
      <w:proofErr w:type="spellStart"/>
      <w:r>
        <w:t>scipy</w:t>
      </w:r>
      <w:proofErr w:type="spellEnd"/>
      <w:r>
        <w:t xml:space="preserve"> as </w:t>
      </w:r>
      <w:proofErr w:type="spellStart"/>
      <w:r>
        <w:t>sp</w:t>
      </w:r>
      <w:proofErr w:type="spellEnd"/>
    </w:p>
    <w:p w14:paraId="3B527F23" w14:textId="4EFB723E" w:rsidR="00FE0920" w:rsidRDefault="00FE0920" w:rsidP="00015D93">
      <w:pPr>
        <w:spacing w:after="0"/>
      </w:pPr>
      <w:r>
        <w:t xml:space="preserve">fig, ax = </w:t>
      </w:r>
      <w:proofErr w:type="spellStart"/>
      <w:r>
        <w:t>plt.subplots</w:t>
      </w:r>
      <w:proofErr w:type="spellEnd"/>
      <w:r>
        <w:t>(</w:t>
      </w:r>
      <w:proofErr w:type="spellStart"/>
      <w:r>
        <w:t>figsize</w:t>
      </w:r>
      <w:proofErr w:type="spellEnd"/>
      <w:r w:rsidR="00691062">
        <w:t>=</w:t>
      </w:r>
      <w:r>
        <w:t>(6,8), dpi=100)</w:t>
      </w:r>
    </w:p>
    <w:p w14:paraId="7826EEE2" w14:textId="2AD33BCB" w:rsidR="00FE0920" w:rsidRDefault="00FE0920" w:rsidP="00015D93">
      <w:pPr>
        <w:spacing w:after="0"/>
      </w:pPr>
      <w:r>
        <w:t xml:space="preserve">_ = </w:t>
      </w:r>
      <w:proofErr w:type="spellStart"/>
      <w:r>
        <w:t>sp.stats.probplot</w:t>
      </w:r>
      <w:proofErr w:type="spellEnd"/>
      <w:r>
        <w:t>(</w:t>
      </w:r>
      <w:proofErr w:type="spellStart"/>
      <w:r>
        <w:t>test_residuals</w:t>
      </w:r>
      <w:proofErr w:type="spellEnd"/>
      <w:r>
        <w:t>, plot=ax)</w:t>
      </w:r>
    </w:p>
    <w:p w14:paraId="04A99CB0" w14:textId="77777777" w:rsidR="00FE0920" w:rsidRDefault="00FE0920" w:rsidP="00015D93">
      <w:pPr>
        <w:spacing w:after="0"/>
      </w:pPr>
    </w:p>
    <w:p w14:paraId="09922188" w14:textId="77777777" w:rsidR="00FE0920" w:rsidRDefault="00FE0920" w:rsidP="00015D93">
      <w:pPr>
        <w:spacing w:after="0"/>
        <w:rPr>
          <w:b/>
          <w:bCs/>
        </w:rPr>
      </w:pPr>
    </w:p>
    <w:p w14:paraId="0BF228B4" w14:textId="79ECB96A" w:rsidR="00015D93" w:rsidRPr="004C68F2" w:rsidRDefault="00015D93" w:rsidP="00015D93">
      <w:pPr>
        <w:spacing w:after="0"/>
        <w:rPr>
          <w:b/>
          <w:bCs/>
        </w:rPr>
      </w:pPr>
      <w:r w:rsidRPr="004C68F2">
        <w:rPr>
          <w:b/>
          <w:bCs/>
        </w:rPr>
        <w:t>Save, Deploy and Use Model</w:t>
      </w:r>
    </w:p>
    <w:p w14:paraId="641040EE" w14:textId="77777777" w:rsidR="00015D93" w:rsidRDefault="00015D93" w:rsidP="00015D93">
      <w:pPr>
        <w:spacing w:after="0"/>
      </w:pPr>
      <w:r w:rsidRPr="004C68F2">
        <w:t>Once you are satisfied with the quality of the model</w:t>
      </w:r>
      <w:r>
        <w:t xml:space="preserve">. </w:t>
      </w:r>
    </w:p>
    <w:p w14:paraId="5E97C57F" w14:textId="3A61C704" w:rsidR="00015D93" w:rsidRDefault="00015D93" w:rsidP="00015D93">
      <w:pPr>
        <w:spacing w:after="0"/>
      </w:pPr>
      <w:proofErr w:type="spellStart"/>
      <w:r>
        <w:t>final_model</w:t>
      </w:r>
      <w:proofErr w:type="spellEnd"/>
      <w:r>
        <w:t xml:space="preserve"> </w:t>
      </w:r>
      <w:r w:rsidR="00691062">
        <w:t xml:space="preserve">= </w:t>
      </w:r>
      <w:proofErr w:type="spellStart"/>
      <w:r>
        <w:t>LinearRegression</w:t>
      </w:r>
      <w:proofErr w:type="spellEnd"/>
      <w:r>
        <w:t xml:space="preserve">  # create final to train with all data</w:t>
      </w:r>
    </w:p>
    <w:p w14:paraId="7F808D92" w14:textId="77777777" w:rsidR="00015D93" w:rsidRDefault="00015D93" w:rsidP="00015D93">
      <w:pPr>
        <w:spacing w:after="0"/>
      </w:pPr>
      <w:proofErr w:type="spellStart"/>
      <w:r w:rsidRPr="00A35D58">
        <w:t>final_model.fit</w:t>
      </w:r>
      <w:proofErr w:type="spellEnd"/>
      <w:r w:rsidRPr="00A35D58">
        <w:t>(</w:t>
      </w:r>
      <w:proofErr w:type="spellStart"/>
      <w:r w:rsidRPr="00A35D58">
        <w:t>X,y</w:t>
      </w:r>
      <w:proofErr w:type="spellEnd"/>
      <w:r w:rsidRPr="00A35D58">
        <w:t>)</w:t>
      </w:r>
    </w:p>
    <w:p w14:paraId="01C42496" w14:textId="77777777" w:rsidR="00015D93" w:rsidRDefault="00015D93" w:rsidP="00015D93">
      <w:pPr>
        <w:spacing w:after="0"/>
      </w:pPr>
      <w:proofErr w:type="spellStart"/>
      <w:r w:rsidRPr="00A35D58">
        <w:t>final_model.coef</w:t>
      </w:r>
      <w:proofErr w:type="spellEnd"/>
      <w:r w:rsidRPr="00A35D58">
        <w:t>_</w:t>
      </w:r>
    </w:p>
    <w:p w14:paraId="5CBC3C6C" w14:textId="77777777" w:rsidR="00015D93" w:rsidRDefault="00015D93" w:rsidP="00015D93">
      <w:pPr>
        <w:spacing w:after="0"/>
      </w:pPr>
      <w:proofErr w:type="spellStart"/>
      <w:r w:rsidRPr="00A35D58">
        <w:t>X.head</w:t>
      </w:r>
      <w:proofErr w:type="spellEnd"/>
      <w:r w:rsidRPr="00A35D58">
        <w:t>()</w:t>
      </w:r>
    </w:p>
    <w:p w14:paraId="3C66E257" w14:textId="77777777" w:rsidR="00015D93" w:rsidRDefault="00015D93" w:rsidP="00015D93">
      <w:pPr>
        <w:spacing w:after="0"/>
        <w:rPr>
          <w:b/>
          <w:bCs/>
        </w:rPr>
      </w:pPr>
    </w:p>
    <w:p w14:paraId="5205EBB0" w14:textId="77777777" w:rsidR="00015D93" w:rsidRPr="004C68F2" w:rsidRDefault="00015D93" w:rsidP="00015D93">
      <w:pPr>
        <w:spacing w:after="0"/>
        <w:rPr>
          <w:b/>
          <w:bCs/>
        </w:rPr>
      </w:pPr>
      <w:r w:rsidRPr="004C68F2">
        <w:rPr>
          <w:b/>
          <w:bCs/>
        </w:rPr>
        <w:t xml:space="preserve">from </w:t>
      </w:r>
      <w:proofErr w:type="spellStart"/>
      <w:r w:rsidRPr="004C68F2">
        <w:rPr>
          <w:b/>
          <w:bCs/>
        </w:rPr>
        <w:t>joblib</w:t>
      </w:r>
      <w:proofErr w:type="spellEnd"/>
      <w:r w:rsidRPr="004C68F2">
        <w:rPr>
          <w:b/>
          <w:bCs/>
        </w:rPr>
        <w:t xml:space="preserve"> import dump, load</w:t>
      </w:r>
    </w:p>
    <w:p w14:paraId="482F8EBC" w14:textId="77777777" w:rsidR="00015D93" w:rsidRDefault="00015D93" w:rsidP="00015D93">
      <w:pPr>
        <w:spacing w:after="0"/>
      </w:pPr>
      <w:r w:rsidRPr="00A35D58">
        <w:t>dump(</w:t>
      </w:r>
      <w:proofErr w:type="spellStart"/>
      <w:r w:rsidRPr="00A35D58">
        <w:t>final_model</w:t>
      </w:r>
      <w:proofErr w:type="spellEnd"/>
      <w:r w:rsidRPr="00A35D58">
        <w:t>, '</w:t>
      </w:r>
      <w:proofErr w:type="spellStart"/>
      <w:r w:rsidRPr="00A35D58">
        <w:t>final_sales_model.joblib</w:t>
      </w:r>
      <w:proofErr w:type="spellEnd"/>
      <w:r w:rsidRPr="00A35D58">
        <w:t>')</w:t>
      </w:r>
    </w:p>
    <w:p w14:paraId="6383AD4B" w14:textId="77777777" w:rsidR="00015D93" w:rsidRDefault="00015D93" w:rsidP="00015D93">
      <w:pPr>
        <w:spacing w:after="0"/>
      </w:pPr>
      <w:proofErr w:type="spellStart"/>
      <w:r w:rsidRPr="00A35D58">
        <w:t>loaded_model</w:t>
      </w:r>
      <w:proofErr w:type="spellEnd"/>
      <w:r w:rsidRPr="00A35D58">
        <w:t xml:space="preserve"> = load('</w:t>
      </w:r>
      <w:proofErr w:type="spellStart"/>
      <w:r w:rsidRPr="00A35D58">
        <w:t>final_sales_model.joblib</w:t>
      </w:r>
      <w:proofErr w:type="spellEnd"/>
      <w:r w:rsidRPr="00A35D58">
        <w:t>')</w:t>
      </w:r>
    </w:p>
    <w:p w14:paraId="4D9BFEC5" w14:textId="77777777" w:rsidR="00015D93" w:rsidRDefault="00015D93" w:rsidP="00015D93">
      <w:proofErr w:type="spellStart"/>
      <w:r w:rsidRPr="00A35D58">
        <w:lastRenderedPageBreak/>
        <w:t>loaded_model.coef</w:t>
      </w:r>
      <w:proofErr w:type="spellEnd"/>
      <w:r w:rsidRPr="00A35D58">
        <w:t>_</w:t>
      </w:r>
    </w:p>
    <w:p w14:paraId="7489B450" w14:textId="77777777" w:rsidR="00015D93" w:rsidRDefault="00015D93" w:rsidP="00015D93">
      <w:pPr>
        <w:spacing w:after="0"/>
      </w:pPr>
      <w:r>
        <w:t># New Prediction - 149 - TV, Radio - 22, Newspaper - 12</w:t>
      </w:r>
    </w:p>
    <w:p w14:paraId="61D75EB7" w14:textId="77777777" w:rsidR="00015D93" w:rsidRDefault="00015D93" w:rsidP="00015D93">
      <w:pPr>
        <w:spacing w:after="0"/>
      </w:pPr>
      <w:r>
        <w:t>campaign = [[149, 22, 1]]</w:t>
      </w:r>
    </w:p>
    <w:p w14:paraId="1E5983D9" w14:textId="77777777" w:rsidR="00015D93" w:rsidRDefault="00015D93" w:rsidP="00015D93">
      <w:proofErr w:type="spellStart"/>
      <w:r w:rsidRPr="008F5921">
        <w:t>loaded_model.predict</w:t>
      </w:r>
      <w:proofErr w:type="spellEnd"/>
      <w:r w:rsidRPr="008F5921">
        <w:t>(campaign)</w:t>
      </w:r>
    </w:p>
    <w:p w14:paraId="6B23EEDA" w14:textId="77777777" w:rsidR="00015D93" w:rsidRDefault="00015D93" w:rsidP="00015D93"/>
    <w:p w14:paraId="5C8F04EC" w14:textId="77777777" w:rsidR="00015D93" w:rsidRDefault="00015D93" w:rsidP="00547469">
      <w:pPr>
        <w:pStyle w:val="Heading4"/>
      </w:pPr>
      <w:r>
        <w:t>Polynomial Regression</w:t>
      </w:r>
    </w:p>
    <w:p w14:paraId="75BCC8F1" w14:textId="77777777" w:rsidR="00015D93" w:rsidRDefault="00015D93" w:rsidP="00015D93">
      <w:r>
        <w:t xml:space="preserve">Need to define the why – rewatch video – feature engineering to look for more data relationships. </w:t>
      </w:r>
    </w:p>
    <w:p w14:paraId="6675C560" w14:textId="77777777" w:rsidR="00015D93" w:rsidRDefault="00015D93" w:rsidP="00015D93">
      <w:pPr>
        <w:spacing w:after="0"/>
      </w:pPr>
      <w:r>
        <w:t xml:space="preserve">import </w:t>
      </w:r>
      <w:proofErr w:type="spellStart"/>
      <w:r>
        <w:t>numpy</w:t>
      </w:r>
      <w:proofErr w:type="spellEnd"/>
      <w:r>
        <w:t xml:space="preserve"> as np</w:t>
      </w:r>
    </w:p>
    <w:p w14:paraId="4F21EF95" w14:textId="77777777" w:rsidR="00015D93" w:rsidRDefault="00015D93" w:rsidP="00015D93">
      <w:pPr>
        <w:spacing w:after="0"/>
      </w:pPr>
      <w:r>
        <w:t>import pandas as pd</w:t>
      </w:r>
    </w:p>
    <w:p w14:paraId="63F0FCB2" w14:textId="77777777" w:rsidR="00015D93" w:rsidRDefault="00015D93" w:rsidP="00015D93">
      <w:pPr>
        <w:spacing w:after="0"/>
      </w:pPr>
      <w:r>
        <w:t xml:space="preserve">import </w:t>
      </w:r>
      <w:proofErr w:type="spellStart"/>
      <w:r>
        <w:t>matplotlib.pyplot</w:t>
      </w:r>
      <w:proofErr w:type="spellEnd"/>
      <w:r>
        <w:t xml:space="preserve"> as </w:t>
      </w:r>
      <w:proofErr w:type="spellStart"/>
      <w:r>
        <w:t>plt</w:t>
      </w:r>
      <w:proofErr w:type="spellEnd"/>
    </w:p>
    <w:p w14:paraId="2F1B2323" w14:textId="77777777" w:rsidR="00015D93" w:rsidRDefault="00015D93" w:rsidP="00015D93">
      <w:pPr>
        <w:spacing w:after="0"/>
      </w:pPr>
      <w:r>
        <w:t xml:space="preserve">import seaborn as </w:t>
      </w:r>
      <w:proofErr w:type="spellStart"/>
      <w:r>
        <w:t>sns</w:t>
      </w:r>
      <w:proofErr w:type="spellEnd"/>
    </w:p>
    <w:p w14:paraId="3F1FD3D3" w14:textId="77777777" w:rsidR="00015D93" w:rsidRDefault="00015D93" w:rsidP="00015D93">
      <w:pPr>
        <w:spacing w:after="0"/>
      </w:pPr>
    </w:p>
    <w:p w14:paraId="430E24E3" w14:textId="77777777" w:rsidR="00015D93" w:rsidRDefault="00015D93" w:rsidP="00015D93">
      <w:pPr>
        <w:spacing w:after="0"/>
      </w:pPr>
      <w:proofErr w:type="spellStart"/>
      <w:r w:rsidRPr="00CB66EF">
        <w:t>df</w:t>
      </w:r>
      <w:proofErr w:type="spellEnd"/>
      <w:r w:rsidRPr="00CB66EF">
        <w:t xml:space="preserve"> = </w:t>
      </w:r>
      <w:proofErr w:type="spellStart"/>
      <w:r w:rsidRPr="00CB66EF">
        <w:t>pd.read_csv</w:t>
      </w:r>
      <w:proofErr w:type="spellEnd"/>
      <w:r w:rsidRPr="00CB66EF">
        <w:t>('Advertising.csv')</w:t>
      </w:r>
      <w:r>
        <w:t xml:space="preserve"> # read data into a data frame </w:t>
      </w:r>
      <w:proofErr w:type="spellStart"/>
      <w:r>
        <w:t>df</w:t>
      </w:r>
      <w:proofErr w:type="spellEnd"/>
    </w:p>
    <w:p w14:paraId="10A9ED23" w14:textId="77777777" w:rsidR="00015D93" w:rsidRDefault="00015D93" w:rsidP="00015D93">
      <w:pPr>
        <w:spacing w:after="0"/>
      </w:pPr>
      <w:proofErr w:type="spellStart"/>
      <w:r w:rsidRPr="00CB66EF">
        <w:t>df.head</w:t>
      </w:r>
      <w:proofErr w:type="spellEnd"/>
      <w:r w:rsidRPr="00CB66EF">
        <w:t>()</w:t>
      </w:r>
      <w:r>
        <w:t xml:space="preserve"> # check the import </w:t>
      </w:r>
    </w:p>
    <w:p w14:paraId="61FB14EE" w14:textId="77777777" w:rsidR="00015D93" w:rsidRDefault="00015D93" w:rsidP="00015D93">
      <w:pPr>
        <w:spacing w:after="0"/>
      </w:pPr>
    </w:p>
    <w:p w14:paraId="785ED7A8" w14:textId="77777777" w:rsidR="00015D93" w:rsidRPr="00FF7CAF" w:rsidRDefault="00015D93" w:rsidP="00547469">
      <w:pPr>
        <w:spacing w:after="0"/>
        <w:rPr>
          <w:b/>
          <w:bCs/>
        </w:rPr>
      </w:pPr>
      <w:r w:rsidRPr="00FF7CAF">
        <w:rPr>
          <w:b/>
          <w:bCs/>
        </w:rPr>
        <w:t>X y Split</w:t>
      </w:r>
    </w:p>
    <w:p w14:paraId="69844921" w14:textId="77777777" w:rsidR="00015D93" w:rsidRDefault="00015D93" w:rsidP="00547469">
      <w:pPr>
        <w:spacing w:after="0"/>
      </w:pPr>
      <w:r>
        <w:t xml:space="preserve">X = </w:t>
      </w:r>
      <w:proofErr w:type="spellStart"/>
      <w:r>
        <w:t>df.drop</w:t>
      </w:r>
      <w:proofErr w:type="spellEnd"/>
      <w:r>
        <w:t>(‘sales’, axis=1)</w:t>
      </w:r>
    </w:p>
    <w:p w14:paraId="12F675FF" w14:textId="77777777" w:rsidR="00015D93" w:rsidRDefault="00015D93" w:rsidP="00547469">
      <w:pPr>
        <w:spacing w:after="0"/>
      </w:pPr>
      <w:r>
        <w:t xml:space="preserve">y = </w:t>
      </w:r>
      <w:proofErr w:type="spellStart"/>
      <w:r>
        <w:t>df</w:t>
      </w:r>
      <w:proofErr w:type="spellEnd"/>
      <w:r>
        <w:t xml:space="preserve">[‘sales’] </w:t>
      </w:r>
    </w:p>
    <w:p w14:paraId="1419668B" w14:textId="77777777" w:rsidR="00015D93" w:rsidRDefault="00015D93" w:rsidP="00547469">
      <w:pPr>
        <w:spacing w:after="0"/>
      </w:pPr>
    </w:p>
    <w:p w14:paraId="2D7FB119" w14:textId="77777777" w:rsidR="00015D93" w:rsidRDefault="00015D93" w:rsidP="00547469">
      <w:pPr>
        <w:spacing w:after="0"/>
      </w:pPr>
      <w:r>
        <w:t xml:space="preserve">from </w:t>
      </w:r>
      <w:proofErr w:type="spellStart"/>
      <w:r>
        <w:t>sklearn.preprocessing</w:t>
      </w:r>
      <w:proofErr w:type="spellEnd"/>
      <w:r>
        <w:t xml:space="preserve"> import </w:t>
      </w:r>
      <w:proofErr w:type="spellStart"/>
      <w:r w:rsidRPr="004E0BC3">
        <w:t>PolynomialFeatures</w:t>
      </w:r>
      <w:proofErr w:type="spellEnd"/>
    </w:p>
    <w:p w14:paraId="16B9D451" w14:textId="77777777" w:rsidR="00015D93" w:rsidRDefault="00015D93" w:rsidP="00547469">
      <w:pPr>
        <w:spacing w:after="0"/>
      </w:pPr>
      <w:proofErr w:type="spellStart"/>
      <w:r>
        <w:t>polynomial_converter</w:t>
      </w:r>
      <w:proofErr w:type="spellEnd"/>
      <w:r>
        <w:t xml:space="preserve"> = </w:t>
      </w:r>
      <w:proofErr w:type="spellStart"/>
      <w:r w:rsidRPr="004E0BC3">
        <w:t>PolynomialFeatures</w:t>
      </w:r>
      <w:proofErr w:type="spellEnd"/>
      <w:r>
        <w:t xml:space="preserve">(degree=2, </w:t>
      </w:r>
      <w:proofErr w:type="spellStart"/>
      <w:r>
        <w:t>include_bias</w:t>
      </w:r>
      <w:proofErr w:type="spellEnd"/>
      <w:r>
        <w:t>=False)</w:t>
      </w:r>
    </w:p>
    <w:p w14:paraId="7212DECC" w14:textId="77777777" w:rsidR="00015D93" w:rsidRDefault="00015D93" w:rsidP="00547469">
      <w:pPr>
        <w:spacing w:after="0"/>
      </w:pPr>
      <w:proofErr w:type="spellStart"/>
      <w:r>
        <w:t>polynomial_converter.fit</w:t>
      </w:r>
      <w:proofErr w:type="spellEnd"/>
      <w:r>
        <w:t>(X)</w:t>
      </w:r>
    </w:p>
    <w:p w14:paraId="58FA1ADD" w14:textId="77777777" w:rsidR="00015D93" w:rsidRDefault="00015D93" w:rsidP="00547469">
      <w:pPr>
        <w:spacing w:after="0"/>
      </w:pPr>
      <w:r>
        <w:t xml:space="preserve"># </w:t>
      </w:r>
      <w:proofErr w:type="spellStart"/>
      <w:r>
        <w:t>polynomial_converter.fit_transform</w:t>
      </w:r>
      <w:proofErr w:type="spellEnd"/>
      <w:r>
        <w:t>(X) – do both fit and transform in one step</w:t>
      </w:r>
    </w:p>
    <w:p w14:paraId="37AD4982" w14:textId="77777777" w:rsidR="00547469" w:rsidRDefault="00547469" w:rsidP="00547469">
      <w:pPr>
        <w:spacing w:after="0"/>
      </w:pPr>
    </w:p>
    <w:p w14:paraId="0DE579B6" w14:textId="3B549A39" w:rsidR="00015D93" w:rsidRDefault="00015D93" w:rsidP="00547469">
      <w:pPr>
        <w:spacing w:after="0"/>
      </w:pPr>
      <w:proofErr w:type="spellStart"/>
      <w:r>
        <w:t>poly_features</w:t>
      </w:r>
      <w:proofErr w:type="spellEnd"/>
      <w:r>
        <w:t xml:space="preserve"> = </w:t>
      </w:r>
      <w:proofErr w:type="spellStart"/>
      <w:r>
        <w:t>polynomial_converter.transform</w:t>
      </w:r>
      <w:proofErr w:type="spellEnd"/>
      <w:r>
        <w:t>(X)</w:t>
      </w:r>
    </w:p>
    <w:p w14:paraId="377B0466" w14:textId="77777777" w:rsidR="00015D93" w:rsidRDefault="00015D93" w:rsidP="00547469">
      <w:pPr>
        <w:spacing w:after="0"/>
      </w:pPr>
      <w:proofErr w:type="spellStart"/>
      <w:r>
        <w:t>poly_features</w:t>
      </w:r>
      <w:proofErr w:type="spellEnd"/>
      <w:r>
        <w:t xml:space="preserve"> # to look at new poly features</w:t>
      </w:r>
    </w:p>
    <w:p w14:paraId="05648943" w14:textId="77777777" w:rsidR="00015D93" w:rsidRDefault="00015D93" w:rsidP="00547469">
      <w:pPr>
        <w:spacing w:after="0"/>
      </w:pPr>
      <w:proofErr w:type="spellStart"/>
      <w:r>
        <w:t>poly_features.shape</w:t>
      </w:r>
      <w:proofErr w:type="spellEnd"/>
      <w:r>
        <w:t xml:space="preserve"> # what is the shape of the new poly data set</w:t>
      </w:r>
    </w:p>
    <w:p w14:paraId="7CF27866" w14:textId="77777777" w:rsidR="00015D93" w:rsidRDefault="00015D93" w:rsidP="00547469">
      <w:pPr>
        <w:spacing w:after="0"/>
      </w:pPr>
      <w:proofErr w:type="spellStart"/>
      <w:r>
        <w:t>X.iloc</w:t>
      </w:r>
      <w:proofErr w:type="spellEnd"/>
      <w:r>
        <w:t>[0] # show first row form “X”</w:t>
      </w:r>
    </w:p>
    <w:p w14:paraId="7D01CF92" w14:textId="77777777" w:rsidR="00015D93" w:rsidRDefault="00015D93" w:rsidP="00547469">
      <w:pPr>
        <w:spacing w:after="0"/>
      </w:pPr>
      <w:proofErr w:type="spellStart"/>
      <w:r>
        <w:t>poly_features</w:t>
      </w:r>
      <w:proofErr w:type="spellEnd"/>
      <w:r>
        <w:t xml:space="preserve">[0] # show first row of new poly data set </w:t>
      </w:r>
    </w:p>
    <w:p w14:paraId="4985113E" w14:textId="77777777" w:rsidR="00015D93" w:rsidRDefault="00015D93" w:rsidP="00547469">
      <w:pPr>
        <w:spacing w:after="0"/>
      </w:pPr>
    </w:p>
    <w:p w14:paraId="10F36572" w14:textId="77777777" w:rsidR="00015D93" w:rsidRPr="003C45DB" w:rsidRDefault="00015D93" w:rsidP="00547469">
      <w:pPr>
        <w:pStyle w:val="Heading4"/>
      </w:pPr>
      <w:r w:rsidRPr="003C45DB">
        <w:t>Polynomial Model Training and Evaluation</w:t>
      </w:r>
    </w:p>
    <w:p w14:paraId="64878BCC" w14:textId="77777777" w:rsidR="00015D93" w:rsidRDefault="00015D93" w:rsidP="00547469">
      <w:pPr>
        <w:spacing w:after="0"/>
      </w:pPr>
      <w:r>
        <w:t xml:space="preserve">from </w:t>
      </w:r>
      <w:proofErr w:type="spellStart"/>
      <w:r>
        <w:t>sklearn.model_selection</w:t>
      </w:r>
      <w:proofErr w:type="spellEnd"/>
      <w:r>
        <w:t xml:space="preserve"> import </w:t>
      </w:r>
      <w:proofErr w:type="spellStart"/>
      <w:r>
        <w:t>train_test_split</w:t>
      </w:r>
      <w:proofErr w:type="spellEnd"/>
    </w:p>
    <w:p w14:paraId="3F0AF297" w14:textId="77777777" w:rsidR="00015D93" w:rsidRDefault="00015D93" w:rsidP="00547469">
      <w:pPr>
        <w:spacing w:after="0"/>
      </w:pPr>
      <w:r>
        <w:t xml:space="preserve">(Get the next line by shift-tab on </w:t>
      </w:r>
      <w:proofErr w:type="spellStart"/>
      <w:r>
        <w:t>train_test_split</w:t>
      </w:r>
      <w:proofErr w:type="spellEnd"/>
      <w:r>
        <w:t xml:space="preserve">, </w:t>
      </w:r>
      <w:proofErr w:type="spellStart"/>
      <w:r>
        <w:t>mear</w:t>
      </w:r>
      <w:proofErr w:type="spellEnd"/>
      <w:r>
        <w:t xml:space="preserve"> the end of the docstring)</w:t>
      </w:r>
    </w:p>
    <w:p w14:paraId="220970C3" w14:textId="0DE9E10A" w:rsidR="00015D93" w:rsidRDefault="00015D93" w:rsidP="00547469">
      <w:pPr>
        <w:spacing w:after="0"/>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roofErr w:type="spellStart"/>
      <w:r>
        <w:t>poly_features</w:t>
      </w:r>
      <w:proofErr w:type="spellEnd"/>
      <w:r>
        <w:t xml:space="preserve">, y, </w:t>
      </w:r>
      <w:proofErr w:type="spellStart"/>
      <w:r>
        <w:t>test_size</w:t>
      </w:r>
      <w:proofErr w:type="spellEnd"/>
      <w:r>
        <w:t xml:space="preserve">=0.3, </w:t>
      </w:r>
      <w:proofErr w:type="spellStart"/>
      <w:r>
        <w:t>random_state</w:t>
      </w:r>
      <w:proofErr w:type="spellEnd"/>
      <w:r>
        <w:t>=101)</w:t>
      </w:r>
    </w:p>
    <w:p w14:paraId="08D7E8CB" w14:textId="77777777" w:rsidR="00547469" w:rsidRDefault="00547469" w:rsidP="00547469">
      <w:pPr>
        <w:spacing w:after="0"/>
      </w:pPr>
    </w:p>
    <w:p w14:paraId="5F379D83" w14:textId="7FB2C90D" w:rsidR="00015D93" w:rsidRDefault="00015D93" w:rsidP="00547469">
      <w:pPr>
        <w:spacing w:after="0"/>
      </w:pPr>
      <w:r>
        <w:t xml:space="preserve">From </w:t>
      </w:r>
      <w:proofErr w:type="spellStart"/>
      <w:r>
        <w:t>sklearn.linear_model</w:t>
      </w:r>
      <w:proofErr w:type="spellEnd"/>
      <w:r>
        <w:t xml:space="preserve"> import </w:t>
      </w:r>
      <w:proofErr w:type="spellStart"/>
      <w:r>
        <w:t>LinearRegression</w:t>
      </w:r>
      <w:proofErr w:type="spellEnd"/>
      <w:r>
        <w:t xml:space="preserve"> </w:t>
      </w:r>
    </w:p>
    <w:p w14:paraId="73A29F07" w14:textId="77777777" w:rsidR="00015D93" w:rsidRDefault="00015D93" w:rsidP="00547469">
      <w:pPr>
        <w:spacing w:after="0"/>
      </w:pPr>
      <w:r>
        <w:t xml:space="preserve">model = </w:t>
      </w:r>
      <w:proofErr w:type="spellStart"/>
      <w:r>
        <w:t>LinearRegression</w:t>
      </w:r>
      <w:proofErr w:type="spellEnd"/>
      <w:r>
        <w:t>(</w:t>
      </w:r>
      <w:proofErr w:type="spellStart"/>
      <w:r>
        <w:t>fit_intercept</w:t>
      </w:r>
      <w:proofErr w:type="spellEnd"/>
      <w:r>
        <w:t>=True)</w:t>
      </w:r>
    </w:p>
    <w:p w14:paraId="40BBB3B9" w14:textId="77777777" w:rsidR="00015D93" w:rsidRDefault="00015D93" w:rsidP="00547469">
      <w:pPr>
        <w:spacing w:after="0"/>
      </w:pPr>
      <w:proofErr w:type="spellStart"/>
      <w:r>
        <w:t>model.fit</w:t>
      </w:r>
      <w:proofErr w:type="spellEnd"/>
      <w:r>
        <w:t>(</w:t>
      </w:r>
      <w:proofErr w:type="spellStart"/>
      <w:r>
        <w:t>X_train</w:t>
      </w:r>
      <w:proofErr w:type="spellEnd"/>
      <w:r>
        <w:t xml:space="preserve">, </w:t>
      </w:r>
      <w:proofErr w:type="spellStart"/>
      <w:r>
        <w:t>y_train</w:t>
      </w:r>
      <w:proofErr w:type="spellEnd"/>
      <w:r>
        <w:t>)</w:t>
      </w:r>
    </w:p>
    <w:p w14:paraId="7BEA947F" w14:textId="77777777" w:rsidR="00015D93" w:rsidRDefault="00015D93" w:rsidP="00547469">
      <w:pPr>
        <w:spacing w:after="0"/>
      </w:pPr>
      <w:proofErr w:type="spellStart"/>
      <w:r w:rsidRPr="0097766D">
        <w:t>test_predictions</w:t>
      </w:r>
      <w:proofErr w:type="spellEnd"/>
      <w:r w:rsidRPr="0097766D">
        <w:t xml:space="preserve"> = </w:t>
      </w:r>
      <w:proofErr w:type="spellStart"/>
      <w:r w:rsidRPr="0097766D">
        <w:t>model.predict</w:t>
      </w:r>
      <w:proofErr w:type="spellEnd"/>
      <w:r w:rsidRPr="0097766D">
        <w:t>(</w:t>
      </w:r>
      <w:proofErr w:type="spellStart"/>
      <w:r w:rsidRPr="0097766D">
        <w:t>X_test</w:t>
      </w:r>
      <w:proofErr w:type="spellEnd"/>
      <w:r w:rsidRPr="0097766D">
        <w:t>)</w:t>
      </w:r>
    </w:p>
    <w:p w14:paraId="714FD999" w14:textId="77777777" w:rsidR="00015D93" w:rsidRDefault="00015D93" w:rsidP="00547469">
      <w:pPr>
        <w:spacing w:after="0"/>
      </w:pPr>
      <w:proofErr w:type="spellStart"/>
      <w:r w:rsidRPr="0097766D">
        <w:t>model.coef</w:t>
      </w:r>
      <w:proofErr w:type="spellEnd"/>
      <w:r w:rsidRPr="0097766D">
        <w:t>_</w:t>
      </w:r>
    </w:p>
    <w:p w14:paraId="50B680E9" w14:textId="77777777" w:rsidR="00547469" w:rsidRDefault="00547469" w:rsidP="00547469">
      <w:pPr>
        <w:spacing w:after="0"/>
      </w:pPr>
    </w:p>
    <w:p w14:paraId="1F5BC064" w14:textId="5E0A6AF7" w:rsidR="00015D93" w:rsidRDefault="00015D93" w:rsidP="00547469">
      <w:pPr>
        <w:spacing w:after="0"/>
      </w:pPr>
      <w:r w:rsidRPr="0097766D">
        <w:t xml:space="preserve">from </w:t>
      </w:r>
      <w:proofErr w:type="spellStart"/>
      <w:r w:rsidRPr="0097766D">
        <w:t>sklearn.metrics</w:t>
      </w:r>
      <w:proofErr w:type="spellEnd"/>
      <w:r w:rsidRPr="0097766D">
        <w:t xml:space="preserve"> import </w:t>
      </w:r>
      <w:proofErr w:type="spellStart"/>
      <w:r w:rsidRPr="0097766D">
        <w:t>mean_absolute_error</w:t>
      </w:r>
      <w:proofErr w:type="spellEnd"/>
      <w:r w:rsidRPr="0097766D">
        <w:t xml:space="preserve">, </w:t>
      </w:r>
      <w:proofErr w:type="spellStart"/>
      <w:r w:rsidRPr="0097766D">
        <w:t>mean_squared_error</w:t>
      </w:r>
      <w:proofErr w:type="spellEnd"/>
    </w:p>
    <w:p w14:paraId="1DF06EE8" w14:textId="77777777" w:rsidR="00015D93" w:rsidRDefault="00015D93" w:rsidP="00547469">
      <w:pPr>
        <w:spacing w:after="0"/>
      </w:pPr>
      <w:r w:rsidRPr="0097766D">
        <w:lastRenderedPageBreak/>
        <w:t xml:space="preserve">MAE = </w:t>
      </w:r>
      <w:proofErr w:type="spellStart"/>
      <w:r w:rsidRPr="0097766D">
        <w:t>mean_absolute_error</w:t>
      </w:r>
      <w:proofErr w:type="spellEnd"/>
      <w:r w:rsidRPr="0097766D">
        <w:t>(</w:t>
      </w:r>
      <w:proofErr w:type="spellStart"/>
      <w:r w:rsidRPr="0097766D">
        <w:t>y_test</w:t>
      </w:r>
      <w:proofErr w:type="spellEnd"/>
      <w:r w:rsidRPr="0097766D">
        <w:t xml:space="preserve">, </w:t>
      </w:r>
      <w:proofErr w:type="spellStart"/>
      <w:r w:rsidRPr="0097766D">
        <w:t>test_predictions</w:t>
      </w:r>
      <w:proofErr w:type="spellEnd"/>
      <w:r w:rsidRPr="0097766D">
        <w:t>)</w:t>
      </w:r>
    </w:p>
    <w:p w14:paraId="2BDB8510" w14:textId="77777777" w:rsidR="00015D93" w:rsidRDefault="00015D93" w:rsidP="00547469">
      <w:pPr>
        <w:spacing w:after="0"/>
      </w:pPr>
      <w:r w:rsidRPr="0097766D">
        <w:t xml:space="preserve">MSE = </w:t>
      </w:r>
      <w:proofErr w:type="spellStart"/>
      <w:r w:rsidRPr="0097766D">
        <w:t>mean_squared_error</w:t>
      </w:r>
      <w:proofErr w:type="spellEnd"/>
      <w:r w:rsidRPr="0097766D">
        <w:t>(</w:t>
      </w:r>
      <w:proofErr w:type="spellStart"/>
      <w:r w:rsidRPr="0097766D">
        <w:t>y_test</w:t>
      </w:r>
      <w:proofErr w:type="spellEnd"/>
      <w:r w:rsidRPr="0097766D">
        <w:t xml:space="preserve">, </w:t>
      </w:r>
      <w:proofErr w:type="spellStart"/>
      <w:r w:rsidRPr="0097766D">
        <w:t>test_predictions</w:t>
      </w:r>
      <w:proofErr w:type="spellEnd"/>
      <w:r w:rsidRPr="0097766D">
        <w:t>)</w:t>
      </w:r>
    </w:p>
    <w:p w14:paraId="1F8C74EE" w14:textId="77777777" w:rsidR="00015D93" w:rsidRDefault="00015D93" w:rsidP="00547469">
      <w:pPr>
        <w:spacing w:after="0"/>
      </w:pPr>
      <w:r w:rsidRPr="0097766D">
        <w:t xml:space="preserve">RMSE = </w:t>
      </w:r>
      <w:proofErr w:type="spellStart"/>
      <w:r w:rsidRPr="0097766D">
        <w:t>np.sqrt</w:t>
      </w:r>
      <w:proofErr w:type="spellEnd"/>
      <w:r w:rsidRPr="0097766D">
        <w:t>(MSE)</w:t>
      </w:r>
    </w:p>
    <w:p w14:paraId="6A6E9830" w14:textId="77777777" w:rsidR="00015D93" w:rsidRDefault="00015D93" w:rsidP="00547469">
      <w:pPr>
        <w:spacing w:after="0"/>
      </w:pPr>
      <w:r w:rsidRPr="0097766D">
        <w:t>MAE</w:t>
      </w:r>
    </w:p>
    <w:p w14:paraId="2FD15F73" w14:textId="77777777" w:rsidR="00015D93" w:rsidRDefault="00015D93" w:rsidP="00547469">
      <w:pPr>
        <w:spacing w:after="0"/>
      </w:pPr>
      <w:r w:rsidRPr="0097766D">
        <w:t>RMSE</w:t>
      </w:r>
    </w:p>
    <w:p w14:paraId="0E479BD7" w14:textId="77777777" w:rsidR="00015D93" w:rsidRDefault="00015D93" w:rsidP="00547469">
      <w:pPr>
        <w:spacing w:after="0"/>
      </w:pPr>
      <w:r>
        <w:t># From Linear Regression MAE: 1.213 and RMSE 1.516</w:t>
      </w:r>
    </w:p>
    <w:p w14:paraId="6C325182" w14:textId="77777777" w:rsidR="00015D93" w:rsidRDefault="00015D93" w:rsidP="00547469">
      <w:pPr>
        <w:spacing w:after="0"/>
      </w:pPr>
      <w:r>
        <w:t xml:space="preserve"># The Polynomial Model is </w:t>
      </w:r>
      <w:r w:rsidRPr="005270D5">
        <w:rPr>
          <w:sz w:val="28"/>
          <w:szCs w:val="28"/>
        </w:rPr>
        <w:t>performing</w:t>
      </w:r>
      <w:r>
        <w:t xml:space="preserve"> much better</w:t>
      </w:r>
    </w:p>
    <w:p w14:paraId="616DD03A" w14:textId="77777777" w:rsidR="00015D93" w:rsidRDefault="00015D93" w:rsidP="00547469">
      <w:pPr>
        <w:spacing w:after="0"/>
      </w:pPr>
      <w:proofErr w:type="spellStart"/>
      <w:r w:rsidRPr="0097766D">
        <w:t>model.coef</w:t>
      </w:r>
      <w:proofErr w:type="spellEnd"/>
      <w:r w:rsidRPr="0097766D">
        <w:t>_</w:t>
      </w:r>
    </w:p>
    <w:p w14:paraId="4CDA1F68" w14:textId="77777777" w:rsidR="00015D93" w:rsidRDefault="00015D93" w:rsidP="00547469">
      <w:pPr>
        <w:spacing w:after="0"/>
      </w:pPr>
      <w:r>
        <w:t xml:space="preserve"># To compare </w:t>
      </w:r>
      <w:proofErr w:type="spellStart"/>
      <w:r>
        <w:t>coef</w:t>
      </w:r>
      <w:proofErr w:type="spellEnd"/>
      <w:r>
        <w:t xml:space="preserve">_'s </w:t>
      </w:r>
    </w:p>
    <w:p w14:paraId="66F3A68E" w14:textId="77777777" w:rsidR="00015D93" w:rsidRDefault="00015D93" w:rsidP="00547469">
      <w:pPr>
        <w:spacing w:after="0"/>
      </w:pPr>
      <w:proofErr w:type="spellStart"/>
      <w:r>
        <w:t>poly_features</w:t>
      </w:r>
      <w:proofErr w:type="spellEnd"/>
      <w:r>
        <w:t>[0]</w:t>
      </w:r>
    </w:p>
    <w:p w14:paraId="2C498442" w14:textId="77777777" w:rsidR="00015D93" w:rsidRDefault="00015D93" w:rsidP="00547469">
      <w:pPr>
        <w:spacing w:after="0"/>
      </w:pPr>
      <w:proofErr w:type="spellStart"/>
      <w:r w:rsidRPr="0097766D">
        <w:t>X.iloc</w:t>
      </w:r>
      <w:proofErr w:type="spellEnd"/>
      <w:r w:rsidRPr="0097766D">
        <w:t>[0]</w:t>
      </w:r>
    </w:p>
    <w:p w14:paraId="1B639652" w14:textId="77777777" w:rsidR="00015D93" w:rsidRDefault="00015D93" w:rsidP="00015D93"/>
    <w:p w14:paraId="568A800F" w14:textId="77777777" w:rsidR="00015D93" w:rsidRPr="005270D5" w:rsidRDefault="00015D93" w:rsidP="00547469">
      <w:pPr>
        <w:spacing w:after="0"/>
        <w:rPr>
          <w:b/>
          <w:bCs/>
          <w:sz w:val="28"/>
          <w:szCs w:val="28"/>
        </w:rPr>
      </w:pPr>
      <w:r w:rsidRPr="005270D5">
        <w:rPr>
          <w:b/>
          <w:bCs/>
          <w:sz w:val="28"/>
          <w:szCs w:val="28"/>
        </w:rPr>
        <w:t>Bias-Variance Trade-off</w:t>
      </w:r>
    </w:p>
    <w:p w14:paraId="1A5FA91A" w14:textId="77777777" w:rsidR="00015D93" w:rsidRDefault="00015D93" w:rsidP="00547469">
      <w:pPr>
        <w:spacing w:after="0"/>
      </w:pPr>
      <w:r>
        <w:t>Overfitting versus underfitting</w:t>
      </w:r>
    </w:p>
    <w:p w14:paraId="62E70244" w14:textId="77777777" w:rsidR="00015D93" w:rsidRDefault="00015D93" w:rsidP="00547469">
      <w:pPr>
        <w:spacing w:after="0"/>
      </w:pPr>
      <w:r>
        <w:t>We want a model that generalizes well – works training and test data</w:t>
      </w:r>
    </w:p>
    <w:p w14:paraId="534ED0E8" w14:textId="77777777" w:rsidR="00015D93" w:rsidRDefault="00015D93" w:rsidP="00015D93">
      <w:pPr>
        <w:spacing w:after="0"/>
      </w:pPr>
      <w:r w:rsidRPr="00547469">
        <w:rPr>
          <w:b/>
          <w:bCs/>
        </w:rPr>
        <w:t>Underfit</w:t>
      </w:r>
      <w:r>
        <w:t xml:space="preserve"> – high bias</w:t>
      </w:r>
    </w:p>
    <w:p w14:paraId="11B124D5" w14:textId="77777777" w:rsidR="00015D93" w:rsidRDefault="00015D93" w:rsidP="00015D93">
      <w:pPr>
        <w:spacing w:after="0"/>
      </w:pPr>
      <w:r w:rsidRPr="00547469">
        <w:rPr>
          <w:b/>
          <w:bCs/>
        </w:rPr>
        <w:t xml:space="preserve">Overfit </w:t>
      </w:r>
      <w:r>
        <w:t xml:space="preserve">– high variance </w:t>
      </w:r>
    </w:p>
    <w:p w14:paraId="53DEBCF8" w14:textId="77777777" w:rsidR="00015D93" w:rsidRDefault="00015D93" w:rsidP="00015D93">
      <w:pPr>
        <w:spacing w:after="0"/>
      </w:pPr>
      <w:r>
        <w:t xml:space="preserve">Overfitting picks-up too much noise from the training data and can’t generalize new data introduced to the model. </w:t>
      </w:r>
    </w:p>
    <w:p w14:paraId="23045BC6" w14:textId="77777777" w:rsidR="00015D93" w:rsidRDefault="00015D93" w:rsidP="00015D93"/>
    <w:p w14:paraId="7941810F" w14:textId="77777777" w:rsidR="00015D93" w:rsidRPr="005270D5" w:rsidRDefault="00015D93" w:rsidP="00015D93">
      <w:pPr>
        <w:rPr>
          <w:b/>
          <w:bCs/>
          <w:sz w:val="28"/>
          <w:szCs w:val="28"/>
        </w:rPr>
      </w:pPr>
      <w:r w:rsidRPr="005270D5">
        <w:rPr>
          <w:b/>
          <w:bCs/>
          <w:sz w:val="28"/>
          <w:szCs w:val="28"/>
        </w:rPr>
        <w:t xml:space="preserve">Choosing the Degree of Polynomial </w:t>
      </w:r>
    </w:p>
    <w:p w14:paraId="61011D40" w14:textId="77777777" w:rsidR="00015D93" w:rsidRDefault="00015D93" w:rsidP="00015D93">
      <w:pPr>
        <w:spacing w:after="0"/>
      </w:pPr>
      <w:r>
        <w:t xml:space="preserve"># CREATE THE DIFFERENCE ORDER POLYNOMIAL# </w:t>
      </w:r>
    </w:p>
    <w:p w14:paraId="02CC0362" w14:textId="77777777" w:rsidR="00015D93" w:rsidRDefault="00015D93" w:rsidP="00015D93">
      <w:pPr>
        <w:spacing w:after="0"/>
      </w:pPr>
      <w:r>
        <w:t># split poly feature train/test</w:t>
      </w:r>
    </w:p>
    <w:p w14:paraId="67AA85FD" w14:textId="77777777" w:rsidR="00015D93" w:rsidRDefault="00015D93" w:rsidP="00015D93">
      <w:pPr>
        <w:spacing w:after="0"/>
      </w:pPr>
      <w:r>
        <w:t># fit on train</w:t>
      </w:r>
    </w:p>
    <w:p w14:paraId="13E32E61" w14:textId="77777777" w:rsidR="00015D93" w:rsidRDefault="00015D93" w:rsidP="00015D93">
      <w:pPr>
        <w:spacing w:after="0"/>
      </w:pPr>
      <w:r>
        <w:t xml:space="preserve"># store/save the </w:t>
      </w:r>
      <w:proofErr w:type="spellStart"/>
      <w:r>
        <w:t>rmse</w:t>
      </w:r>
      <w:proofErr w:type="spellEnd"/>
      <w:r>
        <w:t xml:space="preserve"> for </w:t>
      </w:r>
      <w:proofErr w:type="spellStart"/>
      <w:r>
        <w:t>boht</w:t>
      </w:r>
      <w:proofErr w:type="spellEnd"/>
      <w:r>
        <w:t xml:space="preserve"> the train and test</w:t>
      </w:r>
    </w:p>
    <w:p w14:paraId="0D770633" w14:textId="77777777" w:rsidR="00015D93" w:rsidRDefault="00015D93" w:rsidP="00015D93">
      <w:pPr>
        <w:spacing w:after="0"/>
      </w:pPr>
      <w:r>
        <w:t># plot results</w:t>
      </w:r>
    </w:p>
    <w:p w14:paraId="2A358687" w14:textId="77777777" w:rsidR="00015D93" w:rsidRDefault="00015D93" w:rsidP="00015D93">
      <w:pPr>
        <w:spacing w:after="0"/>
      </w:pPr>
    </w:p>
    <w:p w14:paraId="6276C521" w14:textId="77777777" w:rsidR="00015D93" w:rsidRDefault="00015D93" w:rsidP="00015D93">
      <w:pPr>
        <w:spacing w:after="0"/>
      </w:pPr>
      <w:proofErr w:type="spellStart"/>
      <w:r>
        <w:t>train_rmse_errors</w:t>
      </w:r>
      <w:proofErr w:type="spellEnd"/>
      <w:r>
        <w:t xml:space="preserve"> = []</w:t>
      </w:r>
    </w:p>
    <w:p w14:paraId="017565E6" w14:textId="77777777" w:rsidR="00015D93" w:rsidRDefault="00015D93" w:rsidP="00015D93">
      <w:pPr>
        <w:spacing w:after="0"/>
      </w:pPr>
      <w:proofErr w:type="spellStart"/>
      <w:r>
        <w:t>test_rmse_errors</w:t>
      </w:r>
      <w:proofErr w:type="spellEnd"/>
      <w:r>
        <w:t xml:space="preserve"> = []</w:t>
      </w:r>
    </w:p>
    <w:p w14:paraId="0FD2D30B" w14:textId="60A1E784" w:rsidR="00015D93" w:rsidRDefault="00015D93" w:rsidP="00015D93">
      <w:pPr>
        <w:spacing w:after="0"/>
      </w:pPr>
    </w:p>
    <w:p w14:paraId="3E3BAC0A" w14:textId="07597CB2" w:rsidR="00547469" w:rsidRDefault="00547469" w:rsidP="00015D93">
      <w:pPr>
        <w:spacing w:after="0"/>
      </w:pPr>
      <w:r>
        <w:t xml:space="preserve"># For loops to test different orders of polynomial </w:t>
      </w:r>
    </w:p>
    <w:p w14:paraId="25F7001A" w14:textId="77777777" w:rsidR="00015D93" w:rsidRDefault="00015D93" w:rsidP="00015D93">
      <w:pPr>
        <w:spacing w:after="0"/>
      </w:pPr>
      <w:proofErr w:type="spellStart"/>
      <w:r>
        <w:t>for d</w:t>
      </w:r>
      <w:proofErr w:type="spellEnd"/>
      <w:r>
        <w:t xml:space="preserve"> in range(1, 10):</w:t>
      </w:r>
    </w:p>
    <w:p w14:paraId="0FCB9FC8" w14:textId="77777777" w:rsidR="00015D93" w:rsidRDefault="00015D93" w:rsidP="00015D93">
      <w:pPr>
        <w:spacing w:after="0"/>
      </w:pPr>
      <w:r>
        <w:t xml:space="preserve">    </w:t>
      </w:r>
      <w:proofErr w:type="spellStart"/>
      <w:r>
        <w:t>poly_converter</w:t>
      </w:r>
      <w:proofErr w:type="spellEnd"/>
      <w:r>
        <w:t xml:space="preserve"> = </w:t>
      </w:r>
      <w:proofErr w:type="spellStart"/>
      <w:r>
        <w:t>PolynomialFeatures</w:t>
      </w:r>
      <w:proofErr w:type="spellEnd"/>
      <w:r>
        <w:t xml:space="preserve">(degree=d, </w:t>
      </w:r>
      <w:proofErr w:type="spellStart"/>
      <w:r>
        <w:t>include_bias</w:t>
      </w:r>
      <w:proofErr w:type="spellEnd"/>
      <w:r>
        <w:t>=False)</w:t>
      </w:r>
    </w:p>
    <w:p w14:paraId="11BD6B93" w14:textId="77777777" w:rsidR="00015D93" w:rsidRDefault="00015D93" w:rsidP="00015D93">
      <w:pPr>
        <w:spacing w:after="0"/>
      </w:pPr>
      <w:r>
        <w:t xml:space="preserve">    </w:t>
      </w:r>
      <w:proofErr w:type="spellStart"/>
      <w:r>
        <w:t>poly_features</w:t>
      </w:r>
      <w:proofErr w:type="spellEnd"/>
      <w:r>
        <w:t xml:space="preserve"> = </w:t>
      </w:r>
      <w:proofErr w:type="spellStart"/>
      <w:r>
        <w:t>poly_converter.fit_transform</w:t>
      </w:r>
      <w:proofErr w:type="spellEnd"/>
      <w:r>
        <w:t>(X)</w:t>
      </w:r>
    </w:p>
    <w:p w14:paraId="2AD4B32B" w14:textId="77777777" w:rsidR="00015D93" w:rsidRDefault="00015D93" w:rsidP="00015D93">
      <w:pPr>
        <w:spacing w:after="0"/>
      </w:pPr>
      <w:r>
        <w:t xml:space="preserve">    # shift tab on </w:t>
      </w:r>
      <w:proofErr w:type="spellStart"/>
      <w:r>
        <w:t>train_test_split</w:t>
      </w:r>
      <w:proofErr w:type="spellEnd"/>
      <w:r>
        <w:t xml:space="preserve"> and copy example to ensure </w:t>
      </w:r>
      <w:proofErr w:type="spellStart"/>
      <w:r>
        <w:t>tuplr</w:t>
      </w:r>
      <w:proofErr w:type="spellEnd"/>
      <w:r>
        <w:t xml:space="preserve"> is unpacked correctly</w:t>
      </w:r>
    </w:p>
    <w:p w14:paraId="3CEA42C3" w14:textId="77777777" w:rsidR="00015D93" w:rsidRDefault="00015D93" w:rsidP="00015D93">
      <w:pPr>
        <w:spacing w:after="0"/>
      </w:pPr>
      <w:r>
        <w:t xml:space="preserve">    </w:t>
      </w: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roofErr w:type="spellStart"/>
      <w:r>
        <w:t>poly_features</w:t>
      </w:r>
      <w:proofErr w:type="spellEnd"/>
      <w:r>
        <w:t xml:space="preserve">, y, </w:t>
      </w:r>
      <w:proofErr w:type="spellStart"/>
      <w:r>
        <w:t>test_size</w:t>
      </w:r>
      <w:proofErr w:type="spellEnd"/>
      <w:r>
        <w:t xml:space="preserve">=0.3, </w:t>
      </w:r>
      <w:proofErr w:type="spellStart"/>
      <w:r>
        <w:t>random_state</w:t>
      </w:r>
      <w:proofErr w:type="spellEnd"/>
      <w:r>
        <w:t>=101)</w:t>
      </w:r>
    </w:p>
    <w:p w14:paraId="021015A3" w14:textId="77777777" w:rsidR="00015D93" w:rsidRDefault="00015D93" w:rsidP="00015D93">
      <w:pPr>
        <w:spacing w:after="0"/>
      </w:pPr>
      <w:r>
        <w:t xml:space="preserve">    model = </w:t>
      </w:r>
      <w:proofErr w:type="spellStart"/>
      <w:r>
        <w:t>LinearRegression</w:t>
      </w:r>
      <w:proofErr w:type="spellEnd"/>
      <w:r>
        <w:t>(</w:t>
      </w:r>
      <w:proofErr w:type="spellStart"/>
      <w:r>
        <w:t>fit_intercept</w:t>
      </w:r>
      <w:proofErr w:type="spellEnd"/>
      <w:r>
        <w:t>=True)</w:t>
      </w:r>
    </w:p>
    <w:p w14:paraId="3E1AC177" w14:textId="77777777" w:rsidR="00015D93" w:rsidRDefault="00015D93" w:rsidP="00015D93">
      <w:pPr>
        <w:spacing w:after="0"/>
      </w:pPr>
      <w:r>
        <w:t xml:space="preserve">    </w:t>
      </w:r>
      <w:proofErr w:type="spellStart"/>
      <w:r>
        <w:t>model.fit</w:t>
      </w:r>
      <w:proofErr w:type="spellEnd"/>
      <w:r>
        <w:t>(</w:t>
      </w:r>
      <w:proofErr w:type="spellStart"/>
      <w:r>
        <w:t>X_train</w:t>
      </w:r>
      <w:proofErr w:type="spellEnd"/>
      <w:r>
        <w:t xml:space="preserve">, </w:t>
      </w:r>
      <w:proofErr w:type="spellStart"/>
      <w:r>
        <w:t>y_train</w:t>
      </w:r>
      <w:proofErr w:type="spellEnd"/>
      <w:r>
        <w:t>)</w:t>
      </w:r>
    </w:p>
    <w:p w14:paraId="237CD55D" w14:textId="77777777" w:rsidR="00015D93" w:rsidRDefault="00015D93" w:rsidP="00015D93">
      <w:pPr>
        <w:spacing w:after="0"/>
      </w:pPr>
      <w:r>
        <w:t xml:space="preserve">    </w:t>
      </w:r>
    </w:p>
    <w:p w14:paraId="0712272E" w14:textId="77777777" w:rsidR="00015D93" w:rsidRDefault="00015D93" w:rsidP="00015D93">
      <w:pPr>
        <w:spacing w:after="0"/>
      </w:pPr>
      <w:r>
        <w:t xml:space="preserve">    </w:t>
      </w:r>
      <w:proofErr w:type="spellStart"/>
      <w:r>
        <w:t>train_pred</w:t>
      </w:r>
      <w:proofErr w:type="spellEnd"/>
      <w:r>
        <w:t xml:space="preserve"> = </w:t>
      </w:r>
      <w:proofErr w:type="spellStart"/>
      <w:r>
        <w:t>model.predict</w:t>
      </w:r>
      <w:proofErr w:type="spellEnd"/>
      <w:r>
        <w:t>(</w:t>
      </w:r>
      <w:proofErr w:type="spellStart"/>
      <w:r>
        <w:t>X_train</w:t>
      </w:r>
      <w:proofErr w:type="spellEnd"/>
      <w:r>
        <w:t>)</w:t>
      </w:r>
    </w:p>
    <w:p w14:paraId="5E75D3BF" w14:textId="77777777" w:rsidR="00015D93" w:rsidRDefault="00015D93" w:rsidP="00015D93">
      <w:pPr>
        <w:spacing w:after="0"/>
      </w:pPr>
      <w:r>
        <w:t xml:space="preserve">    </w:t>
      </w:r>
      <w:proofErr w:type="spellStart"/>
      <w:r>
        <w:t>test_pred</w:t>
      </w:r>
      <w:proofErr w:type="spellEnd"/>
      <w:r>
        <w:t xml:space="preserve"> = </w:t>
      </w:r>
      <w:proofErr w:type="spellStart"/>
      <w:r>
        <w:t>model.predict</w:t>
      </w:r>
      <w:proofErr w:type="spellEnd"/>
      <w:r>
        <w:t>(</w:t>
      </w:r>
      <w:proofErr w:type="spellStart"/>
      <w:r>
        <w:t>X_test</w:t>
      </w:r>
      <w:proofErr w:type="spellEnd"/>
      <w:r>
        <w:t>)</w:t>
      </w:r>
    </w:p>
    <w:p w14:paraId="69491D87" w14:textId="77777777" w:rsidR="00015D93" w:rsidRDefault="00015D93" w:rsidP="00015D93">
      <w:pPr>
        <w:spacing w:after="0"/>
      </w:pPr>
      <w:r>
        <w:t xml:space="preserve">    </w:t>
      </w:r>
    </w:p>
    <w:p w14:paraId="34FEA766" w14:textId="77777777" w:rsidR="00015D93" w:rsidRDefault="00015D93" w:rsidP="00015D93">
      <w:pPr>
        <w:spacing w:after="0"/>
      </w:pPr>
      <w:r>
        <w:lastRenderedPageBreak/>
        <w:t xml:space="preserve">    </w:t>
      </w:r>
      <w:proofErr w:type="spellStart"/>
      <w:r>
        <w:t>train_rmse</w:t>
      </w:r>
      <w:proofErr w:type="spellEnd"/>
      <w:r>
        <w:t xml:space="preserve"> = </w:t>
      </w:r>
      <w:proofErr w:type="spellStart"/>
      <w:r>
        <w:t>np.sqrt</w:t>
      </w:r>
      <w:proofErr w:type="spellEnd"/>
      <w:r>
        <w:t>(</w:t>
      </w:r>
      <w:proofErr w:type="spellStart"/>
      <w:r>
        <w:t>mean_squared_error</w:t>
      </w:r>
      <w:proofErr w:type="spellEnd"/>
      <w:r>
        <w:t>(</w:t>
      </w:r>
      <w:proofErr w:type="spellStart"/>
      <w:r>
        <w:t>y_train</w:t>
      </w:r>
      <w:proofErr w:type="spellEnd"/>
      <w:r>
        <w:t xml:space="preserve">, </w:t>
      </w:r>
      <w:proofErr w:type="spellStart"/>
      <w:r>
        <w:t>train_pred</w:t>
      </w:r>
      <w:proofErr w:type="spellEnd"/>
      <w:r>
        <w:t>))</w:t>
      </w:r>
    </w:p>
    <w:p w14:paraId="2868C85A" w14:textId="77777777" w:rsidR="00015D93" w:rsidRDefault="00015D93" w:rsidP="00015D93">
      <w:pPr>
        <w:spacing w:after="0"/>
      </w:pPr>
      <w:r>
        <w:t xml:space="preserve">    </w:t>
      </w:r>
      <w:proofErr w:type="spellStart"/>
      <w:r>
        <w:t>test_rmse</w:t>
      </w:r>
      <w:proofErr w:type="spellEnd"/>
      <w:r>
        <w:t xml:space="preserve"> = </w:t>
      </w:r>
      <w:proofErr w:type="spellStart"/>
      <w:r>
        <w:t>np.sqrt</w:t>
      </w:r>
      <w:proofErr w:type="spellEnd"/>
      <w:r>
        <w:t>(</w:t>
      </w:r>
      <w:proofErr w:type="spellStart"/>
      <w:r>
        <w:t>mean_squared_error</w:t>
      </w:r>
      <w:proofErr w:type="spellEnd"/>
      <w:r>
        <w:t>(</w:t>
      </w:r>
      <w:proofErr w:type="spellStart"/>
      <w:r>
        <w:t>y_test</w:t>
      </w:r>
      <w:proofErr w:type="spellEnd"/>
      <w:r>
        <w:t xml:space="preserve">, </w:t>
      </w:r>
      <w:proofErr w:type="spellStart"/>
      <w:r>
        <w:t>test_pred</w:t>
      </w:r>
      <w:proofErr w:type="spellEnd"/>
      <w:r>
        <w:t>))</w:t>
      </w:r>
    </w:p>
    <w:p w14:paraId="56DAE56F" w14:textId="77777777" w:rsidR="00015D93" w:rsidRDefault="00015D93" w:rsidP="00015D93">
      <w:pPr>
        <w:spacing w:after="0"/>
      </w:pPr>
      <w:r>
        <w:t xml:space="preserve">    </w:t>
      </w:r>
    </w:p>
    <w:p w14:paraId="26A0AAC4" w14:textId="77777777" w:rsidR="00015D93" w:rsidRDefault="00015D93" w:rsidP="00015D93">
      <w:pPr>
        <w:spacing w:after="0"/>
      </w:pPr>
      <w:r>
        <w:t xml:space="preserve">    </w:t>
      </w:r>
      <w:proofErr w:type="spellStart"/>
      <w:r>
        <w:t>train_rmse_errors.append</w:t>
      </w:r>
      <w:proofErr w:type="spellEnd"/>
      <w:r>
        <w:t>(</w:t>
      </w:r>
      <w:proofErr w:type="spellStart"/>
      <w:r>
        <w:t>train_rmse</w:t>
      </w:r>
      <w:proofErr w:type="spellEnd"/>
      <w:r>
        <w:t>)</w:t>
      </w:r>
    </w:p>
    <w:p w14:paraId="7CC3FA11" w14:textId="77777777" w:rsidR="00015D93" w:rsidRDefault="00015D93" w:rsidP="00015D93">
      <w:pPr>
        <w:spacing w:after="0"/>
      </w:pPr>
      <w:r>
        <w:t xml:space="preserve">    </w:t>
      </w:r>
      <w:proofErr w:type="spellStart"/>
      <w:r>
        <w:t>test_rmse_errors.append</w:t>
      </w:r>
      <w:proofErr w:type="spellEnd"/>
      <w:r>
        <w:t>(</w:t>
      </w:r>
      <w:proofErr w:type="spellStart"/>
      <w:r>
        <w:t>test_rmse</w:t>
      </w:r>
      <w:proofErr w:type="spellEnd"/>
      <w:r>
        <w:t>)</w:t>
      </w:r>
    </w:p>
    <w:p w14:paraId="055D485A" w14:textId="77777777" w:rsidR="00015D93" w:rsidRDefault="00015D93" w:rsidP="00015D93">
      <w:pPr>
        <w:spacing w:after="0"/>
      </w:pPr>
      <w:r>
        <w:t xml:space="preserve">    </w:t>
      </w:r>
    </w:p>
    <w:p w14:paraId="66AD6701" w14:textId="77777777" w:rsidR="00015D93" w:rsidRDefault="00015D93" w:rsidP="00015D93">
      <w:pPr>
        <w:spacing w:after="0"/>
      </w:pPr>
    </w:p>
    <w:p w14:paraId="2555880D" w14:textId="77777777" w:rsidR="00015D93" w:rsidRDefault="00015D93" w:rsidP="00015D93">
      <w:pPr>
        <w:spacing w:after="0"/>
      </w:pPr>
      <w:proofErr w:type="spellStart"/>
      <w:r w:rsidRPr="005270D5">
        <w:t>train_rmse_errors</w:t>
      </w:r>
      <w:proofErr w:type="spellEnd"/>
    </w:p>
    <w:p w14:paraId="5D5129C5" w14:textId="77777777" w:rsidR="00015D93" w:rsidRDefault="00015D93" w:rsidP="00015D93">
      <w:pPr>
        <w:spacing w:after="0"/>
      </w:pPr>
      <w:proofErr w:type="spellStart"/>
      <w:r w:rsidRPr="005270D5">
        <w:t>test_rmse_errors</w:t>
      </w:r>
      <w:proofErr w:type="spellEnd"/>
    </w:p>
    <w:p w14:paraId="0DBC5C9C" w14:textId="77777777" w:rsidR="00015D93" w:rsidRDefault="00015D93" w:rsidP="00015D93">
      <w:pPr>
        <w:spacing w:after="0"/>
      </w:pPr>
    </w:p>
    <w:p w14:paraId="0E3991AF" w14:textId="77777777" w:rsidR="00015D93" w:rsidRDefault="00015D93" w:rsidP="00015D93">
      <w:pPr>
        <w:spacing w:after="0"/>
      </w:pPr>
      <w:proofErr w:type="spellStart"/>
      <w:r>
        <w:t>plt.plot</w:t>
      </w:r>
      <w:proofErr w:type="spellEnd"/>
      <w:r>
        <w:t xml:space="preserve">(range(1,6), </w:t>
      </w:r>
      <w:proofErr w:type="spellStart"/>
      <w:r>
        <w:t>train_rmse_errors</w:t>
      </w:r>
      <w:proofErr w:type="spellEnd"/>
      <w:r>
        <w:t>[:5], label='Train RMSE')</w:t>
      </w:r>
    </w:p>
    <w:p w14:paraId="5196A537" w14:textId="77777777" w:rsidR="00015D93" w:rsidRDefault="00015D93" w:rsidP="00015D93">
      <w:pPr>
        <w:spacing w:after="0"/>
      </w:pPr>
      <w:proofErr w:type="spellStart"/>
      <w:r>
        <w:t>plt.plot</w:t>
      </w:r>
      <w:proofErr w:type="spellEnd"/>
      <w:r>
        <w:t xml:space="preserve">(range(1,6), </w:t>
      </w:r>
      <w:proofErr w:type="spellStart"/>
      <w:r>
        <w:t>test_rmse_errors</w:t>
      </w:r>
      <w:proofErr w:type="spellEnd"/>
      <w:r>
        <w:t>[:5], label='Test RMSE')</w:t>
      </w:r>
    </w:p>
    <w:p w14:paraId="1B4D0321" w14:textId="77777777" w:rsidR="00015D93" w:rsidRDefault="00015D93" w:rsidP="00015D93">
      <w:pPr>
        <w:spacing w:after="0"/>
      </w:pPr>
    </w:p>
    <w:p w14:paraId="747DBBC9" w14:textId="77777777" w:rsidR="00015D93" w:rsidRDefault="00015D93" w:rsidP="00015D93">
      <w:pPr>
        <w:spacing w:after="0"/>
      </w:pPr>
      <w:proofErr w:type="spellStart"/>
      <w:r>
        <w:t>plt.xlabel</w:t>
      </w:r>
      <w:proofErr w:type="spellEnd"/>
      <w:r>
        <w:t>('Degree of Poly')</w:t>
      </w:r>
    </w:p>
    <w:p w14:paraId="169A1412" w14:textId="77777777" w:rsidR="00015D93" w:rsidRDefault="00015D93" w:rsidP="00015D93">
      <w:pPr>
        <w:spacing w:after="0"/>
      </w:pPr>
      <w:proofErr w:type="spellStart"/>
      <w:r>
        <w:t>plt.ylabel</w:t>
      </w:r>
      <w:proofErr w:type="spellEnd"/>
      <w:r>
        <w:t>('RMSE')</w:t>
      </w:r>
    </w:p>
    <w:p w14:paraId="3000A85E" w14:textId="77777777" w:rsidR="00015D93" w:rsidRPr="00096DE5" w:rsidRDefault="00015D93" w:rsidP="00015D93">
      <w:pPr>
        <w:spacing w:after="0"/>
      </w:pPr>
      <w:proofErr w:type="spellStart"/>
      <w:r>
        <w:t>plt.legend</w:t>
      </w:r>
      <w:proofErr w:type="spellEnd"/>
      <w:r>
        <w:t>()</w:t>
      </w:r>
    </w:p>
    <w:p w14:paraId="2447EFF9" w14:textId="77777777" w:rsidR="00015D93" w:rsidRDefault="00015D93" w:rsidP="00015D93"/>
    <w:p w14:paraId="76CDE46B" w14:textId="77777777" w:rsidR="00015D93" w:rsidRPr="003F4140" w:rsidRDefault="00015D93" w:rsidP="00547469">
      <w:pPr>
        <w:spacing w:after="0"/>
        <w:rPr>
          <w:b/>
          <w:bCs/>
          <w:sz w:val="28"/>
          <w:szCs w:val="28"/>
        </w:rPr>
      </w:pPr>
      <w:r w:rsidRPr="003F4140">
        <w:rPr>
          <w:b/>
          <w:bCs/>
          <w:sz w:val="28"/>
          <w:szCs w:val="28"/>
        </w:rPr>
        <w:t>Final Model and Deployment</w:t>
      </w:r>
    </w:p>
    <w:p w14:paraId="53C0C937" w14:textId="77777777" w:rsidR="00015D93" w:rsidRDefault="00015D93" w:rsidP="00547469">
      <w:pPr>
        <w:spacing w:after="0"/>
      </w:pPr>
      <w:proofErr w:type="spellStart"/>
      <w:r w:rsidRPr="003F4140">
        <w:t>final_poly_converter</w:t>
      </w:r>
      <w:proofErr w:type="spellEnd"/>
      <w:r w:rsidRPr="003F4140">
        <w:t xml:space="preserve"> = </w:t>
      </w:r>
      <w:proofErr w:type="spellStart"/>
      <w:r w:rsidRPr="003F4140">
        <w:t>PolynomialFeatures</w:t>
      </w:r>
      <w:proofErr w:type="spellEnd"/>
      <w:r w:rsidRPr="003F4140">
        <w:t xml:space="preserve">(degree=3, </w:t>
      </w:r>
      <w:proofErr w:type="spellStart"/>
      <w:r w:rsidRPr="003F4140">
        <w:t>include_bias</w:t>
      </w:r>
      <w:proofErr w:type="spellEnd"/>
      <w:r w:rsidRPr="003F4140">
        <w:t>=False)</w:t>
      </w:r>
    </w:p>
    <w:p w14:paraId="25F435FF" w14:textId="77777777" w:rsidR="00015D93" w:rsidRDefault="00015D93" w:rsidP="00547469">
      <w:pPr>
        <w:spacing w:after="0"/>
      </w:pPr>
      <w:proofErr w:type="spellStart"/>
      <w:r w:rsidRPr="003F4140">
        <w:t>final_model</w:t>
      </w:r>
      <w:proofErr w:type="spellEnd"/>
      <w:r w:rsidRPr="003F4140">
        <w:t xml:space="preserve"> = </w:t>
      </w:r>
      <w:proofErr w:type="spellStart"/>
      <w:r w:rsidRPr="003F4140">
        <w:t>LinearRegression</w:t>
      </w:r>
      <w:proofErr w:type="spellEnd"/>
      <w:r w:rsidRPr="003F4140">
        <w:t>()</w:t>
      </w:r>
    </w:p>
    <w:p w14:paraId="24C84A82" w14:textId="77777777" w:rsidR="00015D93" w:rsidRDefault="00015D93" w:rsidP="00547469">
      <w:pPr>
        <w:spacing w:after="0"/>
      </w:pPr>
      <w:r w:rsidRPr="003F4140">
        <w:t xml:space="preserve">from </w:t>
      </w:r>
      <w:proofErr w:type="spellStart"/>
      <w:r w:rsidRPr="003F4140">
        <w:t>joblib</w:t>
      </w:r>
      <w:proofErr w:type="spellEnd"/>
      <w:r w:rsidRPr="003F4140">
        <w:t xml:space="preserve"> import dump, load</w:t>
      </w:r>
    </w:p>
    <w:p w14:paraId="32DF3305" w14:textId="77777777" w:rsidR="00015D93" w:rsidRDefault="00015D93" w:rsidP="00547469">
      <w:pPr>
        <w:spacing w:after="0"/>
      </w:pPr>
      <w:r w:rsidRPr="003F4140">
        <w:t>dump(</w:t>
      </w:r>
      <w:proofErr w:type="spellStart"/>
      <w:r w:rsidRPr="003F4140">
        <w:t>final_model</w:t>
      </w:r>
      <w:proofErr w:type="spellEnd"/>
      <w:r w:rsidRPr="003F4140">
        <w:t>, '</w:t>
      </w:r>
      <w:proofErr w:type="spellStart"/>
      <w:r w:rsidRPr="003F4140">
        <w:t>final_poly_model.joblib</w:t>
      </w:r>
      <w:proofErr w:type="spellEnd"/>
      <w:r w:rsidRPr="003F4140">
        <w:t>')</w:t>
      </w:r>
    </w:p>
    <w:p w14:paraId="37B51FD5" w14:textId="77777777" w:rsidR="00015D93" w:rsidRDefault="00015D93" w:rsidP="00547469">
      <w:pPr>
        <w:spacing w:after="0"/>
      </w:pPr>
      <w:r w:rsidRPr="003F4140">
        <w:t>dump(</w:t>
      </w:r>
      <w:proofErr w:type="spellStart"/>
      <w:r w:rsidRPr="003F4140">
        <w:t>final_poly_converter</w:t>
      </w:r>
      <w:proofErr w:type="spellEnd"/>
      <w:r w:rsidRPr="003F4140">
        <w:t>, '</w:t>
      </w:r>
      <w:proofErr w:type="spellStart"/>
      <w:r w:rsidRPr="003F4140">
        <w:t>final_converter.joblib</w:t>
      </w:r>
      <w:proofErr w:type="spellEnd"/>
      <w:r w:rsidRPr="003F4140">
        <w:t>')</w:t>
      </w:r>
    </w:p>
    <w:p w14:paraId="3A930020" w14:textId="77777777" w:rsidR="00015D93" w:rsidRDefault="00015D93" w:rsidP="00547469">
      <w:pPr>
        <w:spacing w:after="0"/>
      </w:pPr>
      <w:proofErr w:type="spellStart"/>
      <w:r w:rsidRPr="003F4140">
        <w:t>loaded_converter</w:t>
      </w:r>
      <w:proofErr w:type="spellEnd"/>
      <w:r w:rsidRPr="003F4140">
        <w:t xml:space="preserve"> = load('</w:t>
      </w:r>
      <w:proofErr w:type="spellStart"/>
      <w:r w:rsidRPr="003F4140">
        <w:t>final_converter.joblib</w:t>
      </w:r>
      <w:proofErr w:type="spellEnd"/>
      <w:r w:rsidRPr="003F4140">
        <w:t>')</w:t>
      </w:r>
    </w:p>
    <w:p w14:paraId="3478ABFC" w14:textId="77777777" w:rsidR="00015D93" w:rsidRDefault="00015D93" w:rsidP="00547469">
      <w:pPr>
        <w:spacing w:after="0"/>
      </w:pPr>
      <w:proofErr w:type="spellStart"/>
      <w:r w:rsidRPr="003F4140">
        <w:t>loaded_model</w:t>
      </w:r>
      <w:proofErr w:type="spellEnd"/>
      <w:r w:rsidRPr="003F4140">
        <w:t xml:space="preserve"> = load('</w:t>
      </w:r>
      <w:proofErr w:type="spellStart"/>
      <w:r w:rsidRPr="003F4140">
        <w:t>final_poly_model.joblib</w:t>
      </w:r>
      <w:proofErr w:type="spellEnd"/>
      <w:r w:rsidRPr="003F4140">
        <w:t>')</w:t>
      </w:r>
    </w:p>
    <w:p w14:paraId="146AACA7" w14:textId="77777777" w:rsidR="00015D93" w:rsidRDefault="00015D93" w:rsidP="00547469">
      <w:pPr>
        <w:spacing w:after="0"/>
      </w:pPr>
      <w:r w:rsidRPr="003F4140">
        <w:t>campaign = [[149, 22, 12]]</w:t>
      </w:r>
    </w:p>
    <w:p w14:paraId="5B6E4ECB" w14:textId="77777777" w:rsidR="00015D93" w:rsidRDefault="00015D93" w:rsidP="00547469">
      <w:pPr>
        <w:spacing w:after="0"/>
      </w:pPr>
      <w:proofErr w:type="spellStart"/>
      <w:r w:rsidRPr="003F4140">
        <w:t>transformed_data</w:t>
      </w:r>
      <w:proofErr w:type="spellEnd"/>
      <w:r w:rsidRPr="003F4140">
        <w:t xml:space="preserve"> = </w:t>
      </w:r>
      <w:proofErr w:type="spellStart"/>
      <w:r w:rsidRPr="003F4140">
        <w:t>loaded_converter.fit_transform</w:t>
      </w:r>
      <w:proofErr w:type="spellEnd"/>
      <w:r w:rsidRPr="003F4140">
        <w:t>(campaign)</w:t>
      </w:r>
    </w:p>
    <w:p w14:paraId="31D1B091" w14:textId="77777777" w:rsidR="00015D93" w:rsidRDefault="00015D93" w:rsidP="00547469">
      <w:pPr>
        <w:spacing w:after="0"/>
      </w:pPr>
      <w:proofErr w:type="spellStart"/>
      <w:r w:rsidRPr="003F4140">
        <w:t>loaded_model.predict</w:t>
      </w:r>
      <w:proofErr w:type="spellEnd"/>
      <w:r w:rsidRPr="003F4140">
        <w:t>(</w:t>
      </w:r>
      <w:proofErr w:type="spellStart"/>
      <w:r w:rsidRPr="003F4140">
        <w:t>transformed_data</w:t>
      </w:r>
      <w:proofErr w:type="spellEnd"/>
      <w:r w:rsidRPr="003F4140">
        <w:t>)</w:t>
      </w:r>
    </w:p>
    <w:p w14:paraId="546F76F4" w14:textId="77777777" w:rsidR="00015D93" w:rsidRDefault="00015D93" w:rsidP="00015D93"/>
    <w:p w14:paraId="53334508" w14:textId="77777777" w:rsidR="00015D93" w:rsidRDefault="00015D93" w:rsidP="00015D93">
      <w:pPr>
        <w:pStyle w:val="Heading2"/>
      </w:pPr>
      <w:r>
        <w:t>Regularization</w:t>
      </w:r>
    </w:p>
    <w:p w14:paraId="70EC2E4D" w14:textId="77777777" w:rsidR="00015D93" w:rsidRPr="00973CB4" w:rsidRDefault="00015D93" w:rsidP="00015D93">
      <w:pPr>
        <w:pStyle w:val="Heading3"/>
        <w:rPr>
          <w:b/>
          <w:bCs/>
        </w:rPr>
      </w:pPr>
      <w:r w:rsidRPr="00973CB4">
        <w:rPr>
          <w:b/>
          <w:bCs/>
        </w:rPr>
        <w:t>Regularization has 3 primary goals:</w:t>
      </w:r>
    </w:p>
    <w:p w14:paraId="2FB93D7B" w14:textId="77777777" w:rsidR="00015D93" w:rsidRDefault="00015D93" w:rsidP="00015D93">
      <w:pPr>
        <w:pStyle w:val="ListParagraph"/>
        <w:numPr>
          <w:ilvl w:val="0"/>
          <w:numId w:val="16"/>
        </w:numPr>
      </w:pPr>
      <w:r>
        <w:t>Minimize model complexity</w:t>
      </w:r>
    </w:p>
    <w:p w14:paraId="707854BF" w14:textId="77777777" w:rsidR="00015D93" w:rsidRDefault="00015D93" w:rsidP="00015D93">
      <w:pPr>
        <w:pStyle w:val="ListParagraph"/>
        <w:numPr>
          <w:ilvl w:val="0"/>
          <w:numId w:val="16"/>
        </w:numPr>
      </w:pPr>
      <w:r>
        <w:t xml:space="preserve">Penalize the loss function </w:t>
      </w:r>
    </w:p>
    <w:p w14:paraId="53582503" w14:textId="77777777" w:rsidR="00015D93" w:rsidRDefault="00015D93" w:rsidP="00015D93">
      <w:pPr>
        <w:pStyle w:val="ListParagraph"/>
        <w:numPr>
          <w:ilvl w:val="0"/>
          <w:numId w:val="16"/>
        </w:numPr>
      </w:pPr>
      <w:r>
        <w:t>Reduce model overfitting</w:t>
      </w:r>
    </w:p>
    <w:p w14:paraId="7790C738" w14:textId="77777777" w:rsidR="00015D93" w:rsidRPr="00973CB4" w:rsidRDefault="00015D93" w:rsidP="00015D93">
      <w:pPr>
        <w:pStyle w:val="Heading3"/>
        <w:rPr>
          <w:b/>
          <w:bCs/>
        </w:rPr>
      </w:pPr>
      <w:r w:rsidRPr="00973CB4">
        <w:rPr>
          <w:b/>
          <w:bCs/>
        </w:rPr>
        <w:t>To accomplish this regularization:</w:t>
      </w:r>
    </w:p>
    <w:p w14:paraId="0837951A" w14:textId="77777777" w:rsidR="00015D93" w:rsidRDefault="00015D93" w:rsidP="00015D93">
      <w:pPr>
        <w:pStyle w:val="ListParagraph"/>
        <w:numPr>
          <w:ilvl w:val="0"/>
          <w:numId w:val="17"/>
        </w:numPr>
      </w:pPr>
      <w:r>
        <w:t>Requires some additional bias</w:t>
      </w:r>
    </w:p>
    <w:p w14:paraId="575FAD55" w14:textId="77777777" w:rsidR="00015D93" w:rsidRDefault="00015D93" w:rsidP="00015D93">
      <w:pPr>
        <w:pStyle w:val="ListParagraph"/>
        <w:numPr>
          <w:ilvl w:val="0"/>
          <w:numId w:val="17"/>
        </w:numPr>
      </w:pPr>
      <w:r>
        <w:t>Requires the search for the optimal penalty hyperparameter.</w:t>
      </w:r>
    </w:p>
    <w:p w14:paraId="0C897A23" w14:textId="77777777" w:rsidR="00015D93" w:rsidRPr="00973CB4" w:rsidRDefault="00015D93" w:rsidP="00015D93">
      <w:pPr>
        <w:pStyle w:val="Heading3"/>
        <w:rPr>
          <w:b/>
          <w:bCs/>
        </w:rPr>
      </w:pPr>
      <w:r w:rsidRPr="00973CB4">
        <w:rPr>
          <w:b/>
          <w:bCs/>
        </w:rPr>
        <w:t>3 types of Regularization</w:t>
      </w:r>
    </w:p>
    <w:p w14:paraId="111F458B" w14:textId="77777777" w:rsidR="00015D93" w:rsidRDefault="00015D93" w:rsidP="00015D93">
      <w:pPr>
        <w:pStyle w:val="ListParagraph"/>
        <w:numPr>
          <w:ilvl w:val="0"/>
          <w:numId w:val="18"/>
        </w:numPr>
      </w:pPr>
      <w:r>
        <w:t>L1 Regularization – LASSO Regression</w:t>
      </w:r>
    </w:p>
    <w:p w14:paraId="77BB9B24" w14:textId="77777777" w:rsidR="00015D93" w:rsidRDefault="00015D93" w:rsidP="00015D93">
      <w:pPr>
        <w:pStyle w:val="ListParagraph"/>
        <w:numPr>
          <w:ilvl w:val="0"/>
          <w:numId w:val="18"/>
        </w:numPr>
      </w:pPr>
      <w:r>
        <w:t xml:space="preserve">L2 Regularization – Ridge Regression </w:t>
      </w:r>
    </w:p>
    <w:p w14:paraId="733BB660" w14:textId="77777777" w:rsidR="00015D93" w:rsidRDefault="00015D93" w:rsidP="00015D93">
      <w:pPr>
        <w:pStyle w:val="ListParagraph"/>
        <w:numPr>
          <w:ilvl w:val="0"/>
          <w:numId w:val="18"/>
        </w:numPr>
      </w:pPr>
      <w:r>
        <w:t>Elastic Net – Combine L1 and L2</w:t>
      </w:r>
    </w:p>
    <w:p w14:paraId="54D07C48" w14:textId="77777777" w:rsidR="00015D93" w:rsidRDefault="00015D93" w:rsidP="00015D93">
      <w:pPr>
        <w:pStyle w:val="Heading1"/>
      </w:pPr>
    </w:p>
    <w:p w14:paraId="5D3CB64A" w14:textId="77777777" w:rsidR="00015D93" w:rsidRDefault="00015D93" w:rsidP="00015D93">
      <w:pPr>
        <w:pStyle w:val="Heading2"/>
      </w:pPr>
      <w:r>
        <w:t xml:space="preserve">Feature </w:t>
      </w:r>
      <w:r w:rsidRPr="001B0F1C">
        <w:t>Scaling</w:t>
      </w:r>
      <w:r>
        <w:t xml:space="preserve"> </w:t>
      </w:r>
    </w:p>
    <w:p w14:paraId="7D2A1071" w14:textId="77777777" w:rsidR="00015D93" w:rsidRPr="00FA16A2" w:rsidRDefault="00015D93" w:rsidP="00015D93">
      <w:pPr>
        <w:jc w:val="both"/>
      </w:pPr>
      <w:r>
        <w:t xml:space="preserve">These two feature scaling techniques are taken from the Udemy videos of Jose </w:t>
      </w:r>
      <w:proofErr w:type="spellStart"/>
      <w:r>
        <w:t>Portilla</w:t>
      </w:r>
      <w:proofErr w:type="spellEnd"/>
      <w:r>
        <w:t xml:space="preserve"> – Python for Machine Learning and Data Science. </w:t>
      </w:r>
    </w:p>
    <w:p w14:paraId="51C5BDE7" w14:textId="77777777" w:rsidR="00015D93" w:rsidRDefault="00015D93" w:rsidP="00015D93">
      <w:pPr>
        <w:pStyle w:val="Heading3"/>
      </w:pPr>
      <w:r>
        <w:t xml:space="preserve">Standardization </w:t>
      </w:r>
    </w:p>
    <w:p w14:paraId="2A1334B1" w14:textId="77777777" w:rsidR="00015D93" w:rsidRDefault="00015D93" w:rsidP="00015D93">
      <w:r>
        <w:t>The standardization approach places the observation under a normal distribution. From -3 to +3.</w:t>
      </w:r>
    </w:p>
    <w:p w14:paraId="3DD921C0" w14:textId="77777777" w:rsidR="00015D93" w:rsidRDefault="00015D93" w:rsidP="00015D93">
      <w:pPr>
        <w:spacing w:after="0" w:line="240" w:lineRule="auto"/>
      </w:pPr>
      <w:r>
        <w:tab/>
      </w:r>
      <w:r>
        <w:tab/>
        <w:t xml:space="preserve">X - </w:t>
      </w:r>
      <w:r>
        <w:rPr>
          <w:rFonts w:cstheme="minorHAnsi"/>
        </w:rPr>
        <w:t>µ (Subtract the mean from the observation)</w:t>
      </w:r>
    </w:p>
    <w:p w14:paraId="4DF0861C" w14:textId="77777777" w:rsidR="00015D93" w:rsidRDefault="00015D93" w:rsidP="00015D93">
      <w:pPr>
        <w:spacing w:after="0" w:line="240" w:lineRule="auto"/>
      </w:pPr>
      <w:r>
        <w:t xml:space="preserve">X </w:t>
      </w:r>
      <w:r w:rsidRPr="009521F6">
        <w:rPr>
          <w:vertAlign w:val="subscript"/>
        </w:rPr>
        <w:t>changed</w:t>
      </w:r>
      <w:r>
        <w:t xml:space="preserve"> = --------------------------</w:t>
      </w:r>
    </w:p>
    <w:p w14:paraId="1F55C554" w14:textId="77777777" w:rsidR="00015D93" w:rsidRDefault="00015D93" w:rsidP="00015D93">
      <w:r>
        <w:tab/>
        <w:t xml:space="preserve">  Standard Deviation</w:t>
      </w:r>
    </w:p>
    <w:p w14:paraId="1D3D45B9" w14:textId="77777777" w:rsidR="00015D93" w:rsidRDefault="00015D93" w:rsidP="00015D93">
      <w:pPr>
        <w:pStyle w:val="Heading3"/>
      </w:pPr>
      <w:r>
        <w:t>Normalization</w:t>
      </w:r>
    </w:p>
    <w:p w14:paraId="52A88447" w14:textId="77777777" w:rsidR="00015D93" w:rsidRDefault="00015D93" w:rsidP="00015D93">
      <w:r>
        <w:t xml:space="preserve">The normalization approach places all observations in order in range of from 0 to 1. </w:t>
      </w:r>
    </w:p>
    <w:p w14:paraId="25E768DE" w14:textId="77777777" w:rsidR="00015D93" w:rsidRDefault="00015D93" w:rsidP="00015D93">
      <w:pPr>
        <w:spacing w:after="0" w:line="240" w:lineRule="auto"/>
      </w:pPr>
      <w:r>
        <w:tab/>
        <w:t xml:space="preserve">           X – X </w:t>
      </w:r>
      <w:r w:rsidRPr="00D21D7C">
        <w:rPr>
          <w:vertAlign w:val="subscript"/>
        </w:rPr>
        <w:t>min</w:t>
      </w:r>
    </w:p>
    <w:p w14:paraId="39AED4A8" w14:textId="77777777" w:rsidR="00015D93" w:rsidRDefault="00015D93" w:rsidP="00015D93">
      <w:pPr>
        <w:spacing w:after="0" w:line="240" w:lineRule="auto"/>
      </w:pPr>
      <w:r>
        <w:t xml:space="preserve">X </w:t>
      </w:r>
      <w:r w:rsidRPr="009521F6">
        <w:rPr>
          <w:vertAlign w:val="subscript"/>
        </w:rPr>
        <w:t>changed</w:t>
      </w:r>
      <w:r>
        <w:t xml:space="preserve"> = --------------------------</w:t>
      </w:r>
    </w:p>
    <w:p w14:paraId="0320F9DE" w14:textId="77777777" w:rsidR="00015D93" w:rsidRDefault="00015D93" w:rsidP="00015D93">
      <w:pPr>
        <w:spacing w:after="0" w:line="240" w:lineRule="auto"/>
      </w:pPr>
      <w:r>
        <w:tab/>
        <w:t xml:space="preserve">           X </w:t>
      </w:r>
      <w:r w:rsidRPr="00D21D7C">
        <w:rPr>
          <w:vertAlign w:val="subscript"/>
        </w:rPr>
        <w:t>m</w:t>
      </w:r>
      <w:r>
        <w:rPr>
          <w:vertAlign w:val="subscript"/>
        </w:rPr>
        <w:t xml:space="preserve">ax </w:t>
      </w:r>
      <w:r>
        <w:t xml:space="preserve">– X </w:t>
      </w:r>
      <w:r w:rsidRPr="00D21D7C">
        <w:rPr>
          <w:vertAlign w:val="subscript"/>
        </w:rPr>
        <w:t>min</w:t>
      </w:r>
      <w:r>
        <w:tab/>
      </w:r>
    </w:p>
    <w:p w14:paraId="231E5C0B" w14:textId="77777777" w:rsidR="00015D93" w:rsidRDefault="00015D93" w:rsidP="00015D93">
      <w:pPr>
        <w:pStyle w:val="Heading3"/>
      </w:pPr>
    </w:p>
    <w:p w14:paraId="5EBDD3C9" w14:textId="77777777" w:rsidR="00015D93" w:rsidRDefault="00015D93" w:rsidP="00015D93">
      <w:pPr>
        <w:pStyle w:val="Heading3"/>
      </w:pPr>
      <w:r>
        <w:t>Feature Scaling Process</w:t>
      </w:r>
    </w:p>
    <w:p w14:paraId="3372A2EF" w14:textId="77777777" w:rsidR="00015D93" w:rsidRDefault="00015D93" w:rsidP="00015D93">
      <w:pPr>
        <w:pStyle w:val="ListParagraph"/>
        <w:numPr>
          <w:ilvl w:val="0"/>
          <w:numId w:val="19"/>
        </w:numPr>
      </w:pPr>
      <w:r>
        <w:t>Perform train test split</w:t>
      </w:r>
    </w:p>
    <w:p w14:paraId="4FE1674A" w14:textId="77777777" w:rsidR="00015D93" w:rsidRDefault="00015D93" w:rsidP="00015D93">
      <w:pPr>
        <w:pStyle w:val="ListParagraph"/>
        <w:numPr>
          <w:ilvl w:val="0"/>
          <w:numId w:val="19"/>
        </w:numPr>
      </w:pPr>
      <w:r>
        <w:t>Fit to training feature data</w:t>
      </w:r>
    </w:p>
    <w:p w14:paraId="15447221" w14:textId="77777777" w:rsidR="00015D93" w:rsidRDefault="00015D93" w:rsidP="00015D93">
      <w:pPr>
        <w:pStyle w:val="ListParagraph"/>
        <w:numPr>
          <w:ilvl w:val="0"/>
          <w:numId w:val="19"/>
        </w:numPr>
      </w:pPr>
      <w:r>
        <w:t>Transform training feature data</w:t>
      </w:r>
    </w:p>
    <w:p w14:paraId="7DDB1335" w14:textId="77777777" w:rsidR="00015D93" w:rsidRDefault="00015D93" w:rsidP="00015D93">
      <w:pPr>
        <w:pStyle w:val="ListParagraph"/>
        <w:numPr>
          <w:ilvl w:val="0"/>
          <w:numId w:val="19"/>
        </w:numPr>
      </w:pPr>
      <w:r>
        <w:t>Transform test feature data</w:t>
      </w:r>
    </w:p>
    <w:p w14:paraId="4DE1AF74" w14:textId="77777777" w:rsidR="00015D93" w:rsidRDefault="00015D93" w:rsidP="001C66B5">
      <w:pPr>
        <w:spacing w:after="0"/>
      </w:pPr>
    </w:p>
    <w:p w14:paraId="2BF5E140" w14:textId="771A1E71" w:rsidR="006173D2" w:rsidRDefault="006173D2" w:rsidP="00C54E40">
      <w:pPr>
        <w:pStyle w:val="Heading2"/>
      </w:pPr>
      <w:r>
        <w:t>Outliers</w:t>
      </w:r>
    </w:p>
    <w:p w14:paraId="33497CC0" w14:textId="617D7716" w:rsidR="006173D2" w:rsidRDefault="006173D2" w:rsidP="00C54E40">
      <w:pPr>
        <w:pStyle w:val="Heading3"/>
      </w:pPr>
      <w:r>
        <w:t>IQR – Inter Quartile Range</w:t>
      </w:r>
    </w:p>
    <w:p w14:paraId="0CB762E2" w14:textId="0FBCAAEC" w:rsidR="006173D2" w:rsidRDefault="006173D2" w:rsidP="00C54E40">
      <w:pPr>
        <w:spacing w:after="0"/>
      </w:pPr>
      <w:r>
        <w:t>Start with a Panadas Series = ser</w:t>
      </w:r>
    </w:p>
    <w:p w14:paraId="7CA76097" w14:textId="443CE2BF" w:rsidR="006173D2" w:rsidRDefault="006173D2" w:rsidP="00C54E40">
      <w:pPr>
        <w:spacing w:after="0"/>
      </w:pPr>
      <w:r>
        <w:t>Describe the variable</w:t>
      </w:r>
    </w:p>
    <w:p w14:paraId="471FBA18" w14:textId="553C348D" w:rsidR="006173D2" w:rsidRDefault="006173D2" w:rsidP="00C54E40">
      <w:pPr>
        <w:spacing w:after="0"/>
      </w:pPr>
      <w:r>
        <w:t>IQR = 75%tile – 25%tile</w:t>
      </w:r>
    </w:p>
    <w:p w14:paraId="2EF5BC18" w14:textId="441CF4C0" w:rsidR="006173D2" w:rsidRDefault="006173D2" w:rsidP="00C54E40">
      <w:pPr>
        <w:spacing w:after="0"/>
      </w:pPr>
      <w:proofErr w:type="spellStart"/>
      <w:r>
        <w:t>Lower_limit</w:t>
      </w:r>
      <w:proofErr w:type="spellEnd"/>
      <w:r>
        <w:t xml:space="preserve"> = 25%tile – 1.5 * IQR</w:t>
      </w:r>
    </w:p>
    <w:p w14:paraId="0D97DB2F" w14:textId="3C2B0A25" w:rsidR="006173D2" w:rsidRDefault="006173D2" w:rsidP="00C54E40">
      <w:pPr>
        <w:spacing w:after="0"/>
      </w:pPr>
      <w:proofErr w:type="spellStart"/>
      <w:r>
        <w:t>Lower_limit</w:t>
      </w:r>
      <w:proofErr w:type="spellEnd"/>
    </w:p>
    <w:p w14:paraId="26A63EAF" w14:textId="1D257BB8" w:rsidR="006173D2" w:rsidRDefault="006173D2" w:rsidP="00C54E40">
      <w:pPr>
        <w:spacing w:after="0"/>
      </w:pPr>
      <w:proofErr w:type="spellStart"/>
      <w:r>
        <w:t>Upper_limit</w:t>
      </w:r>
      <w:proofErr w:type="spellEnd"/>
      <w:r>
        <w:t xml:space="preserve"> = 75%tile + 1.5 * IQR</w:t>
      </w:r>
    </w:p>
    <w:p w14:paraId="4A436F75" w14:textId="68AD70FC" w:rsidR="006173D2" w:rsidRDefault="006173D2" w:rsidP="00C54E40">
      <w:pPr>
        <w:spacing w:after="0"/>
      </w:pPr>
      <w:proofErr w:type="spellStart"/>
      <w:r>
        <w:t>Upper_limit</w:t>
      </w:r>
      <w:proofErr w:type="spellEnd"/>
    </w:p>
    <w:p w14:paraId="4EF6BA9D" w14:textId="3A05CE87" w:rsidR="006173D2" w:rsidRDefault="006173D2" w:rsidP="00C54E40">
      <w:pPr>
        <w:spacing w:after="0"/>
      </w:pPr>
      <w:r>
        <w:t xml:space="preserve">Ser = [Ser &gt; </w:t>
      </w:r>
      <w:proofErr w:type="spellStart"/>
      <w:r>
        <w:t>Lower_limit</w:t>
      </w:r>
      <w:proofErr w:type="spellEnd"/>
      <w:r>
        <w:t>]</w:t>
      </w:r>
    </w:p>
    <w:p w14:paraId="250101AB" w14:textId="5A0F9CAF" w:rsidR="006173D2" w:rsidRPr="006173D2" w:rsidRDefault="006173D2" w:rsidP="00C54E40">
      <w:pPr>
        <w:spacing w:after="0"/>
      </w:pPr>
      <w:r>
        <w:t xml:space="preserve">Ser = [Ser &lt; </w:t>
      </w:r>
      <w:proofErr w:type="spellStart"/>
      <w:r>
        <w:t>Upper_limit</w:t>
      </w:r>
      <w:proofErr w:type="spellEnd"/>
      <w:r>
        <w:t>]</w:t>
      </w:r>
    </w:p>
    <w:p w14:paraId="25142A57" w14:textId="4B1D0C6D" w:rsidR="00015D93" w:rsidRDefault="006173D2" w:rsidP="00C54E40">
      <w:pPr>
        <w:spacing w:after="0"/>
      </w:pPr>
      <w:r>
        <w:t xml:space="preserve">q75, q25 = </w:t>
      </w:r>
      <w:proofErr w:type="spellStart"/>
      <w:r>
        <w:t>np.percentile</w:t>
      </w:r>
      <w:proofErr w:type="spellEnd"/>
      <w:r>
        <w:t>(sample, [75,25])</w:t>
      </w:r>
    </w:p>
    <w:p w14:paraId="2BFF9AF8" w14:textId="0073B30A" w:rsidR="006173D2" w:rsidRDefault="006173D2" w:rsidP="00C54E40">
      <w:pPr>
        <w:spacing w:after="0"/>
      </w:pPr>
      <w:proofErr w:type="spellStart"/>
      <w:r>
        <w:t>iqr</w:t>
      </w:r>
      <w:proofErr w:type="spellEnd"/>
      <w:r>
        <w:t xml:space="preserve"> = q75 – q25</w:t>
      </w:r>
    </w:p>
    <w:p w14:paraId="5D93784D" w14:textId="523F2499" w:rsidR="006173D2" w:rsidRDefault="006173D2" w:rsidP="00C54E40">
      <w:pPr>
        <w:spacing w:after="0"/>
      </w:pPr>
      <w:proofErr w:type="spellStart"/>
      <w:r>
        <w:t>iqr</w:t>
      </w:r>
      <w:proofErr w:type="spellEnd"/>
    </w:p>
    <w:p w14:paraId="17C3CB1E" w14:textId="746A4E86" w:rsidR="00C54E40" w:rsidRDefault="00C54E40" w:rsidP="00C54E40">
      <w:pPr>
        <w:spacing w:after="0"/>
      </w:pPr>
      <w:proofErr w:type="spellStart"/>
      <w:r>
        <w:t>lower_limit</w:t>
      </w:r>
      <w:proofErr w:type="spellEnd"/>
      <w:r>
        <w:t xml:space="preserve"> = q25 – 1.5 * </w:t>
      </w:r>
      <w:proofErr w:type="spellStart"/>
      <w:r>
        <w:t>iqr</w:t>
      </w:r>
      <w:proofErr w:type="spellEnd"/>
    </w:p>
    <w:p w14:paraId="1EA17406" w14:textId="77777777" w:rsidR="00015D93" w:rsidRDefault="00015D93" w:rsidP="001C66B5">
      <w:pPr>
        <w:spacing w:after="0"/>
      </w:pPr>
    </w:p>
    <w:p w14:paraId="423AB2FA" w14:textId="77777777" w:rsidR="003A7CA1" w:rsidRDefault="003A7CA1" w:rsidP="001C66B5">
      <w:pPr>
        <w:spacing w:after="0"/>
      </w:pPr>
    </w:p>
    <w:p w14:paraId="708E38AD" w14:textId="61DF2EA6" w:rsidR="003A7CA1" w:rsidRDefault="003A7CA1" w:rsidP="003A7CA1">
      <w:pPr>
        <w:pStyle w:val="Heading2"/>
      </w:pPr>
      <w:r>
        <w:t>Unsupervised Machine Learning</w:t>
      </w:r>
    </w:p>
    <w:p w14:paraId="0B84611C" w14:textId="5BEFDB72" w:rsidR="003A7CA1" w:rsidRDefault="003A7CA1" w:rsidP="001C66B5">
      <w:pPr>
        <w:spacing w:after="0"/>
      </w:pPr>
      <w:r>
        <w:t xml:space="preserve">The </w:t>
      </w:r>
    </w:p>
    <w:p w14:paraId="1BC283A7" w14:textId="77777777" w:rsidR="003A7CA1" w:rsidRDefault="003A7CA1" w:rsidP="001C66B5">
      <w:pPr>
        <w:spacing w:after="0"/>
      </w:pPr>
    </w:p>
    <w:p w14:paraId="4C27EA93" w14:textId="0102352A" w:rsidR="000F6583" w:rsidRDefault="003A7CA1" w:rsidP="003A7CA1">
      <w:pPr>
        <w:pStyle w:val="Heading2"/>
      </w:pPr>
      <w:r>
        <w:t>Neural Networks</w:t>
      </w:r>
    </w:p>
    <w:p w14:paraId="4CBE4906" w14:textId="6A51FFA0" w:rsidR="003A7CA1" w:rsidRDefault="003A7CA1" w:rsidP="00270C76">
      <w:r>
        <w:t>The</w:t>
      </w:r>
    </w:p>
    <w:p w14:paraId="3483C5B4" w14:textId="77777777" w:rsidR="008C407C" w:rsidRDefault="008C407C" w:rsidP="00270C76"/>
    <w:p w14:paraId="73E03767" w14:textId="5A684384" w:rsidR="00891E97" w:rsidRPr="00891E97" w:rsidRDefault="00891E97" w:rsidP="00891E97">
      <w:pPr>
        <w:pStyle w:val="Heading3"/>
        <w:rPr>
          <w:b/>
          <w:bCs/>
        </w:rPr>
      </w:pPr>
      <w:r w:rsidRPr="00891E97">
        <w:rPr>
          <w:b/>
          <w:bCs/>
        </w:rPr>
        <w:t xml:space="preserve">Feature Selection </w:t>
      </w:r>
    </w:p>
    <w:p w14:paraId="3F9E5CA9" w14:textId="6F0340D5" w:rsidR="00891E97" w:rsidRDefault="00891E97" w:rsidP="00891E97">
      <w:pPr>
        <w:pStyle w:val="ListParagraph"/>
        <w:numPr>
          <w:ilvl w:val="0"/>
          <w:numId w:val="21"/>
        </w:numPr>
      </w:pPr>
      <w:r>
        <w:t xml:space="preserve">Variance Threshold </w:t>
      </w:r>
    </w:p>
    <w:p w14:paraId="683DEC19" w14:textId="345FD8BC" w:rsidR="00891E97" w:rsidRDefault="00891E97" w:rsidP="00891E97">
      <w:pPr>
        <w:pStyle w:val="ListParagraph"/>
        <w:numPr>
          <w:ilvl w:val="1"/>
          <w:numId w:val="21"/>
        </w:numPr>
      </w:pPr>
      <w:r>
        <w:t>Import pandas as pd</w:t>
      </w:r>
    </w:p>
    <w:p w14:paraId="1AE34763" w14:textId="3DB23458" w:rsidR="00891E97" w:rsidRDefault="00891E97" w:rsidP="00891E97">
      <w:pPr>
        <w:pStyle w:val="ListParagraph"/>
        <w:numPr>
          <w:ilvl w:val="1"/>
          <w:numId w:val="21"/>
        </w:numPr>
      </w:pPr>
      <w:r>
        <w:t xml:space="preserve">From </w:t>
      </w:r>
      <w:proofErr w:type="spellStart"/>
      <w:r>
        <w:t>sklearn.feature_selection</w:t>
      </w:r>
      <w:proofErr w:type="spellEnd"/>
      <w:r>
        <w:t xml:space="preserve"> import </w:t>
      </w:r>
      <w:proofErr w:type="spellStart"/>
      <w:r>
        <w:t>VarianceThreshold</w:t>
      </w:r>
      <w:proofErr w:type="spellEnd"/>
    </w:p>
    <w:p w14:paraId="0DDB95C3" w14:textId="52461C95" w:rsidR="00891E97" w:rsidRDefault="00891E97" w:rsidP="00891E97">
      <w:pPr>
        <w:pStyle w:val="ListParagraph"/>
        <w:numPr>
          <w:ilvl w:val="1"/>
          <w:numId w:val="21"/>
        </w:numPr>
      </w:pPr>
      <w:r>
        <w:t xml:space="preserve"># X = target </w:t>
      </w:r>
      <w:proofErr w:type="spellStart"/>
      <w:r>
        <w:t>dataframe</w:t>
      </w:r>
      <w:proofErr w:type="spellEnd"/>
    </w:p>
    <w:p w14:paraId="6E231EFD" w14:textId="2AC07D6D" w:rsidR="00891E97" w:rsidRDefault="00891E97" w:rsidP="00891E97">
      <w:pPr>
        <w:pStyle w:val="ListParagraph"/>
        <w:numPr>
          <w:ilvl w:val="1"/>
          <w:numId w:val="21"/>
        </w:numPr>
      </w:pPr>
      <w:r>
        <w:t xml:space="preserve">Selector = </w:t>
      </w:r>
      <w:proofErr w:type="spellStart"/>
      <w:r>
        <w:t>VarianceThreshold</w:t>
      </w:r>
      <w:proofErr w:type="spellEnd"/>
      <w:r>
        <w:t>(threshold=1)</w:t>
      </w:r>
    </w:p>
    <w:p w14:paraId="3628FFE2" w14:textId="712582CE" w:rsidR="00891E97" w:rsidRDefault="00891E97" w:rsidP="00891E97">
      <w:pPr>
        <w:pStyle w:val="ListParagraph"/>
        <w:numPr>
          <w:ilvl w:val="1"/>
          <w:numId w:val="21"/>
        </w:numPr>
      </w:pPr>
      <w:proofErr w:type="spellStart"/>
      <w:r>
        <w:t>Selector.fit</w:t>
      </w:r>
      <w:proofErr w:type="spellEnd"/>
      <w:r>
        <w:t>(X)</w:t>
      </w:r>
    </w:p>
    <w:p w14:paraId="02856662" w14:textId="43D80C85" w:rsidR="00891E97" w:rsidRDefault="00891E97" w:rsidP="00891E97">
      <w:pPr>
        <w:pStyle w:val="ListParagraph"/>
        <w:numPr>
          <w:ilvl w:val="1"/>
          <w:numId w:val="21"/>
        </w:numPr>
      </w:pPr>
      <w:r>
        <w:t xml:space="preserve">Transformed = </w:t>
      </w:r>
      <w:proofErr w:type="spellStart"/>
      <w:r>
        <w:t>selector.transform</w:t>
      </w:r>
      <w:proofErr w:type="spellEnd"/>
      <w:r>
        <w:t>(X)</w:t>
      </w:r>
    </w:p>
    <w:p w14:paraId="0AB080A9" w14:textId="559F03C9" w:rsidR="00891E97" w:rsidRDefault="00891E97" w:rsidP="00891E97">
      <w:pPr>
        <w:pStyle w:val="ListParagraph"/>
        <w:numPr>
          <w:ilvl w:val="1"/>
          <w:numId w:val="21"/>
        </w:numPr>
      </w:pPr>
      <w:r>
        <w:t>Print(‘Shape of the data – ()’.format(</w:t>
      </w:r>
      <w:proofErr w:type="spellStart"/>
      <w:r>
        <w:t>transformed.shape</w:t>
      </w:r>
      <w:proofErr w:type="spellEnd"/>
      <w:r>
        <w:t>))</w:t>
      </w:r>
    </w:p>
    <w:p w14:paraId="36D83A86" w14:textId="46C9B9C8" w:rsidR="00891E97" w:rsidRDefault="00C840C5" w:rsidP="00891E97">
      <w:pPr>
        <w:pStyle w:val="ListParagraph"/>
        <w:numPr>
          <w:ilvl w:val="0"/>
          <w:numId w:val="21"/>
        </w:numPr>
      </w:pPr>
      <w:r>
        <w:t>Recursive Feature Selection  - RFE()</w:t>
      </w:r>
    </w:p>
    <w:p w14:paraId="5B700039" w14:textId="23C739FB" w:rsidR="00C840C5" w:rsidRDefault="00C840C5" w:rsidP="00C840C5">
      <w:pPr>
        <w:pStyle w:val="ListParagraph"/>
        <w:numPr>
          <w:ilvl w:val="1"/>
          <w:numId w:val="21"/>
        </w:numPr>
      </w:pPr>
      <w:r>
        <w:t>Import pandas as pd</w:t>
      </w:r>
    </w:p>
    <w:p w14:paraId="2BC4A86A" w14:textId="0BB6CA59" w:rsidR="00C840C5" w:rsidRDefault="00C840C5" w:rsidP="00C840C5">
      <w:pPr>
        <w:pStyle w:val="ListParagraph"/>
        <w:numPr>
          <w:ilvl w:val="1"/>
          <w:numId w:val="21"/>
        </w:numPr>
      </w:pPr>
      <w:r>
        <w:t xml:space="preserve">From </w:t>
      </w:r>
      <w:proofErr w:type="spellStart"/>
      <w:r>
        <w:t>sklearn.feature_selection</w:t>
      </w:r>
      <w:proofErr w:type="spellEnd"/>
      <w:r>
        <w:t xml:space="preserve"> import RFE</w:t>
      </w:r>
    </w:p>
    <w:p w14:paraId="2B72C353" w14:textId="46D2D3F1" w:rsidR="00C840C5" w:rsidRDefault="00C840C5" w:rsidP="00C840C5">
      <w:pPr>
        <w:pStyle w:val="ListParagraph"/>
        <w:numPr>
          <w:ilvl w:val="1"/>
          <w:numId w:val="21"/>
        </w:numPr>
      </w:pPr>
      <w:r>
        <w:t xml:space="preserve">From </w:t>
      </w:r>
      <w:proofErr w:type="spellStart"/>
      <w:r>
        <w:t>sklearn.linear_model</w:t>
      </w:r>
      <w:proofErr w:type="spellEnd"/>
      <w:r>
        <w:t xml:space="preserve"> import </w:t>
      </w:r>
      <w:proofErr w:type="spellStart"/>
      <w:r>
        <w:t>LogisticRegression</w:t>
      </w:r>
      <w:proofErr w:type="spellEnd"/>
    </w:p>
    <w:p w14:paraId="6D40469F" w14:textId="343EFF9A" w:rsidR="00C840C5" w:rsidRDefault="00C840C5" w:rsidP="00C840C5">
      <w:pPr>
        <w:pStyle w:val="ListParagraph"/>
        <w:numPr>
          <w:ilvl w:val="1"/>
          <w:numId w:val="21"/>
        </w:numPr>
      </w:pPr>
      <w:r>
        <w:t>Selector = RFE(estimator=</w:t>
      </w:r>
      <w:proofErr w:type="spellStart"/>
      <w:r>
        <w:t>LogisticRegression</w:t>
      </w:r>
      <w:proofErr w:type="spellEnd"/>
      <w:r>
        <w:t xml:space="preserve">(), </w:t>
      </w:r>
      <w:proofErr w:type="spellStart"/>
      <w:r>
        <w:t>n_features_to_select</w:t>
      </w:r>
      <w:proofErr w:type="spellEnd"/>
      <w:r>
        <w:t xml:space="preserve"> = 5)</w:t>
      </w:r>
    </w:p>
    <w:p w14:paraId="10CF725B" w14:textId="3003BE0D" w:rsidR="00C840C5" w:rsidRDefault="00C840C5" w:rsidP="00C840C5">
      <w:pPr>
        <w:pStyle w:val="ListParagraph"/>
        <w:numPr>
          <w:ilvl w:val="1"/>
          <w:numId w:val="21"/>
        </w:numPr>
      </w:pPr>
      <w:proofErr w:type="spellStart"/>
      <w:r>
        <w:t>Selector.fit</w:t>
      </w:r>
      <w:proofErr w:type="spellEnd"/>
      <w:r>
        <w:t>(</w:t>
      </w:r>
      <w:proofErr w:type="spellStart"/>
      <w:r>
        <w:t>X,y</w:t>
      </w:r>
      <w:proofErr w:type="spellEnd"/>
      <w:r>
        <w:t>)</w:t>
      </w:r>
    </w:p>
    <w:p w14:paraId="587F8150" w14:textId="28E5EF04" w:rsidR="00C840C5" w:rsidRDefault="00C840C5" w:rsidP="00C840C5">
      <w:pPr>
        <w:pStyle w:val="ListParagraph"/>
        <w:numPr>
          <w:ilvl w:val="1"/>
          <w:numId w:val="21"/>
        </w:numPr>
      </w:pPr>
      <w:proofErr w:type="spellStart"/>
      <w:r>
        <w:t>Variable_chosen</w:t>
      </w:r>
      <w:proofErr w:type="spellEnd"/>
      <w:r>
        <w:t xml:space="preserve"> = </w:t>
      </w:r>
      <w:proofErr w:type="spellStart"/>
      <w:r>
        <w:t>selector.support</w:t>
      </w:r>
      <w:proofErr w:type="spellEnd"/>
      <w:r>
        <w:t>_</w:t>
      </w:r>
    </w:p>
    <w:p w14:paraId="1B36D1DF" w14:textId="7D785AE8" w:rsidR="00C840C5" w:rsidRDefault="00C840C5" w:rsidP="00C840C5">
      <w:pPr>
        <w:pStyle w:val="ListParagraph"/>
        <w:numPr>
          <w:ilvl w:val="1"/>
          <w:numId w:val="21"/>
        </w:numPr>
      </w:pPr>
      <w:r>
        <w:t>Print(‘Selector chosen variables – ()’.format(</w:t>
      </w:r>
      <w:proofErr w:type="spellStart"/>
      <w:r>
        <w:t>variables_chosen</w:t>
      </w:r>
      <w:proofErr w:type="spellEnd"/>
      <w:r>
        <w:t>)</w:t>
      </w:r>
    </w:p>
    <w:p w14:paraId="13044CF1" w14:textId="026F17E5" w:rsidR="00C840C5" w:rsidRDefault="00C840C5" w:rsidP="00C840C5">
      <w:pPr>
        <w:pStyle w:val="ListParagraph"/>
        <w:numPr>
          <w:ilvl w:val="1"/>
          <w:numId w:val="21"/>
        </w:numPr>
      </w:pPr>
      <w:proofErr w:type="spellStart"/>
      <w:r>
        <w:t>Variable_ranks</w:t>
      </w:r>
      <w:proofErr w:type="spellEnd"/>
      <w:r>
        <w:t xml:space="preserve"> = </w:t>
      </w:r>
      <w:proofErr w:type="spellStart"/>
      <w:r>
        <w:t>selector.ranking</w:t>
      </w:r>
      <w:proofErr w:type="spellEnd"/>
      <w:r>
        <w:t>_</w:t>
      </w:r>
    </w:p>
    <w:p w14:paraId="212EE4B5" w14:textId="077BDC63" w:rsidR="00C840C5" w:rsidRDefault="00C840C5" w:rsidP="00C840C5">
      <w:pPr>
        <w:pStyle w:val="ListParagraph"/>
        <w:numPr>
          <w:ilvl w:val="1"/>
          <w:numId w:val="21"/>
        </w:numPr>
      </w:pPr>
      <w:r>
        <w:t>Print(“Selectors variable rank – {}”.format(</w:t>
      </w:r>
      <w:proofErr w:type="spellStart"/>
      <w:r>
        <w:t>variable_ranks</w:t>
      </w:r>
      <w:proofErr w:type="spellEnd"/>
      <w:r>
        <w:t>)</w:t>
      </w:r>
    </w:p>
    <w:p w14:paraId="38B76470" w14:textId="77777777" w:rsidR="006173D2" w:rsidRDefault="006173D2" w:rsidP="00270C76"/>
    <w:p w14:paraId="22A7BEBD" w14:textId="77777777" w:rsidR="006173D2" w:rsidRDefault="006173D2" w:rsidP="00270C76"/>
    <w:p w14:paraId="7C913B15" w14:textId="3ED60B7E" w:rsidR="000F6583" w:rsidRPr="00270C76" w:rsidRDefault="000F6583" w:rsidP="00270C76">
      <w:r>
        <w:t>The End</w:t>
      </w:r>
    </w:p>
    <w:sectPr w:rsidR="000F6583" w:rsidRPr="00270C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3B138" w14:textId="77777777" w:rsidR="0067251F" w:rsidRDefault="0067251F" w:rsidP="0052370A">
      <w:pPr>
        <w:spacing w:after="0" w:line="240" w:lineRule="auto"/>
      </w:pPr>
      <w:r>
        <w:separator/>
      </w:r>
    </w:p>
  </w:endnote>
  <w:endnote w:type="continuationSeparator" w:id="0">
    <w:p w14:paraId="1FF8812A" w14:textId="77777777" w:rsidR="0067251F" w:rsidRDefault="0067251F" w:rsidP="00523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012A1" w14:textId="77777777" w:rsidR="0067251F" w:rsidRDefault="0067251F" w:rsidP="0052370A">
      <w:pPr>
        <w:spacing w:after="0" w:line="240" w:lineRule="auto"/>
      </w:pPr>
      <w:r>
        <w:separator/>
      </w:r>
    </w:p>
  </w:footnote>
  <w:footnote w:type="continuationSeparator" w:id="0">
    <w:p w14:paraId="20794668" w14:textId="77777777" w:rsidR="0067251F" w:rsidRDefault="0067251F" w:rsidP="005237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A6C9B2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9442A"/>
    <w:multiLevelType w:val="hybridMultilevel"/>
    <w:tmpl w:val="9434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54B2E"/>
    <w:multiLevelType w:val="hybridMultilevel"/>
    <w:tmpl w:val="B294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B5522"/>
    <w:multiLevelType w:val="hybridMultilevel"/>
    <w:tmpl w:val="7B248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61069"/>
    <w:multiLevelType w:val="hybridMultilevel"/>
    <w:tmpl w:val="FFFFFFFF"/>
    <w:lvl w:ilvl="0" w:tplc="7D967AA0">
      <w:start w:val="1"/>
      <w:numFmt w:val="decimal"/>
      <w:lvlText w:val="%1."/>
      <w:lvlJc w:val="left"/>
      <w:pPr>
        <w:ind w:left="720" w:hanging="360"/>
      </w:pPr>
    </w:lvl>
    <w:lvl w:ilvl="1" w:tplc="ADC01012">
      <w:start w:val="1"/>
      <w:numFmt w:val="lowerLetter"/>
      <w:lvlText w:val="%2."/>
      <w:lvlJc w:val="left"/>
      <w:pPr>
        <w:ind w:left="1440" w:hanging="360"/>
      </w:pPr>
    </w:lvl>
    <w:lvl w:ilvl="2" w:tplc="D63A23F6">
      <w:start w:val="1"/>
      <w:numFmt w:val="lowerRoman"/>
      <w:lvlText w:val="%3."/>
      <w:lvlJc w:val="right"/>
      <w:pPr>
        <w:ind w:left="2160" w:hanging="180"/>
      </w:pPr>
    </w:lvl>
    <w:lvl w:ilvl="3" w:tplc="072ED17E">
      <w:start w:val="1"/>
      <w:numFmt w:val="decimal"/>
      <w:lvlText w:val="%4."/>
      <w:lvlJc w:val="left"/>
      <w:pPr>
        <w:ind w:left="2880" w:hanging="360"/>
      </w:pPr>
    </w:lvl>
    <w:lvl w:ilvl="4" w:tplc="4B80D256">
      <w:start w:val="1"/>
      <w:numFmt w:val="lowerLetter"/>
      <w:lvlText w:val="%5."/>
      <w:lvlJc w:val="left"/>
      <w:pPr>
        <w:ind w:left="3600" w:hanging="360"/>
      </w:pPr>
    </w:lvl>
    <w:lvl w:ilvl="5" w:tplc="C8223518">
      <w:start w:val="1"/>
      <w:numFmt w:val="lowerRoman"/>
      <w:lvlText w:val="%6."/>
      <w:lvlJc w:val="right"/>
      <w:pPr>
        <w:ind w:left="4320" w:hanging="180"/>
      </w:pPr>
    </w:lvl>
    <w:lvl w:ilvl="6" w:tplc="40C65088">
      <w:start w:val="1"/>
      <w:numFmt w:val="decimal"/>
      <w:lvlText w:val="%7."/>
      <w:lvlJc w:val="left"/>
      <w:pPr>
        <w:ind w:left="5040" w:hanging="360"/>
      </w:pPr>
    </w:lvl>
    <w:lvl w:ilvl="7" w:tplc="DF8455BA">
      <w:start w:val="1"/>
      <w:numFmt w:val="lowerLetter"/>
      <w:lvlText w:val="%8."/>
      <w:lvlJc w:val="left"/>
      <w:pPr>
        <w:ind w:left="5760" w:hanging="360"/>
      </w:pPr>
    </w:lvl>
    <w:lvl w:ilvl="8" w:tplc="470AD49A">
      <w:start w:val="1"/>
      <w:numFmt w:val="lowerRoman"/>
      <w:lvlText w:val="%9."/>
      <w:lvlJc w:val="right"/>
      <w:pPr>
        <w:ind w:left="6480" w:hanging="180"/>
      </w:pPr>
    </w:lvl>
  </w:abstractNum>
  <w:abstractNum w:abstractNumId="5" w15:restartNumberingAfterBreak="0">
    <w:nsid w:val="1A380D20"/>
    <w:multiLevelType w:val="hybridMultilevel"/>
    <w:tmpl w:val="77FA2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D5AFD"/>
    <w:multiLevelType w:val="hybridMultilevel"/>
    <w:tmpl w:val="CCB02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3424C"/>
    <w:multiLevelType w:val="hybridMultilevel"/>
    <w:tmpl w:val="2B7A4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877A3E"/>
    <w:multiLevelType w:val="hybridMultilevel"/>
    <w:tmpl w:val="D4DC7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81FA2"/>
    <w:multiLevelType w:val="hybridMultilevel"/>
    <w:tmpl w:val="633C5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5E0B09"/>
    <w:multiLevelType w:val="hybridMultilevel"/>
    <w:tmpl w:val="F25E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055404"/>
    <w:multiLevelType w:val="hybridMultilevel"/>
    <w:tmpl w:val="FFFFFFFF"/>
    <w:lvl w:ilvl="0" w:tplc="EDFECCEA">
      <w:start w:val="1"/>
      <w:numFmt w:val="decimal"/>
      <w:lvlText w:val="%1."/>
      <w:lvlJc w:val="left"/>
      <w:pPr>
        <w:ind w:left="720" w:hanging="360"/>
      </w:pPr>
    </w:lvl>
    <w:lvl w:ilvl="1" w:tplc="E3A6E6E4">
      <w:start w:val="1"/>
      <w:numFmt w:val="lowerLetter"/>
      <w:lvlText w:val="%2."/>
      <w:lvlJc w:val="left"/>
      <w:pPr>
        <w:ind w:left="1440" w:hanging="360"/>
      </w:pPr>
    </w:lvl>
    <w:lvl w:ilvl="2" w:tplc="529229C2">
      <w:start w:val="1"/>
      <w:numFmt w:val="lowerRoman"/>
      <w:lvlText w:val="%3."/>
      <w:lvlJc w:val="right"/>
      <w:pPr>
        <w:ind w:left="2160" w:hanging="180"/>
      </w:pPr>
    </w:lvl>
    <w:lvl w:ilvl="3" w:tplc="5E509D70">
      <w:start w:val="1"/>
      <w:numFmt w:val="decimal"/>
      <w:lvlText w:val="%4."/>
      <w:lvlJc w:val="left"/>
      <w:pPr>
        <w:ind w:left="2880" w:hanging="360"/>
      </w:pPr>
    </w:lvl>
    <w:lvl w:ilvl="4" w:tplc="76808796">
      <w:start w:val="1"/>
      <w:numFmt w:val="lowerLetter"/>
      <w:lvlText w:val="%5."/>
      <w:lvlJc w:val="left"/>
      <w:pPr>
        <w:ind w:left="3600" w:hanging="360"/>
      </w:pPr>
    </w:lvl>
    <w:lvl w:ilvl="5" w:tplc="FD4863BA">
      <w:start w:val="1"/>
      <w:numFmt w:val="lowerRoman"/>
      <w:lvlText w:val="%6."/>
      <w:lvlJc w:val="right"/>
      <w:pPr>
        <w:ind w:left="4320" w:hanging="180"/>
      </w:pPr>
    </w:lvl>
    <w:lvl w:ilvl="6" w:tplc="717C42FC">
      <w:start w:val="1"/>
      <w:numFmt w:val="decimal"/>
      <w:lvlText w:val="%7."/>
      <w:lvlJc w:val="left"/>
      <w:pPr>
        <w:ind w:left="5040" w:hanging="360"/>
      </w:pPr>
    </w:lvl>
    <w:lvl w:ilvl="7" w:tplc="50EE0F84">
      <w:start w:val="1"/>
      <w:numFmt w:val="lowerLetter"/>
      <w:lvlText w:val="%8."/>
      <w:lvlJc w:val="left"/>
      <w:pPr>
        <w:ind w:left="5760" w:hanging="360"/>
      </w:pPr>
    </w:lvl>
    <w:lvl w:ilvl="8" w:tplc="99E689A8">
      <w:start w:val="1"/>
      <w:numFmt w:val="lowerRoman"/>
      <w:lvlText w:val="%9."/>
      <w:lvlJc w:val="right"/>
      <w:pPr>
        <w:ind w:left="6480" w:hanging="180"/>
      </w:pPr>
    </w:lvl>
  </w:abstractNum>
  <w:abstractNum w:abstractNumId="12" w15:restartNumberingAfterBreak="0">
    <w:nsid w:val="4A821425"/>
    <w:multiLevelType w:val="hybridMultilevel"/>
    <w:tmpl w:val="41E0C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8206CD"/>
    <w:multiLevelType w:val="hybridMultilevel"/>
    <w:tmpl w:val="26AE2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6677DC"/>
    <w:multiLevelType w:val="hybridMultilevel"/>
    <w:tmpl w:val="1CBA5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D3468E"/>
    <w:multiLevelType w:val="hybridMultilevel"/>
    <w:tmpl w:val="155CD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6223B7"/>
    <w:multiLevelType w:val="hybridMultilevel"/>
    <w:tmpl w:val="A7F85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F358D3"/>
    <w:multiLevelType w:val="hybridMultilevel"/>
    <w:tmpl w:val="B96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0678A1"/>
    <w:multiLevelType w:val="hybridMultilevel"/>
    <w:tmpl w:val="F36E8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E94817"/>
    <w:multiLevelType w:val="hybridMultilevel"/>
    <w:tmpl w:val="E0968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E8785F"/>
    <w:multiLevelType w:val="hybridMultilevel"/>
    <w:tmpl w:val="60B0CC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0452659">
    <w:abstractNumId w:val="15"/>
  </w:num>
  <w:num w:numId="2" w16cid:durableId="276983447">
    <w:abstractNumId w:val="3"/>
  </w:num>
  <w:num w:numId="3" w16cid:durableId="1588341564">
    <w:abstractNumId w:val="12"/>
  </w:num>
  <w:num w:numId="4" w16cid:durableId="1564635296">
    <w:abstractNumId w:val="18"/>
  </w:num>
  <w:num w:numId="5" w16cid:durableId="1195339108">
    <w:abstractNumId w:val="4"/>
  </w:num>
  <w:num w:numId="6" w16cid:durableId="1831863890">
    <w:abstractNumId w:val="11"/>
  </w:num>
  <w:num w:numId="7" w16cid:durableId="690716315">
    <w:abstractNumId w:val="10"/>
  </w:num>
  <w:num w:numId="8" w16cid:durableId="1371681603">
    <w:abstractNumId w:val="19"/>
  </w:num>
  <w:num w:numId="9" w16cid:durableId="1493914489">
    <w:abstractNumId w:val="2"/>
  </w:num>
  <w:num w:numId="10" w16cid:durableId="574045713">
    <w:abstractNumId w:val="9"/>
  </w:num>
  <w:num w:numId="11" w16cid:durableId="1412509039">
    <w:abstractNumId w:val="8"/>
  </w:num>
  <w:num w:numId="12" w16cid:durableId="683554579">
    <w:abstractNumId w:val="0"/>
  </w:num>
  <w:num w:numId="13" w16cid:durableId="746538686">
    <w:abstractNumId w:val="5"/>
  </w:num>
  <w:num w:numId="14" w16cid:durableId="1128619373">
    <w:abstractNumId w:val="20"/>
  </w:num>
  <w:num w:numId="15" w16cid:durableId="1259174389">
    <w:abstractNumId w:val="17"/>
  </w:num>
  <w:num w:numId="16" w16cid:durableId="30880935">
    <w:abstractNumId w:val="7"/>
  </w:num>
  <w:num w:numId="17" w16cid:durableId="1583491724">
    <w:abstractNumId w:val="16"/>
  </w:num>
  <w:num w:numId="18" w16cid:durableId="1896157880">
    <w:abstractNumId w:val="13"/>
  </w:num>
  <w:num w:numId="19" w16cid:durableId="444543185">
    <w:abstractNumId w:val="1"/>
  </w:num>
  <w:num w:numId="20" w16cid:durableId="1453551292">
    <w:abstractNumId w:val="14"/>
  </w:num>
  <w:num w:numId="21" w16cid:durableId="1964188781">
    <w:abstractNumId w:val="6"/>
  </w:num>
  <w:num w:numId="22" w16cid:durableId="1873377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DM3MLcwMTQxMzVV0lEKTi0uzszPAykwMa4FAH3LtpItAAAA"/>
  </w:docVars>
  <w:rsids>
    <w:rsidRoot w:val="0089607F"/>
    <w:rsid w:val="0000261C"/>
    <w:rsid w:val="00015D93"/>
    <w:rsid w:val="00023F77"/>
    <w:rsid w:val="00031A1D"/>
    <w:rsid w:val="00040CAF"/>
    <w:rsid w:val="00070D21"/>
    <w:rsid w:val="000842DD"/>
    <w:rsid w:val="00085A52"/>
    <w:rsid w:val="00093848"/>
    <w:rsid w:val="00096DE5"/>
    <w:rsid w:val="000C2F8A"/>
    <w:rsid w:val="000D3335"/>
    <w:rsid w:val="000E38AE"/>
    <w:rsid w:val="000E54E3"/>
    <w:rsid w:val="000F48C0"/>
    <w:rsid w:val="000F6583"/>
    <w:rsid w:val="000F65C1"/>
    <w:rsid w:val="001136AF"/>
    <w:rsid w:val="00123891"/>
    <w:rsid w:val="001338C9"/>
    <w:rsid w:val="001720D2"/>
    <w:rsid w:val="00195EE6"/>
    <w:rsid w:val="001A23EA"/>
    <w:rsid w:val="001B0F1C"/>
    <w:rsid w:val="001C66B5"/>
    <w:rsid w:val="001C762F"/>
    <w:rsid w:val="001E5FD7"/>
    <w:rsid w:val="00203793"/>
    <w:rsid w:val="002135AD"/>
    <w:rsid w:val="00213DB3"/>
    <w:rsid w:val="002157E8"/>
    <w:rsid w:val="00223C60"/>
    <w:rsid w:val="00224250"/>
    <w:rsid w:val="002458B8"/>
    <w:rsid w:val="00250C5E"/>
    <w:rsid w:val="00270C76"/>
    <w:rsid w:val="00271B0A"/>
    <w:rsid w:val="002870EA"/>
    <w:rsid w:val="002940B1"/>
    <w:rsid w:val="002C6215"/>
    <w:rsid w:val="002E192E"/>
    <w:rsid w:val="002F19D1"/>
    <w:rsid w:val="002F730D"/>
    <w:rsid w:val="0032630D"/>
    <w:rsid w:val="00367700"/>
    <w:rsid w:val="0037386E"/>
    <w:rsid w:val="0037616C"/>
    <w:rsid w:val="00376D0D"/>
    <w:rsid w:val="003A7CA1"/>
    <w:rsid w:val="003B1A8F"/>
    <w:rsid w:val="003B40CF"/>
    <w:rsid w:val="003C21D0"/>
    <w:rsid w:val="003C45DB"/>
    <w:rsid w:val="003D283A"/>
    <w:rsid w:val="003D43B4"/>
    <w:rsid w:val="003F28CA"/>
    <w:rsid w:val="003F4140"/>
    <w:rsid w:val="00440AEA"/>
    <w:rsid w:val="0044746E"/>
    <w:rsid w:val="00450553"/>
    <w:rsid w:val="00452C1B"/>
    <w:rsid w:val="0045443D"/>
    <w:rsid w:val="004671C6"/>
    <w:rsid w:val="004A44E4"/>
    <w:rsid w:val="004C68F2"/>
    <w:rsid w:val="004E0BC3"/>
    <w:rsid w:val="00521892"/>
    <w:rsid w:val="0052370A"/>
    <w:rsid w:val="00523F15"/>
    <w:rsid w:val="005270D5"/>
    <w:rsid w:val="0054166D"/>
    <w:rsid w:val="0054666C"/>
    <w:rsid w:val="00547469"/>
    <w:rsid w:val="005500C6"/>
    <w:rsid w:val="005728A0"/>
    <w:rsid w:val="00572A8C"/>
    <w:rsid w:val="00591ECD"/>
    <w:rsid w:val="00594FCB"/>
    <w:rsid w:val="005A61C4"/>
    <w:rsid w:val="005D46BC"/>
    <w:rsid w:val="005D4D08"/>
    <w:rsid w:val="005F1259"/>
    <w:rsid w:val="00611DB6"/>
    <w:rsid w:val="006173D2"/>
    <w:rsid w:val="006414DF"/>
    <w:rsid w:val="00645C3A"/>
    <w:rsid w:val="0065199A"/>
    <w:rsid w:val="00655362"/>
    <w:rsid w:val="00670EB6"/>
    <w:rsid w:val="0067251F"/>
    <w:rsid w:val="00680DA8"/>
    <w:rsid w:val="00691062"/>
    <w:rsid w:val="006A1A61"/>
    <w:rsid w:val="006F38CA"/>
    <w:rsid w:val="006F7B4A"/>
    <w:rsid w:val="00703373"/>
    <w:rsid w:val="00740CA1"/>
    <w:rsid w:val="00752D3C"/>
    <w:rsid w:val="00786C12"/>
    <w:rsid w:val="00787787"/>
    <w:rsid w:val="00790E46"/>
    <w:rsid w:val="007B04B4"/>
    <w:rsid w:val="007C4585"/>
    <w:rsid w:val="0082230B"/>
    <w:rsid w:val="00823F8B"/>
    <w:rsid w:val="008533DB"/>
    <w:rsid w:val="008679C3"/>
    <w:rsid w:val="00872E0E"/>
    <w:rsid w:val="008738F8"/>
    <w:rsid w:val="00890194"/>
    <w:rsid w:val="00891E97"/>
    <w:rsid w:val="0089607F"/>
    <w:rsid w:val="008A1E09"/>
    <w:rsid w:val="008A3282"/>
    <w:rsid w:val="008B12F3"/>
    <w:rsid w:val="008C407C"/>
    <w:rsid w:val="008C6EFE"/>
    <w:rsid w:val="008D36D3"/>
    <w:rsid w:val="008E7BD7"/>
    <w:rsid w:val="008F4000"/>
    <w:rsid w:val="008F4F81"/>
    <w:rsid w:val="008F5921"/>
    <w:rsid w:val="0092334C"/>
    <w:rsid w:val="00924690"/>
    <w:rsid w:val="00942CE0"/>
    <w:rsid w:val="009521F6"/>
    <w:rsid w:val="00973CB4"/>
    <w:rsid w:val="0097766D"/>
    <w:rsid w:val="009D133B"/>
    <w:rsid w:val="009D1340"/>
    <w:rsid w:val="009E1C2A"/>
    <w:rsid w:val="009F0FE1"/>
    <w:rsid w:val="00A01337"/>
    <w:rsid w:val="00A06E60"/>
    <w:rsid w:val="00A15154"/>
    <w:rsid w:val="00A16017"/>
    <w:rsid w:val="00A35D58"/>
    <w:rsid w:val="00A400F4"/>
    <w:rsid w:val="00A5503B"/>
    <w:rsid w:val="00A7633C"/>
    <w:rsid w:val="00A77652"/>
    <w:rsid w:val="00A80D8E"/>
    <w:rsid w:val="00A87F4B"/>
    <w:rsid w:val="00AB684C"/>
    <w:rsid w:val="00AC1A9A"/>
    <w:rsid w:val="00AC48B7"/>
    <w:rsid w:val="00AD3E17"/>
    <w:rsid w:val="00AE0614"/>
    <w:rsid w:val="00AE3D3B"/>
    <w:rsid w:val="00B0303A"/>
    <w:rsid w:val="00B17DD7"/>
    <w:rsid w:val="00B362CA"/>
    <w:rsid w:val="00B61966"/>
    <w:rsid w:val="00B927EE"/>
    <w:rsid w:val="00BA568D"/>
    <w:rsid w:val="00BB1E38"/>
    <w:rsid w:val="00BD634B"/>
    <w:rsid w:val="00BE57C5"/>
    <w:rsid w:val="00C15294"/>
    <w:rsid w:val="00C159D1"/>
    <w:rsid w:val="00C30EEF"/>
    <w:rsid w:val="00C4615E"/>
    <w:rsid w:val="00C54E40"/>
    <w:rsid w:val="00C840C5"/>
    <w:rsid w:val="00CA4001"/>
    <w:rsid w:val="00CB66EF"/>
    <w:rsid w:val="00CB6E51"/>
    <w:rsid w:val="00D0689F"/>
    <w:rsid w:val="00D21D7C"/>
    <w:rsid w:val="00D30E43"/>
    <w:rsid w:val="00D31F76"/>
    <w:rsid w:val="00D36479"/>
    <w:rsid w:val="00D44E52"/>
    <w:rsid w:val="00D55265"/>
    <w:rsid w:val="00D6033C"/>
    <w:rsid w:val="00D6671C"/>
    <w:rsid w:val="00DA5804"/>
    <w:rsid w:val="00DB0503"/>
    <w:rsid w:val="00DB0F09"/>
    <w:rsid w:val="00DD75E1"/>
    <w:rsid w:val="00DE59B6"/>
    <w:rsid w:val="00DF02C4"/>
    <w:rsid w:val="00E13B36"/>
    <w:rsid w:val="00E153D2"/>
    <w:rsid w:val="00E1568E"/>
    <w:rsid w:val="00E427C0"/>
    <w:rsid w:val="00E4564C"/>
    <w:rsid w:val="00E46074"/>
    <w:rsid w:val="00E5213B"/>
    <w:rsid w:val="00E72CA7"/>
    <w:rsid w:val="00E802A2"/>
    <w:rsid w:val="00E822A6"/>
    <w:rsid w:val="00E87F9C"/>
    <w:rsid w:val="00E932DD"/>
    <w:rsid w:val="00EA6E27"/>
    <w:rsid w:val="00ED7636"/>
    <w:rsid w:val="00EE4F89"/>
    <w:rsid w:val="00F075AC"/>
    <w:rsid w:val="00F23992"/>
    <w:rsid w:val="00F47912"/>
    <w:rsid w:val="00F60E9A"/>
    <w:rsid w:val="00F762F5"/>
    <w:rsid w:val="00F77F07"/>
    <w:rsid w:val="00F847D7"/>
    <w:rsid w:val="00F940A4"/>
    <w:rsid w:val="00FA16A2"/>
    <w:rsid w:val="00FA46D3"/>
    <w:rsid w:val="00FC1CAF"/>
    <w:rsid w:val="00FE0920"/>
    <w:rsid w:val="00FE12B5"/>
    <w:rsid w:val="00FE3C75"/>
    <w:rsid w:val="00FF7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4490A"/>
  <w15:chartTrackingRefBased/>
  <w15:docId w15:val="{5990658B-C0C4-4C6A-B25A-4898A748A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CA1"/>
  </w:style>
  <w:style w:type="paragraph" w:styleId="Heading1">
    <w:name w:val="heading 1"/>
    <w:basedOn w:val="Normal"/>
    <w:next w:val="Normal"/>
    <w:link w:val="Heading1Char"/>
    <w:uiPriority w:val="9"/>
    <w:qFormat/>
    <w:rsid w:val="001B0F1C"/>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B0F1C"/>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AE3D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7CA1"/>
    <w:pPr>
      <w:keepNext/>
      <w:keepLines/>
      <w:spacing w:before="40" w:after="0"/>
      <w:outlineLvl w:val="3"/>
    </w:pPr>
    <w:rPr>
      <w:rFonts w:asciiTheme="majorHAnsi" w:eastAsiaTheme="majorEastAsia" w:hAnsiTheme="majorHAnsi"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F1C"/>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1B0F1C"/>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AE3D3B"/>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9521F6"/>
    <w:rPr>
      <w:color w:val="808080"/>
    </w:rPr>
  </w:style>
  <w:style w:type="paragraph" w:styleId="ListParagraph">
    <w:name w:val="List Paragraph"/>
    <w:basedOn w:val="Normal"/>
    <w:uiPriority w:val="34"/>
    <w:qFormat/>
    <w:rsid w:val="00AC48B7"/>
    <w:pPr>
      <w:ind w:left="720"/>
      <w:contextualSpacing/>
    </w:pPr>
  </w:style>
  <w:style w:type="paragraph" w:styleId="ListBullet">
    <w:name w:val="List Bullet"/>
    <w:basedOn w:val="Normal"/>
    <w:uiPriority w:val="99"/>
    <w:unhideWhenUsed/>
    <w:rsid w:val="001C762F"/>
    <w:pPr>
      <w:numPr>
        <w:numId w:val="12"/>
      </w:numPr>
      <w:spacing w:after="0"/>
      <w:contextualSpacing/>
    </w:pPr>
    <w:rPr>
      <w:rFonts w:ascii="Trebuchet MS" w:hAnsi="Trebuchet MS"/>
    </w:rPr>
  </w:style>
  <w:style w:type="character" w:customStyle="1" w:styleId="Heading4Char">
    <w:name w:val="Heading 4 Char"/>
    <w:basedOn w:val="DefaultParagraphFont"/>
    <w:link w:val="Heading4"/>
    <w:uiPriority w:val="9"/>
    <w:rsid w:val="003A7CA1"/>
    <w:rPr>
      <w:rFonts w:asciiTheme="majorHAnsi" w:eastAsiaTheme="majorEastAsia" w:hAnsiTheme="majorHAnsi" w:cstheme="majorBidi"/>
      <w:b/>
      <w:i/>
      <w:iCs/>
      <w:color w:val="2F5496" w:themeColor="accent1" w:themeShade="BF"/>
    </w:rPr>
  </w:style>
  <w:style w:type="paragraph" w:styleId="Header">
    <w:name w:val="header"/>
    <w:basedOn w:val="Normal"/>
    <w:link w:val="HeaderChar"/>
    <w:uiPriority w:val="99"/>
    <w:unhideWhenUsed/>
    <w:rsid w:val="005237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70A"/>
  </w:style>
  <w:style w:type="paragraph" w:styleId="Footer">
    <w:name w:val="footer"/>
    <w:basedOn w:val="Normal"/>
    <w:link w:val="FooterChar"/>
    <w:uiPriority w:val="99"/>
    <w:unhideWhenUsed/>
    <w:rsid w:val="005237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355">
      <w:bodyDiv w:val="1"/>
      <w:marLeft w:val="0"/>
      <w:marRight w:val="0"/>
      <w:marTop w:val="0"/>
      <w:marBottom w:val="0"/>
      <w:divBdr>
        <w:top w:val="none" w:sz="0" w:space="0" w:color="auto"/>
        <w:left w:val="none" w:sz="0" w:space="0" w:color="auto"/>
        <w:bottom w:val="none" w:sz="0" w:space="0" w:color="auto"/>
        <w:right w:val="none" w:sz="0" w:space="0" w:color="auto"/>
      </w:divBdr>
    </w:div>
    <w:div w:id="127013123">
      <w:bodyDiv w:val="1"/>
      <w:marLeft w:val="0"/>
      <w:marRight w:val="0"/>
      <w:marTop w:val="0"/>
      <w:marBottom w:val="0"/>
      <w:divBdr>
        <w:top w:val="none" w:sz="0" w:space="0" w:color="auto"/>
        <w:left w:val="none" w:sz="0" w:space="0" w:color="auto"/>
        <w:bottom w:val="none" w:sz="0" w:space="0" w:color="auto"/>
        <w:right w:val="none" w:sz="0" w:space="0" w:color="auto"/>
      </w:divBdr>
    </w:div>
    <w:div w:id="347172603">
      <w:bodyDiv w:val="1"/>
      <w:marLeft w:val="0"/>
      <w:marRight w:val="0"/>
      <w:marTop w:val="0"/>
      <w:marBottom w:val="0"/>
      <w:divBdr>
        <w:top w:val="none" w:sz="0" w:space="0" w:color="auto"/>
        <w:left w:val="none" w:sz="0" w:space="0" w:color="auto"/>
        <w:bottom w:val="none" w:sz="0" w:space="0" w:color="auto"/>
        <w:right w:val="none" w:sz="0" w:space="0" w:color="auto"/>
      </w:divBdr>
    </w:div>
    <w:div w:id="410154588">
      <w:bodyDiv w:val="1"/>
      <w:marLeft w:val="0"/>
      <w:marRight w:val="0"/>
      <w:marTop w:val="0"/>
      <w:marBottom w:val="0"/>
      <w:divBdr>
        <w:top w:val="none" w:sz="0" w:space="0" w:color="auto"/>
        <w:left w:val="none" w:sz="0" w:space="0" w:color="auto"/>
        <w:bottom w:val="none" w:sz="0" w:space="0" w:color="auto"/>
        <w:right w:val="none" w:sz="0" w:space="0" w:color="auto"/>
      </w:divBdr>
    </w:div>
    <w:div w:id="558397347">
      <w:bodyDiv w:val="1"/>
      <w:marLeft w:val="0"/>
      <w:marRight w:val="0"/>
      <w:marTop w:val="0"/>
      <w:marBottom w:val="0"/>
      <w:divBdr>
        <w:top w:val="none" w:sz="0" w:space="0" w:color="auto"/>
        <w:left w:val="none" w:sz="0" w:space="0" w:color="auto"/>
        <w:bottom w:val="none" w:sz="0" w:space="0" w:color="auto"/>
        <w:right w:val="none" w:sz="0" w:space="0" w:color="auto"/>
      </w:divBdr>
    </w:div>
    <w:div w:id="587275191">
      <w:bodyDiv w:val="1"/>
      <w:marLeft w:val="0"/>
      <w:marRight w:val="0"/>
      <w:marTop w:val="0"/>
      <w:marBottom w:val="0"/>
      <w:divBdr>
        <w:top w:val="none" w:sz="0" w:space="0" w:color="auto"/>
        <w:left w:val="none" w:sz="0" w:space="0" w:color="auto"/>
        <w:bottom w:val="none" w:sz="0" w:space="0" w:color="auto"/>
        <w:right w:val="none" w:sz="0" w:space="0" w:color="auto"/>
      </w:divBdr>
    </w:div>
    <w:div w:id="797146745">
      <w:bodyDiv w:val="1"/>
      <w:marLeft w:val="0"/>
      <w:marRight w:val="0"/>
      <w:marTop w:val="0"/>
      <w:marBottom w:val="0"/>
      <w:divBdr>
        <w:top w:val="none" w:sz="0" w:space="0" w:color="auto"/>
        <w:left w:val="none" w:sz="0" w:space="0" w:color="auto"/>
        <w:bottom w:val="none" w:sz="0" w:space="0" w:color="auto"/>
        <w:right w:val="none" w:sz="0" w:space="0" w:color="auto"/>
      </w:divBdr>
    </w:div>
    <w:div w:id="814417701">
      <w:bodyDiv w:val="1"/>
      <w:marLeft w:val="0"/>
      <w:marRight w:val="0"/>
      <w:marTop w:val="0"/>
      <w:marBottom w:val="0"/>
      <w:divBdr>
        <w:top w:val="none" w:sz="0" w:space="0" w:color="auto"/>
        <w:left w:val="none" w:sz="0" w:space="0" w:color="auto"/>
        <w:bottom w:val="none" w:sz="0" w:space="0" w:color="auto"/>
        <w:right w:val="none" w:sz="0" w:space="0" w:color="auto"/>
      </w:divBdr>
    </w:div>
    <w:div w:id="986128927">
      <w:bodyDiv w:val="1"/>
      <w:marLeft w:val="0"/>
      <w:marRight w:val="0"/>
      <w:marTop w:val="0"/>
      <w:marBottom w:val="0"/>
      <w:divBdr>
        <w:top w:val="none" w:sz="0" w:space="0" w:color="auto"/>
        <w:left w:val="none" w:sz="0" w:space="0" w:color="auto"/>
        <w:bottom w:val="none" w:sz="0" w:space="0" w:color="auto"/>
        <w:right w:val="none" w:sz="0" w:space="0" w:color="auto"/>
      </w:divBdr>
    </w:div>
    <w:div w:id="1093015040">
      <w:bodyDiv w:val="1"/>
      <w:marLeft w:val="0"/>
      <w:marRight w:val="0"/>
      <w:marTop w:val="0"/>
      <w:marBottom w:val="0"/>
      <w:divBdr>
        <w:top w:val="none" w:sz="0" w:space="0" w:color="auto"/>
        <w:left w:val="none" w:sz="0" w:space="0" w:color="auto"/>
        <w:bottom w:val="none" w:sz="0" w:space="0" w:color="auto"/>
        <w:right w:val="none" w:sz="0" w:space="0" w:color="auto"/>
      </w:divBdr>
    </w:div>
    <w:div w:id="1611737429">
      <w:bodyDiv w:val="1"/>
      <w:marLeft w:val="0"/>
      <w:marRight w:val="0"/>
      <w:marTop w:val="0"/>
      <w:marBottom w:val="0"/>
      <w:divBdr>
        <w:top w:val="none" w:sz="0" w:space="0" w:color="auto"/>
        <w:left w:val="none" w:sz="0" w:space="0" w:color="auto"/>
        <w:bottom w:val="none" w:sz="0" w:space="0" w:color="auto"/>
        <w:right w:val="none" w:sz="0" w:space="0" w:color="auto"/>
      </w:divBdr>
    </w:div>
    <w:div w:id="2060668453">
      <w:bodyDiv w:val="1"/>
      <w:marLeft w:val="0"/>
      <w:marRight w:val="0"/>
      <w:marTop w:val="0"/>
      <w:marBottom w:val="0"/>
      <w:divBdr>
        <w:top w:val="none" w:sz="0" w:space="0" w:color="auto"/>
        <w:left w:val="none" w:sz="0" w:space="0" w:color="auto"/>
        <w:bottom w:val="none" w:sz="0" w:space="0" w:color="auto"/>
        <w:right w:val="none" w:sz="0" w:space="0" w:color="auto"/>
      </w:divBdr>
    </w:div>
    <w:div w:id="2108233394">
      <w:bodyDiv w:val="1"/>
      <w:marLeft w:val="0"/>
      <w:marRight w:val="0"/>
      <w:marTop w:val="0"/>
      <w:marBottom w:val="0"/>
      <w:divBdr>
        <w:top w:val="none" w:sz="0" w:space="0" w:color="auto"/>
        <w:left w:val="none" w:sz="0" w:space="0" w:color="auto"/>
        <w:bottom w:val="none" w:sz="0" w:space="0" w:color="auto"/>
        <w:right w:val="none" w:sz="0" w:space="0" w:color="auto"/>
      </w:divBdr>
      <w:divsChild>
        <w:div w:id="1066102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2B05F-EDBD-42B9-ABF0-4C377B8A3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4</Pages>
  <Words>6055</Words>
  <Characters>34517</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Murray</dc:creator>
  <cp:keywords/>
  <dc:description/>
  <cp:lastModifiedBy>Craig Murray</cp:lastModifiedBy>
  <cp:revision>3</cp:revision>
  <cp:lastPrinted>2022-12-11T04:35:00Z</cp:lastPrinted>
  <dcterms:created xsi:type="dcterms:W3CDTF">2023-07-16T16:22:00Z</dcterms:created>
  <dcterms:modified xsi:type="dcterms:W3CDTF">2023-07-16T17:05:00Z</dcterms:modified>
</cp:coreProperties>
</file>